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714DA" w14:textId="77777777" w:rsidR="00C245C5" w:rsidRPr="002318CD" w:rsidRDefault="00C245C5">
      <w:pPr>
        <w:pStyle w:val="Zkladntext"/>
        <w:spacing w:before="2" w:line="240" w:lineRule="auto"/>
        <w:ind w:left="0"/>
        <w:rPr>
          <w:rFonts w:ascii="Arial" w:hAnsi="Arial" w:cs="Arial"/>
          <w:sz w:val="8"/>
        </w:rPr>
      </w:pPr>
    </w:p>
    <w:p w14:paraId="4147EE46" w14:textId="77777777" w:rsidR="00C245C5" w:rsidRPr="002318CD" w:rsidRDefault="00B10017">
      <w:pPr>
        <w:pStyle w:val="Zkladntext"/>
        <w:spacing w:line="240" w:lineRule="auto"/>
        <w:ind w:left="105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eastAsia="cs-CZ" w:bidi="ar-SA"/>
        </w:rPr>
        <mc:AlternateContent>
          <mc:Choice Requires="wps">
            <w:drawing>
              <wp:inline distT="0" distB="0" distL="0" distR="0" wp14:anchorId="3EDC2FA5" wp14:editId="201CAB81">
                <wp:extent cx="6584950" cy="349250"/>
                <wp:effectExtent l="0" t="2540" r="0" b="635"/>
                <wp:docPr id="9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4950" cy="34925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DE9A7D" w14:textId="77777777" w:rsidR="002318CD" w:rsidRPr="002318CD" w:rsidRDefault="002318CD">
                            <w:pPr>
                              <w:pStyle w:val="Zkladntext"/>
                              <w:spacing w:before="160" w:line="240" w:lineRule="auto"/>
                              <w:ind w:left="150"/>
                              <w:rPr>
                                <w:rFonts w:ascii="Arial" w:hAnsi="Arial" w:cs="Arial"/>
                              </w:rPr>
                            </w:pPr>
                            <w:r w:rsidRPr="002318CD">
                              <w:rPr>
                                <w:rFonts w:ascii="Arial" w:hAnsi="Arial" w:cs="Arial"/>
                              </w:rPr>
                              <w:t>BEZPEČNOSTNÍ LI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EDC2FA5" id="_x0000_t202" coordsize="21600,21600" o:spt="202" path="m,l,21600r21600,l21600,xe">
                <v:stroke joinstyle="miter"/>
                <v:path gradientshapeok="t" o:connecttype="rect"/>
              </v:shapetype>
              <v:shape id="Text Box 90" o:spid="_x0000_s1026" type="#_x0000_t202" style="width:518.5pt;height:2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" fillcolor="#e6ecf3" stroked="f">
                <v:textbox inset="0,0,0,0">
                  <w:txbxContent>
                    <w:p w14:paraId="71DE9A7D" w14:textId="77777777" w:rsidR="002318CD" w:rsidRPr="002318CD" w:rsidRDefault="002318CD">
                      <w:pPr>
                        <w:pStyle w:val="Zkladntext"/>
                        <w:spacing w:before="160" w:line="240" w:lineRule="auto"/>
                        <w:ind w:left="150"/>
                        <w:rPr>
                          <w:rFonts w:ascii="Arial" w:hAnsi="Arial" w:cs="Arial"/>
                        </w:rPr>
                      </w:pPr>
                      <w:r w:rsidRPr="002318CD">
                        <w:rPr>
                          <w:rFonts w:ascii="Arial" w:hAnsi="Arial" w:cs="Arial"/>
                        </w:rPr>
                        <w:t>BEZPEČNOSTNÍ LIS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8CCFAA" w14:textId="77777777" w:rsidR="00C245C5" w:rsidRPr="002318CD" w:rsidRDefault="00C245C5">
      <w:pPr>
        <w:pStyle w:val="Zkladntext"/>
        <w:spacing w:before="5" w:line="240" w:lineRule="auto"/>
        <w:ind w:left="0"/>
        <w:rPr>
          <w:rFonts w:ascii="Arial" w:hAnsi="Arial" w:cs="Arial"/>
          <w:sz w:val="11"/>
        </w:rPr>
      </w:pPr>
    </w:p>
    <w:p w14:paraId="58079D99" w14:textId="77777777" w:rsidR="00C245C5" w:rsidRPr="002318CD" w:rsidRDefault="003F222B">
      <w:pPr>
        <w:spacing w:before="91"/>
        <w:ind w:left="166" w:right="167"/>
        <w:jc w:val="center"/>
        <w:rPr>
          <w:rFonts w:ascii="Arial" w:hAnsi="Arial" w:cs="Arial"/>
          <w:sz w:val="30"/>
        </w:rPr>
      </w:pPr>
      <w:r w:rsidRPr="002318CD">
        <w:rPr>
          <w:rFonts w:ascii="Arial" w:hAnsi="Arial" w:cs="Arial"/>
          <w:sz w:val="30"/>
        </w:rPr>
        <w:t>Tělové mléko Attends</w:t>
      </w:r>
    </w:p>
    <w:p w14:paraId="3735E5B4" w14:textId="77777777" w:rsidR="00C245C5" w:rsidRPr="002318CD" w:rsidRDefault="00B10017">
      <w:pPr>
        <w:pStyle w:val="Zkladntext"/>
        <w:spacing w:before="12" w:line="240" w:lineRule="auto"/>
        <w:ind w:left="0"/>
        <w:rPr>
          <w:rFonts w:ascii="Arial" w:hAnsi="Arial" w:cs="Arial"/>
          <w:sz w:val="1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06EC302F" wp14:editId="2E013705">
                <wp:simplePos x="0" y="0"/>
                <wp:positionH relativeFrom="page">
                  <wp:posOffset>500380</wp:posOffset>
                </wp:positionH>
                <wp:positionV relativeFrom="paragraph">
                  <wp:posOffset>175895</wp:posOffset>
                </wp:positionV>
                <wp:extent cx="0" cy="329565"/>
                <wp:effectExtent l="14605" t="15875" r="23495" b="16510"/>
                <wp:wrapNone/>
                <wp:docPr id="98" name="Lin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9565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0A157A" id="Line 89" o:spid="_x0000_s1026" style="position:absolute;z-index: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13.85pt" to="39.4pt,3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" strokecolor="#c4d2e4" strokeweight="2.25pt">
                <w10:wrap anchorx="page"/>
              </v:line>
            </w:pict>
          </mc:Fallback>
        </mc:AlternateContent>
      </w: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7FA87A47" wp14:editId="7D67F039">
                <wp:simplePos x="0" y="0"/>
                <wp:positionH relativeFrom="page">
                  <wp:posOffset>514350</wp:posOffset>
                </wp:positionH>
                <wp:positionV relativeFrom="paragraph">
                  <wp:posOffset>175260</wp:posOffset>
                </wp:positionV>
                <wp:extent cx="6556375" cy="330200"/>
                <wp:effectExtent l="0" t="4445" r="0" b="0"/>
                <wp:wrapTopAndBottom/>
                <wp:docPr id="97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824446" w14:textId="77777777" w:rsidR="002318CD" w:rsidRPr="002318CD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2318CD">
                              <w:rPr>
                                <w:rFonts w:ascii="Arial" w:hAnsi="Arial" w:cs="Arial"/>
                              </w:rPr>
                              <w:t>ODDÍL 1: Identifikace látky/směsi a společnosti/podnik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A87A47" id="Text Box 88" o:spid="_x0000_s1027" type="#_x0000_t202" style="position:absolute;margin-left:40.5pt;margin-top:13.8pt;width:516.25pt;height:26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" fillcolor="#e6ecf3" stroked="f">
                <v:textbox inset="0,0,0,0">
                  <w:txbxContent>
                    <w:p w14:paraId="4C824446" w14:textId="77777777" w:rsidR="002318CD" w:rsidRPr="002318CD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2318CD">
                        <w:rPr>
                          <w:rFonts w:ascii="Arial" w:hAnsi="Arial" w:cs="Arial"/>
                        </w:rPr>
                        <w:t>ODDÍL 1: Identifikace látky/směsi a společnosti/podniku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9B9EC2E" w14:textId="77777777" w:rsidR="00C245C5" w:rsidRPr="002318CD" w:rsidRDefault="003F222B" w:rsidP="00EF214D">
      <w:pPr>
        <w:pStyle w:val="Odstavecseseznamem"/>
        <w:numPr>
          <w:ilvl w:val="1"/>
          <w:numId w:val="14"/>
        </w:numPr>
        <w:tabs>
          <w:tab w:val="left" w:pos="633"/>
        </w:tabs>
        <w:spacing w:before="149" w:line="235" w:lineRule="auto"/>
        <w:ind w:right="7603" w:hanging="27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Identifikátor produktu</w:t>
      </w:r>
      <w:r w:rsidRPr="002318CD">
        <w:rPr>
          <w:rFonts w:ascii="Arial" w:hAnsi="Arial" w:cs="Arial"/>
          <w:color w:val="004777"/>
          <w:sz w:val="18"/>
        </w:rPr>
        <w:br/>
        <w:t>Obchodní název</w:t>
      </w:r>
    </w:p>
    <w:p w14:paraId="5CA6669E" w14:textId="6F9FC0F6" w:rsidR="002318CD" w:rsidRDefault="00473E12" w:rsidP="00473E12">
      <w:pPr>
        <w:pStyle w:val="Zkladntext"/>
        <w:spacing w:before="2" w:line="235" w:lineRule="auto"/>
        <w:ind w:left="555" w:right="3492" w:firstLine="270"/>
        <w:rPr>
          <w:rFonts w:ascii="Arial" w:hAnsi="Arial" w:cs="Arial"/>
        </w:rPr>
      </w:pPr>
      <w:proofErr w:type="spellStart"/>
      <w:r w:rsidRPr="00473E12">
        <w:rPr>
          <w:rFonts w:ascii="Arial" w:hAnsi="Arial" w:cs="Arial"/>
        </w:rPr>
        <w:t>Attends</w:t>
      </w:r>
      <w:proofErr w:type="spellEnd"/>
      <w:r w:rsidRPr="00473E12">
        <w:rPr>
          <w:rFonts w:ascii="Arial" w:hAnsi="Arial" w:cs="Arial"/>
        </w:rPr>
        <w:t xml:space="preserve"> Body </w:t>
      </w:r>
      <w:proofErr w:type="spellStart"/>
      <w:r w:rsidRPr="00473E12">
        <w:rPr>
          <w:rFonts w:ascii="Arial" w:hAnsi="Arial" w:cs="Arial"/>
        </w:rPr>
        <w:t>Milk</w:t>
      </w:r>
      <w:proofErr w:type="spellEnd"/>
      <w:r>
        <w:rPr>
          <w:rFonts w:ascii="Arial" w:hAnsi="Arial" w:cs="Arial"/>
        </w:rPr>
        <w:t xml:space="preserve"> (</w:t>
      </w:r>
      <w:r w:rsidR="003F222B" w:rsidRPr="002318CD">
        <w:rPr>
          <w:rFonts w:ascii="Arial" w:hAnsi="Arial" w:cs="Arial"/>
        </w:rPr>
        <w:t xml:space="preserve">Tělové mléko </w:t>
      </w:r>
      <w:proofErr w:type="spellStart"/>
      <w:r w:rsidR="003F222B" w:rsidRPr="002318CD">
        <w:rPr>
          <w:rFonts w:ascii="Arial" w:hAnsi="Arial" w:cs="Arial"/>
        </w:rPr>
        <w:t>Attends</w:t>
      </w:r>
      <w:proofErr w:type="spellEnd"/>
      <w:r>
        <w:rPr>
          <w:rFonts w:ascii="Arial" w:hAnsi="Arial" w:cs="Arial"/>
        </w:rPr>
        <w:t>)</w:t>
      </w:r>
      <w:r w:rsidR="003F222B" w:rsidRPr="002318CD">
        <w:rPr>
          <w:rFonts w:ascii="Arial" w:hAnsi="Arial" w:cs="Arial"/>
        </w:rPr>
        <w:t xml:space="preserve"> </w:t>
      </w:r>
    </w:p>
    <w:p w14:paraId="76BBA74B" w14:textId="0F8828D1" w:rsidR="00C245C5" w:rsidRDefault="003F222B" w:rsidP="002318CD">
      <w:pPr>
        <w:pStyle w:val="Zkladntext"/>
        <w:spacing w:before="2" w:line="235" w:lineRule="auto"/>
        <w:ind w:left="555" w:right="7036" w:firstLine="270"/>
        <w:rPr>
          <w:rFonts w:ascii="Arial" w:hAnsi="Arial" w:cs="Arial"/>
          <w:color w:val="004777"/>
        </w:rPr>
      </w:pPr>
      <w:r w:rsidRPr="002318CD">
        <w:rPr>
          <w:rFonts w:ascii="Arial" w:hAnsi="Arial" w:cs="Arial"/>
          <w:color w:val="004777"/>
        </w:rPr>
        <w:t>Produkt č.</w:t>
      </w:r>
      <w:r w:rsidR="00EC49E7">
        <w:rPr>
          <w:rFonts w:ascii="Arial" w:hAnsi="Arial" w:cs="Arial"/>
          <w:color w:val="004777"/>
        </w:rPr>
        <w:t xml:space="preserve"> </w:t>
      </w:r>
      <w:r w:rsidR="00EC49E7" w:rsidRPr="00EC49E7">
        <w:rPr>
          <w:rFonts w:ascii="Arial" w:hAnsi="Arial" w:cs="Arial"/>
          <w:color w:val="004777"/>
        </w:rPr>
        <w:t>208076</w:t>
      </w:r>
    </w:p>
    <w:p w14:paraId="75929258" w14:textId="77777777" w:rsidR="00EC49E7" w:rsidRPr="002318CD" w:rsidRDefault="00EC49E7" w:rsidP="002318CD">
      <w:pPr>
        <w:pStyle w:val="Zkladntext"/>
        <w:spacing w:before="2" w:line="235" w:lineRule="auto"/>
        <w:ind w:left="555" w:right="7036" w:firstLine="270"/>
        <w:rPr>
          <w:rFonts w:ascii="Arial" w:hAnsi="Arial" w:cs="Arial"/>
        </w:rPr>
      </w:pPr>
    </w:p>
    <w:p w14:paraId="6617727E" w14:textId="77777777" w:rsidR="00C245C5" w:rsidRPr="002318CD" w:rsidRDefault="003F222B">
      <w:pPr>
        <w:pStyle w:val="Odstavecseseznamem"/>
        <w:numPr>
          <w:ilvl w:val="1"/>
          <w:numId w:val="14"/>
        </w:numPr>
        <w:tabs>
          <w:tab w:val="left" w:pos="633"/>
        </w:tabs>
        <w:spacing w:before="2" w:line="235" w:lineRule="auto"/>
        <w:ind w:right="3390" w:hanging="27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Příslušná určená použití látky nebo směsi a nedoporučená použití</w:t>
      </w:r>
      <w:r w:rsidRPr="002318CD">
        <w:rPr>
          <w:rFonts w:ascii="Arial" w:hAnsi="Arial" w:cs="Arial"/>
          <w:color w:val="004777"/>
          <w:sz w:val="18"/>
        </w:rPr>
        <w:br/>
        <w:t>Příslušná určená použití látky nebo směsi</w:t>
      </w:r>
    </w:p>
    <w:p w14:paraId="2C902E88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Kosmetika</w:t>
      </w:r>
    </w:p>
    <w:p w14:paraId="3255DA52" w14:textId="77777777" w:rsidR="00B10017" w:rsidRDefault="003F222B" w:rsidP="00EF214D">
      <w:pPr>
        <w:pStyle w:val="Zkladntext"/>
        <w:spacing w:before="2" w:line="235" w:lineRule="auto"/>
        <w:ind w:right="7603" w:hanging="270"/>
        <w:rPr>
          <w:rFonts w:ascii="Arial" w:hAnsi="Arial" w:cs="Arial"/>
          <w:color w:val="004777"/>
        </w:rPr>
      </w:pPr>
      <w:r w:rsidRPr="002318CD">
        <w:rPr>
          <w:rFonts w:ascii="Arial" w:hAnsi="Arial" w:cs="Arial"/>
          <w:color w:val="004777"/>
        </w:rPr>
        <w:t xml:space="preserve">Nedoporučená použití </w:t>
      </w:r>
    </w:p>
    <w:p w14:paraId="22A53722" w14:textId="77777777" w:rsidR="00C245C5" w:rsidRPr="002318CD" w:rsidRDefault="003F222B" w:rsidP="00B10017">
      <w:pPr>
        <w:pStyle w:val="Zkladntext"/>
        <w:spacing w:before="2" w:line="235" w:lineRule="auto"/>
        <w:ind w:right="7603"/>
        <w:rPr>
          <w:rFonts w:ascii="Arial" w:hAnsi="Arial" w:cs="Arial"/>
        </w:rPr>
      </w:pPr>
      <w:r w:rsidRPr="002318CD">
        <w:rPr>
          <w:rFonts w:ascii="Arial" w:hAnsi="Arial" w:cs="Arial"/>
        </w:rPr>
        <w:t>Není známo.</w:t>
      </w:r>
    </w:p>
    <w:p w14:paraId="3740E7CC" w14:textId="77777777" w:rsidR="00C245C5" w:rsidRPr="002318CD" w:rsidRDefault="003F222B" w:rsidP="00EF214D">
      <w:pPr>
        <w:pStyle w:val="Odstavecseseznamem"/>
        <w:numPr>
          <w:ilvl w:val="1"/>
          <w:numId w:val="14"/>
        </w:numPr>
        <w:tabs>
          <w:tab w:val="left" w:pos="633"/>
        </w:tabs>
        <w:spacing w:before="2" w:line="235" w:lineRule="auto"/>
        <w:ind w:right="4626" w:hanging="27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Podrobné údaje o dodavateli bezpečnostního listu</w:t>
      </w:r>
      <w:r w:rsidRPr="002318CD">
        <w:rPr>
          <w:rFonts w:ascii="Arial" w:hAnsi="Arial" w:cs="Arial"/>
          <w:color w:val="004777"/>
          <w:sz w:val="18"/>
        </w:rPr>
        <w:br/>
        <w:t>Společnost a adresa</w:t>
      </w:r>
    </w:p>
    <w:p w14:paraId="50094BC9" w14:textId="77777777" w:rsidR="00C245C5" w:rsidRPr="00B10017" w:rsidRDefault="003F222B">
      <w:pPr>
        <w:spacing w:before="7" w:line="242" w:lineRule="exact"/>
        <w:ind w:left="825"/>
        <w:rPr>
          <w:rFonts w:ascii="Arial" w:hAnsi="Arial" w:cs="Arial"/>
          <w:b/>
          <w:bCs/>
          <w:sz w:val="18"/>
        </w:rPr>
      </w:pPr>
      <w:r w:rsidRPr="00B10017">
        <w:rPr>
          <w:rFonts w:ascii="Arial" w:hAnsi="Arial" w:cs="Arial"/>
          <w:b/>
          <w:bCs/>
          <w:sz w:val="18"/>
        </w:rPr>
        <w:t>Attends Healthcare AB</w:t>
      </w:r>
    </w:p>
    <w:p w14:paraId="0FAD2D39" w14:textId="77777777" w:rsidR="00C245C5" w:rsidRPr="002318CD" w:rsidRDefault="003F222B">
      <w:pPr>
        <w:pStyle w:val="Zkladntext"/>
        <w:spacing w:line="251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Järnvägsgatan 4, Box 173</w:t>
      </w:r>
    </w:p>
    <w:p w14:paraId="01AC96F6" w14:textId="77777777" w:rsidR="00C245C5" w:rsidRPr="002318CD" w:rsidRDefault="003F222B">
      <w:pPr>
        <w:pStyle w:val="Zkladntext"/>
        <w:spacing w:before="2" w:line="235" w:lineRule="auto"/>
        <w:ind w:right="8226"/>
        <w:rPr>
          <w:rFonts w:ascii="Arial" w:hAnsi="Arial" w:cs="Arial"/>
        </w:rPr>
      </w:pPr>
      <w:r w:rsidRPr="002318CD">
        <w:rPr>
          <w:rFonts w:ascii="Arial" w:hAnsi="Arial" w:cs="Arial"/>
        </w:rPr>
        <w:t>578 24 Aneby Švédsko</w:t>
      </w:r>
    </w:p>
    <w:p w14:paraId="55281822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+46 380 47500</w:t>
      </w:r>
    </w:p>
    <w:p w14:paraId="7E32B61A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E-mail</w:t>
      </w:r>
    </w:p>
    <w:p w14:paraId="7A810DE9" w14:textId="77777777" w:rsidR="00C245C5" w:rsidRPr="002318CD" w:rsidRDefault="00EC49E7" w:rsidP="00EF214D">
      <w:pPr>
        <w:pStyle w:val="Zkladntext"/>
        <w:spacing w:before="2" w:line="235" w:lineRule="auto"/>
        <w:ind w:left="555" w:right="8028" w:firstLine="270"/>
        <w:rPr>
          <w:rFonts w:ascii="Arial" w:hAnsi="Arial" w:cs="Arial"/>
        </w:rPr>
      </w:pPr>
      <w:hyperlink r:id="rId7">
        <w:r w:rsidR="003F222B" w:rsidRPr="002318CD">
          <w:rPr>
            <w:rFonts w:ascii="Arial" w:hAnsi="Arial" w:cs="Arial"/>
          </w:rPr>
          <w:t>info@attends.se</w:t>
        </w:r>
      </w:hyperlink>
      <w:r w:rsidR="003F222B" w:rsidRPr="002318CD">
        <w:rPr>
          <w:rFonts w:ascii="Arial" w:hAnsi="Arial" w:cs="Arial"/>
        </w:rPr>
        <w:t xml:space="preserve"> </w:t>
      </w:r>
      <w:r w:rsidR="003F222B" w:rsidRPr="002318CD">
        <w:rPr>
          <w:rFonts w:ascii="Arial" w:hAnsi="Arial" w:cs="Arial"/>
          <w:color w:val="004777"/>
        </w:rPr>
        <w:t>Revize</w:t>
      </w:r>
    </w:p>
    <w:p w14:paraId="43FF9742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29.09.2022</w:t>
      </w:r>
    </w:p>
    <w:p w14:paraId="3F5AA34E" w14:textId="77777777" w:rsidR="00C245C5" w:rsidRPr="002318CD" w:rsidRDefault="003F222B">
      <w:pPr>
        <w:pStyle w:val="Zkladntext"/>
        <w:spacing w:before="2" w:line="235" w:lineRule="auto"/>
        <w:ind w:right="8751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SDS verze </w:t>
      </w:r>
      <w:r w:rsidRPr="002318CD">
        <w:rPr>
          <w:rFonts w:ascii="Arial" w:hAnsi="Arial" w:cs="Arial"/>
        </w:rPr>
        <w:t>2.0</w:t>
      </w:r>
    </w:p>
    <w:p w14:paraId="1337C97F" w14:textId="77777777" w:rsidR="00C245C5" w:rsidRPr="002318CD" w:rsidRDefault="003F222B" w:rsidP="00EF214D">
      <w:pPr>
        <w:pStyle w:val="Zkladntext"/>
        <w:spacing w:before="1" w:line="235" w:lineRule="auto"/>
        <w:ind w:right="7319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Datum předchozí verze </w:t>
      </w:r>
      <w:r w:rsidRPr="002318CD">
        <w:rPr>
          <w:rFonts w:ascii="Arial" w:hAnsi="Arial" w:cs="Arial"/>
        </w:rPr>
        <w:t>29.9.2022 (2.0)</w:t>
      </w:r>
    </w:p>
    <w:p w14:paraId="5E39BEAA" w14:textId="77777777" w:rsidR="00C245C5" w:rsidRPr="002318CD" w:rsidRDefault="003F222B">
      <w:pPr>
        <w:pStyle w:val="Odstavecseseznamem"/>
        <w:numPr>
          <w:ilvl w:val="1"/>
          <w:numId w:val="14"/>
        </w:numPr>
        <w:tabs>
          <w:tab w:val="left" w:pos="633"/>
        </w:tabs>
        <w:spacing w:line="250" w:lineRule="exact"/>
        <w:ind w:left="632"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Telefonní číslo pro naléhavé situace</w:t>
      </w:r>
    </w:p>
    <w:p w14:paraId="3DAFA63E" w14:textId="77777777" w:rsidR="007C2931" w:rsidRPr="007C2931" w:rsidRDefault="007C2931" w:rsidP="007C2931">
      <w:pPr>
        <w:pStyle w:val="Zkladntext"/>
        <w:spacing w:before="2" w:line="235" w:lineRule="auto"/>
        <w:ind w:right="657"/>
        <w:rPr>
          <w:rFonts w:ascii="Arial" w:hAnsi="Arial" w:cs="Arial"/>
        </w:rPr>
      </w:pPr>
      <w:r w:rsidRPr="007C2931">
        <w:rPr>
          <w:rFonts w:ascii="Arial" w:hAnsi="Arial" w:cs="Arial"/>
        </w:rPr>
        <w:t>Toxikologické informační středisko ČR</w:t>
      </w:r>
    </w:p>
    <w:p w14:paraId="16898074" w14:textId="77777777" w:rsidR="007C2931" w:rsidRPr="007C2931" w:rsidRDefault="007C2931" w:rsidP="007C2931">
      <w:pPr>
        <w:pStyle w:val="Zkladntext"/>
        <w:spacing w:before="2" w:line="235" w:lineRule="auto"/>
        <w:ind w:right="657"/>
        <w:rPr>
          <w:rFonts w:ascii="Arial" w:hAnsi="Arial" w:cs="Arial"/>
        </w:rPr>
      </w:pPr>
      <w:r w:rsidRPr="007C2931">
        <w:rPr>
          <w:rFonts w:ascii="Arial" w:hAnsi="Arial" w:cs="Arial"/>
        </w:rPr>
        <w:t>Tel. 224 91 92 93, 224 91 54 02</w:t>
      </w:r>
    </w:p>
    <w:p w14:paraId="2146C457" w14:textId="77777777" w:rsidR="007C2931" w:rsidRDefault="007C2931" w:rsidP="007C2931">
      <w:pPr>
        <w:pStyle w:val="Zkladntext"/>
        <w:spacing w:before="2" w:line="235" w:lineRule="auto"/>
        <w:ind w:right="657"/>
        <w:rPr>
          <w:rFonts w:ascii="Arial" w:hAnsi="Arial" w:cs="Arial"/>
        </w:rPr>
      </w:pPr>
      <w:r w:rsidRPr="007C2931">
        <w:rPr>
          <w:rFonts w:ascii="Arial" w:hAnsi="Arial" w:cs="Arial"/>
        </w:rPr>
        <w:t>www.tis-cz.cz</w:t>
      </w:r>
    </w:p>
    <w:p w14:paraId="075CEFFD" w14:textId="32E7058A" w:rsidR="00C245C5" w:rsidRPr="002318CD" w:rsidRDefault="003F222B" w:rsidP="007C2931">
      <w:pPr>
        <w:pStyle w:val="Zkladntext"/>
        <w:spacing w:before="2" w:line="235" w:lineRule="auto"/>
        <w:ind w:right="657"/>
        <w:rPr>
          <w:rFonts w:ascii="Arial" w:hAnsi="Arial" w:cs="Arial"/>
        </w:rPr>
      </w:pPr>
      <w:r w:rsidRPr="002318CD">
        <w:rPr>
          <w:rFonts w:ascii="Arial" w:hAnsi="Arial" w:cs="Arial"/>
        </w:rPr>
        <w:t>Viz Oddíl 4 „Popis první pomoci“.</w:t>
      </w:r>
    </w:p>
    <w:p w14:paraId="136F8166" w14:textId="77777777" w:rsidR="00C245C5" w:rsidRPr="002318CD" w:rsidRDefault="00B10017">
      <w:pPr>
        <w:pStyle w:val="Zkladntext"/>
        <w:spacing w:before="1" w:line="240" w:lineRule="auto"/>
        <w:ind w:left="0"/>
        <w:rPr>
          <w:rFonts w:ascii="Arial" w:hAnsi="Arial" w:cs="Arial"/>
          <w:sz w:val="8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1777B36B" wp14:editId="662ADB52">
                <wp:simplePos x="0" y="0"/>
                <wp:positionH relativeFrom="page">
                  <wp:posOffset>500380</wp:posOffset>
                </wp:positionH>
                <wp:positionV relativeFrom="paragraph">
                  <wp:posOffset>87630</wp:posOffset>
                </wp:positionV>
                <wp:extent cx="0" cy="330200"/>
                <wp:effectExtent l="14605" t="15875" r="23495" b="15875"/>
                <wp:wrapNone/>
                <wp:docPr id="96" name="Lin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A3F60F" id="Line 87" o:spid="_x0000_s1026" style="position:absolute;z-index: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6.9pt" to="39.4pt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" strokecolor="#c4d2e4" strokeweight="2.25pt">
                <w10:wrap anchorx="page"/>
              </v:line>
            </w:pict>
          </mc:Fallback>
        </mc:AlternateContent>
      </w: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52CD59F" wp14:editId="740BFFC3">
                <wp:simplePos x="0" y="0"/>
                <wp:positionH relativeFrom="page">
                  <wp:posOffset>514350</wp:posOffset>
                </wp:positionH>
                <wp:positionV relativeFrom="paragraph">
                  <wp:posOffset>87630</wp:posOffset>
                </wp:positionV>
                <wp:extent cx="6556375" cy="330200"/>
                <wp:effectExtent l="0" t="0" r="0" b="0"/>
                <wp:wrapTopAndBottom/>
                <wp:docPr id="95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E8C862" w14:textId="77777777" w:rsidR="002318CD" w:rsidRPr="002318CD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2318CD">
                              <w:rPr>
                                <w:rFonts w:ascii="Arial" w:hAnsi="Arial" w:cs="Arial"/>
                              </w:rPr>
                              <w:t>ODDÍL 2: Identifikace nebezpečnos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2CD59F" id="Text Box 86" o:spid="_x0000_s1028" type="#_x0000_t202" style="position:absolute;margin-left:40.5pt;margin-top:6.9pt;width:516.25pt;height:26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" fillcolor="#e6ecf3" stroked="f">
                <v:textbox inset="0,0,0,0">
                  <w:txbxContent>
                    <w:p w14:paraId="63E8C862" w14:textId="77777777" w:rsidR="002318CD" w:rsidRPr="002318CD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2318CD">
                        <w:rPr>
                          <w:rFonts w:ascii="Arial" w:hAnsi="Arial" w:cs="Arial"/>
                        </w:rPr>
                        <w:t>ODDÍL 2: Identifikace nebezpečnosti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7C3DA48" w14:textId="77777777" w:rsidR="00C245C5" w:rsidRPr="002318CD" w:rsidRDefault="003F222B">
      <w:pPr>
        <w:pStyle w:val="Odstavecseseznamem"/>
        <w:numPr>
          <w:ilvl w:val="1"/>
          <w:numId w:val="13"/>
        </w:numPr>
        <w:tabs>
          <w:tab w:val="left" w:pos="633"/>
        </w:tabs>
        <w:spacing w:before="145" w:line="252" w:lineRule="exact"/>
        <w:ind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Klasifikace látky nebo směsi</w:t>
      </w:r>
    </w:p>
    <w:p w14:paraId="6F99C6C8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Není klasifikováno podle nařízení (ES) č. 1272/2008 (CLP), jak je zachováno a změněno v zákonech Spojeného království.</w:t>
      </w:r>
    </w:p>
    <w:p w14:paraId="796BE38F" w14:textId="77777777" w:rsidR="00C245C5" w:rsidRPr="002318CD" w:rsidRDefault="003F222B" w:rsidP="00EF214D">
      <w:pPr>
        <w:pStyle w:val="Odstavecseseznamem"/>
        <w:numPr>
          <w:ilvl w:val="1"/>
          <w:numId w:val="13"/>
        </w:numPr>
        <w:tabs>
          <w:tab w:val="left" w:pos="633"/>
        </w:tabs>
        <w:spacing w:before="2" w:line="235" w:lineRule="auto"/>
        <w:ind w:left="555" w:right="6894" w:hanging="27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Prvky označení</w:t>
      </w:r>
      <w:r w:rsidRPr="002318CD">
        <w:rPr>
          <w:rFonts w:ascii="Arial" w:hAnsi="Arial" w:cs="Arial"/>
          <w:color w:val="004777"/>
          <w:sz w:val="18"/>
        </w:rPr>
        <w:br/>
        <w:t>Piktogram(y) nebezpečnosti</w:t>
      </w:r>
    </w:p>
    <w:p w14:paraId="3B05DD5C" w14:textId="77777777" w:rsidR="00C245C5" w:rsidRPr="002318CD" w:rsidRDefault="003F222B">
      <w:pPr>
        <w:pStyle w:val="Zkladntext"/>
        <w:spacing w:before="28" w:line="252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Neuplatňuje se</w:t>
      </w:r>
    </w:p>
    <w:p w14:paraId="6B09E85D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Signální slovo</w:t>
      </w:r>
    </w:p>
    <w:p w14:paraId="76241EBC" w14:textId="77777777" w:rsidR="002318CD" w:rsidRDefault="002318CD" w:rsidP="002318CD">
      <w:pPr>
        <w:pStyle w:val="Zkladntext"/>
        <w:tabs>
          <w:tab w:val="left" w:pos="851"/>
        </w:tabs>
        <w:spacing w:before="2" w:line="235" w:lineRule="auto"/>
        <w:ind w:left="720" w:right="6185" w:hanging="11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F222B" w:rsidRPr="002318CD">
        <w:rPr>
          <w:rFonts w:ascii="Arial" w:hAnsi="Arial" w:cs="Arial"/>
        </w:rPr>
        <w:t>Neuplatňuje se</w:t>
      </w:r>
    </w:p>
    <w:p w14:paraId="62BC0250" w14:textId="77777777" w:rsidR="00C245C5" w:rsidRPr="002318CD" w:rsidRDefault="003F222B" w:rsidP="002318CD">
      <w:pPr>
        <w:pStyle w:val="Zkladntext"/>
        <w:tabs>
          <w:tab w:val="left" w:pos="851"/>
        </w:tabs>
        <w:spacing w:before="2" w:line="235" w:lineRule="auto"/>
        <w:ind w:left="567" w:right="618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Standardní věty o nebezpečnosti</w:t>
      </w:r>
      <w:r w:rsidR="00EF214D" w:rsidRPr="002318CD">
        <w:rPr>
          <w:rFonts w:ascii="Arial" w:hAnsi="Arial" w:cs="Arial"/>
          <w:color w:val="004777"/>
        </w:rPr>
        <w:br/>
      </w:r>
      <w:r w:rsidRPr="002318CD">
        <w:rPr>
          <w:rFonts w:ascii="Arial" w:hAnsi="Arial" w:cs="Arial"/>
          <w:color w:val="004777"/>
        </w:rPr>
        <w:t xml:space="preserve"> </w:t>
      </w:r>
      <w:r w:rsidR="002318CD">
        <w:rPr>
          <w:rFonts w:ascii="Arial" w:hAnsi="Arial" w:cs="Arial"/>
          <w:color w:val="004777"/>
        </w:rPr>
        <w:tab/>
      </w:r>
      <w:r w:rsidRPr="002318CD">
        <w:rPr>
          <w:rFonts w:ascii="Arial" w:hAnsi="Arial" w:cs="Arial"/>
        </w:rPr>
        <w:t>Neuplatňuje se.</w:t>
      </w:r>
    </w:p>
    <w:p w14:paraId="61B1A62E" w14:textId="77777777" w:rsidR="00C245C5" w:rsidRPr="002318CD" w:rsidRDefault="003F222B" w:rsidP="00EF214D">
      <w:pPr>
        <w:pStyle w:val="Zkladntext"/>
        <w:spacing w:before="3" w:line="235" w:lineRule="auto"/>
        <w:ind w:right="6185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Bezpečnostní prohlášení</w:t>
      </w:r>
      <w:r w:rsidRPr="002318CD">
        <w:rPr>
          <w:rFonts w:ascii="Arial" w:hAnsi="Arial" w:cs="Arial"/>
          <w:color w:val="004777"/>
        </w:rPr>
        <w:br/>
        <w:t>Všeobecně</w:t>
      </w:r>
    </w:p>
    <w:p w14:paraId="77411ADC" w14:textId="77777777" w:rsidR="00C245C5" w:rsidRPr="002318CD" w:rsidRDefault="003F222B">
      <w:pPr>
        <w:pStyle w:val="Zkladntext"/>
        <w:ind w:left="0" w:right="8330"/>
        <w:jc w:val="center"/>
        <w:rPr>
          <w:rFonts w:ascii="Arial" w:hAnsi="Arial" w:cs="Arial"/>
        </w:rPr>
      </w:pPr>
      <w:r w:rsidRPr="002318CD">
        <w:rPr>
          <w:rFonts w:ascii="Arial" w:hAnsi="Arial" w:cs="Arial"/>
        </w:rPr>
        <w:t>-</w:t>
      </w:r>
    </w:p>
    <w:p w14:paraId="17B05632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Prevence</w:t>
      </w:r>
    </w:p>
    <w:p w14:paraId="62E781C5" w14:textId="77777777" w:rsidR="00C245C5" w:rsidRPr="002318CD" w:rsidRDefault="003F222B">
      <w:pPr>
        <w:pStyle w:val="Zkladntext"/>
        <w:ind w:left="0" w:right="8330"/>
        <w:jc w:val="center"/>
        <w:rPr>
          <w:rFonts w:ascii="Arial" w:hAnsi="Arial" w:cs="Arial"/>
        </w:rPr>
      </w:pPr>
      <w:r w:rsidRPr="002318CD">
        <w:rPr>
          <w:rFonts w:ascii="Arial" w:hAnsi="Arial" w:cs="Arial"/>
        </w:rPr>
        <w:t>-</w:t>
      </w:r>
    </w:p>
    <w:p w14:paraId="666A58F3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Reakce</w:t>
      </w:r>
    </w:p>
    <w:p w14:paraId="18E3622F" w14:textId="77777777" w:rsidR="00C245C5" w:rsidRPr="002318CD" w:rsidRDefault="003F222B">
      <w:pPr>
        <w:pStyle w:val="Zkladntext"/>
        <w:spacing w:line="252" w:lineRule="exact"/>
        <w:ind w:left="0" w:right="8330"/>
        <w:jc w:val="center"/>
        <w:rPr>
          <w:rFonts w:ascii="Arial" w:hAnsi="Arial" w:cs="Arial"/>
        </w:rPr>
      </w:pPr>
      <w:r w:rsidRPr="002318CD">
        <w:rPr>
          <w:rFonts w:ascii="Arial" w:hAnsi="Arial" w:cs="Arial"/>
        </w:rPr>
        <w:t>-</w:t>
      </w:r>
    </w:p>
    <w:p w14:paraId="663A5ADF" w14:textId="77777777" w:rsidR="00C245C5" w:rsidRPr="002318CD" w:rsidRDefault="00C245C5">
      <w:pPr>
        <w:spacing w:line="252" w:lineRule="exact"/>
        <w:jc w:val="center"/>
        <w:rPr>
          <w:rFonts w:ascii="Arial" w:hAnsi="Arial" w:cs="Arial"/>
        </w:rPr>
        <w:sectPr w:rsidR="00C245C5" w:rsidRPr="002318CD">
          <w:headerReference w:type="default" r:id="rId8"/>
          <w:footerReference w:type="default" r:id="rId9"/>
          <w:type w:val="continuous"/>
          <w:pgSz w:w="11900" w:h="16840"/>
          <w:pgMar w:top="1620" w:right="660" w:bottom="760" w:left="660" w:header="400" w:footer="575" w:gutter="0"/>
          <w:pgNumType w:start="1"/>
          <w:cols w:space="708"/>
        </w:sectPr>
      </w:pPr>
    </w:p>
    <w:p w14:paraId="67BD06E2" w14:textId="77777777" w:rsidR="00C245C5" w:rsidRPr="002318CD" w:rsidRDefault="003F222B">
      <w:pPr>
        <w:pStyle w:val="Zkladntext"/>
        <w:spacing w:before="30" w:line="252" w:lineRule="exact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lastRenderedPageBreak/>
        <w:t>Skladování</w:t>
      </w:r>
    </w:p>
    <w:p w14:paraId="59BDFF31" w14:textId="77777777" w:rsidR="00C245C5" w:rsidRPr="002318CD" w:rsidRDefault="003F222B">
      <w:pPr>
        <w:pStyle w:val="Zkladntext"/>
        <w:ind w:left="0" w:right="8330"/>
        <w:jc w:val="center"/>
        <w:rPr>
          <w:rFonts w:ascii="Arial" w:hAnsi="Arial" w:cs="Arial"/>
        </w:rPr>
      </w:pPr>
      <w:r w:rsidRPr="002318CD">
        <w:rPr>
          <w:rFonts w:ascii="Arial" w:hAnsi="Arial" w:cs="Arial"/>
        </w:rPr>
        <w:t>-</w:t>
      </w:r>
    </w:p>
    <w:p w14:paraId="68F3D4A3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Likvidace</w:t>
      </w:r>
    </w:p>
    <w:p w14:paraId="6D31693F" w14:textId="77777777" w:rsidR="00C245C5" w:rsidRPr="002318CD" w:rsidRDefault="003F222B">
      <w:pPr>
        <w:pStyle w:val="Zkladntext"/>
        <w:ind w:left="0" w:right="8330"/>
        <w:jc w:val="center"/>
        <w:rPr>
          <w:rFonts w:ascii="Arial" w:hAnsi="Arial" w:cs="Arial"/>
        </w:rPr>
      </w:pPr>
      <w:r w:rsidRPr="002318CD">
        <w:rPr>
          <w:rFonts w:ascii="Arial" w:hAnsi="Arial" w:cs="Arial"/>
        </w:rPr>
        <w:t>-</w:t>
      </w:r>
    </w:p>
    <w:p w14:paraId="1B9F95A4" w14:textId="77777777" w:rsidR="00C245C5" w:rsidRPr="002318CD" w:rsidRDefault="003F222B">
      <w:pPr>
        <w:pStyle w:val="Zkladntext"/>
        <w:spacing w:before="2" w:line="235" w:lineRule="auto"/>
        <w:ind w:right="7813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Nebezpečné látky </w:t>
      </w:r>
      <w:r w:rsidRPr="002318CD">
        <w:rPr>
          <w:rFonts w:ascii="Arial" w:hAnsi="Arial" w:cs="Arial"/>
        </w:rPr>
        <w:t>Nejsou známy.</w:t>
      </w:r>
    </w:p>
    <w:p w14:paraId="543C82E1" w14:textId="77777777" w:rsidR="00C245C5" w:rsidRPr="002318CD" w:rsidRDefault="003F222B" w:rsidP="00EF214D">
      <w:pPr>
        <w:pStyle w:val="Zkladntext"/>
        <w:spacing w:before="2" w:line="235" w:lineRule="auto"/>
        <w:ind w:right="7745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Dodatečné označení </w:t>
      </w:r>
      <w:r w:rsidRPr="002318CD">
        <w:rPr>
          <w:rFonts w:ascii="Arial" w:hAnsi="Arial" w:cs="Arial"/>
        </w:rPr>
        <w:t>Neuplatňuje se.</w:t>
      </w:r>
    </w:p>
    <w:p w14:paraId="3075C476" w14:textId="77777777" w:rsidR="00C245C5" w:rsidRPr="002318CD" w:rsidRDefault="003F222B">
      <w:pPr>
        <w:pStyle w:val="Odstavecseseznamem"/>
        <w:numPr>
          <w:ilvl w:val="1"/>
          <w:numId w:val="13"/>
        </w:numPr>
        <w:tabs>
          <w:tab w:val="left" w:pos="633"/>
        </w:tabs>
        <w:spacing w:line="250" w:lineRule="exact"/>
        <w:ind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Další nebezpečnost</w:t>
      </w:r>
    </w:p>
    <w:p w14:paraId="30FEAABA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Kosmetické výrobky mají výjimku z pravidel klasifikace, ale musí být v souladu s právními předpisy o kosmetice.</w:t>
      </w:r>
    </w:p>
    <w:p w14:paraId="34E85C77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Další varování</w:t>
      </w:r>
    </w:p>
    <w:p w14:paraId="5130123A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Kosmetické výrobky mají výjimku z pravidel klasifikace, ale musí být v souladu s právními předpisy o kosmetice.</w:t>
      </w:r>
    </w:p>
    <w:p w14:paraId="3C382279" w14:textId="77777777" w:rsidR="00C245C5" w:rsidRPr="002318CD" w:rsidRDefault="003F222B">
      <w:pPr>
        <w:pStyle w:val="Zkladntext"/>
        <w:spacing w:before="1" w:line="235" w:lineRule="auto"/>
        <w:ind w:right="474"/>
        <w:rPr>
          <w:rFonts w:ascii="Arial" w:hAnsi="Arial" w:cs="Arial"/>
        </w:rPr>
      </w:pPr>
      <w:r w:rsidRPr="002318CD">
        <w:rPr>
          <w:rFonts w:ascii="Arial" w:hAnsi="Arial" w:cs="Arial"/>
        </w:rPr>
        <w:t>Tato směs/výrobek neobsahuje žádné látky považované za splňující kritéria pro jejich klasifikaci jako PBT a/nebo vPvB.</w:t>
      </w:r>
    </w:p>
    <w:p w14:paraId="508F48E8" w14:textId="77777777" w:rsidR="00C245C5" w:rsidRPr="002318CD" w:rsidRDefault="003F222B">
      <w:pPr>
        <w:pStyle w:val="Zkladntext"/>
        <w:spacing w:before="2" w:line="235" w:lineRule="auto"/>
        <w:ind w:right="474"/>
        <w:rPr>
          <w:rFonts w:ascii="Arial" w:hAnsi="Arial" w:cs="Arial"/>
        </w:rPr>
      </w:pPr>
      <w:r w:rsidRPr="002318CD">
        <w:rPr>
          <w:rFonts w:ascii="Arial" w:hAnsi="Arial" w:cs="Arial"/>
        </w:rPr>
        <w:t>Tento produkt neobsahuje žádné látky považované za endokrinní disruptory v souladu s kritérii stanovenými v nařízení Komise v přenesené pravomoci (EU) 2017/2100 nebo nařízení Komise (EU) 2018/605.</w:t>
      </w:r>
    </w:p>
    <w:p w14:paraId="23ECDB07" w14:textId="77777777" w:rsidR="00C245C5" w:rsidRPr="002318CD" w:rsidRDefault="00B10017">
      <w:pPr>
        <w:pStyle w:val="Zkladntext"/>
        <w:spacing w:before="1" w:line="240" w:lineRule="auto"/>
        <w:ind w:left="0"/>
        <w:rPr>
          <w:rFonts w:ascii="Arial" w:hAnsi="Arial" w:cs="Arial"/>
          <w:sz w:val="8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0B5FD53A" wp14:editId="7683CF6F">
                <wp:simplePos x="0" y="0"/>
                <wp:positionH relativeFrom="page">
                  <wp:posOffset>500380</wp:posOffset>
                </wp:positionH>
                <wp:positionV relativeFrom="paragraph">
                  <wp:posOffset>87630</wp:posOffset>
                </wp:positionV>
                <wp:extent cx="0" cy="330200"/>
                <wp:effectExtent l="14605" t="22225" r="23495" b="19050"/>
                <wp:wrapNone/>
                <wp:docPr id="94" name="Lin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A91959" id="Line 85" o:spid="_x0000_s1026" style="position:absolute;z-index: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6.9pt" to="39.4pt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" strokecolor="#c4d2e4" strokeweight="2.25pt">
                <w10:wrap anchorx="page"/>
              </v:line>
            </w:pict>
          </mc:Fallback>
        </mc:AlternateContent>
      </w: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39B9CC76" wp14:editId="27E59D84">
                <wp:simplePos x="0" y="0"/>
                <wp:positionH relativeFrom="page">
                  <wp:posOffset>514350</wp:posOffset>
                </wp:positionH>
                <wp:positionV relativeFrom="paragraph">
                  <wp:posOffset>87630</wp:posOffset>
                </wp:positionV>
                <wp:extent cx="6556375" cy="330200"/>
                <wp:effectExtent l="0" t="1905" r="0" b="1270"/>
                <wp:wrapTopAndBottom/>
                <wp:docPr id="93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E6CAF0" w14:textId="77777777" w:rsidR="002318CD" w:rsidRPr="002318CD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2318CD">
                              <w:rPr>
                                <w:rFonts w:ascii="Arial" w:hAnsi="Arial" w:cs="Arial"/>
                              </w:rPr>
                              <w:t>ODDÍL 3: Složení/informace o složkác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B9CC76" id="Text Box 84" o:spid="_x0000_s1029" type="#_x0000_t202" style="position:absolute;margin-left:40.5pt;margin-top:6.9pt;width:516.25pt;height:26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" fillcolor="#e6ecf3" stroked="f">
                <v:textbox inset="0,0,0,0">
                  <w:txbxContent>
                    <w:p w14:paraId="12E6CAF0" w14:textId="77777777" w:rsidR="002318CD" w:rsidRPr="002318CD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2318CD">
                        <w:rPr>
                          <w:rFonts w:ascii="Arial" w:hAnsi="Arial" w:cs="Arial"/>
                        </w:rPr>
                        <w:t>ODDÍL 3: Složení/informace o složkách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09B60DA" w14:textId="77777777" w:rsidR="00C245C5" w:rsidRPr="002318CD" w:rsidRDefault="003F222B">
      <w:pPr>
        <w:pStyle w:val="Odstavecseseznamem"/>
        <w:numPr>
          <w:ilvl w:val="1"/>
          <w:numId w:val="12"/>
        </w:numPr>
        <w:tabs>
          <w:tab w:val="left" w:pos="633"/>
        </w:tabs>
        <w:spacing w:before="145" w:after="135"/>
        <w:ind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Směsi</w:t>
      </w:r>
    </w:p>
    <w:p w14:paraId="73DF65B5" w14:textId="77777777" w:rsidR="00C245C5" w:rsidRPr="002318CD" w:rsidRDefault="00B10017">
      <w:pPr>
        <w:pStyle w:val="Zkladntext"/>
        <w:spacing w:line="20" w:lineRule="exact"/>
        <w:ind w:left="817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2ED891D8" wp14:editId="455FCA7C">
                <wp:extent cx="6032500" cy="9525"/>
                <wp:effectExtent l="13970" t="4445" r="11430" b="5080"/>
                <wp:docPr id="91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32500" cy="9525"/>
                          <a:chOff x="0" y="0"/>
                          <a:chExt cx="9500" cy="15"/>
                        </a:xfrm>
                      </wpg:grpSpPr>
                      <wps:wsp>
                        <wps:cNvPr id="92" name="Line 83"/>
                        <wps:cNvCnPr/>
                        <wps:spPr bwMode="auto">
                          <a:xfrm>
                            <a:off x="0" y="8"/>
                            <a:ext cx="95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6EC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2B0357" id="Group 82" o:spid="_x0000_s1026" style="width:475pt;height:.75pt;mso-position-horizontal-relative:char;mso-position-vertical-relative:line" coordsize="95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">
                <v:line id="Line 83" o:spid="_x0000_s1027" style="position:absolute;visibility:visible;mso-wrap-style:square" from="0,8" to="9500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" strokecolor="#e6ecf3"/>
                <w10:anchorlock/>
              </v:group>
            </w:pict>
          </mc:Fallback>
        </mc:AlternateContent>
      </w:r>
    </w:p>
    <w:p w14:paraId="5C4DBAC7" w14:textId="77777777" w:rsidR="00C245C5" w:rsidRPr="002318CD" w:rsidRDefault="00B10017">
      <w:pPr>
        <w:tabs>
          <w:tab w:val="left" w:pos="4035"/>
          <w:tab w:val="left" w:pos="6355"/>
          <w:tab w:val="left" w:pos="7346"/>
          <w:tab w:val="left" w:pos="9924"/>
        </w:tabs>
        <w:spacing w:before="22"/>
        <w:ind w:left="915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6E7C7AC" wp14:editId="04E3D60C">
                <wp:simplePos x="0" y="0"/>
                <wp:positionH relativeFrom="page">
                  <wp:posOffset>948055</wp:posOffset>
                </wp:positionH>
                <wp:positionV relativeFrom="paragraph">
                  <wp:posOffset>168275</wp:posOffset>
                </wp:positionV>
                <wp:extent cx="6022975" cy="0"/>
                <wp:effectExtent l="14605" t="13335" r="10795" b="15240"/>
                <wp:wrapNone/>
                <wp:docPr id="90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4A5297" id="Line 81" o:spid="_x0000_s1026" style="position:absolute;z-index: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4.65pt,13.25pt" to="548.9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" strokecolor="#e6ecf3" strokeweight="1.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>Produkt/látka</w:t>
      </w:r>
      <w:r w:rsidR="003F222B" w:rsidRPr="002318CD">
        <w:rPr>
          <w:rFonts w:ascii="Arial" w:hAnsi="Arial" w:cs="Arial"/>
          <w:sz w:val="16"/>
        </w:rPr>
        <w:tab/>
        <w:t>Identifikátory</w:t>
      </w:r>
      <w:r w:rsidR="003F222B" w:rsidRPr="002318CD">
        <w:rPr>
          <w:rFonts w:ascii="Arial" w:hAnsi="Arial" w:cs="Arial"/>
          <w:sz w:val="16"/>
        </w:rPr>
        <w:tab/>
        <w:t>% w/w</w:t>
      </w:r>
      <w:r w:rsidR="003F222B" w:rsidRPr="002318CD">
        <w:rPr>
          <w:rFonts w:ascii="Arial" w:hAnsi="Arial" w:cs="Arial"/>
          <w:sz w:val="16"/>
        </w:rPr>
        <w:tab/>
        <w:t>Klasifikace</w:t>
      </w:r>
      <w:r w:rsidR="003F222B" w:rsidRPr="002318CD">
        <w:rPr>
          <w:rFonts w:ascii="Arial" w:hAnsi="Arial" w:cs="Arial"/>
          <w:sz w:val="16"/>
        </w:rPr>
        <w:tab/>
        <w:t>Poznámka</w:t>
      </w:r>
    </w:p>
    <w:p w14:paraId="2D033F08" w14:textId="77777777" w:rsidR="00C245C5" w:rsidRPr="002318CD" w:rsidRDefault="00C245C5">
      <w:pPr>
        <w:rPr>
          <w:rFonts w:ascii="Arial" w:hAnsi="Arial" w:cs="Arial"/>
          <w:sz w:val="16"/>
        </w:rPr>
        <w:sectPr w:rsidR="00C245C5" w:rsidRPr="002318CD">
          <w:pgSz w:w="11900" w:h="16840"/>
          <w:pgMar w:top="1620" w:right="660" w:bottom="760" w:left="660" w:header="400" w:footer="575" w:gutter="0"/>
          <w:cols w:space="708"/>
        </w:sectPr>
      </w:pPr>
    </w:p>
    <w:p w14:paraId="7095EE78" w14:textId="77777777" w:rsidR="00C245C5" w:rsidRPr="002318CD" w:rsidRDefault="003F222B" w:rsidP="002B5197">
      <w:pPr>
        <w:tabs>
          <w:tab w:val="left" w:pos="4110"/>
        </w:tabs>
        <w:spacing w:before="119"/>
        <w:ind w:left="915" w:right="-314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Alkoholy, C16-C18, etoxylované</w:t>
      </w:r>
      <w:r w:rsidRPr="002318CD">
        <w:rPr>
          <w:rFonts w:ascii="Arial" w:hAnsi="Arial" w:cs="Arial"/>
          <w:sz w:val="16"/>
        </w:rPr>
        <w:tab/>
        <w:t>Č. CAS: 68439-49-6</w:t>
      </w:r>
    </w:p>
    <w:p w14:paraId="42EA6642" w14:textId="77777777" w:rsidR="00C245C5" w:rsidRPr="002318CD" w:rsidRDefault="003F222B">
      <w:pPr>
        <w:spacing w:before="144" w:line="398" w:lineRule="auto"/>
        <w:ind w:left="4110" w:right="192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Č. ES: 939-518-5 UK-REACH:</w:t>
      </w:r>
    </w:p>
    <w:p w14:paraId="3561C4C6" w14:textId="77777777" w:rsidR="00C245C5" w:rsidRPr="002318CD" w:rsidRDefault="003F222B">
      <w:pPr>
        <w:ind w:left="411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Indexové číslo:</w:t>
      </w:r>
    </w:p>
    <w:p w14:paraId="02C6AEC2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17"/>
        </w:rPr>
      </w:pPr>
    </w:p>
    <w:p w14:paraId="1B2AFF40" w14:textId="77777777" w:rsidR="00C245C5" w:rsidRPr="002318CD" w:rsidRDefault="00B10017">
      <w:pPr>
        <w:tabs>
          <w:tab w:val="left" w:pos="4110"/>
        </w:tabs>
        <w:spacing w:line="396" w:lineRule="auto"/>
        <w:ind w:left="4110" w:right="183" w:hanging="3196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3397458E" wp14:editId="4D541F18">
                <wp:simplePos x="0" y="0"/>
                <wp:positionH relativeFrom="page">
                  <wp:posOffset>948055</wp:posOffset>
                </wp:positionH>
                <wp:positionV relativeFrom="paragraph">
                  <wp:posOffset>-59690</wp:posOffset>
                </wp:positionV>
                <wp:extent cx="6022975" cy="0"/>
                <wp:effectExtent l="5080" t="12065" r="10795" b="6985"/>
                <wp:wrapNone/>
                <wp:docPr id="89" name="Lin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4936F9" id="Line 80" o:spid="_x0000_s1026" style="position:absolute;z-index: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4.65pt,-4.7pt" to="548.9pt,-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" strokecolor="#e6ecf3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>7-Hydroxycitronellal</w:t>
      </w:r>
      <w:r w:rsidR="003F222B" w:rsidRPr="002318CD">
        <w:rPr>
          <w:rFonts w:ascii="Arial" w:hAnsi="Arial" w:cs="Arial"/>
          <w:sz w:val="16"/>
        </w:rPr>
        <w:tab/>
        <w:t>Č. CAS: 107-75-5 Číslo ES: 203-518-7 UK-REACH:</w:t>
      </w:r>
    </w:p>
    <w:p w14:paraId="5B8F0BA0" w14:textId="77777777" w:rsidR="00C245C5" w:rsidRPr="002318CD" w:rsidRDefault="003F7A9B" w:rsidP="003F7A9B">
      <w:pPr>
        <w:tabs>
          <w:tab w:val="left" w:pos="4111"/>
        </w:tabs>
        <w:spacing w:before="2"/>
        <w:ind w:right="253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ab/>
      </w:r>
      <w:r w:rsidR="003F222B" w:rsidRPr="002318CD">
        <w:rPr>
          <w:rFonts w:ascii="Arial" w:hAnsi="Arial" w:cs="Arial"/>
          <w:sz w:val="16"/>
        </w:rPr>
        <w:t>Indexové číslo:</w:t>
      </w:r>
    </w:p>
    <w:p w14:paraId="19BDCDA6" w14:textId="77777777" w:rsidR="00C245C5" w:rsidRPr="002318CD" w:rsidRDefault="003F222B">
      <w:pPr>
        <w:spacing w:before="119"/>
        <w:ind w:left="676"/>
        <w:rPr>
          <w:rFonts w:ascii="Arial" w:hAnsi="Arial" w:cs="Arial"/>
          <w:sz w:val="16"/>
        </w:rPr>
      </w:pPr>
      <w:r w:rsidRPr="002318CD">
        <w:rPr>
          <w:rFonts w:ascii="Arial" w:hAnsi="Arial" w:cs="Arial"/>
        </w:rPr>
        <w:br w:type="column"/>
      </w:r>
      <w:r w:rsidRPr="002318CD">
        <w:rPr>
          <w:rFonts w:ascii="Arial" w:hAnsi="Arial" w:cs="Arial"/>
          <w:sz w:val="16"/>
        </w:rPr>
        <w:t>1–3 %</w:t>
      </w:r>
    </w:p>
    <w:p w14:paraId="21870896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54612D92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2F1E1408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2FF33027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1F8B1951" w14:textId="77777777" w:rsidR="00C245C5" w:rsidRPr="002318CD" w:rsidRDefault="003F222B">
      <w:pPr>
        <w:tabs>
          <w:tab w:val="left" w:pos="1666"/>
        </w:tabs>
        <w:spacing w:before="197" w:line="225" w:lineRule="exact"/>
        <w:ind w:left="676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&lt; 0,0015 %</w:t>
      </w:r>
      <w:r w:rsidRPr="002318CD">
        <w:rPr>
          <w:rFonts w:ascii="Arial" w:hAnsi="Arial" w:cs="Arial"/>
          <w:sz w:val="16"/>
        </w:rPr>
        <w:tab/>
        <w:t>Skin Sens. 1B, H317</w:t>
      </w:r>
    </w:p>
    <w:p w14:paraId="36570767" w14:textId="77777777" w:rsidR="00C245C5" w:rsidRPr="002318CD" w:rsidRDefault="003F222B">
      <w:pPr>
        <w:spacing w:line="225" w:lineRule="exact"/>
        <w:ind w:left="1537" w:right="1847"/>
        <w:jc w:val="center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Eye Irrit. 2, H319</w:t>
      </w:r>
    </w:p>
    <w:p w14:paraId="43C3BF21" w14:textId="77777777" w:rsidR="00C245C5" w:rsidRPr="002318CD" w:rsidRDefault="00C245C5">
      <w:pPr>
        <w:spacing w:line="225" w:lineRule="exact"/>
        <w:jc w:val="center"/>
        <w:rPr>
          <w:rFonts w:ascii="Arial" w:hAnsi="Arial" w:cs="Arial"/>
          <w:sz w:val="16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num="2" w:space="708" w:equalWidth="0">
            <w:col w:w="5640" w:space="40"/>
            <w:col w:w="4900"/>
          </w:cols>
        </w:sectPr>
      </w:pPr>
    </w:p>
    <w:p w14:paraId="47881E1E" w14:textId="77777777" w:rsidR="00C245C5" w:rsidRPr="002318CD" w:rsidRDefault="00C245C5">
      <w:pPr>
        <w:pStyle w:val="Zkladntext"/>
        <w:spacing w:before="10" w:line="240" w:lineRule="auto"/>
        <w:ind w:left="0"/>
        <w:rPr>
          <w:rFonts w:ascii="Arial" w:hAnsi="Arial" w:cs="Arial"/>
          <w:sz w:val="9"/>
        </w:rPr>
      </w:pPr>
    </w:p>
    <w:p w14:paraId="4BF84987" w14:textId="77777777" w:rsidR="00C245C5" w:rsidRPr="002318CD" w:rsidRDefault="00B10017">
      <w:pPr>
        <w:pStyle w:val="Zkladntext"/>
        <w:spacing w:line="20" w:lineRule="exact"/>
        <w:ind w:left="824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2F39B2A3" wp14:editId="5386E5AA">
                <wp:extent cx="6022975" cy="9525"/>
                <wp:effectExtent l="8890" t="2540" r="6985" b="6985"/>
                <wp:docPr id="87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2975" cy="9525"/>
                          <a:chOff x="0" y="0"/>
                          <a:chExt cx="9485" cy="15"/>
                        </a:xfrm>
                      </wpg:grpSpPr>
                      <wps:wsp>
                        <wps:cNvPr id="88" name="Line 79"/>
                        <wps:cNvCnPr/>
                        <wps:spPr bwMode="auto">
                          <a:xfrm>
                            <a:off x="0" y="8"/>
                            <a:ext cx="948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6EC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E0236C" id="Group 78" o:spid="_x0000_s1026" style="width:474.25pt;height:.75pt;mso-position-horizontal-relative:char;mso-position-vertical-relative:line" coordsize="948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">
                <v:line id="Line 79" o:spid="_x0000_s1027" style="position:absolute;visibility:visible;mso-wrap-style:square" from="0,8" to="9485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" strokecolor="#e6ecf3"/>
                <w10:anchorlock/>
              </v:group>
            </w:pict>
          </mc:Fallback>
        </mc:AlternateContent>
      </w:r>
    </w:p>
    <w:p w14:paraId="0F2997B6" w14:textId="77777777" w:rsidR="00C245C5" w:rsidRPr="002318CD" w:rsidRDefault="00C245C5">
      <w:pPr>
        <w:spacing w:line="20" w:lineRule="exact"/>
        <w:rPr>
          <w:rFonts w:ascii="Arial" w:hAnsi="Arial" w:cs="Arial"/>
          <w:sz w:val="2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space="708"/>
        </w:sectPr>
      </w:pPr>
    </w:p>
    <w:p w14:paraId="49ADE886" w14:textId="77777777" w:rsidR="00C245C5" w:rsidRPr="002318CD" w:rsidRDefault="003F222B">
      <w:pPr>
        <w:spacing w:before="82"/>
        <w:ind w:left="915" w:right="-358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alpha-methyl-1,3-benzodioxol-5- propionaldehyd</w:t>
      </w:r>
    </w:p>
    <w:p w14:paraId="2FBE3A7E" w14:textId="77777777" w:rsidR="00C245C5" w:rsidRPr="002318CD" w:rsidRDefault="003F222B">
      <w:pPr>
        <w:spacing w:before="157"/>
        <w:ind w:left="694"/>
        <w:rPr>
          <w:rFonts w:ascii="Arial" w:hAnsi="Arial" w:cs="Arial"/>
          <w:sz w:val="16"/>
        </w:rPr>
      </w:pPr>
      <w:r w:rsidRPr="002318CD">
        <w:rPr>
          <w:rFonts w:ascii="Arial" w:hAnsi="Arial" w:cs="Arial"/>
        </w:rPr>
        <w:br w:type="column"/>
      </w:r>
      <w:r w:rsidRPr="002318CD">
        <w:rPr>
          <w:rFonts w:ascii="Arial" w:hAnsi="Arial" w:cs="Arial"/>
          <w:sz w:val="16"/>
        </w:rPr>
        <w:t>Č. CAS: 1205-17-0</w:t>
      </w:r>
    </w:p>
    <w:p w14:paraId="2FD6B723" w14:textId="77777777" w:rsidR="00C245C5" w:rsidRPr="002318CD" w:rsidRDefault="003F222B">
      <w:pPr>
        <w:spacing w:before="149" w:line="398" w:lineRule="auto"/>
        <w:ind w:left="694" w:right="99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Č. ES: 214-881-6 UK-REACH:</w:t>
      </w:r>
    </w:p>
    <w:p w14:paraId="5B3C7881" w14:textId="77777777" w:rsidR="00C245C5" w:rsidRPr="002318CD" w:rsidRDefault="003F222B">
      <w:pPr>
        <w:ind w:left="694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Indexové číslo:</w:t>
      </w:r>
    </w:p>
    <w:p w14:paraId="39E7CEF2" w14:textId="77777777" w:rsidR="00C245C5" w:rsidRPr="002318CD" w:rsidRDefault="003F222B">
      <w:pPr>
        <w:tabs>
          <w:tab w:val="left" w:pos="1759"/>
        </w:tabs>
        <w:spacing w:before="82" w:line="225" w:lineRule="exact"/>
        <w:ind w:left="768"/>
        <w:rPr>
          <w:rFonts w:ascii="Arial" w:hAnsi="Arial" w:cs="Arial"/>
          <w:sz w:val="16"/>
        </w:rPr>
      </w:pPr>
      <w:r w:rsidRPr="002318CD">
        <w:rPr>
          <w:rFonts w:ascii="Arial" w:hAnsi="Arial" w:cs="Arial"/>
        </w:rPr>
        <w:br w:type="column"/>
      </w:r>
      <w:r w:rsidRPr="002318CD">
        <w:rPr>
          <w:rFonts w:ascii="Arial" w:hAnsi="Arial" w:cs="Arial"/>
          <w:sz w:val="16"/>
        </w:rPr>
        <w:t>&lt;0,0015 %</w:t>
      </w:r>
      <w:r w:rsidRPr="002318CD">
        <w:rPr>
          <w:rFonts w:ascii="Arial" w:hAnsi="Arial" w:cs="Arial"/>
          <w:sz w:val="16"/>
        </w:rPr>
        <w:tab/>
        <w:t>Skin Sens. 1B, H317</w:t>
      </w:r>
    </w:p>
    <w:p w14:paraId="0CFAEAD7" w14:textId="77777777" w:rsidR="00C245C5" w:rsidRPr="002318CD" w:rsidRDefault="003F222B">
      <w:pPr>
        <w:spacing w:line="225" w:lineRule="exact"/>
        <w:ind w:left="1658" w:right="2110"/>
        <w:jc w:val="center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Repr. 2, H361</w:t>
      </w:r>
    </w:p>
    <w:p w14:paraId="110FF42E" w14:textId="77777777" w:rsidR="00C245C5" w:rsidRPr="002318CD" w:rsidRDefault="003F222B">
      <w:pPr>
        <w:spacing w:line="225" w:lineRule="exact"/>
        <w:ind w:left="1759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Aquatic Chronic 2, H411</w:t>
      </w:r>
    </w:p>
    <w:p w14:paraId="2C17336C" w14:textId="77777777" w:rsidR="00C245C5" w:rsidRPr="002318CD" w:rsidRDefault="00C245C5">
      <w:pPr>
        <w:spacing w:line="225" w:lineRule="exact"/>
        <w:rPr>
          <w:rFonts w:ascii="Arial" w:hAnsi="Arial" w:cs="Arial"/>
          <w:sz w:val="16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num="3" w:space="708" w:equalWidth="0">
            <w:col w:w="3377" w:space="40"/>
            <w:col w:w="2132" w:space="39"/>
            <w:col w:w="4992"/>
          </w:cols>
        </w:sectPr>
      </w:pPr>
    </w:p>
    <w:p w14:paraId="111C7E3E" w14:textId="77777777" w:rsidR="00C245C5" w:rsidRPr="002318CD" w:rsidRDefault="00C245C5">
      <w:pPr>
        <w:pStyle w:val="Zkladntext"/>
        <w:spacing w:before="10" w:line="240" w:lineRule="auto"/>
        <w:ind w:left="0"/>
        <w:rPr>
          <w:rFonts w:ascii="Arial" w:hAnsi="Arial" w:cs="Arial"/>
          <w:sz w:val="9"/>
        </w:rPr>
      </w:pPr>
    </w:p>
    <w:p w14:paraId="0D23D95B" w14:textId="77777777" w:rsidR="00C245C5" w:rsidRPr="002318CD" w:rsidRDefault="00B10017">
      <w:pPr>
        <w:pStyle w:val="Zkladntext"/>
        <w:spacing w:line="20" w:lineRule="exact"/>
        <w:ind w:left="824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79258B6A" wp14:editId="3062477D">
                <wp:extent cx="6022975" cy="9525"/>
                <wp:effectExtent l="8890" t="7620" r="6985" b="1905"/>
                <wp:docPr id="85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2975" cy="9525"/>
                          <a:chOff x="0" y="0"/>
                          <a:chExt cx="9485" cy="15"/>
                        </a:xfrm>
                      </wpg:grpSpPr>
                      <wps:wsp>
                        <wps:cNvPr id="86" name="Line 77"/>
                        <wps:cNvCnPr/>
                        <wps:spPr bwMode="auto">
                          <a:xfrm>
                            <a:off x="0" y="8"/>
                            <a:ext cx="948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6EC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EFA459" id="Group 76" o:spid="_x0000_s1026" style="width:474.25pt;height:.75pt;mso-position-horizontal-relative:char;mso-position-vertical-relative:line" coordsize="948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">
                <v:line id="Line 77" o:spid="_x0000_s1027" style="position:absolute;visibility:visible;mso-wrap-style:square" from="0,8" to="9485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" strokecolor="#e6ecf3"/>
                <w10:anchorlock/>
              </v:group>
            </w:pict>
          </mc:Fallback>
        </mc:AlternateContent>
      </w:r>
    </w:p>
    <w:p w14:paraId="335640D1" w14:textId="77777777" w:rsidR="00C245C5" w:rsidRPr="002318CD" w:rsidRDefault="00C245C5">
      <w:pPr>
        <w:spacing w:line="20" w:lineRule="exact"/>
        <w:rPr>
          <w:rFonts w:ascii="Arial" w:hAnsi="Arial" w:cs="Arial"/>
          <w:sz w:val="2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space="708"/>
        </w:sectPr>
      </w:pPr>
    </w:p>
    <w:p w14:paraId="0F0153B7" w14:textId="77777777" w:rsidR="00C245C5" w:rsidRPr="002318CD" w:rsidRDefault="003F222B">
      <w:pPr>
        <w:tabs>
          <w:tab w:val="left" w:pos="4110"/>
        </w:tabs>
        <w:spacing w:before="87"/>
        <w:ind w:left="915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eugenol</w:t>
      </w:r>
      <w:r w:rsidRPr="002318CD">
        <w:rPr>
          <w:rFonts w:ascii="Arial" w:hAnsi="Arial" w:cs="Arial"/>
          <w:sz w:val="16"/>
        </w:rPr>
        <w:tab/>
        <w:t>Č. CAS: 97-53-0</w:t>
      </w:r>
    </w:p>
    <w:p w14:paraId="40F55964" w14:textId="77777777" w:rsidR="00C245C5" w:rsidRPr="002318CD" w:rsidRDefault="003F222B">
      <w:pPr>
        <w:spacing w:before="149" w:line="398" w:lineRule="auto"/>
        <w:ind w:left="4110" w:right="472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Č. ES: 202-589-1 UK-REACH:</w:t>
      </w:r>
    </w:p>
    <w:p w14:paraId="1F7316DD" w14:textId="77777777" w:rsidR="00C245C5" w:rsidRPr="002318CD" w:rsidRDefault="003F222B">
      <w:pPr>
        <w:ind w:left="411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Indexové číslo:</w:t>
      </w:r>
    </w:p>
    <w:p w14:paraId="1D40E558" w14:textId="77777777" w:rsidR="00C245C5" w:rsidRPr="002318CD" w:rsidRDefault="00C245C5">
      <w:pPr>
        <w:pStyle w:val="Zkladntext"/>
        <w:spacing w:before="5" w:line="240" w:lineRule="auto"/>
        <w:ind w:left="0"/>
        <w:rPr>
          <w:rFonts w:ascii="Arial" w:hAnsi="Arial" w:cs="Arial"/>
          <w:sz w:val="17"/>
        </w:rPr>
      </w:pPr>
    </w:p>
    <w:p w14:paraId="5DAB1844" w14:textId="77777777" w:rsidR="00C245C5" w:rsidRPr="002318CD" w:rsidRDefault="00B10017" w:rsidP="00681B76">
      <w:pPr>
        <w:tabs>
          <w:tab w:val="left" w:pos="4111"/>
        </w:tabs>
        <w:spacing w:line="398" w:lineRule="auto"/>
        <w:ind w:left="4110" w:right="463" w:hanging="3259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55D4221" wp14:editId="25BEBCEA">
                <wp:simplePos x="0" y="0"/>
                <wp:positionH relativeFrom="page">
                  <wp:posOffset>948055</wp:posOffset>
                </wp:positionH>
                <wp:positionV relativeFrom="paragraph">
                  <wp:posOffset>-62865</wp:posOffset>
                </wp:positionV>
                <wp:extent cx="6022975" cy="0"/>
                <wp:effectExtent l="5080" t="6985" r="10795" b="12065"/>
                <wp:wrapNone/>
                <wp:docPr id="84" name="Lin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112BF3" id="Line 75" o:spid="_x0000_s1026" style="position:absolute;z-index: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4.65pt,-4.95pt" to="548.9pt,-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" strokecolor="#e6ecf3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>benzyl alkohol</w:t>
      </w:r>
      <w:r w:rsidR="003F222B" w:rsidRPr="002318CD">
        <w:rPr>
          <w:rFonts w:ascii="Arial" w:hAnsi="Arial" w:cs="Arial"/>
          <w:sz w:val="16"/>
        </w:rPr>
        <w:tab/>
        <w:t>Č. CAS: 100-51-6 Číslo ES: 202-859-9 UK-REACH:</w:t>
      </w:r>
    </w:p>
    <w:p w14:paraId="07CEC47E" w14:textId="77777777" w:rsidR="00C245C5" w:rsidRPr="002318CD" w:rsidRDefault="002318CD" w:rsidP="003F7A9B">
      <w:pPr>
        <w:tabs>
          <w:tab w:val="left" w:pos="3686"/>
        </w:tabs>
        <w:ind w:right="109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</w:t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</w:r>
      <w:r>
        <w:rPr>
          <w:rFonts w:ascii="Arial" w:hAnsi="Arial" w:cs="Arial"/>
          <w:sz w:val="16"/>
        </w:rPr>
        <w:tab/>
        <w:t xml:space="preserve">    </w:t>
      </w:r>
      <w:r w:rsidR="003F222B" w:rsidRPr="002318CD">
        <w:rPr>
          <w:rFonts w:ascii="Arial" w:hAnsi="Arial" w:cs="Arial"/>
          <w:sz w:val="16"/>
        </w:rPr>
        <w:t>Index</w:t>
      </w:r>
      <w:r w:rsidR="003F7A9B">
        <w:rPr>
          <w:rFonts w:ascii="Arial" w:hAnsi="Arial" w:cs="Arial"/>
          <w:sz w:val="16"/>
        </w:rPr>
        <w:t>.</w:t>
      </w:r>
      <w:r w:rsidR="003F222B" w:rsidRPr="002318CD">
        <w:rPr>
          <w:rFonts w:ascii="Arial" w:hAnsi="Arial" w:cs="Arial"/>
          <w:sz w:val="16"/>
        </w:rPr>
        <w:t xml:space="preserve"> číslo: 603-057-00-5</w:t>
      </w:r>
    </w:p>
    <w:p w14:paraId="2254DCCF" w14:textId="77777777" w:rsidR="00C245C5" w:rsidRPr="002318CD" w:rsidRDefault="003F222B">
      <w:pPr>
        <w:tabs>
          <w:tab w:val="left" w:pos="1385"/>
        </w:tabs>
        <w:spacing w:before="82" w:line="225" w:lineRule="exact"/>
        <w:ind w:left="395"/>
        <w:rPr>
          <w:rFonts w:ascii="Arial" w:hAnsi="Arial" w:cs="Arial"/>
          <w:sz w:val="16"/>
        </w:rPr>
      </w:pPr>
      <w:r w:rsidRPr="002318CD">
        <w:rPr>
          <w:rFonts w:ascii="Arial" w:hAnsi="Arial" w:cs="Arial"/>
        </w:rPr>
        <w:br w:type="column"/>
      </w:r>
      <w:r w:rsidRPr="002318CD">
        <w:rPr>
          <w:rFonts w:ascii="Arial" w:hAnsi="Arial" w:cs="Arial"/>
          <w:sz w:val="16"/>
        </w:rPr>
        <w:t>&lt;0,0015 %</w:t>
      </w:r>
      <w:r w:rsidRPr="002318CD">
        <w:rPr>
          <w:rFonts w:ascii="Arial" w:hAnsi="Arial" w:cs="Arial"/>
          <w:sz w:val="16"/>
        </w:rPr>
        <w:tab/>
        <w:t>Skin Sens. 1B, H317</w:t>
      </w:r>
    </w:p>
    <w:p w14:paraId="2CA7AC2B" w14:textId="77777777" w:rsidR="00C245C5" w:rsidRPr="002318CD" w:rsidRDefault="003F222B">
      <w:pPr>
        <w:spacing w:line="225" w:lineRule="exact"/>
        <w:ind w:left="1386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Eye Irrit. 2, H319</w:t>
      </w:r>
    </w:p>
    <w:p w14:paraId="3784C596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7B9CEEC5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4E80EF41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43677BD6" w14:textId="77777777" w:rsidR="00C245C5" w:rsidRPr="002318CD" w:rsidRDefault="00C245C5">
      <w:pPr>
        <w:pStyle w:val="Zkladntext"/>
        <w:spacing w:before="1" w:line="240" w:lineRule="auto"/>
        <w:ind w:left="0"/>
        <w:rPr>
          <w:rFonts w:ascii="Arial" w:hAnsi="Arial" w:cs="Arial"/>
          <w:sz w:val="20"/>
        </w:rPr>
      </w:pPr>
    </w:p>
    <w:p w14:paraId="740697CE" w14:textId="77777777" w:rsidR="00C245C5" w:rsidRPr="002318CD" w:rsidRDefault="003F222B">
      <w:pPr>
        <w:tabs>
          <w:tab w:val="left" w:pos="1385"/>
        </w:tabs>
        <w:spacing w:line="225" w:lineRule="exact"/>
        <w:ind w:left="395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&lt; 0,0001 %</w:t>
      </w:r>
      <w:r w:rsidRPr="002318CD">
        <w:rPr>
          <w:rFonts w:ascii="Arial" w:hAnsi="Arial" w:cs="Arial"/>
          <w:sz w:val="16"/>
        </w:rPr>
        <w:tab/>
        <w:t>Acute Tox. 4, H302</w:t>
      </w:r>
    </w:p>
    <w:p w14:paraId="3BFABC96" w14:textId="77777777" w:rsidR="00C245C5" w:rsidRPr="002318CD" w:rsidRDefault="003F222B">
      <w:pPr>
        <w:spacing w:line="225" w:lineRule="exact"/>
        <w:ind w:left="1386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Acute Tox. 4, H332</w:t>
      </w:r>
    </w:p>
    <w:p w14:paraId="1D219EFC" w14:textId="77777777" w:rsidR="00C245C5" w:rsidRPr="002318CD" w:rsidRDefault="00C245C5">
      <w:pPr>
        <w:spacing w:line="225" w:lineRule="exact"/>
        <w:rPr>
          <w:rFonts w:ascii="Arial" w:hAnsi="Arial" w:cs="Arial"/>
          <w:sz w:val="16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num="2" w:space="708" w:equalWidth="0">
            <w:col w:w="5921" w:space="40"/>
            <w:col w:w="4619"/>
          </w:cols>
        </w:sectPr>
      </w:pPr>
    </w:p>
    <w:p w14:paraId="2DDCF0E1" w14:textId="77777777" w:rsidR="00C245C5" w:rsidRPr="002318CD" w:rsidRDefault="00C245C5">
      <w:pPr>
        <w:pStyle w:val="Zkladntext"/>
        <w:spacing w:before="10" w:line="240" w:lineRule="auto"/>
        <w:ind w:left="0"/>
        <w:rPr>
          <w:rFonts w:ascii="Arial" w:hAnsi="Arial" w:cs="Arial"/>
          <w:sz w:val="9"/>
        </w:rPr>
      </w:pPr>
    </w:p>
    <w:p w14:paraId="1011BE95" w14:textId="77777777" w:rsidR="00C245C5" w:rsidRPr="002318CD" w:rsidRDefault="00B10017">
      <w:pPr>
        <w:pStyle w:val="Zkladntext"/>
        <w:spacing w:line="20" w:lineRule="exact"/>
        <w:ind w:left="817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21621714" wp14:editId="4B1C2B56">
                <wp:extent cx="6032500" cy="9525"/>
                <wp:effectExtent l="9525" t="0" r="6350" b="9525"/>
                <wp:docPr id="82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32500" cy="9525"/>
                          <a:chOff x="0" y="0"/>
                          <a:chExt cx="9500" cy="15"/>
                        </a:xfrm>
                      </wpg:grpSpPr>
                      <wps:wsp>
                        <wps:cNvPr id="83" name="Line 74"/>
                        <wps:cNvCnPr/>
                        <wps:spPr bwMode="auto">
                          <a:xfrm>
                            <a:off x="0" y="8"/>
                            <a:ext cx="95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6EC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6623CD" id="Group 73" o:spid="_x0000_s1026" style="width:475pt;height:.75pt;mso-position-horizontal-relative:char;mso-position-vertical-relative:line" coordsize="95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">
                <v:line id="Line 74" o:spid="_x0000_s1027" style="position:absolute;visibility:visible;mso-wrap-style:square" from="0,8" to="9500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" strokecolor="#e6ecf3"/>
                <w10:anchorlock/>
              </v:group>
            </w:pict>
          </mc:Fallback>
        </mc:AlternateContent>
      </w:r>
    </w:p>
    <w:p w14:paraId="13C9219D" w14:textId="77777777" w:rsidR="00C245C5" w:rsidRPr="002318CD" w:rsidRDefault="00C245C5">
      <w:pPr>
        <w:spacing w:line="20" w:lineRule="exact"/>
        <w:rPr>
          <w:rFonts w:ascii="Arial" w:hAnsi="Arial" w:cs="Arial"/>
          <w:sz w:val="2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space="708"/>
        </w:sectPr>
      </w:pPr>
    </w:p>
    <w:p w14:paraId="261B4274" w14:textId="77777777" w:rsidR="00C245C5" w:rsidRPr="002318CD" w:rsidRDefault="00C245C5">
      <w:pPr>
        <w:pStyle w:val="Zkladntext"/>
        <w:spacing w:before="13" w:after="1" w:line="240" w:lineRule="auto"/>
        <w:ind w:left="0"/>
        <w:rPr>
          <w:rFonts w:ascii="Arial" w:hAnsi="Arial" w:cs="Arial"/>
          <w:sz w:val="11"/>
        </w:rPr>
      </w:pPr>
    </w:p>
    <w:p w14:paraId="7ED11B60" w14:textId="77777777" w:rsidR="00C245C5" w:rsidRPr="002318CD" w:rsidRDefault="00B10017">
      <w:pPr>
        <w:pStyle w:val="Zkladntext"/>
        <w:spacing w:line="20" w:lineRule="exact"/>
        <w:ind w:left="817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12B7709D" wp14:editId="2267FFDE">
                <wp:extent cx="6032500" cy="9525"/>
                <wp:effectExtent l="13970" t="3810" r="11430" b="5715"/>
                <wp:docPr id="80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32500" cy="9525"/>
                          <a:chOff x="0" y="0"/>
                          <a:chExt cx="9500" cy="15"/>
                        </a:xfrm>
                      </wpg:grpSpPr>
                      <wps:wsp>
                        <wps:cNvPr id="81" name="Line 72"/>
                        <wps:cNvCnPr/>
                        <wps:spPr bwMode="auto">
                          <a:xfrm>
                            <a:off x="0" y="8"/>
                            <a:ext cx="95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6EC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80013F5" id="Group 71" o:spid="_x0000_s1026" style="width:475pt;height:.75pt;mso-position-horizontal-relative:char;mso-position-vertical-relative:line" coordsize="95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">
                <v:line id="Line 72" o:spid="_x0000_s1027" style="position:absolute;visibility:visible;mso-wrap-style:square" from="0,8" to="9500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" strokecolor="#e6ecf3"/>
                <w10:anchorlock/>
              </v:group>
            </w:pict>
          </mc:Fallback>
        </mc:AlternateContent>
      </w:r>
    </w:p>
    <w:p w14:paraId="37143DC4" w14:textId="77777777" w:rsidR="00C245C5" w:rsidRPr="002318CD" w:rsidRDefault="00C245C5">
      <w:pPr>
        <w:spacing w:line="20" w:lineRule="exact"/>
        <w:rPr>
          <w:rFonts w:ascii="Arial" w:hAnsi="Arial" w:cs="Arial"/>
          <w:sz w:val="2"/>
        </w:rPr>
        <w:sectPr w:rsidR="00C245C5" w:rsidRPr="002318CD">
          <w:pgSz w:w="11900" w:h="16840"/>
          <w:pgMar w:top="1620" w:right="660" w:bottom="760" w:left="660" w:header="400" w:footer="575" w:gutter="0"/>
          <w:cols w:space="708"/>
        </w:sectPr>
      </w:pPr>
    </w:p>
    <w:p w14:paraId="1E9266D7" w14:textId="77777777" w:rsidR="00C245C5" w:rsidRPr="002318CD" w:rsidRDefault="003F222B">
      <w:pPr>
        <w:tabs>
          <w:tab w:val="left" w:pos="4110"/>
        </w:tabs>
        <w:spacing w:before="87"/>
        <w:ind w:left="915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geraniol</w:t>
      </w:r>
      <w:r w:rsidRPr="002318CD">
        <w:rPr>
          <w:rFonts w:ascii="Arial" w:hAnsi="Arial" w:cs="Arial"/>
          <w:sz w:val="16"/>
        </w:rPr>
        <w:tab/>
        <w:t>Č. CAS: 106-24-1</w:t>
      </w:r>
    </w:p>
    <w:p w14:paraId="71800963" w14:textId="77777777" w:rsidR="00C245C5" w:rsidRPr="002318CD" w:rsidRDefault="003F222B">
      <w:pPr>
        <w:spacing w:before="149" w:line="398" w:lineRule="auto"/>
        <w:ind w:left="4110" w:right="7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Č. ES: 203-377-1 UK-REACH:</w:t>
      </w:r>
    </w:p>
    <w:p w14:paraId="57F51F83" w14:textId="77777777" w:rsidR="00C245C5" w:rsidRPr="002318CD" w:rsidRDefault="003F222B" w:rsidP="003F7A9B">
      <w:pPr>
        <w:spacing w:before="1"/>
        <w:ind w:left="3390" w:right="68" w:firstLine="72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Indexové číslo:</w:t>
      </w:r>
    </w:p>
    <w:p w14:paraId="71C6CADD" w14:textId="77777777" w:rsidR="00C245C5" w:rsidRPr="002318CD" w:rsidRDefault="003F222B" w:rsidP="003F7A9B">
      <w:pPr>
        <w:spacing w:before="82" w:line="225" w:lineRule="exact"/>
        <w:ind w:left="861"/>
        <w:rPr>
          <w:rFonts w:ascii="Arial" w:hAnsi="Arial" w:cs="Arial"/>
          <w:sz w:val="16"/>
        </w:rPr>
      </w:pPr>
      <w:r w:rsidRPr="002318CD">
        <w:rPr>
          <w:rFonts w:ascii="Arial" w:hAnsi="Arial" w:cs="Arial"/>
        </w:rPr>
        <w:br w:type="column"/>
      </w:r>
      <w:r w:rsidR="003F7A9B">
        <w:rPr>
          <w:rFonts w:ascii="Arial" w:hAnsi="Arial" w:cs="Arial"/>
        </w:rPr>
        <w:t xml:space="preserve">    </w:t>
      </w:r>
      <w:r w:rsidRPr="002318CD">
        <w:rPr>
          <w:rFonts w:ascii="Arial" w:hAnsi="Arial" w:cs="Arial"/>
          <w:sz w:val="16"/>
        </w:rPr>
        <w:t>&lt; 0,00001 %</w:t>
      </w:r>
      <w:r w:rsidR="003F7A9B">
        <w:rPr>
          <w:rFonts w:ascii="Arial" w:hAnsi="Arial" w:cs="Arial"/>
          <w:sz w:val="16"/>
        </w:rPr>
        <w:t xml:space="preserve"> </w:t>
      </w:r>
      <w:r w:rsidRPr="002318CD">
        <w:rPr>
          <w:rFonts w:ascii="Arial" w:hAnsi="Arial" w:cs="Arial"/>
          <w:sz w:val="16"/>
        </w:rPr>
        <w:t>Skin Irrit. 2, H315</w:t>
      </w:r>
    </w:p>
    <w:p w14:paraId="72617E29" w14:textId="77777777" w:rsidR="003F7A9B" w:rsidRDefault="003F7A9B" w:rsidP="003F7A9B">
      <w:pPr>
        <w:ind w:left="1851" w:right="1399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 </w:t>
      </w:r>
      <w:r w:rsidR="003F222B" w:rsidRPr="002318CD">
        <w:rPr>
          <w:rFonts w:ascii="Arial" w:hAnsi="Arial" w:cs="Arial"/>
          <w:sz w:val="16"/>
        </w:rPr>
        <w:t xml:space="preserve">Skin Sens. 1, H317 </w:t>
      </w:r>
      <w:r>
        <w:rPr>
          <w:rFonts w:ascii="Arial" w:hAnsi="Arial" w:cs="Arial"/>
          <w:sz w:val="16"/>
        </w:rPr>
        <w:t xml:space="preserve"> </w:t>
      </w:r>
    </w:p>
    <w:p w14:paraId="2131F118" w14:textId="77777777" w:rsidR="00C245C5" w:rsidRPr="002318CD" w:rsidRDefault="003F7A9B" w:rsidP="003F7A9B">
      <w:pPr>
        <w:ind w:left="1851" w:right="1399" w:firstLine="134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</w:t>
      </w:r>
      <w:r w:rsidR="003F222B" w:rsidRPr="002318CD">
        <w:rPr>
          <w:rFonts w:ascii="Arial" w:hAnsi="Arial" w:cs="Arial"/>
          <w:sz w:val="16"/>
        </w:rPr>
        <w:t>Eye Dam. 1, H318</w:t>
      </w:r>
    </w:p>
    <w:p w14:paraId="13FAE57C" w14:textId="77777777" w:rsidR="00C245C5" w:rsidRPr="002318CD" w:rsidRDefault="00C245C5">
      <w:pPr>
        <w:jc w:val="center"/>
        <w:rPr>
          <w:rFonts w:ascii="Arial" w:hAnsi="Arial" w:cs="Arial"/>
          <w:sz w:val="16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num="2" w:space="708" w:equalWidth="0">
            <w:col w:w="5455" w:space="40"/>
            <w:col w:w="5085"/>
          </w:cols>
        </w:sectPr>
      </w:pPr>
    </w:p>
    <w:p w14:paraId="1B428FA1" w14:textId="77777777" w:rsidR="00C245C5" w:rsidRPr="002318CD" w:rsidRDefault="00C245C5">
      <w:pPr>
        <w:pStyle w:val="Zkladntext"/>
        <w:spacing w:before="9" w:line="240" w:lineRule="auto"/>
        <w:ind w:left="0"/>
        <w:rPr>
          <w:rFonts w:ascii="Arial" w:hAnsi="Arial" w:cs="Arial"/>
          <w:sz w:val="9"/>
        </w:rPr>
      </w:pPr>
    </w:p>
    <w:p w14:paraId="638CD533" w14:textId="77777777" w:rsidR="00C245C5" w:rsidRPr="002318CD" w:rsidRDefault="00B10017">
      <w:pPr>
        <w:pStyle w:val="Zkladntext"/>
        <w:spacing w:line="20" w:lineRule="exact"/>
        <w:ind w:left="824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0ACFB068" wp14:editId="5CAF4791">
                <wp:extent cx="6022975" cy="9525"/>
                <wp:effectExtent l="8890" t="2540" r="6985" b="6985"/>
                <wp:docPr id="78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2975" cy="9525"/>
                          <a:chOff x="0" y="0"/>
                          <a:chExt cx="9485" cy="15"/>
                        </a:xfrm>
                      </wpg:grpSpPr>
                      <wps:wsp>
                        <wps:cNvPr id="79" name="Line 70"/>
                        <wps:cNvCnPr/>
                        <wps:spPr bwMode="auto">
                          <a:xfrm>
                            <a:off x="0" y="8"/>
                            <a:ext cx="948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6EC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38C6B6D" id="Group 69" o:spid="_x0000_s1026" style="width:474.25pt;height:.75pt;mso-position-horizontal-relative:char;mso-position-vertical-relative:line" coordsize="948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">
                <v:line id="Line 70" o:spid="_x0000_s1027" style="position:absolute;visibility:visible;mso-wrap-style:square" from="0,8" to="9485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" strokecolor="#e6ecf3"/>
                <w10:anchorlock/>
              </v:group>
            </w:pict>
          </mc:Fallback>
        </mc:AlternateContent>
      </w:r>
    </w:p>
    <w:p w14:paraId="2CDBEAD5" w14:textId="77777777" w:rsidR="00C245C5" w:rsidRPr="002318CD" w:rsidRDefault="00C245C5">
      <w:pPr>
        <w:spacing w:line="20" w:lineRule="exact"/>
        <w:rPr>
          <w:rFonts w:ascii="Arial" w:hAnsi="Arial" w:cs="Arial"/>
          <w:sz w:val="2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space="708"/>
        </w:sectPr>
      </w:pPr>
    </w:p>
    <w:p w14:paraId="0BCCB709" w14:textId="77777777" w:rsidR="00C245C5" w:rsidRPr="002318CD" w:rsidRDefault="003F222B">
      <w:pPr>
        <w:spacing w:before="82"/>
        <w:ind w:left="915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(±)-1-methyl-4-(1- methylvinyl) cyklohexen; trans-1- methyl-4-(1- methylvinyl) cyklohexen; dipenten;(S)- p-mentha-1,8-dien; (R)-p-mentha-1,8- dien; d-limonen; limonen; l-limonen</w:t>
      </w:r>
    </w:p>
    <w:p w14:paraId="47969CF3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780FF775" w14:textId="77777777" w:rsidR="003F7A9B" w:rsidRDefault="003F7A9B">
      <w:pPr>
        <w:ind w:left="915" w:right="252"/>
        <w:rPr>
          <w:rFonts w:ascii="Arial" w:hAnsi="Arial" w:cs="Arial"/>
          <w:sz w:val="16"/>
        </w:rPr>
      </w:pPr>
    </w:p>
    <w:p w14:paraId="179533E6" w14:textId="77777777" w:rsidR="003F7A9B" w:rsidRDefault="00B10017">
      <w:pPr>
        <w:ind w:left="915" w:right="252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4B5971F2" wp14:editId="41753CD0">
                <wp:simplePos x="0" y="0"/>
                <wp:positionH relativeFrom="page">
                  <wp:posOffset>948055</wp:posOffset>
                </wp:positionH>
                <wp:positionV relativeFrom="paragraph">
                  <wp:posOffset>52705</wp:posOffset>
                </wp:positionV>
                <wp:extent cx="6022975" cy="0"/>
                <wp:effectExtent l="8890" t="9525" r="6985" b="9525"/>
                <wp:wrapNone/>
                <wp:docPr id="77" name="Lin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9EDB1F" id="Line 68" o:spid="_x0000_s1026" style="position:absolute;z-index: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4.65pt,4.15pt" to="548.9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" strokecolor="#e6ecf3">
                <w10:wrap anchorx="page"/>
              </v:line>
            </w:pict>
          </mc:Fallback>
        </mc:AlternateContent>
      </w:r>
    </w:p>
    <w:p w14:paraId="51F4C3B6" w14:textId="77777777" w:rsidR="00C245C5" w:rsidRPr="002318CD" w:rsidRDefault="003F222B">
      <w:pPr>
        <w:ind w:left="915" w:right="252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(Z)-2-methoxy-4-(prop-1-enyl) phenol; isoeugenol; (E)-2-methoxy-4- (prop-1-enyl) fenol</w:t>
      </w:r>
    </w:p>
    <w:p w14:paraId="3605100F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7B45DB59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41FCE59C" w14:textId="77777777" w:rsidR="00C245C5" w:rsidRPr="002318CD" w:rsidRDefault="00C245C5">
      <w:pPr>
        <w:pStyle w:val="Zkladntext"/>
        <w:spacing w:before="14" w:line="240" w:lineRule="auto"/>
        <w:ind w:left="0"/>
        <w:rPr>
          <w:rFonts w:ascii="Arial" w:hAnsi="Arial" w:cs="Arial"/>
          <w:sz w:val="25"/>
        </w:rPr>
      </w:pPr>
    </w:p>
    <w:p w14:paraId="1E016A50" w14:textId="77777777" w:rsidR="00C245C5" w:rsidRPr="002318CD" w:rsidRDefault="00B10017">
      <w:pPr>
        <w:ind w:left="915" w:right="703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49AAC09E" wp14:editId="36AC4B0F">
                <wp:simplePos x="0" y="0"/>
                <wp:positionH relativeFrom="page">
                  <wp:posOffset>948055</wp:posOffset>
                </wp:positionH>
                <wp:positionV relativeFrom="paragraph">
                  <wp:posOffset>-59690</wp:posOffset>
                </wp:positionV>
                <wp:extent cx="6022975" cy="0"/>
                <wp:effectExtent l="5080" t="5080" r="10795" b="13970"/>
                <wp:wrapNone/>
                <wp:docPr id="76" name="Lin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1AD650" id="Line 67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4.65pt,-4.7pt" to="548.9pt,-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" strokecolor="#e6ecf3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>3-methyl-4-(2,6,6-trimethyl-2- cyklohexen-1-yl)-3-buten-2-on</w:t>
      </w:r>
    </w:p>
    <w:p w14:paraId="37585455" w14:textId="77777777" w:rsidR="00C245C5" w:rsidRPr="002318CD" w:rsidRDefault="003F222B">
      <w:pPr>
        <w:spacing w:before="157"/>
        <w:ind w:left="196"/>
        <w:rPr>
          <w:rFonts w:ascii="Arial" w:hAnsi="Arial" w:cs="Arial"/>
          <w:sz w:val="16"/>
        </w:rPr>
      </w:pPr>
      <w:r w:rsidRPr="002318CD">
        <w:rPr>
          <w:rFonts w:ascii="Arial" w:hAnsi="Arial" w:cs="Arial"/>
        </w:rPr>
        <w:br w:type="column"/>
      </w:r>
      <w:r w:rsidRPr="002318CD">
        <w:rPr>
          <w:rFonts w:ascii="Arial" w:hAnsi="Arial" w:cs="Arial"/>
          <w:sz w:val="16"/>
        </w:rPr>
        <w:t>Č. CAS: 5989-27-5</w:t>
      </w:r>
    </w:p>
    <w:p w14:paraId="52A80F7A" w14:textId="77777777" w:rsidR="00C245C5" w:rsidRPr="002318CD" w:rsidRDefault="003F222B">
      <w:pPr>
        <w:spacing w:before="149" w:line="398" w:lineRule="auto"/>
        <w:ind w:left="196" w:right="475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Č. ES: 227-813-5 UK-REACH:</w:t>
      </w:r>
    </w:p>
    <w:p w14:paraId="1466A9EB" w14:textId="77777777" w:rsidR="00C245C5" w:rsidRPr="002318CD" w:rsidRDefault="003F222B" w:rsidP="003F7A9B">
      <w:pPr>
        <w:ind w:left="196" w:hanging="196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Indexové číslo: 601-029-00-7</w:t>
      </w:r>
    </w:p>
    <w:p w14:paraId="419153BE" w14:textId="77777777" w:rsidR="00C245C5" w:rsidRPr="002318CD" w:rsidRDefault="00C245C5">
      <w:pPr>
        <w:pStyle w:val="Zkladntext"/>
        <w:spacing w:before="4" w:line="240" w:lineRule="auto"/>
        <w:ind w:left="0"/>
        <w:rPr>
          <w:rFonts w:ascii="Arial" w:hAnsi="Arial" w:cs="Arial"/>
          <w:sz w:val="22"/>
        </w:rPr>
      </w:pPr>
    </w:p>
    <w:p w14:paraId="7F4682C6" w14:textId="77777777" w:rsidR="00C245C5" w:rsidRPr="002318CD" w:rsidRDefault="003F222B">
      <w:pPr>
        <w:ind w:left="196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Č. CAS: 97-54-1</w:t>
      </w:r>
    </w:p>
    <w:p w14:paraId="4F13F591" w14:textId="77777777" w:rsidR="00C245C5" w:rsidRPr="002318CD" w:rsidRDefault="003F222B">
      <w:pPr>
        <w:spacing w:before="149" w:line="398" w:lineRule="auto"/>
        <w:ind w:left="196" w:right="475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Č. ES: 202-590-7 UK-REACH:</w:t>
      </w:r>
    </w:p>
    <w:p w14:paraId="4BC09D75" w14:textId="77777777" w:rsidR="00C245C5" w:rsidRPr="002318CD" w:rsidRDefault="003F222B" w:rsidP="003F7A9B">
      <w:pPr>
        <w:spacing w:before="1"/>
        <w:ind w:left="196" w:hanging="196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Indexové číslo: 604-094-00-X</w:t>
      </w:r>
    </w:p>
    <w:p w14:paraId="37656CEB" w14:textId="77777777" w:rsidR="00C245C5" w:rsidRPr="002318CD" w:rsidRDefault="00C245C5">
      <w:pPr>
        <w:pStyle w:val="Zkladntext"/>
        <w:spacing w:before="3" w:line="240" w:lineRule="auto"/>
        <w:ind w:left="0"/>
        <w:rPr>
          <w:rFonts w:ascii="Arial" w:hAnsi="Arial" w:cs="Arial"/>
          <w:sz w:val="22"/>
        </w:rPr>
      </w:pPr>
    </w:p>
    <w:p w14:paraId="49103DED" w14:textId="77777777" w:rsidR="00C245C5" w:rsidRPr="002318CD" w:rsidRDefault="003F222B">
      <w:pPr>
        <w:ind w:left="196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Č. CAS: 127-51-5</w:t>
      </w:r>
    </w:p>
    <w:p w14:paraId="0F247CAD" w14:textId="77777777" w:rsidR="00C245C5" w:rsidRPr="002318CD" w:rsidRDefault="003F222B">
      <w:pPr>
        <w:spacing w:before="150" w:line="398" w:lineRule="auto"/>
        <w:ind w:left="196" w:right="475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Č. ES: 204-846-3 UK-REACH:</w:t>
      </w:r>
    </w:p>
    <w:p w14:paraId="05CFA895" w14:textId="77777777" w:rsidR="00C245C5" w:rsidRPr="002318CD" w:rsidRDefault="003F222B">
      <w:pPr>
        <w:ind w:left="196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Indexové číslo:</w:t>
      </w:r>
    </w:p>
    <w:p w14:paraId="0A83044B" w14:textId="77777777" w:rsidR="00C245C5" w:rsidRPr="002318CD" w:rsidRDefault="003F222B">
      <w:pPr>
        <w:spacing w:before="82" w:line="225" w:lineRule="exact"/>
        <w:ind w:left="393"/>
        <w:rPr>
          <w:rFonts w:ascii="Arial" w:hAnsi="Arial" w:cs="Arial"/>
          <w:sz w:val="16"/>
        </w:rPr>
      </w:pPr>
      <w:r w:rsidRPr="002318CD">
        <w:rPr>
          <w:rFonts w:ascii="Arial" w:hAnsi="Arial" w:cs="Arial"/>
        </w:rPr>
        <w:br w:type="column"/>
      </w:r>
      <w:r w:rsidRPr="002318CD">
        <w:rPr>
          <w:rFonts w:ascii="Arial" w:hAnsi="Arial" w:cs="Arial"/>
          <w:sz w:val="16"/>
        </w:rPr>
        <w:t>&lt; 0,00001 % Flam. Liq. 3, H226</w:t>
      </w:r>
    </w:p>
    <w:p w14:paraId="5F487282" w14:textId="77777777" w:rsidR="00C245C5" w:rsidRPr="002318CD" w:rsidRDefault="003F222B">
      <w:pPr>
        <w:spacing w:line="225" w:lineRule="exact"/>
        <w:ind w:left="1383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Asp. Tox. 1, H304</w:t>
      </w:r>
    </w:p>
    <w:p w14:paraId="795DC714" w14:textId="77777777" w:rsidR="00C245C5" w:rsidRPr="002318CD" w:rsidRDefault="003F222B">
      <w:pPr>
        <w:ind w:left="1383" w:right="153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Skin Irrit. 2, H315 Skin Sens. 1, H317</w:t>
      </w:r>
    </w:p>
    <w:p w14:paraId="1DAB5303" w14:textId="77777777" w:rsidR="00C245C5" w:rsidRPr="002318CD" w:rsidRDefault="003F222B" w:rsidP="003F7A9B">
      <w:pPr>
        <w:ind w:left="1383" w:right="75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Aquatic Acute 1,  H400 (M=1) Aquatic Chronic 3, H412</w:t>
      </w:r>
    </w:p>
    <w:p w14:paraId="509C6099" w14:textId="77777777" w:rsidR="00C245C5" w:rsidRPr="002318CD" w:rsidRDefault="00C245C5">
      <w:pPr>
        <w:pStyle w:val="Zkladntext"/>
        <w:spacing w:before="1" w:line="240" w:lineRule="auto"/>
        <w:ind w:left="0"/>
        <w:rPr>
          <w:rFonts w:ascii="Arial" w:hAnsi="Arial" w:cs="Arial"/>
          <w:sz w:val="22"/>
        </w:rPr>
      </w:pPr>
    </w:p>
    <w:p w14:paraId="1A32A480" w14:textId="77777777" w:rsidR="00C245C5" w:rsidRPr="002318CD" w:rsidRDefault="003F222B">
      <w:pPr>
        <w:spacing w:line="225" w:lineRule="exact"/>
        <w:ind w:left="393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&lt; 0,00001 % Skin Sens. 1A, H317 (SCL: 0,01</w:t>
      </w:r>
    </w:p>
    <w:p w14:paraId="23DD90F4" w14:textId="77777777" w:rsidR="00C245C5" w:rsidRPr="002318CD" w:rsidRDefault="003F222B">
      <w:pPr>
        <w:spacing w:line="225" w:lineRule="exact"/>
        <w:ind w:left="1383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%)</w:t>
      </w:r>
    </w:p>
    <w:p w14:paraId="060E9AF0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795AA8CC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260AA27B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2"/>
        </w:rPr>
      </w:pPr>
    </w:p>
    <w:p w14:paraId="010812A4" w14:textId="77777777" w:rsidR="00C245C5" w:rsidRPr="002318CD" w:rsidRDefault="00C245C5">
      <w:pPr>
        <w:pStyle w:val="Zkladntext"/>
        <w:spacing w:before="1" w:line="240" w:lineRule="auto"/>
        <w:ind w:left="0"/>
        <w:rPr>
          <w:rFonts w:ascii="Arial" w:hAnsi="Arial" w:cs="Arial"/>
          <w:sz w:val="20"/>
        </w:rPr>
      </w:pPr>
    </w:p>
    <w:p w14:paraId="2DBFDBC5" w14:textId="77777777" w:rsidR="00C245C5" w:rsidRPr="002318CD" w:rsidRDefault="003F222B">
      <w:pPr>
        <w:spacing w:line="225" w:lineRule="exact"/>
        <w:ind w:left="393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&lt; 0,00001 % Skin Irrit. 2, H315</w:t>
      </w:r>
    </w:p>
    <w:p w14:paraId="345EE544" w14:textId="77777777" w:rsidR="00C245C5" w:rsidRPr="002318CD" w:rsidRDefault="003F222B">
      <w:pPr>
        <w:ind w:left="1383" w:right="153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Skin Sens. 1B, H317 Eye Irrit. 2, H319</w:t>
      </w:r>
    </w:p>
    <w:p w14:paraId="378E38BC" w14:textId="77777777" w:rsidR="00C245C5" w:rsidRPr="002318CD" w:rsidRDefault="003F222B">
      <w:pPr>
        <w:spacing w:line="224" w:lineRule="exact"/>
        <w:ind w:left="1383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Aquatic Chronic 2, H411</w:t>
      </w:r>
    </w:p>
    <w:p w14:paraId="66234A04" w14:textId="77777777" w:rsidR="00C245C5" w:rsidRPr="002318CD" w:rsidRDefault="00C245C5">
      <w:pPr>
        <w:spacing w:line="224" w:lineRule="exact"/>
        <w:rPr>
          <w:rFonts w:ascii="Arial" w:hAnsi="Arial" w:cs="Arial"/>
          <w:sz w:val="16"/>
        </w:rPr>
        <w:sectPr w:rsidR="00C245C5" w:rsidRPr="002318CD" w:rsidSect="003F7A9B">
          <w:type w:val="continuous"/>
          <w:pgSz w:w="11900" w:h="16840"/>
          <w:pgMar w:top="1620" w:right="660" w:bottom="760" w:left="660" w:header="708" w:footer="708" w:gutter="0"/>
          <w:cols w:num="3" w:space="708" w:equalWidth="0">
            <w:col w:w="3875" w:space="40"/>
            <w:col w:w="2227" w:space="2"/>
            <w:col w:w="4436"/>
          </w:cols>
        </w:sectPr>
      </w:pPr>
    </w:p>
    <w:p w14:paraId="72DB6925" w14:textId="77777777" w:rsidR="00C245C5" w:rsidRPr="002318CD" w:rsidRDefault="00C245C5">
      <w:pPr>
        <w:pStyle w:val="Zkladntext"/>
        <w:spacing w:before="10" w:line="240" w:lineRule="auto"/>
        <w:ind w:left="0"/>
        <w:rPr>
          <w:rFonts w:ascii="Arial" w:hAnsi="Arial" w:cs="Arial"/>
          <w:sz w:val="9"/>
        </w:rPr>
      </w:pPr>
    </w:p>
    <w:p w14:paraId="665DADA5" w14:textId="77777777" w:rsidR="00C245C5" w:rsidRPr="002318CD" w:rsidRDefault="00B10017">
      <w:pPr>
        <w:pStyle w:val="Zkladntext"/>
        <w:spacing w:line="20" w:lineRule="exact"/>
        <w:ind w:left="824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0AC85A3D" wp14:editId="433A9D31">
                <wp:extent cx="6022975" cy="9525"/>
                <wp:effectExtent l="8890" t="8890" r="6985" b="635"/>
                <wp:docPr id="74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2975" cy="9525"/>
                          <a:chOff x="0" y="0"/>
                          <a:chExt cx="9485" cy="15"/>
                        </a:xfrm>
                      </wpg:grpSpPr>
                      <wps:wsp>
                        <wps:cNvPr id="75" name="Line 66"/>
                        <wps:cNvCnPr/>
                        <wps:spPr bwMode="auto">
                          <a:xfrm>
                            <a:off x="0" y="8"/>
                            <a:ext cx="948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6EC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372909E" id="Group 65" o:spid="_x0000_s1026" style="width:474.25pt;height:.75pt;mso-position-horizontal-relative:char;mso-position-vertical-relative:line" coordsize="948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">
                <v:line id="Line 66" o:spid="_x0000_s1027" style="position:absolute;visibility:visible;mso-wrap-style:square" from="0,8" to="9485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" strokecolor="#e6ecf3"/>
                <w10:anchorlock/>
              </v:group>
            </w:pict>
          </mc:Fallback>
        </mc:AlternateContent>
      </w:r>
    </w:p>
    <w:p w14:paraId="32DB80DD" w14:textId="77777777" w:rsidR="00C245C5" w:rsidRPr="002318CD" w:rsidRDefault="00C245C5">
      <w:pPr>
        <w:spacing w:line="20" w:lineRule="exact"/>
        <w:rPr>
          <w:rFonts w:ascii="Arial" w:hAnsi="Arial" w:cs="Arial"/>
          <w:sz w:val="2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space="708"/>
        </w:sectPr>
      </w:pPr>
    </w:p>
    <w:p w14:paraId="29EB63AC" w14:textId="77777777" w:rsidR="00C245C5" w:rsidRPr="002318CD" w:rsidRDefault="003F222B">
      <w:pPr>
        <w:tabs>
          <w:tab w:val="left" w:pos="4110"/>
        </w:tabs>
        <w:spacing w:before="87"/>
        <w:ind w:left="915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citral</w:t>
      </w:r>
      <w:r w:rsidRPr="002318CD">
        <w:rPr>
          <w:rFonts w:ascii="Arial" w:hAnsi="Arial" w:cs="Arial"/>
          <w:sz w:val="16"/>
        </w:rPr>
        <w:tab/>
        <w:t>Č. CAS: 5392-40-5</w:t>
      </w:r>
    </w:p>
    <w:p w14:paraId="465B789A" w14:textId="77777777" w:rsidR="00C245C5" w:rsidRPr="002318CD" w:rsidRDefault="003F222B">
      <w:pPr>
        <w:spacing w:before="149" w:line="398" w:lineRule="auto"/>
        <w:ind w:left="4110" w:right="472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Č. ES: 226-394-6 UK-REACH:</w:t>
      </w:r>
    </w:p>
    <w:p w14:paraId="3E2E91D9" w14:textId="77777777" w:rsidR="00C245C5" w:rsidRPr="002318CD" w:rsidRDefault="003F222B">
      <w:pPr>
        <w:spacing w:before="1"/>
        <w:jc w:val="right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Indexové číslo: 605-019-00-3</w:t>
      </w:r>
    </w:p>
    <w:p w14:paraId="1B9E0CDF" w14:textId="77777777" w:rsidR="00C245C5" w:rsidRPr="002318CD" w:rsidRDefault="003F222B">
      <w:pPr>
        <w:spacing w:before="82" w:line="225" w:lineRule="exact"/>
        <w:ind w:left="395"/>
        <w:rPr>
          <w:rFonts w:ascii="Arial" w:hAnsi="Arial" w:cs="Arial"/>
          <w:sz w:val="16"/>
        </w:rPr>
      </w:pPr>
      <w:r w:rsidRPr="002318CD">
        <w:rPr>
          <w:rFonts w:ascii="Arial" w:hAnsi="Arial" w:cs="Arial"/>
        </w:rPr>
        <w:br w:type="column"/>
      </w:r>
      <w:r w:rsidR="003F7A9B">
        <w:rPr>
          <w:rFonts w:ascii="Arial" w:hAnsi="Arial" w:cs="Arial"/>
        </w:rPr>
        <w:t xml:space="preserve">   </w:t>
      </w:r>
      <w:r w:rsidRPr="002318CD">
        <w:rPr>
          <w:rFonts w:ascii="Arial" w:hAnsi="Arial" w:cs="Arial"/>
          <w:sz w:val="16"/>
        </w:rPr>
        <w:t>&lt; 0,00001 % Skin Irrit. 2, H315</w:t>
      </w:r>
    </w:p>
    <w:p w14:paraId="19609517" w14:textId="77777777" w:rsidR="003F7A9B" w:rsidRDefault="003F7A9B">
      <w:pPr>
        <w:ind w:left="1386" w:right="1593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</w:t>
      </w:r>
      <w:r w:rsidR="003F222B" w:rsidRPr="002318CD">
        <w:rPr>
          <w:rFonts w:ascii="Arial" w:hAnsi="Arial" w:cs="Arial"/>
          <w:sz w:val="16"/>
        </w:rPr>
        <w:t xml:space="preserve">Skin Sens. 1, H317 </w:t>
      </w:r>
      <w:r>
        <w:rPr>
          <w:rFonts w:ascii="Arial" w:hAnsi="Arial" w:cs="Arial"/>
          <w:sz w:val="16"/>
        </w:rPr>
        <w:t xml:space="preserve"> </w:t>
      </w:r>
    </w:p>
    <w:p w14:paraId="2944512C" w14:textId="77777777" w:rsidR="00C245C5" w:rsidRPr="002318CD" w:rsidRDefault="003F7A9B">
      <w:pPr>
        <w:ind w:left="1386" w:right="1593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</w:t>
      </w:r>
      <w:r w:rsidR="003F222B" w:rsidRPr="002318CD">
        <w:rPr>
          <w:rFonts w:ascii="Arial" w:hAnsi="Arial" w:cs="Arial"/>
          <w:sz w:val="16"/>
        </w:rPr>
        <w:t>Eye Irrit. 2, H319</w:t>
      </w:r>
    </w:p>
    <w:p w14:paraId="3CEAD934" w14:textId="77777777" w:rsidR="00C245C5" w:rsidRPr="002318CD" w:rsidRDefault="00C245C5">
      <w:pPr>
        <w:rPr>
          <w:rFonts w:ascii="Arial" w:hAnsi="Arial" w:cs="Arial"/>
          <w:sz w:val="16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num="2" w:space="708" w:equalWidth="0">
            <w:col w:w="5921" w:space="40"/>
            <w:col w:w="4619"/>
          </w:cols>
        </w:sectPr>
      </w:pPr>
    </w:p>
    <w:p w14:paraId="189B8007" w14:textId="77777777" w:rsidR="00C245C5" w:rsidRPr="002318CD" w:rsidRDefault="00C245C5">
      <w:pPr>
        <w:pStyle w:val="Zkladntext"/>
        <w:spacing w:before="9" w:line="240" w:lineRule="auto"/>
        <w:ind w:left="0"/>
        <w:rPr>
          <w:rFonts w:ascii="Arial" w:hAnsi="Arial" w:cs="Arial"/>
          <w:sz w:val="9"/>
        </w:rPr>
      </w:pPr>
    </w:p>
    <w:p w14:paraId="208B41BF" w14:textId="77777777" w:rsidR="00C245C5" w:rsidRPr="002318CD" w:rsidRDefault="00B10017">
      <w:pPr>
        <w:pStyle w:val="Zkladntext"/>
        <w:spacing w:line="20" w:lineRule="exact"/>
        <w:ind w:left="817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3AAD4222" wp14:editId="23CEEA52">
                <wp:extent cx="6032500" cy="9525"/>
                <wp:effectExtent l="13970" t="7620" r="11430" b="1905"/>
                <wp:docPr id="72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32500" cy="9525"/>
                          <a:chOff x="0" y="0"/>
                          <a:chExt cx="9500" cy="15"/>
                        </a:xfrm>
                      </wpg:grpSpPr>
                      <wps:wsp>
                        <wps:cNvPr id="73" name="Line 64"/>
                        <wps:cNvCnPr/>
                        <wps:spPr bwMode="auto">
                          <a:xfrm>
                            <a:off x="0" y="8"/>
                            <a:ext cx="95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6EC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16DEAC" id="Group 63" o:spid="_x0000_s1026" style="width:475pt;height:.75pt;mso-position-horizontal-relative:char;mso-position-vertical-relative:line" coordsize="95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">
                <v:line id="Line 64" o:spid="_x0000_s1027" style="position:absolute;visibility:visible;mso-wrap-style:square" from="0,8" to="9500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" strokecolor="#e6ecf3"/>
                <w10:anchorlock/>
              </v:group>
            </w:pict>
          </mc:Fallback>
        </mc:AlternateContent>
      </w:r>
    </w:p>
    <w:p w14:paraId="1965EE84" w14:textId="77777777" w:rsidR="00C245C5" w:rsidRPr="002318CD" w:rsidRDefault="003F222B">
      <w:pPr>
        <w:pStyle w:val="Zkladntext"/>
        <w:spacing w:before="156" w:line="252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-----</w:t>
      </w:r>
    </w:p>
    <w:p w14:paraId="767C0548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lné znění H-vět je uvedeno v Oddílu 16. Limity expozice na pracovišti jsou uvedeny v Oddíle 8, pokud jsou k dispozici.</w:t>
      </w:r>
    </w:p>
    <w:p w14:paraId="0EE3985D" w14:textId="77777777" w:rsidR="00C245C5" w:rsidRPr="002318CD" w:rsidRDefault="003F222B">
      <w:pPr>
        <w:pStyle w:val="Zkladntext"/>
        <w:ind w:left="166" w:right="8634"/>
        <w:jc w:val="center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Další informace</w:t>
      </w:r>
    </w:p>
    <w:p w14:paraId="4C58EF57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Kosmetické výrobky mají výjimku z pravidel klasifikace, ale musí být v souladu s právními předpisy o kosmetice.</w:t>
      </w:r>
    </w:p>
    <w:p w14:paraId="0AE2C85B" w14:textId="77777777" w:rsidR="00C245C5" w:rsidRPr="002318CD" w:rsidRDefault="003F222B">
      <w:pPr>
        <w:pStyle w:val="Odstavecseseznamem"/>
        <w:numPr>
          <w:ilvl w:val="2"/>
          <w:numId w:val="12"/>
        </w:numPr>
        <w:tabs>
          <w:tab w:val="left" w:pos="1093"/>
        </w:tabs>
        <w:spacing w:line="250" w:lineRule="exact"/>
        <w:ind w:hanging="267"/>
        <w:rPr>
          <w:rFonts w:ascii="Arial" w:hAnsi="Arial" w:cs="Arial"/>
          <w:sz w:val="18"/>
        </w:rPr>
      </w:pPr>
      <w:r w:rsidRPr="002318CD">
        <w:rPr>
          <w:rFonts w:ascii="Arial" w:hAnsi="Arial" w:cs="Arial"/>
          <w:sz w:val="18"/>
        </w:rPr>
        <w:t>Evropský limit expozice na pracovišti.</w:t>
      </w:r>
    </w:p>
    <w:p w14:paraId="392D062E" w14:textId="77777777" w:rsidR="00C245C5" w:rsidRPr="002318CD" w:rsidRDefault="003F222B" w:rsidP="00681B76">
      <w:pPr>
        <w:pStyle w:val="Zkladntext"/>
        <w:spacing w:before="2" w:line="235" w:lineRule="auto"/>
        <w:ind w:left="285" w:right="1791" w:firstLine="540"/>
        <w:rPr>
          <w:rFonts w:ascii="Arial" w:hAnsi="Arial" w:cs="Arial"/>
        </w:rPr>
      </w:pPr>
      <w:r w:rsidRPr="002318CD">
        <w:rPr>
          <w:rFonts w:ascii="Arial" w:hAnsi="Arial" w:cs="Arial"/>
        </w:rPr>
        <w:t>[3] Podle britského nařízení REACH, příloha XVII tato látka podléhá omezením.</w:t>
      </w:r>
      <w:r w:rsidRPr="002318CD">
        <w:rPr>
          <w:rFonts w:ascii="Arial" w:hAnsi="Arial" w:cs="Arial"/>
          <w:color w:val="004777"/>
        </w:rPr>
        <w:t xml:space="preserve"> </w:t>
      </w:r>
      <w:r w:rsidR="00681B76" w:rsidRPr="002318CD">
        <w:rPr>
          <w:rFonts w:ascii="Arial" w:hAnsi="Arial" w:cs="Arial"/>
          <w:color w:val="004777"/>
        </w:rPr>
        <w:br/>
      </w:r>
      <w:r w:rsidRPr="002318CD">
        <w:rPr>
          <w:rFonts w:ascii="Arial" w:hAnsi="Arial" w:cs="Arial"/>
          <w:color w:val="004777"/>
        </w:rPr>
        <w:t>Označení obsahu podle nařízení 1223/2009 o kosmetických přípravcích „Složení“</w:t>
      </w:r>
    </w:p>
    <w:p w14:paraId="0F52D241" w14:textId="77777777" w:rsidR="00C245C5" w:rsidRPr="002318CD" w:rsidRDefault="00B10017">
      <w:pPr>
        <w:pStyle w:val="Zkladntext"/>
        <w:spacing w:line="252" w:lineRule="exact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540008B4" wp14:editId="205AD515">
                <wp:simplePos x="0" y="0"/>
                <wp:positionH relativeFrom="page">
                  <wp:posOffset>500380</wp:posOffset>
                </wp:positionH>
                <wp:positionV relativeFrom="paragraph">
                  <wp:posOffset>245745</wp:posOffset>
                </wp:positionV>
                <wp:extent cx="0" cy="330200"/>
                <wp:effectExtent l="14605" t="17780" r="23495" b="23495"/>
                <wp:wrapNone/>
                <wp:docPr id="71" name="Lin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D24867" id="Line 62" o:spid="_x0000_s1026" style="position:absolute;z-index: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19.35pt" to="39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</w:rPr>
        <w:t>KYSELINA CITRÓNOVÁ (PUFROVACÍ ČINIDLA)</w:t>
      </w:r>
    </w:p>
    <w:p w14:paraId="7758BC49" w14:textId="77777777" w:rsidR="00C245C5" w:rsidRPr="002318CD" w:rsidRDefault="00B10017">
      <w:pPr>
        <w:pStyle w:val="Zkladntext"/>
        <w:spacing w:before="12" w:line="240" w:lineRule="auto"/>
        <w:ind w:left="0"/>
        <w:rPr>
          <w:rFonts w:ascii="Arial" w:hAnsi="Arial" w:cs="Arial"/>
          <w:sz w:val="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57AD4B7D" wp14:editId="2E35D17A">
                <wp:simplePos x="0" y="0"/>
                <wp:positionH relativeFrom="page">
                  <wp:posOffset>514350</wp:posOffset>
                </wp:positionH>
                <wp:positionV relativeFrom="paragraph">
                  <wp:posOffset>85725</wp:posOffset>
                </wp:positionV>
                <wp:extent cx="6556375" cy="330200"/>
                <wp:effectExtent l="0" t="0" r="0" b="4445"/>
                <wp:wrapTopAndBottom/>
                <wp:docPr id="70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F0A139" w14:textId="77777777" w:rsidR="002318CD" w:rsidRPr="003F7A9B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3F7A9B">
                              <w:rPr>
                                <w:rFonts w:ascii="Arial" w:hAnsi="Arial" w:cs="Arial"/>
                              </w:rPr>
                              <w:t>ODDÍL 4: Pokyny pro první pomoc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AD4B7D" id="Text Box 61" o:spid="_x0000_s1030" type="#_x0000_t202" style="position:absolute;margin-left:40.5pt;margin-top:6.75pt;width:516.25pt;height:26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" fillcolor="#e6ecf3" stroked="f">
                <v:textbox inset="0,0,0,0">
                  <w:txbxContent>
                    <w:p w14:paraId="25F0A139" w14:textId="77777777" w:rsidR="002318CD" w:rsidRPr="003F7A9B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3F7A9B">
                        <w:rPr>
                          <w:rFonts w:ascii="Arial" w:hAnsi="Arial" w:cs="Arial"/>
                        </w:rPr>
                        <w:t>ODDÍL 4: Pokyny pro první pomoc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23C30F6" w14:textId="77777777" w:rsidR="00C245C5" w:rsidRPr="002318CD" w:rsidRDefault="003F222B">
      <w:pPr>
        <w:pStyle w:val="Odstavecseseznamem"/>
        <w:numPr>
          <w:ilvl w:val="1"/>
          <w:numId w:val="11"/>
        </w:numPr>
        <w:tabs>
          <w:tab w:val="left" w:pos="633"/>
        </w:tabs>
        <w:spacing w:before="149" w:line="235" w:lineRule="auto"/>
        <w:ind w:right="7201" w:hanging="27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Popis první pomoci</w:t>
      </w:r>
      <w:r w:rsidRPr="002318CD">
        <w:rPr>
          <w:rFonts w:ascii="Arial" w:hAnsi="Arial" w:cs="Arial"/>
          <w:color w:val="004777"/>
          <w:sz w:val="18"/>
        </w:rPr>
        <w:br/>
        <w:t>Obecné informace</w:t>
      </w:r>
    </w:p>
    <w:p w14:paraId="7A2F0B54" w14:textId="77777777" w:rsidR="00C245C5" w:rsidRPr="002318CD" w:rsidRDefault="003F222B">
      <w:pPr>
        <w:pStyle w:val="Zkladntext"/>
        <w:spacing w:before="2" w:line="235" w:lineRule="auto"/>
        <w:ind w:right="826"/>
        <w:rPr>
          <w:rFonts w:ascii="Arial" w:hAnsi="Arial" w:cs="Arial"/>
        </w:rPr>
      </w:pPr>
      <w:r w:rsidRPr="002318CD">
        <w:rPr>
          <w:rFonts w:ascii="Arial" w:hAnsi="Arial" w:cs="Arial"/>
        </w:rPr>
        <w:t>V případě nehody: V případě nehody se obraťte na lékaře nebo záchrannou službu – vezměte s sebou etiketu nebo tento bezpečnostní list. V případě pochybností o stavu postiženého nebo při přetrvávajících příznacích kontaktujte lékaře. Nikdy nepodávejte osobě v bezvědomí vodu ani jiný nápoj.</w:t>
      </w:r>
    </w:p>
    <w:p w14:paraId="79D29E08" w14:textId="77777777" w:rsidR="00C245C5" w:rsidRPr="002318CD" w:rsidRDefault="003F222B">
      <w:pPr>
        <w:pStyle w:val="Zkladntext"/>
        <w:spacing w:line="251" w:lineRule="exac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Při vdechnutí</w:t>
      </w:r>
    </w:p>
    <w:p w14:paraId="20059750" w14:textId="77777777" w:rsidR="00C245C5" w:rsidRPr="002318CD" w:rsidRDefault="003F222B">
      <w:pPr>
        <w:pStyle w:val="Zkladntext"/>
        <w:spacing w:before="2" w:line="235" w:lineRule="auto"/>
        <w:ind w:right="711"/>
        <w:rPr>
          <w:rFonts w:ascii="Arial" w:hAnsi="Arial" w:cs="Arial"/>
        </w:rPr>
      </w:pPr>
      <w:r w:rsidRPr="002318CD">
        <w:rPr>
          <w:rFonts w:ascii="Arial" w:hAnsi="Arial" w:cs="Arial"/>
        </w:rPr>
        <w:t>Při dýchacích obtížích nebo podráždění dýchacích cest: Přiveďte osobu na čerstvý vzduch a zůstaňte s ní.</w:t>
      </w:r>
    </w:p>
    <w:p w14:paraId="118A9C07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Při zasažení pokožky</w:t>
      </w:r>
    </w:p>
    <w:p w14:paraId="0D90625B" w14:textId="77777777" w:rsidR="00C245C5" w:rsidRPr="002318CD" w:rsidRDefault="003F222B">
      <w:pPr>
        <w:pStyle w:val="Zkladntext"/>
        <w:spacing w:line="252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Při podráždění: opláchněte vodou. V případě přetrvávajícího podráždění vyhledejte lékařskou pomoc.</w:t>
      </w:r>
    </w:p>
    <w:p w14:paraId="7719FE2B" w14:textId="77777777" w:rsidR="00C245C5" w:rsidRPr="002318CD" w:rsidRDefault="00C245C5">
      <w:pPr>
        <w:spacing w:line="252" w:lineRule="exact"/>
        <w:rPr>
          <w:rFonts w:ascii="Arial" w:hAnsi="Arial" w:cs="Arial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space="708"/>
        </w:sectPr>
      </w:pPr>
    </w:p>
    <w:p w14:paraId="3B38B1E8" w14:textId="77777777" w:rsidR="00C245C5" w:rsidRPr="002318CD" w:rsidRDefault="00C245C5">
      <w:pPr>
        <w:pStyle w:val="Zkladntext"/>
        <w:spacing w:before="8" w:after="1" w:line="240" w:lineRule="auto"/>
        <w:ind w:left="0"/>
        <w:rPr>
          <w:rFonts w:ascii="Arial" w:hAnsi="Arial" w:cs="Arial"/>
          <w:sz w:val="15"/>
        </w:rPr>
      </w:pPr>
    </w:p>
    <w:p w14:paraId="090DD58B" w14:textId="77777777" w:rsidR="00C245C5" w:rsidRPr="002318CD" w:rsidRDefault="00B10017">
      <w:pPr>
        <w:pStyle w:val="Zkladntext"/>
        <w:spacing w:line="20" w:lineRule="exact"/>
        <w:ind w:left="155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61B211B5" wp14:editId="075E252C">
                <wp:extent cx="6515100" cy="6350"/>
                <wp:effectExtent l="12700" t="4445" r="6350" b="8255"/>
                <wp:docPr id="68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5100" cy="6350"/>
                          <a:chOff x="0" y="0"/>
                          <a:chExt cx="10260" cy="10"/>
                        </a:xfrm>
                      </wpg:grpSpPr>
                      <wps:wsp>
                        <wps:cNvPr id="69" name="Line 60"/>
                        <wps:cNvCnPr/>
                        <wps:spPr bwMode="auto">
                          <a:xfrm>
                            <a:off x="0" y="5"/>
                            <a:ext cx="102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DCDC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52883AB" id="Group 59" o:spid="_x0000_s1026" style="width:513pt;height:.5pt;mso-position-horizontal-relative:char;mso-position-vertical-relative:line" coordsize="102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">
                <v:line id="Line 60" o:spid="_x0000_s1027" style="position:absolute;visibility:visible;mso-wrap-style:square" from="0,5" to="102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" strokecolor="#dcdcdc" strokeweight=".5pt"/>
                <w10:anchorlock/>
              </v:group>
            </w:pict>
          </mc:Fallback>
        </mc:AlternateContent>
      </w:r>
    </w:p>
    <w:p w14:paraId="72C5FB2D" w14:textId="77777777" w:rsidR="00C245C5" w:rsidRPr="002318CD" w:rsidRDefault="003F222B">
      <w:pPr>
        <w:pStyle w:val="Zkladntext"/>
        <w:spacing w:before="20" w:line="252" w:lineRule="exac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Při zasažení očí</w:t>
      </w:r>
    </w:p>
    <w:p w14:paraId="3041EAB4" w14:textId="77777777" w:rsidR="00C245C5" w:rsidRPr="002318CD" w:rsidRDefault="003F222B">
      <w:pPr>
        <w:pStyle w:val="Zkladntext"/>
        <w:spacing w:before="2" w:line="235" w:lineRule="auto"/>
        <w:ind w:right="619"/>
        <w:rPr>
          <w:rFonts w:ascii="Arial" w:hAnsi="Arial" w:cs="Arial"/>
        </w:rPr>
      </w:pPr>
      <w:r w:rsidRPr="002318CD">
        <w:rPr>
          <w:rFonts w:ascii="Arial" w:hAnsi="Arial" w:cs="Arial"/>
        </w:rPr>
        <w:t>Při podráždění oka: Vyjměte kontaktní čočky. Vypláchněte oči velkým množstvím vody nebo slané vody (20–30 °C) a pokračujte, dokud podráždění neustane.</w:t>
      </w:r>
    </w:p>
    <w:p w14:paraId="6BD5D0E2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Při požití</w:t>
      </w:r>
    </w:p>
    <w:p w14:paraId="04BB519C" w14:textId="77777777" w:rsidR="00C245C5" w:rsidRPr="002318CD" w:rsidRDefault="003F222B">
      <w:pPr>
        <w:pStyle w:val="Zkladntext"/>
        <w:spacing w:before="2" w:line="235" w:lineRule="auto"/>
        <w:ind w:right="315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Poskytněte osobě dostatek vody k pití a zůstaňte s ní. V případě nevolnosti ihned vyhledejte lékařskou pomoc a vezměte </w:t>
      </w:r>
      <w:r w:rsidR="00813DB2" w:rsidRPr="002318CD">
        <w:rPr>
          <w:rFonts w:ascii="Arial" w:hAnsi="Arial" w:cs="Arial"/>
        </w:rPr>
        <w:t>sebou</w:t>
      </w:r>
      <w:r w:rsidRPr="002318CD">
        <w:rPr>
          <w:rFonts w:ascii="Arial" w:hAnsi="Arial" w:cs="Arial"/>
        </w:rPr>
        <w:t xml:space="preserve"> bezpečnostní list nebo etiketu výrobku. Nevyvolávejte zvracení, pokud to nedoporučí lékař. Postiženého nechte předklonit se sklopenou hlavou, aby nedošlo k vdechnutí nebo udušení vyzvraceným materiálem.</w:t>
      </w:r>
    </w:p>
    <w:p w14:paraId="2136898B" w14:textId="77777777" w:rsidR="00C245C5" w:rsidRPr="002318CD" w:rsidRDefault="003F222B">
      <w:pPr>
        <w:pStyle w:val="Zkladntext"/>
        <w:spacing w:line="252" w:lineRule="exac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Popáleniny</w:t>
      </w:r>
    </w:p>
    <w:p w14:paraId="444751FE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Neuplatňuje se</w:t>
      </w:r>
    </w:p>
    <w:p w14:paraId="7F215576" w14:textId="77777777" w:rsidR="00C245C5" w:rsidRPr="002318CD" w:rsidRDefault="003F222B">
      <w:pPr>
        <w:pStyle w:val="Odstavecseseznamem"/>
        <w:numPr>
          <w:ilvl w:val="1"/>
          <w:numId w:val="11"/>
        </w:numPr>
        <w:tabs>
          <w:tab w:val="left" w:pos="633"/>
        </w:tabs>
        <w:spacing w:before="2" w:line="235" w:lineRule="auto"/>
        <w:ind w:left="825" w:right="4635" w:hanging="54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Nejdůležitější akutní a opožděné symptomy a účinky</w:t>
      </w:r>
      <w:r w:rsidRPr="002318CD">
        <w:rPr>
          <w:rFonts w:ascii="Arial" w:hAnsi="Arial" w:cs="Arial"/>
          <w:sz w:val="18"/>
        </w:rPr>
        <w:t xml:space="preserve"> </w:t>
      </w:r>
      <w:r w:rsidR="00CC77A6">
        <w:rPr>
          <w:rFonts w:ascii="Arial" w:hAnsi="Arial" w:cs="Arial"/>
          <w:sz w:val="18"/>
        </w:rPr>
        <w:br/>
      </w:r>
      <w:r w:rsidRPr="002318CD">
        <w:rPr>
          <w:rFonts w:ascii="Arial" w:hAnsi="Arial" w:cs="Arial"/>
          <w:sz w:val="18"/>
        </w:rPr>
        <w:t>Nejsou známy.</w:t>
      </w:r>
    </w:p>
    <w:p w14:paraId="3CD8880D" w14:textId="77777777" w:rsidR="00C245C5" w:rsidRPr="002318CD" w:rsidRDefault="003F222B">
      <w:pPr>
        <w:pStyle w:val="Odstavecseseznamem"/>
        <w:numPr>
          <w:ilvl w:val="1"/>
          <w:numId w:val="11"/>
        </w:numPr>
        <w:tabs>
          <w:tab w:val="left" w:pos="633"/>
        </w:tabs>
        <w:spacing w:before="1" w:line="235" w:lineRule="auto"/>
        <w:ind w:left="825" w:right="3475" w:hanging="54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Pokyny týkající se okamžité lékařské pomoci a zvláštního ošetření</w:t>
      </w:r>
      <w:r w:rsidRPr="002318CD">
        <w:rPr>
          <w:rFonts w:ascii="Arial" w:hAnsi="Arial" w:cs="Arial"/>
          <w:sz w:val="18"/>
        </w:rPr>
        <w:t xml:space="preserve"> </w:t>
      </w:r>
      <w:r w:rsidR="00CC77A6">
        <w:rPr>
          <w:rFonts w:ascii="Arial" w:hAnsi="Arial" w:cs="Arial"/>
          <w:sz w:val="18"/>
        </w:rPr>
        <w:br/>
      </w:r>
      <w:r w:rsidRPr="002318CD">
        <w:rPr>
          <w:rFonts w:ascii="Arial" w:hAnsi="Arial" w:cs="Arial"/>
          <w:sz w:val="18"/>
        </w:rPr>
        <w:t>Není známo.</w:t>
      </w:r>
    </w:p>
    <w:p w14:paraId="59E8420C" w14:textId="77777777" w:rsidR="00C245C5" w:rsidRPr="002318CD" w:rsidRDefault="003F7A9B">
      <w:pPr>
        <w:pStyle w:val="Zkladntext"/>
        <w:ind w:left="555"/>
        <w:rPr>
          <w:rFonts w:ascii="Arial" w:hAnsi="Arial" w:cs="Arial"/>
        </w:rPr>
      </w:pPr>
      <w:r>
        <w:rPr>
          <w:rFonts w:ascii="Arial" w:hAnsi="Arial" w:cs="Arial"/>
          <w:color w:val="004777"/>
        </w:rPr>
        <w:t xml:space="preserve">  </w:t>
      </w:r>
      <w:r w:rsidR="003F222B" w:rsidRPr="002318CD">
        <w:rPr>
          <w:rFonts w:ascii="Arial" w:hAnsi="Arial" w:cs="Arial"/>
          <w:color w:val="004777"/>
        </w:rPr>
        <w:t>Informace pro lékaře</w:t>
      </w:r>
    </w:p>
    <w:p w14:paraId="3E3AB2B5" w14:textId="77777777" w:rsidR="00C245C5" w:rsidRPr="002318CD" w:rsidRDefault="00B10017">
      <w:pPr>
        <w:pStyle w:val="Zkladntext"/>
        <w:spacing w:line="252" w:lineRule="exact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1C4C959" wp14:editId="356D364C">
                <wp:simplePos x="0" y="0"/>
                <wp:positionH relativeFrom="page">
                  <wp:posOffset>500380</wp:posOffset>
                </wp:positionH>
                <wp:positionV relativeFrom="paragraph">
                  <wp:posOffset>245745</wp:posOffset>
                </wp:positionV>
                <wp:extent cx="0" cy="330200"/>
                <wp:effectExtent l="14605" t="23495" r="23495" b="17780"/>
                <wp:wrapNone/>
                <wp:docPr id="67" name="Lin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F7E371" id="Line 58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19.35pt" to="39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</w:rPr>
        <w:t>Přineste tento bezpečnostní list nebo etiketu tohoto výrobku.</w:t>
      </w:r>
    </w:p>
    <w:p w14:paraId="6CE69641" w14:textId="77777777" w:rsidR="00C245C5" w:rsidRPr="002318CD" w:rsidRDefault="00B10017">
      <w:pPr>
        <w:pStyle w:val="Zkladntext"/>
        <w:spacing w:before="13" w:line="240" w:lineRule="auto"/>
        <w:ind w:left="0"/>
        <w:rPr>
          <w:rFonts w:ascii="Arial" w:hAnsi="Arial" w:cs="Arial"/>
          <w:sz w:val="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39C8C8B8" wp14:editId="66C8FCC7">
                <wp:simplePos x="0" y="0"/>
                <wp:positionH relativeFrom="page">
                  <wp:posOffset>514350</wp:posOffset>
                </wp:positionH>
                <wp:positionV relativeFrom="paragraph">
                  <wp:posOffset>86360</wp:posOffset>
                </wp:positionV>
                <wp:extent cx="6556375" cy="330200"/>
                <wp:effectExtent l="0" t="0" r="0" b="0"/>
                <wp:wrapTopAndBottom/>
                <wp:docPr id="66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9354A8" w14:textId="77777777" w:rsidR="002318CD" w:rsidRPr="003F7A9B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3F7A9B">
                              <w:rPr>
                                <w:rFonts w:ascii="Arial" w:hAnsi="Arial" w:cs="Arial"/>
                              </w:rPr>
                              <w:t>ODDÍL 5: Opatření pro hašení požár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C8C8B8" id="Text Box 57" o:spid="_x0000_s1031" type="#_x0000_t202" style="position:absolute;margin-left:40.5pt;margin-top:6.8pt;width:516.25pt;height:26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" fillcolor="#e6ecf3" stroked="f">
                <v:textbox inset="0,0,0,0">
                  <w:txbxContent>
                    <w:p w14:paraId="2D9354A8" w14:textId="77777777" w:rsidR="002318CD" w:rsidRPr="003F7A9B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3F7A9B">
                        <w:rPr>
                          <w:rFonts w:ascii="Arial" w:hAnsi="Arial" w:cs="Arial"/>
                        </w:rPr>
                        <w:t>ODDÍL 5: Opatření pro hašení požáru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51F26E9" w14:textId="77777777" w:rsidR="003F7A9B" w:rsidRDefault="003F222B" w:rsidP="003F7A9B">
      <w:pPr>
        <w:pStyle w:val="Odstavecseseznamem"/>
        <w:numPr>
          <w:ilvl w:val="1"/>
          <w:numId w:val="10"/>
        </w:numPr>
        <w:tabs>
          <w:tab w:val="left" w:pos="633"/>
        </w:tabs>
        <w:spacing w:before="140"/>
        <w:ind w:left="823" w:right="8222" w:hanging="539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Hasiva</w:t>
      </w:r>
      <w:r w:rsidRPr="002318CD">
        <w:rPr>
          <w:rFonts w:ascii="Arial" w:hAnsi="Arial" w:cs="Arial"/>
          <w:sz w:val="18"/>
        </w:rPr>
        <w:t xml:space="preserve"> </w:t>
      </w:r>
    </w:p>
    <w:p w14:paraId="772496AD" w14:textId="77777777" w:rsidR="00C245C5" w:rsidRPr="002318CD" w:rsidRDefault="003F222B" w:rsidP="003F7A9B">
      <w:pPr>
        <w:pStyle w:val="Odstavecseseznamem"/>
        <w:tabs>
          <w:tab w:val="left" w:pos="633"/>
        </w:tabs>
        <w:ind w:left="822" w:right="8222" w:firstLine="0"/>
        <w:rPr>
          <w:rFonts w:ascii="Arial" w:hAnsi="Arial" w:cs="Arial"/>
          <w:sz w:val="18"/>
        </w:rPr>
      </w:pPr>
      <w:r w:rsidRPr="002318CD">
        <w:rPr>
          <w:rFonts w:ascii="Arial" w:hAnsi="Arial" w:cs="Arial"/>
          <w:sz w:val="18"/>
        </w:rPr>
        <w:t>Neuplatňuje se.</w:t>
      </w:r>
    </w:p>
    <w:p w14:paraId="51B5697A" w14:textId="77777777" w:rsidR="00C245C5" w:rsidRPr="002318CD" w:rsidRDefault="003F222B">
      <w:pPr>
        <w:pStyle w:val="Odstavecseseznamem"/>
        <w:numPr>
          <w:ilvl w:val="1"/>
          <w:numId w:val="10"/>
        </w:numPr>
        <w:tabs>
          <w:tab w:val="left" w:pos="633"/>
        </w:tabs>
        <w:spacing w:line="250" w:lineRule="exact"/>
        <w:ind w:left="632"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Zvláštní nebezpečnost vyplývající z látky nebo směsi</w:t>
      </w:r>
    </w:p>
    <w:p w14:paraId="379C4643" w14:textId="77777777" w:rsidR="00C245C5" w:rsidRPr="002318CD" w:rsidRDefault="003F222B">
      <w:pPr>
        <w:pStyle w:val="Zkladntext"/>
        <w:spacing w:before="2" w:line="235" w:lineRule="auto"/>
        <w:ind w:right="160"/>
        <w:rPr>
          <w:rFonts w:ascii="Arial" w:hAnsi="Arial" w:cs="Arial"/>
        </w:rPr>
      </w:pPr>
      <w:r w:rsidRPr="002318CD">
        <w:rPr>
          <w:rFonts w:ascii="Arial" w:hAnsi="Arial" w:cs="Arial"/>
        </w:rPr>
        <w:t>Při požáru vznikne hustý kouř. Vystavení produktům spalování může poškodit vaše zdraví. Uzavřené nádoby, které jsou vystaveny ohni, je vhodné chladit vodou. Nedovolte, aby se voda z hašení dostala do kanalizace a blízkých povrchových vod.</w:t>
      </w:r>
    </w:p>
    <w:p w14:paraId="0140431F" w14:textId="77777777" w:rsidR="00C245C5" w:rsidRPr="002318CD" w:rsidRDefault="003F222B">
      <w:pPr>
        <w:pStyle w:val="Zkladntext"/>
        <w:spacing w:before="3" w:line="235" w:lineRule="auto"/>
        <w:ind w:right="115"/>
        <w:rPr>
          <w:rFonts w:ascii="Arial" w:hAnsi="Arial" w:cs="Arial"/>
        </w:rPr>
      </w:pPr>
      <w:r w:rsidRPr="002318CD">
        <w:rPr>
          <w:rFonts w:ascii="Arial" w:hAnsi="Arial" w:cs="Arial"/>
        </w:rPr>
        <w:t>Pokud je výrobek vystaven vysokým teplotám, např. v případě požáru, vznikají nebezpečné rozkladné sloučeniny. Jedná se o následující:</w:t>
      </w:r>
    </w:p>
    <w:p w14:paraId="195BBA61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Oxidy uhlíku (CO / CO2)</w:t>
      </w:r>
    </w:p>
    <w:p w14:paraId="6F09E4F7" w14:textId="77777777" w:rsidR="00C245C5" w:rsidRPr="002318CD" w:rsidRDefault="003F222B">
      <w:pPr>
        <w:pStyle w:val="Odstavecseseznamem"/>
        <w:numPr>
          <w:ilvl w:val="1"/>
          <w:numId w:val="10"/>
        </w:numPr>
        <w:tabs>
          <w:tab w:val="left" w:pos="633"/>
        </w:tabs>
        <w:spacing w:line="250" w:lineRule="exact"/>
        <w:ind w:left="632"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Pokyny pro hasiče</w:t>
      </w:r>
    </w:p>
    <w:p w14:paraId="69A1D93E" w14:textId="77777777" w:rsidR="00C245C5" w:rsidRPr="002318CD" w:rsidRDefault="00B10017">
      <w:pPr>
        <w:pStyle w:val="Zkladntext"/>
        <w:spacing w:line="252" w:lineRule="exact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7965880" wp14:editId="6DCE0A27">
                <wp:simplePos x="0" y="0"/>
                <wp:positionH relativeFrom="page">
                  <wp:posOffset>500380</wp:posOffset>
                </wp:positionH>
                <wp:positionV relativeFrom="paragraph">
                  <wp:posOffset>245745</wp:posOffset>
                </wp:positionV>
                <wp:extent cx="0" cy="330200"/>
                <wp:effectExtent l="14605" t="19685" r="23495" b="21590"/>
                <wp:wrapNone/>
                <wp:docPr id="65" name="Lin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F65E24" id="Line 56" o:spid="_x0000_s1026" style="position:absolute;z-index: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19.35pt" to="39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</w:rPr>
        <w:t>Hasiči by měli nosit vhodné osobní ochranné prostředky.</w:t>
      </w:r>
    </w:p>
    <w:p w14:paraId="01180B59" w14:textId="77777777" w:rsidR="00C245C5" w:rsidRPr="002318CD" w:rsidRDefault="00B10017">
      <w:pPr>
        <w:pStyle w:val="Zkladntext"/>
        <w:spacing w:before="12" w:line="240" w:lineRule="auto"/>
        <w:ind w:left="0"/>
        <w:rPr>
          <w:rFonts w:ascii="Arial" w:hAnsi="Arial" w:cs="Arial"/>
          <w:sz w:val="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14686A57" wp14:editId="04C43BF0">
                <wp:simplePos x="0" y="0"/>
                <wp:positionH relativeFrom="page">
                  <wp:posOffset>514350</wp:posOffset>
                </wp:positionH>
                <wp:positionV relativeFrom="paragraph">
                  <wp:posOffset>86360</wp:posOffset>
                </wp:positionV>
                <wp:extent cx="6556375" cy="330200"/>
                <wp:effectExtent l="0" t="1270" r="0" b="1905"/>
                <wp:wrapTopAndBottom/>
                <wp:docPr id="64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2111E5" w14:textId="77777777" w:rsidR="002318CD" w:rsidRPr="003F7A9B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3F7A9B">
                              <w:rPr>
                                <w:rFonts w:ascii="Arial" w:hAnsi="Arial" w:cs="Arial"/>
                              </w:rPr>
                              <w:t>ODDÍL 6: Opatření v případě náhodného únik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686A57" id="Text Box 55" o:spid="_x0000_s1032" type="#_x0000_t202" style="position:absolute;margin-left:40.5pt;margin-top:6.8pt;width:516.25pt;height:26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" fillcolor="#e6ecf3" stroked="f">
                <v:textbox inset="0,0,0,0">
                  <w:txbxContent>
                    <w:p w14:paraId="522111E5" w14:textId="77777777" w:rsidR="002318CD" w:rsidRPr="003F7A9B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3F7A9B">
                        <w:rPr>
                          <w:rFonts w:ascii="Arial" w:hAnsi="Arial" w:cs="Arial"/>
                        </w:rPr>
                        <w:t>ODDÍL 6: Opatření v případě náhodného úniku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278176C" w14:textId="77777777" w:rsidR="00C245C5" w:rsidRPr="002318CD" w:rsidRDefault="003F222B">
      <w:pPr>
        <w:pStyle w:val="Odstavecseseznamem"/>
        <w:numPr>
          <w:ilvl w:val="1"/>
          <w:numId w:val="9"/>
        </w:numPr>
        <w:tabs>
          <w:tab w:val="left" w:pos="633"/>
        </w:tabs>
        <w:spacing w:before="149" w:line="235" w:lineRule="auto"/>
        <w:ind w:right="3872" w:hanging="54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Opatření na ochranu osob, ochranné prostředky a nouzové postupy</w:t>
      </w:r>
      <w:r w:rsidRPr="002318CD">
        <w:rPr>
          <w:rFonts w:ascii="Arial" w:hAnsi="Arial" w:cs="Arial"/>
          <w:sz w:val="18"/>
        </w:rPr>
        <w:t xml:space="preserve"> </w:t>
      </w:r>
      <w:r w:rsidR="00CC77A6">
        <w:rPr>
          <w:rFonts w:ascii="Arial" w:hAnsi="Arial" w:cs="Arial"/>
          <w:sz w:val="18"/>
        </w:rPr>
        <w:br/>
      </w:r>
      <w:r w:rsidRPr="002318CD">
        <w:rPr>
          <w:rFonts w:ascii="Arial" w:hAnsi="Arial" w:cs="Arial"/>
          <w:sz w:val="18"/>
        </w:rPr>
        <w:t>Žádné zvláštní požadavky.</w:t>
      </w:r>
    </w:p>
    <w:p w14:paraId="242745A8" w14:textId="77777777" w:rsidR="00C245C5" w:rsidRPr="002318CD" w:rsidRDefault="003F222B">
      <w:pPr>
        <w:pStyle w:val="Odstavecseseznamem"/>
        <w:numPr>
          <w:ilvl w:val="1"/>
          <w:numId w:val="9"/>
        </w:numPr>
        <w:tabs>
          <w:tab w:val="left" w:pos="633"/>
        </w:tabs>
        <w:spacing w:line="250" w:lineRule="exact"/>
        <w:ind w:left="632"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Opatření na ochranu životního prostředí</w:t>
      </w:r>
    </w:p>
    <w:p w14:paraId="11A7FE96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Vyvarujte se vypouštění do jezer, potoků, kanalizací atd.</w:t>
      </w:r>
    </w:p>
    <w:p w14:paraId="74DE7354" w14:textId="77777777" w:rsidR="00C245C5" w:rsidRPr="002318CD" w:rsidRDefault="003F222B">
      <w:pPr>
        <w:pStyle w:val="Odstavecseseznamem"/>
        <w:numPr>
          <w:ilvl w:val="1"/>
          <w:numId w:val="9"/>
        </w:numPr>
        <w:tabs>
          <w:tab w:val="left" w:pos="633"/>
        </w:tabs>
        <w:spacing w:line="250" w:lineRule="exact"/>
        <w:ind w:left="632"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Metody a materiál pro omezení úniku a pro čištění</w:t>
      </w:r>
    </w:p>
    <w:p w14:paraId="14FB53DE" w14:textId="77777777" w:rsidR="00C245C5" w:rsidRPr="002318CD" w:rsidRDefault="003F222B">
      <w:pPr>
        <w:pStyle w:val="Zkladntext"/>
        <w:spacing w:before="2" w:line="235" w:lineRule="auto"/>
        <w:ind w:right="160"/>
        <w:rPr>
          <w:rFonts w:ascii="Arial" w:hAnsi="Arial" w:cs="Arial"/>
        </w:rPr>
      </w:pPr>
      <w:r w:rsidRPr="002318CD">
        <w:rPr>
          <w:rFonts w:ascii="Arial" w:hAnsi="Arial" w:cs="Arial"/>
        </w:rPr>
        <w:t>K zachycení a shromáždění nehořlavých absorpčních materiálů použijte písek, piliny, zeminu, vermikulit, křemelinu a uložte je do kontejneru k likvidaci v souladu s místními předpisy.</w:t>
      </w:r>
    </w:p>
    <w:p w14:paraId="08CD2E90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Kdykoli je to možné, provádějte čištění běžnými čisticími prostředky. Vyhněte se použití rozpouštědel.</w:t>
      </w:r>
    </w:p>
    <w:p w14:paraId="428005A8" w14:textId="77777777" w:rsidR="00C245C5" w:rsidRPr="002318CD" w:rsidRDefault="003F222B">
      <w:pPr>
        <w:pStyle w:val="Odstavecseseznamem"/>
        <w:numPr>
          <w:ilvl w:val="1"/>
          <w:numId w:val="9"/>
        </w:numPr>
        <w:tabs>
          <w:tab w:val="left" w:pos="633"/>
        </w:tabs>
        <w:spacing w:line="250" w:lineRule="exact"/>
        <w:ind w:left="632"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Odkaz na jiné oddíly</w:t>
      </w:r>
    </w:p>
    <w:p w14:paraId="4465D27A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Viz Oddíl 13 „Pokyny k likvidaci“ o nakládání s odpady.</w:t>
      </w:r>
    </w:p>
    <w:p w14:paraId="11486100" w14:textId="77777777" w:rsidR="00C245C5" w:rsidRPr="002318CD" w:rsidRDefault="00B10017">
      <w:pPr>
        <w:pStyle w:val="Zkladntext"/>
        <w:spacing w:line="252" w:lineRule="exact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73C1FBB" wp14:editId="589A35F4">
                <wp:simplePos x="0" y="0"/>
                <wp:positionH relativeFrom="page">
                  <wp:posOffset>500380</wp:posOffset>
                </wp:positionH>
                <wp:positionV relativeFrom="paragraph">
                  <wp:posOffset>245745</wp:posOffset>
                </wp:positionV>
                <wp:extent cx="0" cy="330200"/>
                <wp:effectExtent l="14605" t="18415" r="23495" b="22860"/>
                <wp:wrapNone/>
                <wp:docPr id="63" name="Lin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C3E403" id="Line 54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19.35pt" to="39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</w:rPr>
        <w:t>Ochranná opatření jsou uvedena v Oddílu 8 „Omezování expozice/osobní ochranné prostředky“.</w:t>
      </w:r>
    </w:p>
    <w:p w14:paraId="20BDE5D7" w14:textId="77777777" w:rsidR="00C245C5" w:rsidRPr="002318CD" w:rsidRDefault="00B10017">
      <w:pPr>
        <w:pStyle w:val="Zkladntext"/>
        <w:spacing w:before="12" w:line="240" w:lineRule="auto"/>
        <w:ind w:left="0"/>
        <w:rPr>
          <w:rFonts w:ascii="Arial" w:hAnsi="Arial" w:cs="Arial"/>
          <w:sz w:val="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2F14B692" wp14:editId="48ACCC37">
                <wp:simplePos x="0" y="0"/>
                <wp:positionH relativeFrom="page">
                  <wp:posOffset>514350</wp:posOffset>
                </wp:positionH>
                <wp:positionV relativeFrom="paragraph">
                  <wp:posOffset>86360</wp:posOffset>
                </wp:positionV>
                <wp:extent cx="6556375" cy="330200"/>
                <wp:effectExtent l="0" t="0" r="0" b="3175"/>
                <wp:wrapTopAndBottom/>
                <wp:docPr id="62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1E19AA" w14:textId="77777777" w:rsidR="002318CD" w:rsidRPr="003F7A9B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3F7A9B">
                              <w:rPr>
                                <w:rFonts w:ascii="Arial" w:hAnsi="Arial" w:cs="Arial"/>
                              </w:rPr>
                              <w:t>ODDÍL 7: Zacházení a skladování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14B692" id="Text Box 53" o:spid="_x0000_s1033" type="#_x0000_t202" style="position:absolute;margin-left:40.5pt;margin-top:6.8pt;width:516.25pt;height:26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" fillcolor="#e6ecf3" stroked="f">
                <v:textbox inset="0,0,0,0">
                  <w:txbxContent>
                    <w:p w14:paraId="131E19AA" w14:textId="77777777" w:rsidR="002318CD" w:rsidRPr="003F7A9B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3F7A9B">
                        <w:rPr>
                          <w:rFonts w:ascii="Arial" w:hAnsi="Arial" w:cs="Arial"/>
                        </w:rPr>
                        <w:t>ODDÍL 7: Zacházení a skladování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0271C5C" w14:textId="77777777" w:rsidR="00C245C5" w:rsidRPr="002318CD" w:rsidRDefault="003F222B">
      <w:pPr>
        <w:pStyle w:val="Odstavecseseznamem"/>
        <w:numPr>
          <w:ilvl w:val="1"/>
          <w:numId w:val="8"/>
        </w:numPr>
        <w:tabs>
          <w:tab w:val="left" w:pos="633"/>
        </w:tabs>
        <w:spacing w:before="145" w:line="252" w:lineRule="exact"/>
        <w:ind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Opatření pro bezpečné zacházení</w:t>
      </w:r>
    </w:p>
    <w:p w14:paraId="6777B230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V pracovním prostoru je zakázáno kouřit, pít a konzumovat jídlo.</w:t>
      </w:r>
    </w:p>
    <w:p w14:paraId="75FBC130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Informace o ochraně osob jsou uvedeny v Oddílu 8 „Omezování expozice/osobní ochrana“.</w:t>
      </w:r>
    </w:p>
    <w:p w14:paraId="562F41E7" w14:textId="77777777" w:rsidR="00C245C5" w:rsidRPr="002318CD" w:rsidRDefault="003F222B" w:rsidP="00CC77A6">
      <w:pPr>
        <w:pStyle w:val="Odstavecseseznamem"/>
        <w:numPr>
          <w:ilvl w:val="1"/>
          <w:numId w:val="8"/>
        </w:numPr>
        <w:tabs>
          <w:tab w:val="left" w:pos="633"/>
        </w:tabs>
        <w:spacing w:before="2" w:line="235" w:lineRule="auto"/>
        <w:ind w:left="825" w:right="2925" w:hanging="54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Podmínky pro bezpečné skladování látek a směsí včetně neslučitelných látek a směsí</w:t>
      </w:r>
      <w:r w:rsidRPr="002318CD">
        <w:rPr>
          <w:rFonts w:ascii="Arial" w:hAnsi="Arial" w:cs="Arial"/>
          <w:sz w:val="18"/>
        </w:rPr>
        <w:t xml:space="preserve"> Nevyžadují se žádné zvláštní podmínky.</w:t>
      </w:r>
    </w:p>
    <w:p w14:paraId="6E00114F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Doporučený skladovací materiál</w:t>
      </w:r>
    </w:p>
    <w:p w14:paraId="13A4EE1A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Vždy skladujte v nádobách ze stejného materiálu jako originální nádoba.</w:t>
      </w:r>
    </w:p>
    <w:p w14:paraId="394F0C39" w14:textId="77777777" w:rsidR="00C245C5" w:rsidRPr="002318CD" w:rsidRDefault="003F222B">
      <w:pPr>
        <w:pStyle w:val="Zkladntext"/>
        <w:spacing w:line="252" w:lineRule="exac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Teplota skladování</w:t>
      </w:r>
    </w:p>
    <w:p w14:paraId="2894CA10" w14:textId="77777777" w:rsidR="00C245C5" w:rsidRPr="002318CD" w:rsidRDefault="00C245C5">
      <w:pPr>
        <w:spacing w:line="252" w:lineRule="exact"/>
        <w:rPr>
          <w:rFonts w:ascii="Arial" w:hAnsi="Arial" w:cs="Arial"/>
        </w:rPr>
        <w:sectPr w:rsidR="00C245C5" w:rsidRPr="002318CD">
          <w:headerReference w:type="default" r:id="rId10"/>
          <w:pgSz w:w="11900" w:h="16840"/>
          <w:pgMar w:top="1400" w:right="660" w:bottom="760" w:left="660" w:header="400" w:footer="575" w:gutter="0"/>
          <w:cols w:space="708"/>
        </w:sectPr>
      </w:pPr>
    </w:p>
    <w:p w14:paraId="6F189C1B" w14:textId="77777777" w:rsidR="00C245C5" w:rsidRPr="002318CD" w:rsidRDefault="00C245C5">
      <w:pPr>
        <w:pStyle w:val="Zkladntext"/>
        <w:spacing w:before="8" w:after="1" w:line="240" w:lineRule="auto"/>
        <w:ind w:left="0"/>
        <w:rPr>
          <w:rFonts w:ascii="Arial" w:hAnsi="Arial" w:cs="Arial"/>
          <w:sz w:val="15"/>
        </w:rPr>
      </w:pPr>
    </w:p>
    <w:p w14:paraId="1E299EEA" w14:textId="77777777" w:rsidR="00C245C5" w:rsidRPr="002318CD" w:rsidRDefault="00B10017">
      <w:pPr>
        <w:pStyle w:val="Zkladntext"/>
        <w:spacing w:line="20" w:lineRule="exact"/>
        <w:ind w:left="155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28233745" wp14:editId="6A0C0B02">
                <wp:extent cx="6515100" cy="6350"/>
                <wp:effectExtent l="12700" t="4445" r="6350" b="8255"/>
                <wp:docPr id="60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5100" cy="6350"/>
                          <a:chOff x="0" y="0"/>
                          <a:chExt cx="10260" cy="10"/>
                        </a:xfrm>
                      </wpg:grpSpPr>
                      <wps:wsp>
                        <wps:cNvPr id="61" name="Line 52"/>
                        <wps:cNvCnPr/>
                        <wps:spPr bwMode="auto">
                          <a:xfrm>
                            <a:off x="0" y="5"/>
                            <a:ext cx="102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DCDC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7A1F6E" id="Group 51" o:spid="_x0000_s1026" style="width:513pt;height:.5pt;mso-position-horizontal-relative:char;mso-position-vertical-relative:line" coordsize="102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">
                <v:line id="Line 52" o:spid="_x0000_s1027" style="position:absolute;visibility:visible;mso-wrap-style:square" from="0,5" to="102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" strokecolor="#dcdcdc" strokeweight=".5pt"/>
                <w10:anchorlock/>
              </v:group>
            </w:pict>
          </mc:Fallback>
        </mc:AlternateContent>
      </w:r>
    </w:p>
    <w:p w14:paraId="3DC22816" w14:textId="77777777" w:rsidR="00C245C5" w:rsidRPr="002318CD" w:rsidRDefault="003F222B" w:rsidP="00681B76">
      <w:pPr>
        <w:pStyle w:val="Zkladntext"/>
        <w:spacing w:before="24" w:line="235" w:lineRule="auto"/>
        <w:ind w:left="555" w:right="6894" w:firstLine="270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Žádné zvláštní požadavky </w:t>
      </w:r>
      <w:r w:rsidR="00681B76" w:rsidRPr="002318CD">
        <w:rPr>
          <w:rFonts w:ascii="Arial" w:hAnsi="Arial" w:cs="Arial"/>
        </w:rPr>
        <w:br/>
      </w:r>
      <w:r w:rsidRPr="002318CD">
        <w:rPr>
          <w:rFonts w:ascii="Arial" w:hAnsi="Arial" w:cs="Arial"/>
          <w:color w:val="004777"/>
        </w:rPr>
        <w:t>Neslučitelné materiály</w:t>
      </w:r>
    </w:p>
    <w:p w14:paraId="5C88ACDB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Silné kyseliny, silné zásady, silná oxidační činidla a silná redukční činidla.</w:t>
      </w:r>
    </w:p>
    <w:p w14:paraId="025C37BC" w14:textId="77777777" w:rsidR="00C245C5" w:rsidRPr="002318CD" w:rsidRDefault="003F222B">
      <w:pPr>
        <w:pStyle w:val="Odstavecseseznamem"/>
        <w:numPr>
          <w:ilvl w:val="1"/>
          <w:numId w:val="8"/>
        </w:numPr>
        <w:tabs>
          <w:tab w:val="left" w:pos="633"/>
        </w:tabs>
        <w:spacing w:line="250" w:lineRule="exact"/>
        <w:ind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Specifická konečná použití</w:t>
      </w:r>
    </w:p>
    <w:p w14:paraId="26D2E989" w14:textId="77777777" w:rsidR="00C245C5" w:rsidRPr="002318CD" w:rsidRDefault="00B10017">
      <w:pPr>
        <w:pStyle w:val="Zkladntext"/>
        <w:spacing w:line="252" w:lineRule="exact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B0F4DBA" wp14:editId="4525B807">
                <wp:simplePos x="0" y="0"/>
                <wp:positionH relativeFrom="page">
                  <wp:posOffset>500380</wp:posOffset>
                </wp:positionH>
                <wp:positionV relativeFrom="paragraph">
                  <wp:posOffset>245745</wp:posOffset>
                </wp:positionV>
                <wp:extent cx="0" cy="330200"/>
                <wp:effectExtent l="14605" t="14605" r="23495" b="17145"/>
                <wp:wrapNone/>
                <wp:docPr id="59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8DFBA8" id="Line 50" o:spid="_x0000_s1026" style="position:absolute;z-index: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19.35pt" to="39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</w:rPr>
        <w:t>Tento produkt by se měl používat pouze pro aplikace uvedené v Oddílu 1.2.</w:t>
      </w:r>
    </w:p>
    <w:p w14:paraId="0455F621" w14:textId="77777777" w:rsidR="00C245C5" w:rsidRPr="002318CD" w:rsidRDefault="00B10017">
      <w:pPr>
        <w:pStyle w:val="Zkladntext"/>
        <w:spacing w:before="12" w:line="240" w:lineRule="auto"/>
        <w:ind w:left="0"/>
        <w:rPr>
          <w:rFonts w:ascii="Arial" w:hAnsi="Arial" w:cs="Arial"/>
          <w:sz w:val="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5311CE44" wp14:editId="6D22EBDB">
                <wp:simplePos x="0" y="0"/>
                <wp:positionH relativeFrom="page">
                  <wp:posOffset>514350</wp:posOffset>
                </wp:positionH>
                <wp:positionV relativeFrom="paragraph">
                  <wp:posOffset>86360</wp:posOffset>
                </wp:positionV>
                <wp:extent cx="6556375" cy="330200"/>
                <wp:effectExtent l="0" t="0" r="0" b="0"/>
                <wp:wrapTopAndBottom/>
                <wp:docPr id="58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A1CA82" w14:textId="77777777" w:rsidR="002318CD" w:rsidRPr="003F7A9B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3F7A9B">
                              <w:rPr>
                                <w:rFonts w:ascii="Arial" w:hAnsi="Arial" w:cs="Arial"/>
                              </w:rPr>
                              <w:t>ODDÍL 8: Omezování expozice/osobní ochranné prostředk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11CE44" id="Text Box 49" o:spid="_x0000_s1034" type="#_x0000_t202" style="position:absolute;margin-left:40.5pt;margin-top:6.8pt;width:516.25pt;height:26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" fillcolor="#e6ecf3" stroked="f">
                <v:textbox inset="0,0,0,0">
                  <w:txbxContent>
                    <w:p w14:paraId="04A1CA82" w14:textId="77777777" w:rsidR="002318CD" w:rsidRPr="003F7A9B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3F7A9B">
                        <w:rPr>
                          <w:rFonts w:ascii="Arial" w:hAnsi="Arial" w:cs="Arial"/>
                        </w:rPr>
                        <w:t>ODDÍL 8: Omezování expozice/osobní ochranné prostředky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0D013CC" w14:textId="77777777" w:rsidR="00C245C5" w:rsidRPr="002318CD" w:rsidRDefault="003F222B">
      <w:pPr>
        <w:pStyle w:val="Odstavecseseznamem"/>
        <w:numPr>
          <w:ilvl w:val="1"/>
          <w:numId w:val="7"/>
        </w:numPr>
        <w:tabs>
          <w:tab w:val="left" w:pos="633"/>
        </w:tabs>
        <w:spacing w:before="145"/>
        <w:ind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Kontrolní parametry</w:t>
      </w:r>
    </w:p>
    <w:p w14:paraId="799461B5" w14:textId="77777777" w:rsidR="00C245C5" w:rsidRPr="002318CD" w:rsidRDefault="00B10017">
      <w:pPr>
        <w:pStyle w:val="Zkladntext"/>
        <w:spacing w:before="2" w:line="240" w:lineRule="auto"/>
        <w:ind w:left="0"/>
        <w:rPr>
          <w:rFonts w:ascii="Arial" w:hAnsi="Arial" w:cs="Arial"/>
          <w:sz w:val="12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6FBF12A3" wp14:editId="103AEE94">
                <wp:simplePos x="0" y="0"/>
                <wp:positionH relativeFrom="page">
                  <wp:posOffset>942975</wp:posOffset>
                </wp:positionH>
                <wp:positionV relativeFrom="paragraph">
                  <wp:posOffset>137160</wp:posOffset>
                </wp:positionV>
                <wp:extent cx="100965" cy="0"/>
                <wp:effectExtent l="9525" t="12700" r="13335" b="6350"/>
                <wp:wrapTopAndBottom/>
                <wp:docPr id="57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965" cy="0"/>
                        </a:xfrm>
                        <a:prstGeom prst="line">
                          <a:avLst/>
                        </a:prstGeom>
                        <a:noFill/>
                        <a:ln w="731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3D0ADD" id="Line 48" o:spid="_x0000_s1026" style="position:absolute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25pt,10.8pt" to="82.2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" strokeweight=".20311mm">
                <w10:wrap type="topAndBottom" anchorx="page"/>
              </v:line>
            </w:pict>
          </mc:Fallback>
        </mc:AlternateContent>
      </w:r>
    </w:p>
    <w:p w14:paraId="4C754C79" w14:textId="77777777" w:rsidR="00C245C5" w:rsidRPr="002318CD" w:rsidRDefault="003F222B">
      <w:pPr>
        <w:pStyle w:val="Zkladntext"/>
        <w:spacing w:line="246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Glycerol</w:t>
      </w:r>
    </w:p>
    <w:p w14:paraId="4B039134" w14:textId="77777777" w:rsidR="00C245C5" w:rsidRPr="002318CD" w:rsidRDefault="003F222B">
      <w:pPr>
        <w:pStyle w:val="Zkladntext"/>
        <w:spacing w:line="252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Limit dlouhodobé expozice (8 hodin) (mg/m³): 10</w:t>
      </w:r>
    </w:p>
    <w:p w14:paraId="62E64A29" w14:textId="77777777" w:rsidR="00C245C5" w:rsidRPr="002318CD" w:rsidRDefault="00B10017">
      <w:pPr>
        <w:pStyle w:val="Zkladntext"/>
        <w:spacing w:before="1" w:line="240" w:lineRule="auto"/>
        <w:ind w:left="0"/>
        <w:rPr>
          <w:rFonts w:ascii="Arial" w:hAnsi="Arial" w:cs="Arial"/>
          <w:sz w:val="12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3FDF64E1" wp14:editId="782DDFA8">
                <wp:simplePos x="0" y="0"/>
                <wp:positionH relativeFrom="page">
                  <wp:posOffset>942975</wp:posOffset>
                </wp:positionH>
                <wp:positionV relativeFrom="paragraph">
                  <wp:posOffset>137160</wp:posOffset>
                </wp:positionV>
                <wp:extent cx="100965" cy="0"/>
                <wp:effectExtent l="9525" t="5080" r="13335" b="13970"/>
                <wp:wrapTopAndBottom/>
                <wp:docPr id="56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965" cy="0"/>
                        </a:xfrm>
                        <a:prstGeom prst="line">
                          <a:avLst/>
                        </a:prstGeom>
                        <a:noFill/>
                        <a:ln w="731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09F37C" id="Line 47" o:spid="_x0000_s1026" style="position:absolute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25pt,10.8pt" to="82.2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" strokeweight=".20311mm">
                <w10:wrap type="topAndBottom" anchorx="page"/>
              </v:line>
            </w:pict>
          </mc:Fallback>
        </mc:AlternateContent>
      </w:r>
    </w:p>
    <w:p w14:paraId="37B7F1AB" w14:textId="77777777" w:rsidR="00C245C5" w:rsidRPr="002318CD" w:rsidRDefault="003F222B">
      <w:pPr>
        <w:pStyle w:val="Zkladntext"/>
        <w:spacing w:line="246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hydroxid sodný; louh sodný</w:t>
      </w:r>
    </w:p>
    <w:p w14:paraId="26BF00BE" w14:textId="77777777" w:rsidR="00C245C5" w:rsidRPr="002318CD" w:rsidRDefault="003F222B">
      <w:pPr>
        <w:pStyle w:val="Zkladntext"/>
        <w:spacing w:line="252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Limit krátkodobé expozice (15 minut) (mg/m³): 2</w:t>
      </w:r>
    </w:p>
    <w:p w14:paraId="088C47C7" w14:textId="77777777" w:rsidR="00C245C5" w:rsidRPr="002318CD" w:rsidRDefault="00C245C5">
      <w:pPr>
        <w:pStyle w:val="Zkladntext"/>
        <w:spacing w:before="12" w:line="240" w:lineRule="auto"/>
        <w:ind w:left="0"/>
        <w:rPr>
          <w:rFonts w:ascii="Arial" w:hAnsi="Arial" w:cs="Arial"/>
          <w:sz w:val="14"/>
        </w:rPr>
      </w:pPr>
    </w:p>
    <w:p w14:paraId="08AA4D1A" w14:textId="77777777" w:rsidR="00C245C5" w:rsidRPr="002318CD" w:rsidRDefault="00B10017">
      <w:pPr>
        <w:pStyle w:val="Zkladntext"/>
        <w:spacing w:line="20" w:lineRule="exact"/>
        <w:ind w:left="819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12EA1AA8" wp14:editId="3A0D64CA">
                <wp:extent cx="101600" cy="7620"/>
                <wp:effectExtent l="5715" t="8890" r="6985" b="2540"/>
                <wp:docPr id="54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600" cy="7620"/>
                          <a:chOff x="0" y="0"/>
                          <a:chExt cx="160" cy="12"/>
                        </a:xfrm>
                      </wpg:grpSpPr>
                      <wps:wsp>
                        <wps:cNvPr id="55" name="Line 46"/>
                        <wps:cNvCnPr/>
                        <wps:spPr bwMode="auto">
                          <a:xfrm>
                            <a:off x="0" y="6"/>
                            <a:ext cx="159" cy="0"/>
                          </a:xfrm>
                          <a:prstGeom prst="line">
                            <a:avLst/>
                          </a:prstGeom>
                          <a:noFill/>
                          <a:ln w="731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DF2C72" id="Group 45" o:spid="_x0000_s1026" style="width:8pt;height:.6pt;mso-position-horizontal-relative:char;mso-position-vertical-relative:line" coordsize="16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">
                <v:line id="Line 46" o:spid="_x0000_s1027" style="position:absolute;visibility:visible;mso-wrap-style:square" from="0,6" to="159,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" strokeweight=".20311mm"/>
                <w10:anchorlock/>
              </v:group>
            </w:pict>
          </mc:Fallback>
        </mc:AlternateContent>
      </w:r>
    </w:p>
    <w:p w14:paraId="085C8D94" w14:textId="77777777" w:rsidR="00C245C5" w:rsidRPr="002318CD" w:rsidRDefault="00C245C5">
      <w:pPr>
        <w:spacing w:line="20" w:lineRule="exact"/>
        <w:rPr>
          <w:rFonts w:ascii="Arial" w:hAnsi="Arial" w:cs="Arial"/>
          <w:sz w:val="2"/>
        </w:rPr>
        <w:sectPr w:rsidR="00C245C5" w:rsidRPr="002318CD">
          <w:pgSz w:w="11900" w:h="16840"/>
          <w:pgMar w:top="1400" w:right="660" w:bottom="760" w:left="660" w:header="400" w:footer="575" w:gutter="0"/>
          <w:cols w:space="708"/>
        </w:sectPr>
      </w:pPr>
    </w:p>
    <w:p w14:paraId="61B023E8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4"/>
        </w:rPr>
      </w:pPr>
    </w:p>
    <w:p w14:paraId="3D5E5D83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4"/>
        </w:rPr>
      </w:pPr>
    </w:p>
    <w:p w14:paraId="68364972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4"/>
        </w:rPr>
      </w:pPr>
    </w:p>
    <w:p w14:paraId="05AC98F9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4"/>
        </w:rPr>
      </w:pPr>
    </w:p>
    <w:p w14:paraId="497533EA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4"/>
        </w:rPr>
      </w:pPr>
    </w:p>
    <w:p w14:paraId="30557F56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1"/>
        </w:rPr>
      </w:pPr>
    </w:p>
    <w:p w14:paraId="5B02CC39" w14:textId="77777777" w:rsidR="00C245C5" w:rsidRPr="002318CD" w:rsidRDefault="003F222B">
      <w:pPr>
        <w:pStyle w:val="Zkladntext"/>
        <w:spacing w:line="472" w:lineRule="auto"/>
        <w:ind w:left="285" w:right="-108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DNEL PNEC</w:t>
      </w:r>
    </w:p>
    <w:p w14:paraId="15619993" w14:textId="77777777" w:rsidR="00C245C5" w:rsidRPr="002318CD" w:rsidRDefault="003F222B">
      <w:pPr>
        <w:pStyle w:val="Zkladntext"/>
        <w:spacing w:before="15" w:line="252" w:lineRule="exact"/>
        <w:ind w:left="38"/>
        <w:rPr>
          <w:rFonts w:ascii="Arial" w:hAnsi="Arial" w:cs="Arial"/>
        </w:rPr>
      </w:pPr>
      <w:r w:rsidRPr="002318CD">
        <w:rPr>
          <w:rFonts w:ascii="Arial" w:hAnsi="Arial" w:cs="Arial"/>
        </w:rPr>
        <w:br w:type="column"/>
      </w:r>
      <w:r w:rsidRPr="002318CD">
        <w:rPr>
          <w:rFonts w:ascii="Arial" w:hAnsi="Arial" w:cs="Arial"/>
        </w:rPr>
        <w:t>cyklohexan</w:t>
      </w:r>
    </w:p>
    <w:p w14:paraId="5C4D6156" w14:textId="77777777" w:rsidR="00C245C5" w:rsidRPr="002318CD" w:rsidRDefault="003F222B" w:rsidP="00681B76">
      <w:pPr>
        <w:pStyle w:val="Zkladntext"/>
        <w:spacing w:before="2" w:line="235" w:lineRule="auto"/>
        <w:ind w:left="38" w:right="4831"/>
        <w:rPr>
          <w:rFonts w:ascii="Arial" w:hAnsi="Arial" w:cs="Arial"/>
        </w:rPr>
      </w:pPr>
      <w:r w:rsidRPr="002318CD">
        <w:rPr>
          <w:rFonts w:ascii="Arial" w:hAnsi="Arial" w:cs="Arial"/>
        </w:rPr>
        <w:t>Limit dlouhodobé expozice (8 hodin) (ppm): 100 Limit dlouhodobé expozice (8 hodin) (mg/m³): 350 Limit krátkodobé expozice (15 minut) (ppm): 300</w:t>
      </w:r>
    </w:p>
    <w:p w14:paraId="1F9BFE48" w14:textId="77777777" w:rsidR="00C245C5" w:rsidRPr="002318CD" w:rsidRDefault="003F222B">
      <w:pPr>
        <w:pStyle w:val="Zkladntext"/>
        <w:spacing w:line="253" w:lineRule="exact"/>
        <w:ind w:left="38"/>
        <w:rPr>
          <w:rFonts w:ascii="Arial" w:hAnsi="Arial" w:cs="Arial"/>
        </w:rPr>
      </w:pPr>
      <w:r w:rsidRPr="002318CD">
        <w:rPr>
          <w:rFonts w:ascii="Arial" w:hAnsi="Arial" w:cs="Arial"/>
        </w:rPr>
        <w:t>Limit krátkodobé expozice (15 minut) (mg/m³): 1050</w:t>
      </w:r>
    </w:p>
    <w:p w14:paraId="3E76C20F" w14:textId="77777777" w:rsidR="00C245C5" w:rsidRPr="002318CD" w:rsidRDefault="003F222B">
      <w:pPr>
        <w:pStyle w:val="Zkladntext"/>
        <w:spacing w:before="150" w:line="235" w:lineRule="auto"/>
        <w:ind w:left="38" w:right="674"/>
        <w:rPr>
          <w:rFonts w:ascii="Arial" w:hAnsi="Arial" w:cs="Arial"/>
        </w:rPr>
      </w:pPr>
      <w:r w:rsidRPr="002318CD">
        <w:rPr>
          <w:rFonts w:ascii="Arial" w:hAnsi="Arial" w:cs="Arial"/>
        </w:rPr>
        <w:t>Předpisy o kontrole látek nebezpečných pro zdraví z roku 2002. SI 2002/2677 Papírnictví 2002. EH40/2005 Expoziční limity na pracovišti (čtvrté vydání 2020).</w:t>
      </w:r>
    </w:p>
    <w:p w14:paraId="6CFF923D" w14:textId="77777777" w:rsidR="00C245C5" w:rsidRPr="002318CD" w:rsidRDefault="00C245C5">
      <w:pPr>
        <w:pStyle w:val="Zkladntext"/>
        <w:spacing w:before="12" w:line="240" w:lineRule="auto"/>
        <w:ind w:left="0"/>
        <w:rPr>
          <w:rFonts w:ascii="Arial" w:hAnsi="Arial" w:cs="Arial"/>
          <w:sz w:val="22"/>
        </w:rPr>
      </w:pPr>
    </w:p>
    <w:p w14:paraId="239A115E" w14:textId="77777777" w:rsidR="00C245C5" w:rsidRPr="002318CD" w:rsidRDefault="003F222B" w:rsidP="00681B76">
      <w:pPr>
        <w:pStyle w:val="Zkladntext"/>
        <w:spacing w:before="1" w:line="240" w:lineRule="auto"/>
        <w:ind w:left="38" w:right="7099"/>
        <w:rPr>
          <w:rFonts w:ascii="Arial" w:hAnsi="Arial" w:cs="Arial"/>
        </w:rPr>
      </w:pPr>
      <w:r w:rsidRPr="002318CD">
        <w:rPr>
          <w:rFonts w:ascii="Arial" w:hAnsi="Arial" w:cs="Arial"/>
        </w:rPr>
        <w:t>Údaje nejsou k dispozici.</w:t>
      </w:r>
    </w:p>
    <w:p w14:paraId="68990981" w14:textId="77777777" w:rsidR="00C245C5" w:rsidRPr="002318CD" w:rsidRDefault="00C245C5">
      <w:pPr>
        <w:pStyle w:val="Zkladntext"/>
        <w:spacing w:before="5" w:line="240" w:lineRule="auto"/>
        <w:ind w:left="0"/>
        <w:rPr>
          <w:rFonts w:ascii="Arial" w:hAnsi="Arial" w:cs="Arial"/>
          <w:sz w:val="17"/>
        </w:rPr>
      </w:pPr>
    </w:p>
    <w:p w14:paraId="520E8935" w14:textId="77777777" w:rsidR="00C245C5" w:rsidRPr="002318CD" w:rsidRDefault="003F222B" w:rsidP="00681B76">
      <w:pPr>
        <w:pStyle w:val="Zkladntext"/>
        <w:spacing w:line="240" w:lineRule="auto"/>
        <w:ind w:left="38" w:right="6958"/>
        <w:rPr>
          <w:rFonts w:ascii="Arial" w:hAnsi="Arial" w:cs="Arial"/>
        </w:rPr>
      </w:pPr>
      <w:r w:rsidRPr="002318CD">
        <w:rPr>
          <w:rFonts w:ascii="Arial" w:hAnsi="Arial" w:cs="Arial"/>
        </w:rPr>
        <w:t>Údaje nejsou k dispozici.</w:t>
      </w:r>
    </w:p>
    <w:p w14:paraId="12B28CF3" w14:textId="77777777" w:rsidR="00C245C5" w:rsidRPr="002318CD" w:rsidRDefault="00C245C5">
      <w:pPr>
        <w:rPr>
          <w:rFonts w:ascii="Arial" w:hAnsi="Arial" w:cs="Arial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num="2" w:space="708" w:equalWidth="0">
            <w:col w:w="747" w:space="40"/>
            <w:col w:w="9793"/>
          </w:cols>
        </w:sectPr>
      </w:pPr>
    </w:p>
    <w:p w14:paraId="66D5FFD2" w14:textId="77777777" w:rsidR="00C245C5" w:rsidRPr="002318CD" w:rsidRDefault="003F222B">
      <w:pPr>
        <w:pStyle w:val="Odstavecseseznamem"/>
        <w:numPr>
          <w:ilvl w:val="1"/>
          <w:numId w:val="7"/>
        </w:numPr>
        <w:tabs>
          <w:tab w:val="left" w:pos="633"/>
        </w:tabs>
        <w:spacing w:line="248" w:lineRule="exact"/>
        <w:ind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Kontrola expozice</w:t>
      </w:r>
    </w:p>
    <w:p w14:paraId="3AC4084F" w14:textId="77777777" w:rsidR="00C245C5" w:rsidRPr="002318CD" w:rsidRDefault="003F222B">
      <w:pPr>
        <w:pStyle w:val="Zkladntext"/>
        <w:ind w:right="160"/>
        <w:rPr>
          <w:rFonts w:ascii="Arial" w:hAnsi="Arial" w:cs="Arial"/>
        </w:rPr>
      </w:pPr>
      <w:r w:rsidRPr="002318CD">
        <w:rPr>
          <w:rFonts w:ascii="Arial" w:hAnsi="Arial" w:cs="Arial"/>
        </w:rPr>
        <w:t>Dodržování daných limitních hodnot expozice na pracovišti by mělo být pravidelně kontrolováno.</w:t>
      </w:r>
    </w:p>
    <w:p w14:paraId="0D7FA38E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Obecná doporučení</w:t>
      </w:r>
    </w:p>
    <w:p w14:paraId="74B244CA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V pracovním prostoru je zakázáno kouřit, pít a konzumovat jídlo.</w:t>
      </w:r>
    </w:p>
    <w:p w14:paraId="76060126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Scénáře expozice</w:t>
      </w:r>
    </w:p>
    <w:p w14:paraId="5F67141A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ro tento produkt nejsou implementovány žádné expoziční scénáře.</w:t>
      </w:r>
    </w:p>
    <w:p w14:paraId="107B08AF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Limity expozice</w:t>
      </w:r>
    </w:p>
    <w:p w14:paraId="5B08CFE1" w14:textId="77777777" w:rsidR="00C245C5" w:rsidRPr="002318CD" w:rsidRDefault="003F222B">
      <w:pPr>
        <w:pStyle w:val="Zkladntext"/>
        <w:spacing w:before="2" w:line="235" w:lineRule="auto"/>
        <w:ind w:right="711"/>
        <w:rPr>
          <w:rFonts w:ascii="Arial" w:hAnsi="Arial" w:cs="Arial"/>
        </w:rPr>
      </w:pPr>
      <w:r w:rsidRPr="002318CD">
        <w:rPr>
          <w:rFonts w:ascii="Arial" w:hAnsi="Arial" w:cs="Arial"/>
        </w:rPr>
        <w:t>Profesionální uživatelé podléhají maximálním koncentracím pro pracovní expozici, které stanoví zákon. Viz výše uvedené limitní hodnoty hygieny práce.</w:t>
      </w:r>
    </w:p>
    <w:p w14:paraId="7C1BCE51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Vhodná technická opatření</w:t>
      </w:r>
    </w:p>
    <w:p w14:paraId="51C6E2A0" w14:textId="77777777" w:rsidR="00C245C5" w:rsidRPr="002318CD" w:rsidRDefault="003F222B">
      <w:pPr>
        <w:pStyle w:val="Zkladntext"/>
        <w:spacing w:before="1" w:line="235" w:lineRule="auto"/>
        <w:ind w:right="219"/>
        <w:rPr>
          <w:rFonts w:ascii="Arial" w:hAnsi="Arial" w:cs="Arial"/>
        </w:rPr>
      </w:pPr>
      <w:r w:rsidRPr="002318CD">
        <w:rPr>
          <w:rFonts w:ascii="Arial" w:hAnsi="Arial" w:cs="Arial"/>
        </w:rPr>
        <w:t>Tvorbu výparů je třeba udržovat na minimu a pod aktuálními limitními hodnotami (viz výše). Pokud normální proudění vzduchu v pracovní místnosti nestačí, doporučuje se instalace místního odsávacího systému. Zajistěte, aby byly jasně vyznačeny nouzové oční výplachy a sprchy.</w:t>
      </w:r>
    </w:p>
    <w:p w14:paraId="55F0EEDD" w14:textId="77777777" w:rsidR="00C245C5" w:rsidRPr="002318CD" w:rsidRDefault="003F222B">
      <w:pPr>
        <w:pStyle w:val="Zkladntext"/>
        <w:spacing w:line="251" w:lineRule="exac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Hygienická opatření</w:t>
      </w:r>
    </w:p>
    <w:p w14:paraId="17086CDA" w14:textId="77777777" w:rsidR="00C245C5" w:rsidRPr="002318CD" w:rsidRDefault="003F222B" w:rsidP="00681B76">
      <w:pPr>
        <w:pStyle w:val="Zkladntext"/>
        <w:spacing w:before="2" w:line="235" w:lineRule="auto"/>
        <w:ind w:right="6752"/>
        <w:rPr>
          <w:rFonts w:ascii="Arial" w:hAnsi="Arial" w:cs="Arial"/>
        </w:rPr>
      </w:pPr>
      <w:r w:rsidRPr="002318CD">
        <w:rPr>
          <w:rFonts w:ascii="Arial" w:hAnsi="Arial" w:cs="Arial"/>
        </w:rPr>
        <w:t>Po použití si umyjte ruce.</w:t>
      </w:r>
    </w:p>
    <w:p w14:paraId="3944B57F" w14:textId="77777777" w:rsidR="00C245C5" w:rsidRPr="002318CD" w:rsidRDefault="003F222B" w:rsidP="00681B76">
      <w:pPr>
        <w:pStyle w:val="Zkladntext"/>
        <w:spacing w:before="1" w:line="235" w:lineRule="auto"/>
        <w:ind w:right="6469"/>
        <w:rPr>
          <w:rFonts w:ascii="Arial" w:hAnsi="Arial" w:cs="Arial"/>
        </w:rPr>
      </w:pPr>
      <w:r w:rsidRPr="002318CD">
        <w:rPr>
          <w:rFonts w:ascii="Arial" w:hAnsi="Arial" w:cs="Arial"/>
        </w:rPr>
        <w:t>Žádné zvláštní požadavky</w:t>
      </w:r>
    </w:p>
    <w:p w14:paraId="1BF39BDC" w14:textId="77777777" w:rsidR="00C245C5" w:rsidRPr="002318CD" w:rsidRDefault="003F222B" w:rsidP="00681B76">
      <w:pPr>
        <w:pStyle w:val="Zkladntext"/>
        <w:spacing w:before="1" w:line="235" w:lineRule="auto"/>
        <w:ind w:right="4768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Opatření k zamezení expozice životního prostředí </w:t>
      </w:r>
      <w:r w:rsidR="00CC77A6">
        <w:rPr>
          <w:rFonts w:ascii="Arial" w:hAnsi="Arial" w:cs="Arial"/>
          <w:color w:val="004777"/>
        </w:rPr>
        <w:br/>
      </w:r>
      <w:r w:rsidRPr="002318CD">
        <w:rPr>
          <w:rFonts w:ascii="Arial" w:hAnsi="Arial" w:cs="Arial"/>
        </w:rPr>
        <w:t>Žádné zvláštní požadavky.</w:t>
      </w:r>
    </w:p>
    <w:p w14:paraId="6BAF0EC7" w14:textId="77777777" w:rsidR="00C245C5" w:rsidRPr="002318CD" w:rsidRDefault="003F222B" w:rsidP="00681B76">
      <w:pPr>
        <w:pStyle w:val="Zkladntext"/>
        <w:spacing w:before="2" w:line="235" w:lineRule="auto"/>
        <w:ind w:left="555" w:right="3067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Individuální ochranná opatření, například osobní ochranné prostředky</w:t>
      </w:r>
      <w:r w:rsidRPr="002318CD">
        <w:rPr>
          <w:rFonts w:ascii="Arial" w:hAnsi="Arial" w:cs="Arial"/>
          <w:color w:val="004777"/>
        </w:rPr>
        <w:br/>
        <w:t>Obecně</w:t>
      </w:r>
    </w:p>
    <w:p w14:paraId="35D6C98D" w14:textId="77777777" w:rsidR="00C245C5" w:rsidRPr="002318CD" w:rsidRDefault="003F222B" w:rsidP="00CC77A6">
      <w:pPr>
        <w:pStyle w:val="Zkladntext"/>
        <w:spacing w:before="2" w:line="235" w:lineRule="auto"/>
        <w:ind w:left="555" w:right="6044" w:firstLine="270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Žádné zvláštní požadavky </w:t>
      </w:r>
      <w:r w:rsidR="00CC77A6">
        <w:rPr>
          <w:rFonts w:ascii="Arial" w:hAnsi="Arial" w:cs="Arial"/>
        </w:rPr>
        <w:br/>
      </w:r>
      <w:r w:rsidRPr="002318CD">
        <w:rPr>
          <w:rFonts w:ascii="Arial" w:hAnsi="Arial" w:cs="Arial"/>
          <w:color w:val="004777"/>
        </w:rPr>
        <w:t>Dýchací zařízení</w:t>
      </w:r>
    </w:p>
    <w:p w14:paraId="0BFEF760" w14:textId="77777777" w:rsidR="00C245C5" w:rsidRPr="002318CD" w:rsidRDefault="003F222B" w:rsidP="00CC77A6">
      <w:pPr>
        <w:pStyle w:val="Zkladntext"/>
        <w:spacing w:before="2" w:line="235" w:lineRule="auto"/>
        <w:ind w:left="555" w:right="6327" w:firstLine="270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Žádné zvláštní požadavky </w:t>
      </w:r>
      <w:r w:rsidR="00CC77A6">
        <w:rPr>
          <w:rFonts w:ascii="Arial" w:hAnsi="Arial" w:cs="Arial"/>
        </w:rPr>
        <w:br/>
      </w:r>
      <w:r w:rsidRPr="002318CD">
        <w:rPr>
          <w:rFonts w:ascii="Arial" w:hAnsi="Arial" w:cs="Arial"/>
          <w:color w:val="004777"/>
        </w:rPr>
        <w:t>Ochrana kůže</w:t>
      </w:r>
    </w:p>
    <w:p w14:paraId="4F64C67C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Žádné zvláštní požadavky</w:t>
      </w:r>
    </w:p>
    <w:p w14:paraId="681F6E1E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Ochrana rukou</w:t>
      </w:r>
    </w:p>
    <w:p w14:paraId="18D06465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Žádné zvláštní požadavky</w:t>
      </w:r>
    </w:p>
    <w:p w14:paraId="0DA834F6" w14:textId="77777777" w:rsidR="00C245C5" w:rsidRPr="002318CD" w:rsidRDefault="003F222B">
      <w:pPr>
        <w:pStyle w:val="Zkladntext"/>
        <w:spacing w:line="252" w:lineRule="exac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Ochrana očí</w:t>
      </w:r>
    </w:p>
    <w:p w14:paraId="090472AC" w14:textId="77777777" w:rsidR="00C245C5" w:rsidRPr="002318CD" w:rsidRDefault="00C245C5">
      <w:pPr>
        <w:spacing w:line="252" w:lineRule="exact"/>
        <w:rPr>
          <w:rFonts w:ascii="Arial" w:hAnsi="Arial" w:cs="Arial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space="708"/>
        </w:sectPr>
      </w:pPr>
    </w:p>
    <w:p w14:paraId="0AAFF7E5" w14:textId="77777777" w:rsidR="00C245C5" w:rsidRPr="002318CD" w:rsidRDefault="00C245C5">
      <w:pPr>
        <w:pStyle w:val="Zkladntext"/>
        <w:spacing w:before="8" w:after="1" w:line="240" w:lineRule="auto"/>
        <w:ind w:left="0"/>
        <w:rPr>
          <w:rFonts w:ascii="Arial" w:hAnsi="Arial" w:cs="Arial"/>
          <w:sz w:val="15"/>
        </w:rPr>
      </w:pPr>
    </w:p>
    <w:p w14:paraId="1BC5C3A4" w14:textId="77777777" w:rsidR="00C245C5" w:rsidRPr="002318CD" w:rsidRDefault="00B10017">
      <w:pPr>
        <w:pStyle w:val="Zkladntext"/>
        <w:spacing w:line="20" w:lineRule="exact"/>
        <w:ind w:left="155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2EE07758" wp14:editId="744F3C43">
                <wp:extent cx="6515100" cy="6350"/>
                <wp:effectExtent l="12700" t="4445" r="6350" b="8255"/>
                <wp:docPr id="52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5100" cy="6350"/>
                          <a:chOff x="0" y="0"/>
                          <a:chExt cx="10260" cy="10"/>
                        </a:xfrm>
                      </wpg:grpSpPr>
                      <wps:wsp>
                        <wps:cNvPr id="53" name="Line 44"/>
                        <wps:cNvCnPr/>
                        <wps:spPr bwMode="auto">
                          <a:xfrm>
                            <a:off x="0" y="5"/>
                            <a:ext cx="102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DCDC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E5B29D" id="Group 43" o:spid="_x0000_s1026" style="width:513pt;height:.5pt;mso-position-horizontal-relative:char;mso-position-vertical-relative:line" coordsize="102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">
                <v:line id="Line 44" o:spid="_x0000_s1027" style="position:absolute;visibility:visible;mso-wrap-style:square" from="0,5" to="102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" strokecolor="#dcdcdc" strokeweight=".5pt"/>
                <w10:anchorlock/>
              </v:group>
            </w:pict>
          </mc:Fallback>
        </mc:AlternateContent>
      </w:r>
    </w:p>
    <w:p w14:paraId="0CEF2DF1" w14:textId="77777777" w:rsidR="00C245C5" w:rsidRPr="002318CD" w:rsidRDefault="00B10017">
      <w:pPr>
        <w:pStyle w:val="Zkladntext"/>
        <w:spacing w:before="20" w:line="240" w:lineRule="auto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1EC7D99E" wp14:editId="73F43EDD">
                <wp:simplePos x="0" y="0"/>
                <wp:positionH relativeFrom="page">
                  <wp:posOffset>500380</wp:posOffset>
                </wp:positionH>
                <wp:positionV relativeFrom="paragraph">
                  <wp:posOffset>259715</wp:posOffset>
                </wp:positionV>
                <wp:extent cx="0" cy="330200"/>
                <wp:effectExtent l="14605" t="19050" r="23495" b="22225"/>
                <wp:wrapNone/>
                <wp:docPr id="51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800384" id="Line 42" o:spid="_x0000_s1026" style="position:absolute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20.45pt" to="39.4pt,4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</w:rPr>
        <w:t>Žádné zvláštní požadavky</w:t>
      </w:r>
    </w:p>
    <w:p w14:paraId="4EC23557" w14:textId="77777777" w:rsidR="00C245C5" w:rsidRPr="002318CD" w:rsidRDefault="00B10017">
      <w:pPr>
        <w:pStyle w:val="Zkladntext"/>
        <w:spacing w:before="12" w:line="240" w:lineRule="auto"/>
        <w:ind w:left="0"/>
        <w:rPr>
          <w:rFonts w:ascii="Arial" w:hAnsi="Arial" w:cs="Arial"/>
          <w:sz w:val="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69504" behindDoc="1" locked="0" layoutInCell="1" allowOverlap="1" wp14:anchorId="7C1C9486" wp14:editId="6F7ADCC7">
                <wp:simplePos x="0" y="0"/>
                <wp:positionH relativeFrom="page">
                  <wp:posOffset>514350</wp:posOffset>
                </wp:positionH>
                <wp:positionV relativeFrom="paragraph">
                  <wp:posOffset>86360</wp:posOffset>
                </wp:positionV>
                <wp:extent cx="6556375" cy="330200"/>
                <wp:effectExtent l="0" t="0" r="0" b="3810"/>
                <wp:wrapTopAndBottom/>
                <wp:docPr id="50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F5E527" w14:textId="77777777" w:rsidR="002318CD" w:rsidRPr="003F7A9B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3F7A9B">
                              <w:rPr>
                                <w:rFonts w:ascii="Arial" w:hAnsi="Arial" w:cs="Arial"/>
                              </w:rPr>
                              <w:t>ODDÍL 9: Fyzikální a chemické vlastnost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C9486" id="Text Box 41" o:spid="_x0000_s1035" type="#_x0000_t202" style="position:absolute;margin-left:40.5pt;margin-top:6.8pt;width:516.25pt;height:26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" fillcolor="#e6ecf3" stroked="f">
                <v:textbox inset="0,0,0,0">
                  <w:txbxContent>
                    <w:p w14:paraId="06F5E527" w14:textId="77777777" w:rsidR="002318CD" w:rsidRPr="003F7A9B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3F7A9B">
                        <w:rPr>
                          <w:rFonts w:ascii="Arial" w:hAnsi="Arial" w:cs="Arial"/>
                        </w:rPr>
                        <w:t>ODDÍL 9: Fyzikální a chemické vlastnosti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B852CB1" w14:textId="77777777" w:rsidR="00C245C5" w:rsidRPr="002318CD" w:rsidRDefault="003F222B">
      <w:pPr>
        <w:pStyle w:val="Odstavecseseznamem"/>
        <w:numPr>
          <w:ilvl w:val="1"/>
          <w:numId w:val="6"/>
        </w:numPr>
        <w:tabs>
          <w:tab w:val="left" w:pos="633"/>
        </w:tabs>
        <w:spacing w:before="145" w:line="252" w:lineRule="exact"/>
        <w:ind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Informace o základních fyzikálních a chemických vlastnostech</w:t>
      </w:r>
    </w:p>
    <w:p w14:paraId="0F102CDD" w14:textId="77777777" w:rsidR="00C245C5" w:rsidRPr="002318CD" w:rsidRDefault="003F222B">
      <w:pPr>
        <w:pStyle w:val="Zkladntext"/>
        <w:spacing w:before="2" w:line="235" w:lineRule="auto"/>
        <w:ind w:right="8226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▼Fyzikální stav </w:t>
      </w:r>
      <w:r w:rsidRPr="002318CD">
        <w:rPr>
          <w:rFonts w:ascii="Arial" w:hAnsi="Arial" w:cs="Arial"/>
        </w:rPr>
        <w:t>Kapalina</w:t>
      </w:r>
    </w:p>
    <w:p w14:paraId="7A95D45A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Barva</w:t>
      </w:r>
    </w:p>
    <w:p w14:paraId="61007821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Bílá</w:t>
      </w:r>
    </w:p>
    <w:p w14:paraId="6A0D7881" w14:textId="77777777" w:rsidR="00C245C5" w:rsidRPr="002318CD" w:rsidRDefault="003F222B" w:rsidP="00681B76">
      <w:pPr>
        <w:pStyle w:val="Zkladntext"/>
        <w:spacing w:before="2" w:line="235" w:lineRule="auto"/>
        <w:ind w:right="6185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Zápach / Prahová hodnota zápachu </w:t>
      </w:r>
      <w:r w:rsidR="00CC77A6">
        <w:rPr>
          <w:rFonts w:ascii="Arial" w:hAnsi="Arial" w:cs="Arial"/>
          <w:color w:val="004777"/>
        </w:rPr>
        <w:br/>
      </w:r>
      <w:r w:rsidRPr="002318CD">
        <w:rPr>
          <w:rFonts w:ascii="Arial" w:hAnsi="Arial" w:cs="Arial"/>
        </w:rPr>
        <w:t>Parfém</w:t>
      </w:r>
    </w:p>
    <w:p w14:paraId="21D4E9FF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pH</w:t>
      </w:r>
    </w:p>
    <w:p w14:paraId="00219C27" w14:textId="77777777" w:rsidR="00C245C5" w:rsidRPr="002318CD" w:rsidRDefault="003F222B">
      <w:pPr>
        <w:pStyle w:val="Zkladntext"/>
        <w:spacing w:line="252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5,0 – 5,50</w:t>
      </w:r>
    </w:p>
    <w:p w14:paraId="247046B5" w14:textId="77777777" w:rsidR="00C245C5" w:rsidRPr="002318CD" w:rsidRDefault="003F222B">
      <w:pPr>
        <w:pStyle w:val="Zkladntext"/>
        <w:spacing w:line="235" w:lineRule="auto"/>
        <w:ind w:right="8666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Hustota (g/cm³) </w:t>
      </w:r>
      <w:r w:rsidRPr="002318CD">
        <w:rPr>
          <w:rFonts w:ascii="Arial" w:hAnsi="Arial" w:cs="Arial"/>
        </w:rPr>
        <w:t>1</w:t>
      </w:r>
    </w:p>
    <w:p w14:paraId="02554CA0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Kinematická viskozita</w:t>
      </w:r>
    </w:p>
    <w:p w14:paraId="1D6940D6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23 000 – 35 000 centipoise</w:t>
      </w:r>
    </w:p>
    <w:p w14:paraId="69E919C0" w14:textId="77777777" w:rsidR="00C245C5" w:rsidRPr="002318CD" w:rsidRDefault="003F222B">
      <w:pPr>
        <w:pStyle w:val="Zkladntext"/>
        <w:spacing w:before="1" w:line="235" w:lineRule="auto"/>
        <w:ind w:right="7588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▼Charakteristiky částic </w:t>
      </w:r>
      <w:r w:rsidRPr="002318CD">
        <w:rPr>
          <w:rFonts w:ascii="Arial" w:hAnsi="Arial" w:cs="Arial"/>
        </w:rPr>
        <w:t>Neplatí pro kapaliny.</w:t>
      </w:r>
    </w:p>
    <w:p w14:paraId="2E8DBA96" w14:textId="77777777" w:rsidR="00C245C5" w:rsidRPr="002318CD" w:rsidRDefault="003F222B">
      <w:pPr>
        <w:pStyle w:val="Zkladntext"/>
        <w:ind w:left="28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Změny skupenství</w:t>
      </w:r>
    </w:p>
    <w:p w14:paraId="0E3BCC2F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Bod tání/bod tuhnutí (°C)</w:t>
      </w:r>
    </w:p>
    <w:p w14:paraId="2714E9B0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6855CAC5" w14:textId="77777777" w:rsidR="00C245C5" w:rsidRPr="002318CD" w:rsidRDefault="003F222B">
      <w:pPr>
        <w:pStyle w:val="Zkladntext"/>
        <w:spacing w:before="2" w:line="235" w:lineRule="auto"/>
        <w:ind w:right="5967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▼Bod/rozmezí měknutí (vosky a pasty) (°C) </w:t>
      </w:r>
      <w:r w:rsidRPr="002318CD">
        <w:rPr>
          <w:rFonts w:ascii="Arial" w:hAnsi="Arial" w:cs="Arial"/>
        </w:rPr>
        <w:t>Nevztahuje se na kapaliny.</w:t>
      </w:r>
    </w:p>
    <w:p w14:paraId="3E50CC7F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Bod varu (°C)</w:t>
      </w:r>
    </w:p>
    <w:p w14:paraId="3CC1F150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77536758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Tlak par</w:t>
      </w:r>
    </w:p>
    <w:p w14:paraId="55B0A0A4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740F8F36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Relativní hustota par</w:t>
      </w:r>
    </w:p>
    <w:p w14:paraId="13F61071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61E18269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Teplota rozkladu (°C)</w:t>
      </w:r>
    </w:p>
    <w:p w14:paraId="2354DB4D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096DD4B2" w14:textId="77777777" w:rsidR="00C245C5" w:rsidRPr="002318CD" w:rsidRDefault="003F222B" w:rsidP="00681B76">
      <w:pPr>
        <w:pStyle w:val="Zkladntext"/>
        <w:spacing w:before="2" w:line="235" w:lineRule="auto"/>
        <w:ind w:left="555" w:right="6044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Údaje o nebezpečí požáru a výbuchu</w:t>
      </w:r>
      <w:r w:rsidRPr="002318CD">
        <w:rPr>
          <w:rFonts w:ascii="Arial" w:hAnsi="Arial" w:cs="Arial"/>
          <w:color w:val="004777"/>
        </w:rPr>
        <w:br/>
        <w:t>Bod vzplanutí (°C)</w:t>
      </w:r>
    </w:p>
    <w:p w14:paraId="55855B39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78097A23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Hoření (°C)</w:t>
      </w:r>
    </w:p>
    <w:p w14:paraId="1E9F8827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69370852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Samozápalnost (°C)</w:t>
      </w:r>
    </w:p>
    <w:p w14:paraId="7F472EEA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68DFD43F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Dolní a horní mez výbušnosti (% v/v)</w:t>
      </w:r>
    </w:p>
    <w:p w14:paraId="6DDE5DDC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06C3AD1F" w14:textId="77777777" w:rsidR="00C245C5" w:rsidRPr="002318CD" w:rsidRDefault="003F222B">
      <w:pPr>
        <w:pStyle w:val="Zkladntext"/>
        <w:ind w:left="28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Rozpustnost</w:t>
      </w:r>
    </w:p>
    <w:p w14:paraId="1BD53CD4" w14:textId="77777777" w:rsidR="00C245C5" w:rsidRPr="002318CD" w:rsidRDefault="003F222B">
      <w:pPr>
        <w:pStyle w:val="Zkladntext"/>
        <w:spacing w:before="2" w:line="235" w:lineRule="auto"/>
        <w:ind w:right="7813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Rozpustnost ve vodě </w:t>
      </w:r>
      <w:r w:rsidR="00CC77A6">
        <w:rPr>
          <w:rFonts w:ascii="Arial" w:hAnsi="Arial" w:cs="Arial"/>
          <w:color w:val="004777"/>
        </w:rPr>
        <w:br/>
      </w:r>
      <w:r w:rsidRPr="002318CD">
        <w:rPr>
          <w:rFonts w:ascii="Arial" w:hAnsi="Arial" w:cs="Arial"/>
        </w:rPr>
        <w:t>Zcela rozpustný</w:t>
      </w:r>
    </w:p>
    <w:p w14:paraId="5E8B5E31" w14:textId="77777777" w:rsidR="00C245C5" w:rsidRPr="002318CD" w:rsidRDefault="00681B76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K</w:t>
      </w:r>
      <w:r w:rsidR="003F222B" w:rsidRPr="002318CD">
        <w:rPr>
          <w:rFonts w:ascii="Arial" w:hAnsi="Arial" w:cs="Arial"/>
          <w:color w:val="004777"/>
        </w:rPr>
        <w:t>oeficient: n-oktanol/voda</w:t>
      </w:r>
    </w:p>
    <w:p w14:paraId="23A95B17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33183A4D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Rozpustnost v tuku (g/l)</w:t>
      </w:r>
    </w:p>
    <w:p w14:paraId="4381779C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Testování není relevantní nebo vzhledem k povaze produktu není možné.</w:t>
      </w:r>
    </w:p>
    <w:p w14:paraId="58D67B21" w14:textId="77777777" w:rsidR="00C245C5" w:rsidRPr="002318CD" w:rsidRDefault="003F222B">
      <w:pPr>
        <w:pStyle w:val="Odstavecseseznamem"/>
        <w:numPr>
          <w:ilvl w:val="1"/>
          <w:numId w:val="6"/>
        </w:numPr>
        <w:tabs>
          <w:tab w:val="left" w:pos="633"/>
        </w:tabs>
        <w:spacing w:line="250" w:lineRule="exact"/>
        <w:ind w:hanging="347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Další informace</w:t>
      </w:r>
    </w:p>
    <w:p w14:paraId="373E8A90" w14:textId="77777777" w:rsidR="00C245C5" w:rsidRPr="002318CD" w:rsidRDefault="00B10017">
      <w:pPr>
        <w:pStyle w:val="Zkladntext"/>
        <w:spacing w:before="2" w:line="235" w:lineRule="auto"/>
        <w:ind w:right="6536" w:hanging="270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5774A11F" wp14:editId="30561295">
                <wp:simplePos x="0" y="0"/>
                <wp:positionH relativeFrom="page">
                  <wp:posOffset>500380</wp:posOffset>
                </wp:positionH>
                <wp:positionV relativeFrom="paragraph">
                  <wp:posOffset>404495</wp:posOffset>
                </wp:positionV>
                <wp:extent cx="0" cy="330200"/>
                <wp:effectExtent l="14605" t="22225" r="23495" b="19050"/>
                <wp:wrapNone/>
                <wp:docPr id="49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D9AADA" id="Line 40" o:spid="_x0000_s1026" style="position:absolute;z-index: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31.85pt" to="39.4pt,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color w:val="004777"/>
        </w:rPr>
        <w:t xml:space="preserve">Další fyzikální a chemické parametry </w:t>
      </w:r>
      <w:r w:rsidR="00CC77A6">
        <w:rPr>
          <w:rFonts w:ascii="Arial" w:hAnsi="Arial" w:cs="Arial"/>
          <w:color w:val="004777"/>
        </w:rPr>
        <w:br/>
      </w:r>
      <w:r w:rsidR="003F222B" w:rsidRPr="002318CD">
        <w:rPr>
          <w:rFonts w:ascii="Arial" w:hAnsi="Arial" w:cs="Arial"/>
        </w:rPr>
        <w:t>Údaje nejsou k dispozici.</w:t>
      </w:r>
    </w:p>
    <w:p w14:paraId="75568D87" w14:textId="77777777" w:rsidR="00C245C5" w:rsidRPr="002318CD" w:rsidRDefault="00B10017">
      <w:pPr>
        <w:pStyle w:val="Zkladntext"/>
        <w:spacing w:line="240" w:lineRule="auto"/>
        <w:ind w:left="0"/>
        <w:rPr>
          <w:rFonts w:ascii="Arial" w:hAnsi="Arial" w:cs="Arial"/>
          <w:sz w:val="8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70528" behindDoc="1" locked="0" layoutInCell="1" allowOverlap="1" wp14:anchorId="71139C51" wp14:editId="1860C67D">
                <wp:simplePos x="0" y="0"/>
                <wp:positionH relativeFrom="page">
                  <wp:posOffset>514350</wp:posOffset>
                </wp:positionH>
                <wp:positionV relativeFrom="paragraph">
                  <wp:posOffset>87630</wp:posOffset>
                </wp:positionV>
                <wp:extent cx="6556375" cy="330200"/>
                <wp:effectExtent l="0" t="1905" r="0" b="1270"/>
                <wp:wrapTopAndBottom/>
                <wp:docPr id="48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23F4E" w14:textId="77777777" w:rsidR="002318CD" w:rsidRPr="003F7A9B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3F7A9B">
                              <w:rPr>
                                <w:rFonts w:ascii="Arial" w:hAnsi="Arial" w:cs="Arial"/>
                              </w:rPr>
                              <w:t>ODDÍL 10: Stálost a reaktivi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139C51" id="Text Box 39" o:spid="_x0000_s1036" type="#_x0000_t202" style="position:absolute;margin-left:40.5pt;margin-top:6.9pt;width:516.25pt;height:26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" fillcolor="#e6ecf3" stroked="f">
                <v:textbox inset="0,0,0,0">
                  <w:txbxContent>
                    <w:p w14:paraId="0FC23F4E" w14:textId="77777777" w:rsidR="002318CD" w:rsidRPr="003F7A9B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3F7A9B">
                        <w:rPr>
                          <w:rFonts w:ascii="Arial" w:hAnsi="Arial" w:cs="Arial"/>
                        </w:rPr>
                        <w:t>ODDÍL 10: Stálost a reaktivit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4805E5F" w14:textId="77777777" w:rsidR="00C245C5" w:rsidRPr="002318CD" w:rsidRDefault="003F222B">
      <w:pPr>
        <w:pStyle w:val="Odstavecseseznamem"/>
        <w:numPr>
          <w:ilvl w:val="1"/>
          <w:numId w:val="5"/>
        </w:numPr>
        <w:tabs>
          <w:tab w:val="left" w:pos="736"/>
        </w:tabs>
        <w:spacing w:before="145"/>
        <w:ind w:hanging="45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Reaktivita</w:t>
      </w:r>
    </w:p>
    <w:p w14:paraId="1BB10C66" w14:textId="77777777" w:rsidR="00C245C5" w:rsidRPr="002318CD" w:rsidRDefault="00C245C5">
      <w:pPr>
        <w:rPr>
          <w:rFonts w:ascii="Arial" w:hAnsi="Arial" w:cs="Arial"/>
          <w:sz w:val="18"/>
        </w:rPr>
        <w:sectPr w:rsidR="00C245C5" w:rsidRPr="002318CD">
          <w:pgSz w:w="11900" w:h="16840"/>
          <w:pgMar w:top="1400" w:right="660" w:bottom="760" w:left="660" w:header="400" w:footer="575" w:gutter="0"/>
          <w:cols w:space="708"/>
        </w:sectPr>
      </w:pPr>
    </w:p>
    <w:p w14:paraId="72356D22" w14:textId="77777777" w:rsidR="00C245C5" w:rsidRPr="002318CD" w:rsidRDefault="00C245C5">
      <w:pPr>
        <w:pStyle w:val="Zkladntext"/>
        <w:spacing w:before="8" w:after="1" w:line="240" w:lineRule="auto"/>
        <w:ind w:left="0"/>
        <w:rPr>
          <w:rFonts w:ascii="Arial" w:hAnsi="Arial" w:cs="Arial"/>
          <w:sz w:val="15"/>
        </w:rPr>
      </w:pPr>
    </w:p>
    <w:p w14:paraId="06A8A784" w14:textId="77777777" w:rsidR="00C245C5" w:rsidRPr="002318CD" w:rsidRDefault="00B10017">
      <w:pPr>
        <w:pStyle w:val="Zkladntext"/>
        <w:spacing w:line="20" w:lineRule="exact"/>
        <w:ind w:left="155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53AB7503" wp14:editId="73B4D87E">
                <wp:extent cx="6515100" cy="6350"/>
                <wp:effectExtent l="12700" t="4445" r="6350" b="8255"/>
                <wp:docPr id="46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5100" cy="6350"/>
                          <a:chOff x="0" y="0"/>
                          <a:chExt cx="10260" cy="10"/>
                        </a:xfrm>
                      </wpg:grpSpPr>
                      <wps:wsp>
                        <wps:cNvPr id="47" name="Line 38"/>
                        <wps:cNvCnPr/>
                        <wps:spPr bwMode="auto">
                          <a:xfrm>
                            <a:off x="0" y="5"/>
                            <a:ext cx="102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DCDC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B8F509" id="Group 37" o:spid="_x0000_s1026" style="width:513pt;height:.5pt;mso-position-horizontal-relative:char;mso-position-vertical-relative:line" coordsize="102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">
                <v:line id="Line 38" o:spid="_x0000_s1027" style="position:absolute;visibility:visible;mso-wrap-style:square" from="0,5" to="102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" strokecolor="#dcdcdc" strokeweight=".5pt"/>
                <w10:anchorlock/>
              </v:group>
            </w:pict>
          </mc:Fallback>
        </mc:AlternateContent>
      </w:r>
    </w:p>
    <w:p w14:paraId="0F2F37AA" w14:textId="77777777" w:rsidR="00C245C5" w:rsidRPr="002318CD" w:rsidRDefault="003F222B">
      <w:pPr>
        <w:pStyle w:val="Zkladntext"/>
        <w:spacing w:before="20" w:line="252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Údaje nejsou k dispozici.</w:t>
      </w:r>
    </w:p>
    <w:p w14:paraId="21773DE4" w14:textId="77777777" w:rsidR="00C245C5" w:rsidRPr="002318CD" w:rsidRDefault="003F222B">
      <w:pPr>
        <w:pStyle w:val="Odstavecseseznamem"/>
        <w:numPr>
          <w:ilvl w:val="1"/>
          <w:numId w:val="5"/>
        </w:numPr>
        <w:tabs>
          <w:tab w:val="left" w:pos="736"/>
        </w:tabs>
        <w:spacing w:line="250" w:lineRule="exact"/>
        <w:ind w:hanging="45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Chemická stálost</w:t>
      </w:r>
    </w:p>
    <w:p w14:paraId="768E1217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Výrobek je stabilní za podmínek uvedených v Oddílu 7 „Manipulace a skladování“.</w:t>
      </w:r>
    </w:p>
    <w:p w14:paraId="4358FA63" w14:textId="77777777" w:rsidR="00C245C5" w:rsidRPr="002318CD" w:rsidRDefault="003F222B" w:rsidP="00681B76">
      <w:pPr>
        <w:pStyle w:val="Odstavecseseznamem"/>
        <w:numPr>
          <w:ilvl w:val="1"/>
          <w:numId w:val="5"/>
        </w:numPr>
        <w:tabs>
          <w:tab w:val="left" w:pos="736"/>
        </w:tabs>
        <w:spacing w:before="2" w:line="235" w:lineRule="auto"/>
        <w:ind w:left="825" w:right="6185" w:hanging="54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Možnosti nebezpečných reakcí</w:t>
      </w:r>
      <w:r w:rsidRPr="002318CD">
        <w:rPr>
          <w:rFonts w:ascii="Arial" w:hAnsi="Arial" w:cs="Arial"/>
          <w:sz w:val="18"/>
        </w:rPr>
        <w:t xml:space="preserve"> </w:t>
      </w:r>
      <w:r w:rsidR="00CC77A6">
        <w:rPr>
          <w:rFonts w:ascii="Arial" w:hAnsi="Arial" w:cs="Arial"/>
          <w:sz w:val="18"/>
        </w:rPr>
        <w:br/>
      </w:r>
      <w:r w:rsidRPr="002318CD">
        <w:rPr>
          <w:rFonts w:ascii="Arial" w:hAnsi="Arial" w:cs="Arial"/>
          <w:sz w:val="18"/>
        </w:rPr>
        <w:t>Nejsou známy.</w:t>
      </w:r>
    </w:p>
    <w:p w14:paraId="478A6F85" w14:textId="77777777" w:rsidR="00C245C5" w:rsidRPr="002318CD" w:rsidRDefault="003F222B" w:rsidP="00681B76">
      <w:pPr>
        <w:pStyle w:val="Odstavecseseznamem"/>
        <w:numPr>
          <w:ilvl w:val="1"/>
          <w:numId w:val="5"/>
        </w:numPr>
        <w:tabs>
          <w:tab w:val="left" w:pos="736"/>
        </w:tabs>
        <w:spacing w:before="1" w:line="235" w:lineRule="auto"/>
        <w:ind w:left="825" w:right="5335" w:hanging="54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Podmínky, kterým je třeba se vyhnout</w:t>
      </w:r>
      <w:r w:rsidRPr="002318CD">
        <w:rPr>
          <w:rFonts w:ascii="Arial" w:hAnsi="Arial" w:cs="Arial"/>
          <w:sz w:val="18"/>
        </w:rPr>
        <w:t xml:space="preserve"> Nejsou známy.</w:t>
      </w:r>
    </w:p>
    <w:p w14:paraId="24E52D11" w14:textId="77777777" w:rsidR="00C245C5" w:rsidRPr="002318CD" w:rsidRDefault="003F222B">
      <w:pPr>
        <w:pStyle w:val="Odstavecseseznamem"/>
        <w:numPr>
          <w:ilvl w:val="1"/>
          <w:numId w:val="5"/>
        </w:numPr>
        <w:tabs>
          <w:tab w:val="left" w:pos="736"/>
        </w:tabs>
        <w:spacing w:line="250" w:lineRule="exact"/>
        <w:ind w:hanging="45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Neslučitelné materiály</w:t>
      </w:r>
    </w:p>
    <w:p w14:paraId="06FEA04C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Silné kyseliny, silné zásady, silná oxidační činidla a silná redukční činidla.</w:t>
      </w:r>
    </w:p>
    <w:p w14:paraId="71584325" w14:textId="77777777" w:rsidR="00C245C5" w:rsidRPr="002318CD" w:rsidRDefault="003F222B">
      <w:pPr>
        <w:pStyle w:val="Odstavecseseznamem"/>
        <w:numPr>
          <w:ilvl w:val="1"/>
          <w:numId w:val="5"/>
        </w:numPr>
        <w:tabs>
          <w:tab w:val="left" w:pos="736"/>
        </w:tabs>
        <w:spacing w:line="250" w:lineRule="exact"/>
        <w:ind w:hanging="45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Nebezpečné produkty rozkladu</w:t>
      </w:r>
    </w:p>
    <w:p w14:paraId="6214E3D7" w14:textId="77777777" w:rsidR="00C245C5" w:rsidRPr="002318CD" w:rsidRDefault="00B10017">
      <w:pPr>
        <w:pStyle w:val="Zkladntext"/>
        <w:spacing w:line="252" w:lineRule="exact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BE242E5" wp14:editId="322D4567">
                <wp:simplePos x="0" y="0"/>
                <wp:positionH relativeFrom="page">
                  <wp:posOffset>500380</wp:posOffset>
                </wp:positionH>
                <wp:positionV relativeFrom="paragraph">
                  <wp:posOffset>245745</wp:posOffset>
                </wp:positionV>
                <wp:extent cx="0" cy="330200"/>
                <wp:effectExtent l="14605" t="15875" r="23495" b="15875"/>
                <wp:wrapNone/>
                <wp:docPr id="45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BE255C" id="Line 36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19.35pt" to="39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</w:rPr>
        <w:t>Výrobek se nerozkládá, pokud je používán způsobem uvedeným v oddíle 1.</w:t>
      </w:r>
    </w:p>
    <w:p w14:paraId="5675A39E" w14:textId="77777777" w:rsidR="00C245C5" w:rsidRPr="002318CD" w:rsidRDefault="00B10017">
      <w:pPr>
        <w:pStyle w:val="Zkladntext"/>
        <w:spacing w:before="13" w:line="240" w:lineRule="auto"/>
        <w:ind w:left="0"/>
        <w:rPr>
          <w:rFonts w:ascii="Arial" w:hAnsi="Arial" w:cs="Arial"/>
          <w:sz w:val="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71552" behindDoc="1" locked="0" layoutInCell="1" allowOverlap="1" wp14:anchorId="0DCC3DCA" wp14:editId="6F6B18CA">
                <wp:simplePos x="0" y="0"/>
                <wp:positionH relativeFrom="page">
                  <wp:posOffset>514350</wp:posOffset>
                </wp:positionH>
                <wp:positionV relativeFrom="paragraph">
                  <wp:posOffset>86360</wp:posOffset>
                </wp:positionV>
                <wp:extent cx="6556375" cy="330200"/>
                <wp:effectExtent l="0" t="0" r="0" b="0"/>
                <wp:wrapTopAndBottom/>
                <wp:docPr id="4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8FB8F1" w14:textId="77777777" w:rsidR="002318CD" w:rsidRPr="00B10017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B10017">
                              <w:rPr>
                                <w:rFonts w:ascii="Arial" w:hAnsi="Arial" w:cs="Arial"/>
                              </w:rPr>
                              <w:t>ODDÍL 11: Toxikologické informa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CC3DCA" id="Text Box 35" o:spid="_x0000_s1037" type="#_x0000_t202" style="position:absolute;margin-left:40.5pt;margin-top:6.8pt;width:516.25pt;height:26pt;z-index:-2516449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" fillcolor="#e6ecf3" stroked="f">
                <v:textbox inset="0,0,0,0">
                  <w:txbxContent>
                    <w:p w14:paraId="598FB8F1" w14:textId="77777777" w:rsidR="002318CD" w:rsidRPr="00B10017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B10017">
                        <w:rPr>
                          <w:rFonts w:ascii="Arial" w:hAnsi="Arial" w:cs="Arial"/>
                        </w:rPr>
                        <w:t>ODDÍL 11: Toxikologické informac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A12CF8B" w14:textId="77777777" w:rsidR="00C245C5" w:rsidRPr="00B10017" w:rsidRDefault="003F222B" w:rsidP="00B10017">
      <w:pPr>
        <w:pStyle w:val="Odstavecseseznamem"/>
        <w:numPr>
          <w:ilvl w:val="1"/>
          <w:numId w:val="15"/>
        </w:numPr>
        <w:tabs>
          <w:tab w:val="left" w:pos="736"/>
        </w:tabs>
        <w:spacing w:before="149" w:line="235" w:lineRule="auto"/>
        <w:ind w:right="657" w:hanging="76"/>
        <w:rPr>
          <w:rFonts w:ascii="Arial" w:hAnsi="Arial" w:cs="Arial"/>
          <w:sz w:val="18"/>
        </w:rPr>
      </w:pPr>
      <w:r w:rsidRPr="00B10017">
        <w:rPr>
          <w:rFonts w:ascii="Arial" w:hAnsi="Arial" w:cs="Arial"/>
          <w:color w:val="004777"/>
          <w:sz w:val="18"/>
        </w:rPr>
        <w:t>Informace o třídách nebezpečnosti definovaných v Nařízení (ES) č. 1272/2008 Akutní toxicita</w:t>
      </w:r>
    </w:p>
    <w:p w14:paraId="3EB0FDF5" w14:textId="77777777" w:rsidR="00C245C5" w:rsidRPr="002318CD" w:rsidRDefault="003F222B" w:rsidP="00681B76">
      <w:pPr>
        <w:tabs>
          <w:tab w:val="left" w:pos="2819"/>
        </w:tabs>
        <w:spacing w:before="164" w:line="271" w:lineRule="auto"/>
        <w:ind w:left="840" w:right="6469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Produkt/látka</w:t>
      </w:r>
      <w:r w:rsidRPr="002318CD">
        <w:rPr>
          <w:rFonts w:ascii="Arial" w:hAnsi="Arial" w:cs="Arial"/>
          <w:sz w:val="16"/>
        </w:rPr>
        <w:tab/>
        <w:t>Glycerol Zkušební metoda</w:t>
      </w:r>
    </w:p>
    <w:p w14:paraId="270B8097" w14:textId="77F956BE" w:rsidR="00C245C5" w:rsidRPr="002318CD" w:rsidRDefault="003F222B">
      <w:pPr>
        <w:tabs>
          <w:tab w:val="left" w:pos="2819"/>
        </w:tabs>
        <w:spacing w:line="225" w:lineRule="exact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ruh</w:t>
      </w:r>
      <w:r w:rsidRPr="002318CD">
        <w:rPr>
          <w:rFonts w:ascii="Arial" w:hAnsi="Arial" w:cs="Arial"/>
          <w:sz w:val="16"/>
        </w:rPr>
        <w:tab/>
      </w:r>
      <w:r w:rsidR="003E7627">
        <w:rPr>
          <w:rFonts w:ascii="Arial" w:hAnsi="Arial" w:cs="Arial"/>
          <w:sz w:val="16"/>
        </w:rPr>
        <w:t>Potkan</w:t>
      </w:r>
    </w:p>
    <w:p w14:paraId="7F50D97F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Způsob expozice</w:t>
      </w:r>
      <w:r w:rsidRPr="002318CD">
        <w:rPr>
          <w:rFonts w:ascii="Arial" w:hAnsi="Arial" w:cs="Arial"/>
          <w:sz w:val="16"/>
        </w:rPr>
        <w:tab/>
        <w:t>Ústní</w:t>
      </w:r>
    </w:p>
    <w:p w14:paraId="5BB4E9A0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est</w:t>
      </w:r>
      <w:r w:rsidRPr="002318CD">
        <w:rPr>
          <w:rFonts w:ascii="Arial" w:hAnsi="Arial" w:cs="Arial"/>
          <w:sz w:val="16"/>
        </w:rPr>
        <w:tab/>
        <w:t>LD50</w:t>
      </w:r>
    </w:p>
    <w:p w14:paraId="46738F25" w14:textId="77777777" w:rsidR="00C245C5" w:rsidRPr="002318CD" w:rsidRDefault="00B10017" w:rsidP="00681B76">
      <w:pPr>
        <w:tabs>
          <w:tab w:val="left" w:pos="2819"/>
        </w:tabs>
        <w:spacing w:before="20" w:line="271" w:lineRule="auto"/>
        <w:ind w:left="840" w:right="6044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72576" behindDoc="1" locked="0" layoutInCell="1" allowOverlap="1" wp14:anchorId="7AA2F63D" wp14:editId="58CD81E9">
                <wp:simplePos x="0" y="0"/>
                <wp:positionH relativeFrom="page">
                  <wp:posOffset>948055</wp:posOffset>
                </wp:positionH>
                <wp:positionV relativeFrom="paragraph">
                  <wp:posOffset>415925</wp:posOffset>
                </wp:positionV>
                <wp:extent cx="6022975" cy="0"/>
                <wp:effectExtent l="5080" t="13335" r="10795" b="5715"/>
                <wp:wrapTopAndBottom/>
                <wp:docPr id="43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670C83" id="Line 34" o:spid="_x0000_s1026" style="position:absolute;z-index:-2516439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65pt,32.75pt" to="548.9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" strokecolor="#e6ecf3">
                <w10:wrap type="topAndBottom"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>Výsledek</w:t>
      </w:r>
      <w:r w:rsidR="003F222B" w:rsidRPr="002318CD">
        <w:rPr>
          <w:rFonts w:ascii="Arial" w:hAnsi="Arial" w:cs="Arial"/>
          <w:sz w:val="16"/>
        </w:rPr>
        <w:tab/>
        <w:t>12 600 mg/kg · Další informace</w:t>
      </w:r>
    </w:p>
    <w:p w14:paraId="5A47471F" w14:textId="77777777" w:rsidR="00C245C5" w:rsidRPr="002318CD" w:rsidRDefault="003F222B" w:rsidP="00681B76">
      <w:pPr>
        <w:spacing w:before="132" w:line="271" w:lineRule="auto"/>
        <w:ind w:left="840" w:right="4768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Produkt/látka</w:t>
      </w:r>
      <w:r w:rsidRPr="002318CD">
        <w:rPr>
          <w:rFonts w:ascii="Arial" w:hAnsi="Arial" w:cs="Arial"/>
          <w:sz w:val="16"/>
        </w:rPr>
        <w:tab/>
        <w:t>Kyselina 2-propenová, homopolymer Zkušební metoda</w:t>
      </w:r>
    </w:p>
    <w:p w14:paraId="7B805171" w14:textId="13E5EC3B" w:rsidR="00C245C5" w:rsidRPr="002318CD" w:rsidRDefault="003F222B">
      <w:pPr>
        <w:tabs>
          <w:tab w:val="left" w:pos="2819"/>
        </w:tabs>
        <w:spacing w:line="225" w:lineRule="exact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ruh</w:t>
      </w:r>
      <w:r w:rsidRPr="002318CD">
        <w:rPr>
          <w:rFonts w:ascii="Arial" w:hAnsi="Arial" w:cs="Arial"/>
          <w:sz w:val="16"/>
        </w:rPr>
        <w:tab/>
      </w:r>
      <w:r w:rsidR="003E7627">
        <w:rPr>
          <w:rFonts w:ascii="Arial" w:hAnsi="Arial" w:cs="Arial"/>
          <w:sz w:val="16"/>
        </w:rPr>
        <w:t>Potkan</w:t>
      </w:r>
    </w:p>
    <w:p w14:paraId="04C14C72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Způsob expozice</w:t>
      </w:r>
      <w:r w:rsidRPr="002318CD">
        <w:rPr>
          <w:rFonts w:ascii="Arial" w:hAnsi="Arial" w:cs="Arial"/>
          <w:sz w:val="16"/>
        </w:rPr>
        <w:tab/>
        <w:t>Ústní</w:t>
      </w:r>
    </w:p>
    <w:p w14:paraId="069E7694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est</w:t>
      </w:r>
      <w:r w:rsidRPr="002318CD">
        <w:rPr>
          <w:rFonts w:ascii="Arial" w:hAnsi="Arial" w:cs="Arial"/>
          <w:sz w:val="16"/>
        </w:rPr>
        <w:tab/>
        <w:t>LD50</w:t>
      </w:r>
    </w:p>
    <w:p w14:paraId="0837B1FC" w14:textId="77777777" w:rsidR="00C245C5" w:rsidRPr="002318CD" w:rsidRDefault="00B10017" w:rsidP="00681B76">
      <w:pPr>
        <w:tabs>
          <w:tab w:val="left" w:pos="2819"/>
        </w:tabs>
        <w:spacing w:before="19" w:line="271" w:lineRule="auto"/>
        <w:ind w:left="840" w:right="6044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22400" behindDoc="0" locked="0" layoutInCell="1" allowOverlap="1" wp14:anchorId="5EFDBC4E" wp14:editId="472DF56C">
                <wp:simplePos x="0" y="0"/>
                <wp:positionH relativeFrom="page">
                  <wp:posOffset>948055</wp:posOffset>
                </wp:positionH>
                <wp:positionV relativeFrom="paragraph">
                  <wp:posOffset>415290</wp:posOffset>
                </wp:positionV>
                <wp:extent cx="6022975" cy="0"/>
                <wp:effectExtent l="5080" t="8255" r="10795" b="10795"/>
                <wp:wrapTopAndBottom/>
                <wp:docPr id="42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FC55B7" id="Line 33" o:spid="_x0000_s1026" style="position:absolute;z-index:2516224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65pt,32.7pt" to="548.9pt,3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" strokecolor="#e6ecf3">
                <w10:wrap type="topAndBottom"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>Výsledek</w:t>
      </w:r>
      <w:r w:rsidR="003F222B" w:rsidRPr="002318CD">
        <w:rPr>
          <w:rFonts w:ascii="Arial" w:hAnsi="Arial" w:cs="Arial"/>
          <w:sz w:val="16"/>
        </w:rPr>
        <w:tab/>
        <w:t>&gt; 10 000 mg/kg · Další informace</w:t>
      </w:r>
    </w:p>
    <w:p w14:paraId="5BB3B616" w14:textId="77777777" w:rsidR="00C245C5" w:rsidRPr="002318CD" w:rsidRDefault="003F222B" w:rsidP="00681B76">
      <w:pPr>
        <w:tabs>
          <w:tab w:val="left" w:pos="2819"/>
        </w:tabs>
        <w:spacing w:before="132" w:line="271" w:lineRule="auto"/>
        <w:ind w:left="840" w:right="4343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Produkt/látka</w:t>
      </w:r>
      <w:r w:rsidRPr="002318CD">
        <w:rPr>
          <w:rFonts w:ascii="Arial" w:hAnsi="Arial" w:cs="Arial"/>
          <w:sz w:val="16"/>
        </w:rPr>
        <w:tab/>
        <w:t>Kyselina 2-propenová, homopolymer Zkušební metoda</w:t>
      </w:r>
    </w:p>
    <w:p w14:paraId="185D43E9" w14:textId="77777777" w:rsidR="00C245C5" w:rsidRPr="002318CD" w:rsidRDefault="003F222B">
      <w:pPr>
        <w:tabs>
          <w:tab w:val="left" w:pos="2819"/>
        </w:tabs>
        <w:spacing w:line="225" w:lineRule="exact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ruh</w:t>
      </w:r>
      <w:r w:rsidRPr="002318CD">
        <w:rPr>
          <w:rFonts w:ascii="Arial" w:hAnsi="Arial" w:cs="Arial"/>
          <w:sz w:val="16"/>
        </w:rPr>
        <w:tab/>
        <w:t>Králík</w:t>
      </w:r>
    </w:p>
    <w:p w14:paraId="4D02F3EC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Způsob expozice</w:t>
      </w:r>
      <w:r w:rsidRPr="002318CD">
        <w:rPr>
          <w:rFonts w:ascii="Arial" w:hAnsi="Arial" w:cs="Arial"/>
          <w:sz w:val="16"/>
        </w:rPr>
        <w:tab/>
        <w:t>Kožní</w:t>
      </w:r>
    </w:p>
    <w:p w14:paraId="05547A02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est</w:t>
      </w:r>
      <w:r w:rsidRPr="002318CD">
        <w:rPr>
          <w:rFonts w:ascii="Arial" w:hAnsi="Arial" w:cs="Arial"/>
          <w:sz w:val="16"/>
        </w:rPr>
        <w:tab/>
        <w:t>LD50</w:t>
      </w:r>
    </w:p>
    <w:p w14:paraId="14D946F7" w14:textId="77777777" w:rsidR="00C245C5" w:rsidRPr="002318CD" w:rsidRDefault="00B10017" w:rsidP="00681B76">
      <w:pPr>
        <w:tabs>
          <w:tab w:val="left" w:pos="2819"/>
        </w:tabs>
        <w:spacing w:before="19" w:line="271" w:lineRule="auto"/>
        <w:ind w:left="840" w:right="6044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23424" behindDoc="0" locked="0" layoutInCell="1" allowOverlap="1" wp14:anchorId="492CF817" wp14:editId="5D366B9C">
                <wp:simplePos x="0" y="0"/>
                <wp:positionH relativeFrom="page">
                  <wp:posOffset>948055</wp:posOffset>
                </wp:positionH>
                <wp:positionV relativeFrom="paragraph">
                  <wp:posOffset>415290</wp:posOffset>
                </wp:positionV>
                <wp:extent cx="6022975" cy="0"/>
                <wp:effectExtent l="5080" t="13335" r="10795" b="5715"/>
                <wp:wrapTopAndBottom/>
                <wp:docPr id="41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325C14" id="Line 32" o:spid="_x0000_s1026" style="position:absolute;z-index:251623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65pt,32.7pt" to="548.9pt,3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" strokecolor="#e6ecf3">
                <w10:wrap type="topAndBottom"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>Výsledek</w:t>
      </w:r>
      <w:r w:rsidR="003F222B" w:rsidRPr="002318CD">
        <w:rPr>
          <w:rFonts w:ascii="Arial" w:hAnsi="Arial" w:cs="Arial"/>
          <w:sz w:val="16"/>
        </w:rPr>
        <w:tab/>
        <w:t>&gt; 2000 mg/kg · Další informace</w:t>
      </w:r>
    </w:p>
    <w:p w14:paraId="6E8439F5" w14:textId="77777777" w:rsidR="00C245C5" w:rsidRPr="002318CD" w:rsidRDefault="003F222B" w:rsidP="00681B76">
      <w:pPr>
        <w:tabs>
          <w:tab w:val="left" w:pos="2819"/>
        </w:tabs>
        <w:spacing w:before="132" w:line="271" w:lineRule="auto"/>
        <w:ind w:left="840" w:right="491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Produkt/látka</w:t>
      </w:r>
      <w:r w:rsidRPr="002318CD">
        <w:rPr>
          <w:rFonts w:ascii="Arial" w:hAnsi="Arial" w:cs="Arial"/>
          <w:sz w:val="16"/>
        </w:rPr>
        <w:tab/>
        <w:t>hydroxid sodný; louh sodný Zkušební metoda</w:t>
      </w:r>
    </w:p>
    <w:p w14:paraId="61B0701A" w14:textId="1A7A2534" w:rsidR="00C245C5" w:rsidRPr="002318CD" w:rsidRDefault="003F222B">
      <w:pPr>
        <w:tabs>
          <w:tab w:val="left" w:pos="2819"/>
        </w:tabs>
        <w:spacing w:line="225" w:lineRule="exact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ruh</w:t>
      </w:r>
      <w:r w:rsidRPr="002318CD">
        <w:rPr>
          <w:rFonts w:ascii="Arial" w:hAnsi="Arial" w:cs="Arial"/>
          <w:sz w:val="16"/>
        </w:rPr>
        <w:tab/>
      </w:r>
      <w:r w:rsidR="003E7627">
        <w:rPr>
          <w:rFonts w:ascii="Arial" w:hAnsi="Arial" w:cs="Arial"/>
          <w:sz w:val="16"/>
        </w:rPr>
        <w:t>Potkan</w:t>
      </w:r>
    </w:p>
    <w:p w14:paraId="48C97847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Způsob expozice</w:t>
      </w:r>
      <w:r w:rsidRPr="002318CD">
        <w:rPr>
          <w:rFonts w:ascii="Arial" w:hAnsi="Arial" w:cs="Arial"/>
          <w:sz w:val="16"/>
        </w:rPr>
        <w:tab/>
        <w:t>Ústní</w:t>
      </w:r>
    </w:p>
    <w:p w14:paraId="741805AB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est</w:t>
      </w:r>
      <w:r w:rsidRPr="002318CD">
        <w:rPr>
          <w:rFonts w:ascii="Arial" w:hAnsi="Arial" w:cs="Arial"/>
          <w:sz w:val="16"/>
        </w:rPr>
        <w:tab/>
        <w:t>LD50</w:t>
      </w:r>
    </w:p>
    <w:p w14:paraId="589E7512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Výsledek</w:t>
      </w:r>
      <w:r w:rsidRPr="002318CD">
        <w:rPr>
          <w:rFonts w:ascii="Arial" w:hAnsi="Arial" w:cs="Arial"/>
          <w:sz w:val="16"/>
        </w:rPr>
        <w:tab/>
        <w:t>325 mg/kg ·</w:t>
      </w:r>
    </w:p>
    <w:p w14:paraId="51FE086F" w14:textId="77777777" w:rsidR="00C245C5" w:rsidRPr="002318CD" w:rsidRDefault="003F222B">
      <w:pPr>
        <w:spacing w:before="2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alší informace</w:t>
      </w:r>
    </w:p>
    <w:p w14:paraId="19965C73" w14:textId="77777777" w:rsidR="00C245C5" w:rsidRPr="002318CD" w:rsidRDefault="00C245C5">
      <w:pPr>
        <w:pStyle w:val="Zkladntext"/>
        <w:spacing w:before="6" w:line="240" w:lineRule="auto"/>
        <w:ind w:left="0"/>
        <w:rPr>
          <w:rFonts w:ascii="Arial" w:hAnsi="Arial" w:cs="Arial"/>
          <w:sz w:val="14"/>
        </w:rPr>
      </w:pPr>
    </w:p>
    <w:p w14:paraId="38655E40" w14:textId="77777777" w:rsidR="00C245C5" w:rsidRPr="002318CD" w:rsidRDefault="003F222B">
      <w:pPr>
        <w:pStyle w:val="Zkladntext"/>
        <w:spacing w:before="95" w:line="252" w:lineRule="exac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Poleptání/podráždění kůže</w:t>
      </w:r>
    </w:p>
    <w:p w14:paraId="23DD991D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odle dostupných dat nejsou splněna kritéria pro klasifikaci.</w:t>
      </w:r>
    </w:p>
    <w:p w14:paraId="0747BB8A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Vážné poškození/podráždění očí</w:t>
      </w:r>
    </w:p>
    <w:p w14:paraId="65F253FA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odle dostupných dat nejsou splněna kritéria pro klasifikaci.</w:t>
      </w:r>
    </w:p>
    <w:p w14:paraId="1C8C9C87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Alergizace dýchacích cest</w:t>
      </w:r>
    </w:p>
    <w:p w14:paraId="595DA070" w14:textId="77777777" w:rsidR="00C245C5" w:rsidRPr="002318CD" w:rsidRDefault="003F222B">
      <w:pPr>
        <w:pStyle w:val="Zkladntext"/>
        <w:spacing w:line="252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Podle dostupných dat nejsou splněna kritéria pro klasifikaci.</w:t>
      </w:r>
    </w:p>
    <w:p w14:paraId="77E0C7C5" w14:textId="77777777" w:rsidR="00C245C5" w:rsidRPr="002318CD" w:rsidRDefault="00C245C5">
      <w:pPr>
        <w:spacing w:line="252" w:lineRule="exact"/>
        <w:rPr>
          <w:rFonts w:ascii="Arial" w:hAnsi="Arial" w:cs="Arial"/>
        </w:rPr>
        <w:sectPr w:rsidR="00C245C5" w:rsidRPr="002318CD">
          <w:pgSz w:w="11900" w:h="16840"/>
          <w:pgMar w:top="1400" w:right="660" w:bottom="760" w:left="660" w:header="400" w:footer="575" w:gutter="0"/>
          <w:cols w:space="708"/>
        </w:sectPr>
      </w:pPr>
    </w:p>
    <w:p w14:paraId="055CBDAA" w14:textId="77777777" w:rsidR="00C245C5" w:rsidRPr="002318CD" w:rsidRDefault="00C245C5">
      <w:pPr>
        <w:pStyle w:val="Zkladntext"/>
        <w:spacing w:before="8" w:after="1" w:line="240" w:lineRule="auto"/>
        <w:ind w:left="0"/>
        <w:rPr>
          <w:rFonts w:ascii="Arial" w:hAnsi="Arial" w:cs="Arial"/>
          <w:sz w:val="15"/>
        </w:rPr>
      </w:pPr>
    </w:p>
    <w:p w14:paraId="51E4E837" w14:textId="77777777" w:rsidR="00C245C5" w:rsidRPr="002318CD" w:rsidRDefault="00B10017">
      <w:pPr>
        <w:pStyle w:val="Zkladntext"/>
        <w:spacing w:line="20" w:lineRule="exact"/>
        <w:ind w:left="155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0BCB3709" wp14:editId="0E0B1550">
                <wp:extent cx="6515100" cy="6350"/>
                <wp:effectExtent l="12700" t="4445" r="6350" b="8255"/>
                <wp:docPr id="39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5100" cy="6350"/>
                          <a:chOff x="0" y="0"/>
                          <a:chExt cx="10260" cy="10"/>
                        </a:xfrm>
                      </wpg:grpSpPr>
                      <wps:wsp>
                        <wps:cNvPr id="40" name="Line 31"/>
                        <wps:cNvCnPr/>
                        <wps:spPr bwMode="auto">
                          <a:xfrm>
                            <a:off x="0" y="5"/>
                            <a:ext cx="102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DCDC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7C1DD3" id="Group 30" o:spid="_x0000_s1026" style="width:513pt;height:.5pt;mso-position-horizontal-relative:char;mso-position-vertical-relative:line" coordsize="102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">
                <v:line id="Line 31" o:spid="_x0000_s1027" style="position:absolute;visibility:visible;mso-wrap-style:square" from="0,5" to="102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" strokecolor="#dcdcdc" strokeweight=".5pt"/>
                <w10:anchorlock/>
              </v:group>
            </w:pict>
          </mc:Fallback>
        </mc:AlternateContent>
      </w:r>
    </w:p>
    <w:p w14:paraId="55AD6E6E" w14:textId="77777777" w:rsidR="00C245C5" w:rsidRPr="002318CD" w:rsidRDefault="003F222B">
      <w:pPr>
        <w:pStyle w:val="Zkladntext"/>
        <w:spacing w:before="20" w:line="252" w:lineRule="exac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Alergizace kůže</w:t>
      </w:r>
    </w:p>
    <w:p w14:paraId="797253BD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odle dostupných dat nejsou splněna kritéria pro klasifikaci.</w:t>
      </w:r>
    </w:p>
    <w:p w14:paraId="32037B70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Mutagenita zárodečných buněk</w:t>
      </w:r>
    </w:p>
    <w:p w14:paraId="4AA3423E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odle dostupných dat nejsou splněna kritéria pro klasifikaci.</w:t>
      </w:r>
    </w:p>
    <w:p w14:paraId="74311418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Karcinogenita</w:t>
      </w:r>
    </w:p>
    <w:p w14:paraId="19DCD92D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odle dostupných dat nejsou splněna kritéria pro klasifikaci.</w:t>
      </w:r>
    </w:p>
    <w:p w14:paraId="488461F2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Reprodukční toxicita</w:t>
      </w:r>
    </w:p>
    <w:p w14:paraId="19AE6F83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odle dostupných dat nejsou splněna kritéria pro klasifikaci.</w:t>
      </w:r>
    </w:p>
    <w:p w14:paraId="53F8ABF6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STOT - jedna expozice</w:t>
      </w:r>
    </w:p>
    <w:p w14:paraId="05E9DF20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odle dostupných dat nejsou splněna kritéria pro klasifikaci.</w:t>
      </w:r>
    </w:p>
    <w:p w14:paraId="78219188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STOT - opakovaná expozice</w:t>
      </w:r>
    </w:p>
    <w:p w14:paraId="3AD9167A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odle dostupných dat nejsou splněna kritéria pro klasifikaci.</w:t>
      </w:r>
    </w:p>
    <w:p w14:paraId="35401AC4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Nebezpečí při vdechnutí</w:t>
      </w:r>
    </w:p>
    <w:p w14:paraId="774F9FE0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Podle dostupných dat nejsou splněna kritéria pro klasifikaci.</w:t>
      </w:r>
    </w:p>
    <w:p w14:paraId="44B549F0" w14:textId="77777777" w:rsidR="00C245C5" w:rsidRPr="00B10017" w:rsidRDefault="003F222B" w:rsidP="00B10017">
      <w:pPr>
        <w:pStyle w:val="Odstavecseseznamem"/>
        <w:numPr>
          <w:ilvl w:val="1"/>
          <w:numId w:val="15"/>
        </w:numPr>
        <w:tabs>
          <w:tab w:val="left" w:pos="736"/>
        </w:tabs>
        <w:spacing w:before="2" w:line="235" w:lineRule="auto"/>
        <w:ind w:left="567" w:right="6894" w:hanging="567"/>
        <w:rPr>
          <w:rFonts w:ascii="Arial" w:hAnsi="Arial" w:cs="Arial"/>
          <w:sz w:val="18"/>
        </w:rPr>
      </w:pPr>
      <w:r w:rsidRPr="00B10017">
        <w:rPr>
          <w:rFonts w:ascii="Arial" w:hAnsi="Arial" w:cs="Arial"/>
          <w:color w:val="004777"/>
          <w:sz w:val="18"/>
        </w:rPr>
        <w:t>Informace o dalších rizicích Dlouhodobé účinky</w:t>
      </w:r>
    </w:p>
    <w:p w14:paraId="79E255E0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Nejsou známy.</w:t>
      </w:r>
    </w:p>
    <w:p w14:paraId="7B055C78" w14:textId="77777777" w:rsidR="00B10017" w:rsidRDefault="003F222B" w:rsidP="00681B76">
      <w:pPr>
        <w:pStyle w:val="Zkladntext"/>
        <w:spacing w:before="2" w:line="235" w:lineRule="auto"/>
        <w:ind w:right="5477" w:hanging="270"/>
        <w:rPr>
          <w:rFonts w:ascii="Arial" w:hAnsi="Arial" w:cs="Arial"/>
          <w:color w:val="004777"/>
        </w:rPr>
      </w:pPr>
      <w:r w:rsidRPr="002318CD">
        <w:rPr>
          <w:rFonts w:ascii="Arial" w:hAnsi="Arial" w:cs="Arial"/>
          <w:color w:val="004777"/>
        </w:rPr>
        <w:t xml:space="preserve">Vlastnosti narušující endokrinní systém </w:t>
      </w:r>
    </w:p>
    <w:p w14:paraId="17B96F97" w14:textId="77777777" w:rsidR="00C245C5" w:rsidRPr="002318CD" w:rsidRDefault="00B10017" w:rsidP="00B10017">
      <w:pPr>
        <w:pStyle w:val="Zkladntext"/>
        <w:spacing w:before="2" w:line="235" w:lineRule="auto"/>
        <w:ind w:right="5477" w:hanging="105"/>
        <w:rPr>
          <w:rFonts w:ascii="Arial" w:hAnsi="Arial" w:cs="Arial"/>
        </w:rPr>
      </w:pPr>
      <w:r>
        <w:rPr>
          <w:rFonts w:ascii="Arial" w:hAnsi="Arial" w:cs="Arial"/>
          <w:color w:val="004777"/>
        </w:rPr>
        <w:t xml:space="preserve">  </w:t>
      </w:r>
      <w:r w:rsidR="003F222B" w:rsidRPr="002318CD">
        <w:rPr>
          <w:rFonts w:ascii="Arial" w:hAnsi="Arial" w:cs="Arial"/>
        </w:rPr>
        <w:t>Nejsou známy.</w:t>
      </w:r>
    </w:p>
    <w:p w14:paraId="3FFAC168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Další informace</w:t>
      </w:r>
    </w:p>
    <w:p w14:paraId="11DA8C8C" w14:textId="77777777" w:rsidR="00C245C5" w:rsidRPr="002318CD" w:rsidRDefault="00B10017">
      <w:pPr>
        <w:pStyle w:val="Zkladntext"/>
        <w:spacing w:line="252" w:lineRule="exact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A3D44A6" wp14:editId="7B7F830C">
                <wp:simplePos x="0" y="0"/>
                <wp:positionH relativeFrom="page">
                  <wp:posOffset>500380</wp:posOffset>
                </wp:positionH>
                <wp:positionV relativeFrom="paragraph">
                  <wp:posOffset>245745</wp:posOffset>
                </wp:positionV>
                <wp:extent cx="0" cy="330200"/>
                <wp:effectExtent l="14605" t="23495" r="23495" b="17780"/>
                <wp:wrapNone/>
                <wp:docPr id="38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64C7CB" id="Line 29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19.35pt" to="39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</w:rPr>
        <w:t>Kyselina 2-propenová, homopolymer byla klasifikována IARC jako karcinogen skupiny 3.</w:t>
      </w:r>
    </w:p>
    <w:p w14:paraId="084EA191" w14:textId="77777777" w:rsidR="00C245C5" w:rsidRPr="002318CD" w:rsidRDefault="00B10017">
      <w:pPr>
        <w:pStyle w:val="Zkladntext"/>
        <w:spacing w:before="12" w:line="240" w:lineRule="auto"/>
        <w:ind w:left="0"/>
        <w:rPr>
          <w:rFonts w:ascii="Arial" w:hAnsi="Arial" w:cs="Arial"/>
          <w:sz w:val="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24448" behindDoc="0" locked="0" layoutInCell="1" allowOverlap="1" wp14:anchorId="65D34F08" wp14:editId="768BC07E">
                <wp:simplePos x="0" y="0"/>
                <wp:positionH relativeFrom="page">
                  <wp:posOffset>514350</wp:posOffset>
                </wp:positionH>
                <wp:positionV relativeFrom="paragraph">
                  <wp:posOffset>85725</wp:posOffset>
                </wp:positionV>
                <wp:extent cx="6556375" cy="330200"/>
                <wp:effectExtent l="0" t="4445" r="0" b="0"/>
                <wp:wrapTopAndBottom/>
                <wp:docPr id="3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66E82B" w14:textId="77777777" w:rsidR="002318CD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</w:pPr>
                            <w:r>
                              <w:t>ODDÍL 12: Ekologické informa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D34F08" id="Text Box 28" o:spid="_x0000_s1038" type="#_x0000_t202" style="position:absolute;margin-left:40.5pt;margin-top:6.75pt;width:516.25pt;height:26pt;z-index:251624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" fillcolor="#e6ecf3" stroked="f">
                <v:textbox inset="0,0,0,0">
                  <w:txbxContent>
                    <w:p w14:paraId="7766E82B" w14:textId="77777777" w:rsidR="002318CD" w:rsidRDefault="002318CD">
                      <w:pPr>
                        <w:pStyle w:val="Zkladntext"/>
                        <w:spacing w:before="145" w:line="240" w:lineRule="auto"/>
                        <w:ind w:left="135"/>
                      </w:pPr>
                      <w:r>
                        <w:t>ODDÍL 12: Ekologické informac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B98EED3" w14:textId="77777777" w:rsidR="00C245C5" w:rsidRPr="002318CD" w:rsidRDefault="003F222B">
      <w:pPr>
        <w:pStyle w:val="Odstavecseseznamem"/>
        <w:numPr>
          <w:ilvl w:val="1"/>
          <w:numId w:val="3"/>
        </w:numPr>
        <w:tabs>
          <w:tab w:val="left" w:pos="736"/>
        </w:tabs>
        <w:spacing w:before="145"/>
        <w:ind w:hanging="45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Toxicita</w:t>
      </w:r>
    </w:p>
    <w:p w14:paraId="450EE281" w14:textId="77777777" w:rsidR="00C245C5" w:rsidRPr="002318CD" w:rsidRDefault="003F222B" w:rsidP="00681B76">
      <w:pPr>
        <w:tabs>
          <w:tab w:val="left" w:pos="2819"/>
        </w:tabs>
        <w:spacing w:before="162" w:line="271" w:lineRule="auto"/>
        <w:ind w:left="840" w:right="6185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Produkt/látka</w:t>
      </w:r>
      <w:r w:rsidRPr="002318CD">
        <w:rPr>
          <w:rFonts w:ascii="Arial" w:hAnsi="Arial" w:cs="Arial"/>
          <w:sz w:val="16"/>
        </w:rPr>
        <w:tab/>
        <w:t>Glycerol Zkušební metoda</w:t>
      </w:r>
    </w:p>
    <w:p w14:paraId="67143E23" w14:textId="77777777" w:rsidR="00C245C5" w:rsidRPr="002318CD" w:rsidRDefault="003F222B">
      <w:pPr>
        <w:tabs>
          <w:tab w:val="left" w:pos="2819"/>
        </w:tabs>
        <w:spacing w:line="225" w:lineRule="exact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ruh</w:t>
      </w:r>
      <w:r w:rsidRPr="002318CD">
        <w:rPr>
          <w:rFonts w:ascii="Arial" w:hAnsi="Arial" w:cs="Arial"/>
          <w:sz w:val="16"/>
        </w:rPr>
        <w:tab/>
        <w:t>Dafnie</w:t>
      </w:r>
    </w:p>
    <w:p w14:paraId="0EA0A54D" w14:textId="77777777" w:rsidR="00C245C5" w:rsidRPr="002318CD" w:rsidRDefault="003F222B">
      <w:pPr>
        <w:spacing w:before="30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Oddělení</w:t>
      </w:r>
    </w:p>
    <w:p w14:paraId="43F2339E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rvání</w:t>
      </w:r>
      <w:r w:rsidRPr="002318CD">
        <w:rPr>
          <w:rFonts w:ascii="Arial" w:hAnsi="Arial" w:cs="Arial"/>
          <w:sz w:val="16"/>
        </w:rPr>
        <w:tab/>
        <w:t>24 hodin</w:t>
      </w:r>
    </w:p>
    <w:p w14:paraId="3DB31A87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est</w:t>
      </w:r>
      <w:r w:rsidRPr="002318CD">
        <w:rPr>
          <w:rFonts w:ascii="Arial" w:hAnsi="Arial" w:cs="Arial"/>
          <w:sz w:val="16"/>
        </w:rPr>
        <w:tab/>
        <w:t>EC50</w:t>
      </w:r>
    </w:p>
    <w:p w14:paraId="1B0D76A0" w14:textId="77777777" w:rsidR="00B10017" w:rsidRDefault="00B10017" w:rsidP="00681B76">
      <w:pPr>
        <w:tabs>
          <w:tab w:val="left" w:pos="2819"/>
        </w:tabs>
        <w:spacing w:before="19" w:line="271" w:lineRule="auto"/>
        <w:ind w:left="840" w:right="6185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25472" behindDoc="0" locked="0" layoutInCell="1" allowOverlap="1" wp14:anchorId="6A6492C3" wp14:editId="2F5F3FBF">
                <wp:simplePos x="0" y="0"/>
                <wp:positionH relativeFrom="page">
                  <wp:posOffset>948055</wp:posOffset>
                </wp:positionH>
                <wp:positionV relativeFrom="paragraph">
                  <wp:posOffset>415290</wp:posOffset>
                </wp:positionV>
                <wp:extent cx="6022975" cy="0"/>
                <wp:effectExtent l="5080" t="12700" r="10795" b="6350"/>
                <wp:wrapTopAndBottom/>
                <wp:docPr id="36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1063B0" id="Line 27" o:spid="_x0000_s1026" style="position:absolute;z-index:251625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65pt,32.7pt" to="548.9pt,3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" strokecolor="#e6ecf3">
                <w10:wrap type="topAndBottom"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>Výsledek</w:t>
      </w:r>
      <w:r w:rsidR="003F222B" w:rsidRPr="002318CD">
        <w:rPr>
          <w:rFonts w:ascii="Arial" w:hAnsi="Arial" w:cs="Arial"/>
          <w:sz w:val="16"/>
        </w:rPr>
        <w:tab/>
        <w:t xml:space="preserve">&gt; 10 000 mg/l · </w:t>
      </w:r>
    </w:p>
    <w:p w14:paraId="6E8C99D6" w14:textId="77777777" w:rsidR="00C245C5" w:rsidRPr="002318CD" w:rsidRDefault="003F222B" w:rsidP="00681B76">
      <w:pPr>
        <w:tabs>
          <w:tab w:val="left" w:pos="2819"/>
        </w:tabs>
        <w:spacing w:before="19" w:line="271" w:lineRule="auto"/>
        <w:ind w:left="840" w:right="6185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alší informace</w:t>
      </w:r>
    </w:p>
    <w:p w14:paraId="22F68C0C" w14:textId="77777777" w:rsidR="00C245C5" w:rsidRPr="002318CD" w:rsidRDefault="003F222B" w:rsidP="00681B76">
      <w:pPr>
        <w:tabs>
          <w:tab w:val="left" w:pos="2819"/>
        </w:tabs>
        <w:spacing w:before="132" w:line="271" w:lineRule="auto"/>
        <w:ind w:left="840" w:right="4343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Produkt/látka</w:t>
      </w:r>
      <w:r w:rsidRPr="002318CD">
        <w:rPr>
          <w:rFonts w:ascii="Arial" w:hAnsi="Arial" w:cs="Arial"/>
          <w:sz w:val="16"/>
        </w:rPr>
        <w:tab/>
        <w:t>Kyselina 2-propenová, homopolymer Zkušební metoda</w:t>
      </w:r>
    </w:p>
    <w:p w14:paraId="67677203" w14:textId="77777777" w:rsidR="00C245C5" w:rsidRPr="002318CD" w:rsidRDefault="003F222B">
      <w:pPr>
        <w:tabs>
          <w:tab w:val="left" w:pos="2819"/>
        </w:tabs>
        <w:spacing w:line="225" w:lineRule="exact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ruh</w:t>
      </w:r>
      <w:r w:rsidRPr="002318CD">
        <w:rPr>
          <w:rFonts w:ascii="Arial" w:hAnsi="Arial" w:cs="Arial"/>
          <w:sz w:val="16"/>
        </w:rPr>
        <w:tab/>
        <w:t>Ryba</w:t>
      </w:r>
    </w:p>
    <w:p w14:paraId="068DCC23" w14:textId="77777777" w:rsidR="00C245C5" w:rsidRPr="002318CD" w:rsidRDefault="003F222B">
      <w:pPr>
        <w:spacing w:before="2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Oddělení</w:t>
      </w:r>
    </w:p>
    <w:p w14:paraId="08DD158A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rvání</w:t>
      </w:r>
      <w:r w:rsidRPr="002318CD">
        <w:rPr>
          <w:rFonts w:ascii="Arial" w:hAnsi="Arial" w:cs="Arial"/>
          <w:sz w:val="16"/>
        </w:rPr>
        <w:tab/>
        <w:t>Údaje nejsou k dispozici.</w:t>
      </w:r>
    </w:p>
    <w:p w14:paraId="248FF2CD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est</w:t>
      </w:r>
      <w:r w:rsidRPr="002318CD">
        <w:rPr>
          <w:rFonts w:ascii="Arial" w:hAnsi="Arial" w:cs="Arial"/>
          <w:sz w:val="16"/>
        </w:rPr>
        <w:tab/>
        <w:t>LC50</w:t>
      </w:r>
    </w:p>
    <w:p w14:paraId="416267A2" w14:textId="77777777" w:rsidR="00B10017" w:rsidRDefault="00B10017" w:rsidP="00B10017">
      <w:pPr>
        <w:tabs>
          <w:tab w:val="left" w:pos="2819"/>
        </w:tabs>
        <w:spacing w:before="20" w:line="271" w:lineRule="auto"/>
        <w:ind w:left="840" w:right="5760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26496" behindDoc="0" locked="0" layoutInCell="1" allowOverlap="1" wp14:anchorId="741D545B" wp14:editId="243A1C53">
                <wp:simplePos x="0" y="0"/>
                <wp:positionH relativeFrom="page">
                  <wp:posOffset>948055</wp:posOffset>
                </wp:positionH>
                <wp:positionV relativeFrom="paragraph">
                  <wp:posOffset>415925</wp:posOffset>
                </wp:positionV>
                <wp:extent cx="6022975" cy="0"/>
                <wp:effectExtent l="5080" t="10795" r="10795" b="8255"/>
                <wp:wrapTopAndBottom/>
                <wp:docPr id="35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862FB3" id="Line 26" o:spid="_x0000_s1026" style="position:absolute;z-index:251626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65pt,32.75pt" to="548.9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" strokecolor="#e6ecf3">
                <w10:wrap type="topAndBottom"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 xml:space="preserve">Výsledek </w:t>
      </w:r>
      <w:r>
        <w:rPr>
          <w:rFonts w:ascii="Arial" w:hAnsi="Arial" w:cs="Arial"/>
          <w:sz w:val="16"/>
        </w:rPr>
        <w:tab/>
      </w:r>
      <w:r w:rsidR="003F222B" w:rsidRPr="002318CD">
        <w:rPr>
          <w:rFonts w:ascii="Arial" w:hAnsi="Arial" w:cs="Arial"/>
          <w:sz w:val="16"/>
        </w:rPr>
        <w:t xml:space="preserve">100 – 1000 mg/l · </w:t>
      </w:r>
    </w:p>
    <w:p w14:paraId="772E7E6D" w14:textId="77777777" w:rsidR="00C245C5" w:rsidRPr="002318CD" w:rsidRDefault="003F222B" w:rsidP="00B10017">
      <w:pPr>
        <w:tabs>
          <w:tab w:val="left" w:pos="2819"/>
        </w:tabs>
        <w:spacing w:before="20" w:line="271" w:lineRule="auto"/>
        <w:ind w:left="840" w:right="576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alší informace</w:t>
      </w:r>
    </w:p>
    <w:p w14:paraId="4DB50DDD" w14:textId="77777777" w:rsidR="00C245C5" w:rsidRPr="002318CD" w:rsidRDefault="003F222B" w:rsidP="003833A9">
      <w:pPr>
        <w:tabs>
          <w:tab w:val="left" w:pos="2819"/>
        </w:tabs>
        <w:spacing w:before="132" w:line="271" w:lineRule="auto"/>
        <w:ind w:left="840" w:right="4343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Produkt/látka</w:t>
      </w:r>
      <w:r w:rsidRPr="002318CD">
        <w:rPr>
          <w:rFonts w:ascii="Arial" w:hAnsi="Arial" w:cs="Arial"/>
          <w:sz w:val="16"/>
        </w:rPr>
        <w:tab/>
        <w:t>Kyselina 2-propenová, homopolymer Zkušební metoda</w:t>
      </w:r>
    </w:p>
    <w:p w14:paraId="35E1B146" w14:textId="77777777" w:rsidR="00C245C5" w:rsidRPr="002318CD" w:rsidRDefault="003F222B">
      <w:pPr>
        <w:tabs>
          <w:tab w:val="left" w:pos="2819"/>
        </w:tabs>
        <w:spacing w:line="225" w:lineRule="exact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ruh</w:t>
      </w:r>
      <w:r w:rsidRPr="002318CD">
        <w:rPr>
          <w:rFonts w:ascii="Arial" w:hAnsi="Arial" w:cs="Arial"/>
          <w:sz w:val="16"/>
        </w:rPr>
        <w:tab/>
        <w:t>Dafnie</w:t>
      </w:r>
    </w:p>
    <w:p w14:paraId="2E5AAA0A" w14:textId="77777777" w:rsidR="00C245C5" w:rsidRPr="002318CD" w:rsidRDefault="003F222B">
      <w:pPr>
        <w:spacing w:before="2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Oddělení</w:t>
      </w:r>
    </w:p>
    <w:p w14:paraId="673A12C7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rvání</w:t>
      </w:r>
      <w:r w:rsidRPr="002318CD">
        <w:rPr>
          <w:rFonts w:ascii="Arial" w:hAnsi="Arial" w:cs="Arial"/>
          <w:sz w:val="16"/>
        </w:rPr>
        <w:tab/>
        <w:t>Údaje nejsou k dispozici.</w:t>
      </w:r>
    </w:p>
    <w:p w14:paraId="39EF51A2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est</w:t>
      </w:r>
      <w:r w:rsidRPr="002318CD">
        <w:rPr>
          <w:rFonts w:ascii="Arial" w:hAnsi="Arial" w:cs="Arial"/>
          <w:sz w:val="16"/>
        </w:rPr>
        <w:tab/>
        <w:t>EC50</w:t>
      </w:r>
    </w:p>
    <w:p w14:paraId="2D1B7890" w14:textId="77777777" w:rsidR="00B10017" w:rsidRDefault="00B10017" w:rsidP="00B10017">
      <w:pPr>
        <w:tabs>
          <w:tab w:val="left" w:pos="2819"/>
        </w:tabs>
        <w:spacing w:before="20" w:line="271" w:lineRule="auto"/>
        <w:ind w:left="840" w:right="5760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27520" behindDoc="0" locked="0" layoutInCell="1" allowOverlap="1" wp14:anchorId="645D59F7" wp14:editId="6C515350">
                <wp:simplePos x="0" y="0"/>
                <wp:positionH relativeFrom="page">
                  <wp:posOffset>948055</wp:posOffset>
                </wp:positionH>
                <wp:positionV relativeFrom="paragraph">
                  <wp:posOffset>415925</wp:posOffset>
                </wp:positionV>
                <wp:extent cx="6022975" cy="0"/>
                <wp:effectExtent l="5080" t="8255" r="10795" b="10795"/>
                <wp:wrapTopAndBottom/>
                <wp:docPr id="34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A4B653" id="Line 25" o:spid="_x0000_s1026" style="position:absolute;z-index:251627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65pt,32.75pt" to="548.9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" strokecolor="#e6ecf3">
                <w10:wrap type="topAndBottom"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 xml:space="preserve">Výsledek </w:t>
      </w:r>
      <w:r>
        <w:rPr>
          <w:rFonts w:ascii="Arial" w:hAnsi="Arial" w:cs="Arial"/>
          <w:sz w:val="16"/>
        </w:rPr>
        <w:tab/>
      </w:r>
      <w:r w:rsidR="003F222B" w:rsidRPr="002318CD">
        <w:rPr>
          <w:rFonts w:ascii="Arial" w:hAnsi="Arial" w:cs="Arial"/>
          <w:sz w:val="16"/>
        </w:rPr>
        <w:t xml:space="preserve">100 – 1000 mg/l · </w:t>
      </w:r>
    </w:p>
    <w:p w14:paraId="11ECF572" w14:textId="77777777" w:rsidR="00C245C5" w:rsidRPr="002318CD" w:rsidRDefault="003F222B" w:rsidP="00B10017">
      <w:pPr>
        <w:tabs>
          <w:tab w:val="left" w:pos="2819"/>
        </w:tabs>
        <w:spacing w:before="20" w:line="271" w:lineRule="auto"/>
        <w:ind w:left="840" w:right="576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alší informace</w:t>
      </w:r>
    </w:p>
    <w:p w14:paraId="4A90D4AE" w14:textId="77777777" w:rsidR="00C245C5" w:rsidRPr="002318CD" w:rsidRDefault="003F222B">
      <w:pPr>
        <w:tabs>
          <w:tab w:val="left" w:pos="2819"/>
        </w:tabs>
        <w:spacing w:before="132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Produkt/látka</w:t>
      </w:r>
      <w:r w:rsidRPr="002318CD">
        <w:rPr>
          <w:rFonts w:ascii="Arial" w:hAnsi="Arial" w:cs="Arial"/>
          <w:sz w:val="16"/>
        </w:rPr>
        <w:tab/>
        <w:t>hydroxid sodný; louh sodný</w:t>
      </w:r>
    </w:p>
    <w:p w14:paraId="313BEEE1" w14:textId="77777777" w:rsidR="00C245C5" w:rsidRPr="002318CD" w:rsidRDefault="00C245C5">
      <w:pPr>
        <w:rPr>
          <w:rFonts w:ascii="Arial" w:hAnsi="Arial" w:cs="Arial"/>
          <w:sz w:val="16"/>
        </w:rPr>
        <w:sectPr w:rsidR="00C245C5" w:rsidRPr="002318CD">
          <w:pgSz w:w="11900" w:h="16840"/>
          <w:pgMar w:top="1400" w:right="660" w:bottom="760" w:left="660" w:header="400" w:footer="575" w:gutter="0"/>
          <w:cols w:space="708"/>
        </w:sectPr>
      </w:pPr>
    </w:p>
    <w:p w14:paraId="6347F525" w14:textId="77777777" w:rsidR="00C245C5" w:rsidRPr="002318CD" w:rsidRDefault="00C245C5">
      <w:pPr>
        <w:pStyle w:val="Zkladntext"/>
        <w:spacing w:before="8" w:after="1" w:line="240" w:lineRule="auto"/>
        <w:ind w:left="0"/>
        <w:rPr>
          <w:rFonts w:ascii="Arial" w:hAnsi="Arial" w:cs="Arial"/>
          <w:sz w:val="15"/>
        </w:rPr>
      </w:pPr>
    </w:p>
    <w:p w14:paraId="5A946A40" w14:textId="77777777" w:rsidR="00C245C5" w:rsidRPr="002318CD" w:rsidRDefault="00B10017">
      <w:pPr>
        <w:pStyle w:val="Zkladntext"/>
        <w:spacing w:line="20" w:lineRule="exact"/>
        <w:ind w:left="155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06F60433" wp14:editId="270BCDCE">
                <wp:extent cx="6515100" cy="6350"/>
                <wp:effectExtent l="12700" t="4445" r="6350" b="8255"/>
                <wp:docPr id="32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5100" cy="6350"/>
                          <a:chOff x="0" y="0"/>
                          <a:chExt cx="10260" cy="10"/>
                        </a:xfrm>
                      </wpg:grpSpPr>
                      <wps:wsp>
                        <wps:cNvPr id="33" name="Line 24"/>
                        <wps:cNvCnPr/>
                        <wps:spPr bwMode="auto">
                          <a:xfrm>
                            <a:off x="0" y="5"/>
                            <a:ext cx="102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DCDC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0C51A2" id="Group 23" o:spid="_x0000_s1026" style="width:513pt;height:.5pt;mso-position-horizontal-relative:char;mso-position-vertical-relative:line" coordsize="102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">
                <v:line id="Line 24" o:spid="_x0000_s1027" style="position:absolute;visibility:visible;mso-wrap-style:square" from="0,5" to="102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" strokecolor="#dcdcdc" strokeweight=".5pt"/>
                <w10:anchorlock/>
              </v:group>
            </w:pict>
          </mc:Fallback>
        </mc:AlternateContent>
      </w:r>
    </w:p>
    <w:p w14:paraId="0ABD02FA" w14:textId="77777777" w:rsidR="00C245C5" w:rsidRPr="002318CD" w:rsidRDefault="00C245C5">
      <w:pPr>
        <w:pStyle w:val="Zkladntext"/>
        <w:spacing w:before="4" w:line="240" w:lineRule="auto"/>
        <w:ind w:left="0"/>
        <w:rPr>
          <w:rFonts w:ascii="Arial" w:hAnsi="Arial" w:cs="Arial"/>
          <w:sz w:val="6"/>
        </w:rPr>
      </w:pPr>
    </w:p>
    <w:p w14:paraId="1027EF9D" w14:textId="77777777" w:rsidR="00C245C5" w:rsidRPr="002318CD" w:rsidRDefault="003F222B">
      <w:pPr>
        <w:spacing w:before="97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Zkušební metoda</w:t>
      </w:r>
    </w:p>
    <w:p w14:paraId="672015C0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ruh</w:t>
      </w:r>
      <w:r w:rsidRPr="002318CD">
        <w:rPr>
          <w:rFonts w:ascii="Arial" w:hAnsi="Arial" w:cs="Arial"/>
          <w:sz w:val="16"/>
        </w:rPr>
        <w:tab/>
        <w:t>Ryba</w:t>
      </w:r>
    </w:p>
    <w:p w14:paraId="54EF5E09" w14:textId="77777777" w:rsidR="00C245C5" w:rsidRPr="002318CD" w:rsidRDefault="003F222B">
      <w:pPr>
        <w:spacing w:before="30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Oddělení</w:t>
      </w:r>
    </w:p>
    <w:p w14:paraId="7DF75FB3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rvání</w:t>
      </w:r>
      <w:r w:rsidRPr="002318CD">
        <w:rPr>
          <w:rFonts w:ascii="Arial" w:hAnsi="Arial" w:cs="Arial"/>
          <w:sz w:val="16"/>
        </w:rPr>
        <w:tab/>
        <w:t>96 hodin</w:t>
      </w:r>
    </w:p>
    <w:p w14:paraId="161F4D77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est</w:t>
      </w:r>
      <w:r w:rsidRPr="002318CD">
        <w:rPr>
          <w:rFonts w:ascii="Arial" w:hAnsi="Arial" w:cs="Arial"/>
          <w:sz w:val="16"/>
        </w:rPr>
        <w:tab/>
        <w:t>LC50</w:t>
      </w:r>
    </w:p>
    <w:p w14:paraId="49EB9663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Výsledek</w:t>
      </w:r>
      <w:r w:rsidRPr="002318CD">
        <w:rPr>
          <w:rFonts w:ascii="Arial" w:hAnsi="Arial" w:cs="Arial"/>
          <w:sz w:val="16"/>
        </w:rPr>
        <w:tab/>
        <w:t>125 mg/l ·</w:t>
      </w:r>
    </w:p>
    <w:p w14:paraId="6DF52ABB" w14:textId="77777777" w:rsidR="00C245C5" w:rsidRPr="002318CD" w:rsidRDefault="00B10017">
      <w:pPr>
        <w:spacing w:before="29"/>
        <w:ind w:left="840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28544" behindDoc="0" locked="0" layoutInCell="1" allowOverlap="1" wp14:anchorId="0AE310EF" wp14:editId="440D6409">
                <wp:simplePos x="0" y="0"/>
                <wp:positionH relativeFrom="page">
                  <wp:posOffset>948055</wp:posOffset>
                </wp:positionH>
                <wp:positionV relativeFrom="paragraph">
                  <wp:posOffset>253365</wp:posOffset>
                </wp:positionV>
                <wp:extent cx="6022975" cy="0"/>
                <wp:effectExtent l="5080" t="12700" r="10795" b="6350"/>
                <wp:wrapTopAndBottom/>
                <wp:docPr id="31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AAD379" id="Line 22" o:spid="_x0000_s1026" style="position:absolute;z-index:251628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65pt,19.95pt" to="548.9pt,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" strokecolor="#e6ecf3">
                <w10:wrap type="topAndBottom"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sz w:val="16"/>
        </w:rPr>
        <w:t>Další informace</w:t>
      </w:r>
    </w:p>
    <w:p w14:paraId="71752ECF" w14:textId="77777777" w:rsidR="00B10017" w:rsidRDefault="003F222B" w:rsidP="003833A9">
      <w:pPr>
        <w:tabs>
          <w:tab w:val="left" w:pos="2819"/>
        </w:tabs>
        <w:spacing w:before="132" w:line="271" w:lineRule="auto"/>
        <w:ind w:left="840" w:right="491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Produkt/látka</w:t>
      </w:r>
      <w:r w:rsidRPr="002318CD">
        <w:rPr>
          <w:rFonts w:ascii="Arial" w:hAnsi="Arial" w:cs="Arial"/>
          <w:sz w:val="16"/>
        </w:rPr>
        <w:tab/>
        <w:t xml:space="preserve">hydroxid sodný; louh sodný </w:t>
      </w:r>
    </w:p>
    <w:p w14:paraId="3791A42D" w14:textId="77777777" w:rsidR="00C245C5" w:rsidRPr="002318CD" w:rsidRDefault="003F222B" w:rsidP="003833A9">
      <w:pPr>
        <w:tabs>
          <w:tab w:val="left" w:pos="2819"/>
        </w:tabs>
        <w:spacing w:before="132" w:line="271" w:lineRule="auto"/>
        <w:ind w:left="840" w:right="491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Zkušební metoda</w:t>
      </w:r>
    </w:p>
    <w:p w14:paraId="69541841" w14:textId="77777777" w:rsidR="00C245C5" w:rsidRPr="002318CD" w:rsidRDefault="003F222B">
      <w:pPr>
        <w:tabs>
          <w:tab w:val="left" w:pos="2819"/>
        </w:tabs>
        <w:spacing w:line="225" w:lineRule="exact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ruh</w:t>
      </w:r>
      <w:r w:rsidRPr="002318CD">
        <w:rPr>
          <w:rFonts w:ascii="Arial" w:hAnsi="Arial" w:cs="Arial"/>
          <w:sz w:val="16"/>
        </w:rPr>
        <w:tab/>
        <w:t>Dafnie</w:t>
      </w:r>
    </w:p>
    <w:p w14:paraId="5A336182" w14:textId="77777777" w:rsidR="00C245C5" w:rsidRPr="002318CD" w:rsidRDefault="003F222B">
      <w:pPr>
        <w:spacing w:before="2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Oddělení</w:t>
      </w:r>
    </w:p>
    <w:p w14:paraId="0030A7A6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rvání</w:t>
      </w:r>
      <w:r w:rsidRPr="002318CD">
        <w:rPr>
          <w:rFonts w:ascii="Arial" w:hAnsi="Arial" w:cs="Arial"/>
          <w:sz w:val="16"/>
        </w:rPr>
        <w:tab/>
        <w:t>24 hodin</w:t>
      </w:r>
    </w:p>
    <w:p w14:paraId="659C429A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Test</w:t>
      </w:r>
      <w:r w:rsidRPr="002318CD">
        <w:rPr>
          <w:rFonts w:ascii="Arial" w:hAnsi="Arial" w:cs="Arial"/>
          <w:sz w:val="16"/>
        </w:rPr>
        <w:tab/>
        <w:t>EC50</w:t>
      </w:r>
    </w:p>
    <w:p w14:paraId="36B3E9BC" w14:textId="77777777" w:rsidR="00C245C5" w:rsidRPr="002318CD" w:rsidRDefault="003F222B">
      <w:pPr>
        <w:tabs>
          <w:tab w:val="left" w:pos="2819"/>
        </w:tabs>
        <w:spacing w:before="1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Výsledek</w:t>
      </w:r>
      <w:r w:rsidRPr="002318CD">
        <w:rPr>
          <w:rFonts w:ascii="Arial" w:hAnsi="Arial" w:cs="Arial"/>
          <w:sz w:val="16"/>
        </w:rPr>
        <w:tab/>
        <w:t>76 mg/l ·</w:t>
      </w:r>
    </w:p>
    <w:p w14:paraId="2F1AA6B7" w14:textId="77777777" w:rsidR="00C245C5" w:rsidRPr="002318CD" w:rsidRDefault="003F222B">
      <w:pPr>
        <w:spacing w:before="29"/>
        <w:ind w:left="840"/>
        <w:rPr>
          <w:rFonts w:ascii="Arial" w:hAnsi="Arial" w:cs="Arial"/>
          <w:sz w:val="16"/>
        </w:rPr>
      </w:pPr>
      <w:r w:rsidRPr="002318CD">
        <w:rPr>
          <w:rFonts w:ascii="Arial" w:hAnsi="Arial" w:cs="Arial"/>
          <w:sz w:val="16"/>
        </w:rPr>
        <w:t>Další informace</w:t>
      </w:r>
    </w:p>
    <w:p w14:paraId="2C7A9705" w14:textId="77777777" w:rsidR="00C245C5" w:rsidRPr="002318CD" w:rsidRDefault="00C245C5">
      <w:pPr>
        <w:pStyle w:val="Zkladntext"/>
        <w:spacing w:before="7" w:line="240" w:lineRule="auto"/>
        <w:ind w:left="0"/>
        <w:rPr>
          <w:rFonts w:ascii="Arial" w:hAnsi="Arial" w:cs="Arial"/>
          <w:sz w:val="14"/>
        </w:rPr>
      </w:pPr>
    </w:p>
    <w:p w14:paraId="76005ACD" w14:textId="77777777" w:rsidR="00B10017" w:rsidRDefault="003F222B" w:rsidP="003833A9">
      <w:pPr>
        <w:pStyle w:val="Odstavecseseznamem"/>
        <w:numPr>
          <w:ilvl w:val="1"/>
          <w:numId w:val="3"/>
        </w:numPr>
        <w:tabs>
          <w:tab w:val="left" w:pos="736"/>
        </w:tabs>
        <w:spacing w:before="98" w:line="235" w:lineRule="auto"/>
        <w:ind w:left="825" w:right="6327" w:hanging="54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Perzistence a rozložitelnost</w:t>
      </w:r>
      <w:r w:rsidRPr="002318CD">
        <w:rPr>
          <w:rFonts w:ascii="Arial" w:hAnsi="Arial" w:cs="Arial"/>
          <w:sz w:val="18"/>
        </w:rPr>
        <w:t xml:space="preserve"> </w:t>
      </w:r>
    </w:p>
    <w:p w14:paraId="06A86F53" w14:textId="77777777" w:rsidR="00C245C5" w:rsidRPr="002318CD" w:rsidRDefault="003F222B" w:rsidP="00B10017">
      <w:pPr>
        <w:pStyle w:val="Odstavecseseznamem"/>
        <w:tabs>
          <w:tab w:val="left" w:pos="736"/>
        </w:tabs>
        <w:spacing w:before="98" w:line="235" w:lineRule="auto"/>
        <w:ind w:left="825" w:right="6327" w:firstLine="0"/>
        <w:rPr>
          <w:rFonts w:ascii="Arial" w:hAnsi="Arial" w:cs="Arial"/>
          <w:sz w:val="18"/>
        </w:rPr>
      </w:pPr>
      <w:r w:rsidRPr="002318CD">
        <w:rPr>
          <w:rFonts w:ascii="Arial" w:hAnsi="Arial" w:cs="Arial"/>
          <w:sz w:val="18"/>
        </w:rPr>
        <w:t>Nejsou k dispozici žádné údaje.</w:t>
      </w:r>
    </w:p>
    <w:p w14:paraId="06C37894" w14:textId="77777777" w:rsidR="00B10017" w:rsidRPr="00B10017" w:rsidRDefault="003F222B" w:rsidP="003833A9">
      <w:pPr>
        <w:pStyle w:val="Odstavecseseznamem"/>
        <w:numPr>
          <w:ilvl w:val="1"/>
          <w:numId w:val="3"/>
        </w:numPr>
        <w:tabs>
          <w:tab w:val="left" w:pos="736"/>
        </w:tabs>
        <w:spacing w:before="2" w:line="235" w:lineRule="auto"/>
        <w:ind w:left="825" w:right="6611" w:hanging="54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Bioakumulační potenciál</w:t>
      </w:r>
    </w:p>
    <w:p w14:paraId="13F58CCD" w14:textId="77777777" w:rsidR="00C245C5" w:rsidRPr="002318CD" w:rsidRDefault="003F222B" w:rsidP="00B10017">
      <w:pPr>
        <w:pStyle w:val="Odstavecseseznamem"/>
        <w:tabs>
          <w:tab w:val="left" w:pos="736"/>
        </w:tabs>
        <w:spacing w:before="2" w:line="235" w:lineRule="auto"/>
        <w:ind w:left="825" w:right="6611" w:firstLine="0"/>
        <w:rPr>
          <w:rFonts w:ascii="Arial" w:hAnsi="Arial" w:cs="Arial"/>
          <w:sz w:val="18"/>
        </w:rPr>
      </w:pPr>
      <w:r w:rsidRPr="002318CD">
        <w:rPr>
          <w:rFonts w:ascii="Arial" w:hAnsi="Arial" w:cs="Arial"/>
          <w:sz w:val="18"/>
        </w:rPr>
        <w:t>Nejsou k dispozici žádné údaje.</w:t>
      </w:r>
    </w:p>
    <w:p w14:paraId="4E274F71" w14:textId="77777777" w:rsidR="00C245C5" w:rsidRPr="002318CD" w:rsidRDefault="003F222B">
      <w:pPr>
        <w:pStyle w:val="Odstavecseseznamem"/>
        <w:numPr>
          <w:ilvl w:val="1"/>
          <w:numId w:val="3"/>
        </w:numPr>
        <w:tabs>
          <w:tab w:val="left" w:pos="736"/>
        </w:tabs>
        <w:spacing w:line="250" w:lineRule="exact"/>
        <w:ind w:hanging="45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Mobilita v půdě</w:t>
      </w:r>
    </w:p>
    <w:p w14:paraId="551F7A04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Údaje nejsou k dispozici.</w:t>
      </w:r>
    </w:p>
    <w:p w14:paraId="3398CEBC" w14:textId="77777777" w:rsidR="00C245C5" w:rsidRPr="002318CD" w:rsidRDefault="003F222B">
      <w:pPr>
        <w:pStyle w:val="Odstavecseseznamem"/>
        <w:numPr>
          <w:ilvl w:val="1"/>
          <w:numId w:val="3"/>
        </w:numPr>
        <w:tabs>
          <w:tab w:val="left" w:pos="736"/>
        </w:tabs>
        <w:spacing w:line="250" w:lineRule="exact"/>
        <w:ind w:hanging="45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Výsledky hodnocení PBT a vPvB</w:t>
      </w:r>
    </w:p>
    <w:p w14:paraId="083FCFA0" w14:textId="77777777" w:rsidR="00C245C5" w:rsidRPr="002318CD" w:rsidRDefault="003F222B">
      <w:pPr>
        <w:pStyle w:val="Zkladntext"/>
        <w:spacing w:before="2" w:line="235" w:lineRule="auto"/>
        <w:ind w:right="474"/>
        <w:rPr>
          <w:rFonts w:ascii="Arial" w:hAnsi="Arial" w:cs="Arial"/>
        </w:rPr>
      </w:pPr>
      <w:r w:rsidRPr="002318CD">
        <w:rPr>
          <w:rFonts w:ascii="Arial" w:hAnsi="Arial" w:cs="Arial"/>
        </w:rPr>
        <w:t>Tato směs/výrobek neobsahuje žádné látky považované za splňující kritéria pro jejich klasifikaci jako PBT a/nebo vPvB.</w:t>
      </w:r>
    </w:p>
    <w:p w14:paraId="130CF1FD" w14:textId="77777777" w:rsidR="00C245C5" w:rsidRPr="002318CD" w:rsidRDefault="003F222B" w:rsidP="003833A9">
      <w:pPr>
        <w:pStyle w:val="Odstavecseseznamem"/>
        <w:numPr>
          <w:ilvl w:val="1"/>
          <w:numId w:val="3"/>
        </w:numPr>
        <w:tabs>
          <w:tab w:val="left" w:pos="736"/>
        </w:tabs>
        <w:spacing w:before="2" w:line="235" w:lineRule="auto"/>
        <w:ind w:left="825" w:right="5618" w:hanging="54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Vlastnosti narušující endokrinní systém</w:t>
      </w:r>
      <w:r w:rsidRPr="002318CD">
        <w:rPr>
          <w:rFonts w:ascii="Arial" w:hAnsi="Arial" w:cs="Arial"/>
          <w:sz w:val="18"/>
        </w:rPr>
        <w:t xml:space="preserve"> </w:t>
      </w:r>
      <w:r w:rsidR="00CC77A6">
        <w:rPr>
          <w:rFonts w:ascii="Arial" w:hAnsi="Arial" w:cs="Arial"/>
          <w:sz w:val="18"/>
        </w:rPr>
        <w:br/>
      </w:r>
      <w:r w:rsidRPr="002318CD">
        <w:rPr>
          <w:rFonts w:ascii="Arial" w:hAnsi="Arial" w:cs="Arial"/>
          <w:sz w:val="18"/>
        </w:rPr>
        <w:t>Nejsou známy.</w:t>
      </w:r>
    </w:p>
    <w:p w14:paraId="72AC279C" w14:textId="77777777" w:rsidR="00C245C5" w:rsidRPr="002318CD" w:rsidRDefault="003F222B">
      <w:pPr>
        <w:pStyle w:val="Odstavecseseznamem"/>
        <w:numPr>
          <w:ilvl w:val="1"/>
          <w:numId w:val="3"/>
        </w:numPr>
        <w:tabs>
          <w:tab w:val="left" w:pos="736"/>
        </w:tabs>
        <w:spacing w:line="250" w:lineRule="exact"/>
        <w:ind w:hanging="450"/>
        <w:rPr>
          <w:rFonts w:ascii="Arial" w:hAnsi="Arial" w:cs="Arial"/>
          <w:sz w:val="18"/>
        </w:rPr>
      </w:pPr>
      <w:r w:rsidRPr="002318CD">
        <w:rPr>
          <w:rFonts w:ascii="Arial" w:hAnsi="Arial" w:cs="Arial"/>
          <w:color w:val="004777"/>
          <w:sz w:val="18"/>
        </w:rPr>
        <w:t>Jiné nepříznivé účinky</w:t>
      </w:r>
    </w:p>
    <w:p w14:paraId="51788E6C" w14:textId="77777777" w:rsidR="00C245C5" w:rsidRPr="002318CD" w:rsidRDefault="00B10017">
      <w:pPr>
        <w:pStyle w:val="Zkladntext"/>
        <w:spacing w:before="2" w:line="235" w:lineRule="auto"/>
        <w:ind w:right="728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0C3847C" wp14:editId="77BE735E">
                <wp:simplePos x="0" y="0"/>
                <wp:positionH relativeFrom="page">
                  <wp:posOffset>500380</wp:posOffset>
                </wp:positionH>
                <wp:positionV relativeFrom="paragraph">
                  <wp:posOffset>404495</wp:posOffset>
                </wp:positionV>
                <wp:extent cx="0" cy="330200"/>
                <wp:effectExtent l="14605" t="23495" r="23495" b="17780"/>
                <wp:wrapNone/>
                <wp:docPr id="30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67936E" id="Line 21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31.85pt" to="39.4pt,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</w:rPr>
        <w:t>Tento produkt obsahuje látky, které jsou toxické pro životní prostředí. Může mít nepříznivé účinky na vodní organismy.</w:t>
      </w:r>
    </w:p>
    <w:p w14:paraId="18FC9DBA" w14:textId="77777777" w:rsidR="00C245C5" w:rsidRPr="002318CD" w:rsidRDefault="00B10017">
      <w:pPr>
        <w:pStyle w:val="Zkladntext"/>
        <w:spacing w:line="240" w:lineRule="auto"/>
        <w:ind w:left="0"/>
        <w:rPr>
          <w:rFonts w:ascii="Arial" w:hAnsi="Arial" w:cs="Arial"/>
          <w:sz w:val="8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29568" behindDoc="0" locked="0" layoutInCell="1" allowOverlap="1" wp14:anchorId="605CD3AF" wp14:editId="6431C833">
                <wp:simplePos x="0" y="0"/>
                <wp:positionH relativeFrom="page">
                  <wp:posOffset>514350</wp:posOffset>
                </wp:positionH>
                <wp:positionV relativeFrom="paragraph">
                  <wp:posOffset>86995</wp:posOffset>
                </wp:positionV>
                <wp:extent cx="6556375" cy="330200"/>
                <wp:effectExtent l="0" t="2540" r="0" b="635"/>
                <wp:wrapTopAndBottom/>
                <wp:docPr id="2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734F4E" w14:textId="77777777" w:rsidR="002318CD" w:rsidRPr="00B10017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B10017">
                              <w:rPr>
                                <w:rFonts w:ascii="Arial" w:hAnsi="Arial" w:cs="Arial"/>
                              </w:rPr>
                              <w:t>ODDÍL 13: Pokyny pro odstraňování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5CD3AF" id="Text Box 20" o:spid="_x0000_s1039" type="#_x0000_t202" style="position:absolute;margin-left:40.5pt;margin-top:6.85pt;width:516.25pt;height:26pt;z-index:251629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" fillcolor="#e6ecf3" stroked="f">
                <v:textbox inset="0,0,0,0">
                  <w:txbxContent>
                    <w:p w14:paraId="21734F4E" w14:textId="77777777" w:rsidR="002318CD" w:rsidRPr="00B10017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B10017">
                        <w:rPr>
                          <w:rFonts w:ascii="Arial" w:hAnsi="Arial" w:cs="Arial"/>
                        </w:rPr>
                        <w:t>ODDÍL 13: Pokyny pro odstraňování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E3BAFE7" w14:textId="77777777" w:rsidR="00C245C5" w:rsidRPr="002318CD" w:rsidRDefault="003F222B">
      <w:pPr>
        <w:pStyle w:val="Zkladntext"/>
        <w:spacing w:before="145" w:line="252" w:lineRule="exact"/>
        <w:ind w:left="28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13.1. Metody nakládání s odpady</w:t>
      </w:r>
    </w:p>
    <w:p w14:paraId="42D807C3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Na výrobek se nevztahují předpisy o nebezpečných odpadech.</w:t>
      </w:r>
    </w:p>
    <w:p w14:paraId="74AE8B52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Nařízení (EU) č. 1357/2014 ze dne 18. prosince 2014 o odpadech, jak je uvedeno a změněno v právních předpisech Spojeného království.</w:t>
      </w:r>
    </w:p>
    <w:p w14:paraId="6723AD91" w14:textId="77777777" w:rsidR="00C245C5" w:rsidRPr="002318CD" w:rsidRDefault="003F222B">
      <w:pPr>
        <w:pStyle w:val="Zkladntext"/>
        <w:ind w:left="28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Kód EWC</w:t>
      </w:r>
    </w:p>
    <w:p w14:paraId="5EC6795A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Neuplatňuje se</w:t>
      </w:r>
    </w:p>
    <w:p w14:paraId="7F2A5E30" w14:textId="77777777" w:rsidR="00C245C5" w:rsidRPr="002318CD" w:rsidRDefault="003F222B">
      <w:pPr>
        <w:pStyle w:val="Zkladntext"/>
        <w:ind w:left="28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Specifické označení</w:t>
      </w:r>
    </w:p>
    <w:p w14:paraId="176C583E" w14:textId="77777777" w:rsidR="00C245C5" w:rsidRPr="002318CD" w:rsidRDefault="003F222B" w:rsidP="003833A9">
      <w:pPr>
        <w:pStyle w:val="Zkladntext"/>
        <w:spacing w:before="2" w:line="235" w:lineRule="auto"/>
        <w:ind w:left="285" w:right="7603" w:firstLine="540"/>
        <w:rPr>
          <w:rFonts w:ascii="Arial" w:hAnsi="Arial" w:cs="Arial"/>
        </w:rPr>
      </w:pPr>
      <w:r w:rsidRPr="002318CD">
        <w:rPr>
          <w:rFonts w:ascii="Arial" w:hAnsi="Arial" w:cs="Arial"/>
        </w:rPr>
        <w:t>Neuplatňuje se</w:t>
      </w:r>
    </w:p>
    <w:p w14:paraId="3281FF4B" w14:textId="77777777" w:rsidR="00C245C5" w:rsidRPr="002318CD" w:rsidRDefault="003F222B" w:rsidP="003833A9">
      <w:pPr>
        <w:pStyle w:val="Zkladntext"/>
        <w:spacing w:before="1" w:line="235" w:lineRule="auto"/>
        <w:ind w:left="285" w:right="774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Kontaminovaný obal</w:t>
      </w:r>
    </w:p>
    <w:p w14:paraId="402B9FA3" w14:textId="77777777" w:rsidR="00C245C5" w:rsidRPr="002318CD" w:rsidRDefault="00B10017">
      <w:pPr>
        <w:pStyle w:val="Zkladntext"/>
        <w:spacing w:line="252" w:lineRule="exact"/>
        <w:rPr>
          <w:rFonts w:ascii="Arial" w:hAnsi="Arial" w:cs="Arial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4DA2E62" wp14:editId="213247FC">
                <wp:simplePos x="0" y="0"/>
                <wp:positionH relativeFrom="page">
                  <wp:posOffset>500380</wp:posOffset>
                </wp:positionH>
                <wp:positionV relativeFrom="paragraph">
                  <wp:posOffset>245745</wp:posOffset>
                </wp:positionV>
                <wp:extent cx="0" cy="330200"/>
                <wp:effectExtent l="14605" t="15240" r="23495" b="16510"/>
                <wp:wrapNone/>
                <wp:docPr id="2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1042E5" id="Line 1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19.35pt" to="39.4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" strokecolor="#c4d2e4" strokeweight="2.25pt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</w:rPr>
        <w:t>Obal obsahující zbytky přípravku je nutné likvidovat obdobně jako přípravek.</w:t>
      </w:r>
    </w:p>
    <w:p w14:paraId="6497FD50" w14:textId="77777777" w:rsidR="00C245C5" w:rsidRPr="002318CD" w:rsidRDefault="00B10017">
      <w:pPr>
        <w:pStyle w:val="Zkladntext"/>
        <w:spacing w:before="12" w:line="240" w:lineRule="auto"/>
        <w:ind w:left="0"/>
        <w:rPr>
          <w:rFonts w:ascii="Arial" w:hAnsi="Arial" w:cs="Arial"/>
          <w:sz w:val="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30592" behindDoc="0" locked="0" layoutInCell="1" allowOverlap="1" wp14:anchorId="210054FB" wp14:editId="24C8F122">
                <wp:simplePos x="0" y="0"/>
                <wp:positionH relativeFrom="page">
                  <wp:posOffset>514350</wp:posOffset>
                </wp:positionH>
                <wp:positionV relativeFrom="paragraph">
                  <wp:posOffset>85725</wp:posOffset>
                </wp:positionV>
                <wp:extent cx="6556375" cy="330200"/>
                <wp:effectExtent l="0" t="0" r="0" b="0"/>
                <wp:wrapTopAndBottom/>
                <wp:docPr id="2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709CEA" w14:textId="77777777" w:rsidR="002318CD" w:rsidRPr="00B10017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B10017">
                              <w:rPr>
                                <w:rFonts w:ascii="Arial" w:hAnsi="Arial" w:cs="Arial"/>
                              </w:rPr>
                              <w:t>ODDÍL 14: Informace pro přeprav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0054FB" id="Text Box 18" o:spid="_x0000_s1040" type="#_x0000_t202" style="position:absolute;margin-left:40.5pt;margin-top:6.75pt;width:516.25pt;height:26pt;z-index:251630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" fillcolor="#e6ecf3" stroked="f">
                <v:textbox inset="0,0,0,0">
                  <w:txbxContent>
                    <w:p w14:paraId="67709CEA" w14:textId="77777777" w:rsidR="002318CD" w:rsidRPr="00B10017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B10017">
                        <w:rPr>
                          <w:rFonts w:ascii="Arial" w:hAnsi="Arial" w:cs="Arial"/>
                        </w:rPr>
                        <w:t>ODDÍL 14: Informace pro přepravu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31616" behindDoc="0" locked="0" layoutInCell="1" allowOverlap="1" wp14:anchorId="4BD777EC" wp14:editId="24207905">
                <wp:simplePos x="0" y="0"/>
                <wp:positionH relativeFrom="page">
                  <wp:posOffset>942975</wp:posOffset>
                </wp:positionH>
                <wp:positionV relativeFrom="paragraph">
                  <wp:posOffset>515620</wp:posOffset>
                </wp:positionV>
                <wp:extent cx="6032500" cy="0"/>
                <wp:effectExtent l="9525" t="6985" r="6350" b="12065"/>
                <wp:wrapTopAndBottom/>
                <wp:docPr id="2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2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5CFA27" id="Line 17" o:spid="_x0000_s1026" style="position:absolute;z-index:251631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25pt,40.6pt" to="549.25pt,4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" strokecolor="#e6ecf3">
                <w10:wrap type="topAndBottom" anchorx="page"/>
              </v:line>
            </w:pict>
          </mc:Fallback>
        </mc:AlternateContent>
      </w:r>
    </w:p>
    <w:p w14:paraId="35DDE2BE" w14:textId="77777777" w:rsidR="00C245C5" w:rsidRPr="002318CD" w:rsidRDefault="00C245C5">
      <w:pPr>
        <w:pStyle w:val="Zkladntext"/>
        <w:spacing w:before="11" w:line="240" w:lineRule="auto"/>
        <w:ind w:left="0"/>
        <w:rPr>
          <w:rFonts w:ascii="Arial" w:hAnsi="Arial" w:cs="Arial"/>
          <w:sz w:val="6"/>
        </w:rPr>
      </w:pPr>
    </w:p>
    <w:p w14:paraId="1C507675" w14:textId="77777777" w:rsidR="00C245C5" w:rsidRPr="002318CD" w:rsidRDefault="003F222B" w:rsidP="00B10017">
      <w:pPr>
        <w:tabs>
          <w:tab w:val="left" w:pos="1533"/>
          <w:tab w:val="left" w:pos="2587"/>
          <w:tab w:val="left" w:pos="4962"/>
          <w:tab w:val="left" w:pos="6833"/>
          <w:tab w:val="left" w:pos="7626"/>
          <w:tab w:val="left" w:pos="8569"/>
        </w:tabs>
        <w:spacing w:line="367" w:lineRule="auto"/>
        <w:ind w:left="915" w:right="711" w:hanging="64"/>
        <w:rPr>
          <w:rFonts w:ascii="Arial" w:hAnsi="Arial" w:cs="Arial"/>
          <w:sz w:val="16"/>
        </w:rPr>
      </w:pPr>
      <w:r w:rsidRPr="002318CD">
        <w:rPr>
          <w:rFonts w:ascii="Arial" w:hAnsi="Arial" w:cs="Arial"/>
          <w:color w:val="004777"/>
          <w:sz w:val="16"/>
        </w:rPr>
        <w:t xml:space="preserve">14.1 UN / ID  14.2 Správný název OSN pro zásilku </w:t>
      </w:r>
      <w:r w:rsidR="00B10017">
        <w:rPr>
          <w:rFonts w:ascii="Arial" w:hAnsi="Arial" w:cs="Arial"/>
          <w:color w:val="004777"/>
          <w:sz w:val="16"/>
        </w:rPr>
        <w:tab/>
      </w:r>
      <w:r w:rsidRPr="002318CD">
        <w:rPr>
          <w:rFonts w:ascii="Arial" w:hAnsi="Arial" w:cs="Arial"/>
          <w:color w:val="004777"/>
          <w:sz w:val="16"/>
        </w:rPr>
        <w:t xml:space="preserve">14.3 Třída(y) nebezpečnosti </w:t>
      </w:r>
      <w:r w:rsidR="00B10017">
        <w:rPr>
          <w:rFonts w:ascii="Arial" w:hAnsi="Arial" w:cs="Arial"/>
          <w:color w:val="004777"/>
          <w:sz w:val="16"/>
        </w:rPr>
        <w:t xml:space="preserve">     </w:t>
      </w:r>
      <w:r w:rsidRPr="002318CD">
        <w:rPr>
          <w:rFonts w:ascii="Arial" w:hAnsi="Arial" w:cs="Arial"/>
          <w:color w:val="004777"/>
          <w:sz w:val="16"/>
        </w:rPr>
        <w:t xml:space="preserve">14.4 PG* 14.5 Env** Další informace </w:t>
      </w:r>
      <w:r w:rsidR="00293EF9" w:rsidRPr="002318CD">
        <w:rPr>
          <w:rFonts w:ascii="Arial" w:hAnsi="Arial" w:cs="Arial"/>
          <w:color w:val="004777"/>
          <w:sz w:val="16"/>
        </w:rPr>
        <w:br/>
      </w:r>
      <w:r w:rsidRPr="002318CD">
        <w:rPr>
          <w:rFonts w:ascii="Arial" w:hAnsi="Arial" w:cs="Arial"/>
          <w:color w:val="004777"/>
          <w:sz w:val="16"/>
        </w:rPr>
        <w:t>ADR</w:t>
      </w:r>
      <w:r w:rsidRPr="002318CD">
        <w:rPr>
          <w:rFonts w:ascii="Arial" w:hAnsi="Arial" w:cs="Arial"/>
          <w:color w:val="004777"/>
          <w:sz w:val="16"/>
        </w:rPr>
        <w:tab/>
      </w:r>
      <w:r w:rsidRPr="002318CD">
        <w:rPr>
          <w:rFonts w:ascii="Arial" w:hAnsi="Arial" w:cs="Arial"/>
          <w:sz w:val="16"/>
        </w:rPr>
        <w:t>-</w:t>
      </w:r>
      <w:r w:rsidRPr="002318CD">
        <w:rPr>
          <w:rFonts w:ascii="Arial" w:hAnsi="Arial" w:cs="Arial"/>
          <w:sz w:val="16"/>
        </w:rPr>
        <w:tab/>
        <w:t>-</w:t>
      </w:r>
      <w:r w:rsidRPr="002318CD">
        <w:rPr>
          <w:rFonts w:ascii="Arial" w:hAnsi="Arial" w:cs="Arial"/>
          <w:sz w:val="16"/>
        </w:rPr>
        <w:tab/>
      </w:r>
      <w:r w:rsidR="00B10017">
        <w:rPr>
          <w:rFonts w:ascii="Arial" w:hAnsi="Arial" w:cs="Arial"/>
          <w:sz w:val="16"/>
        </w:rPr>
        <w:t xml:space="preserve">  </w:t>
      </w:r>
      <w:r w:rsidRPr="002318CD">
        <w:rPr>
          <w:rFonts w:ascii="Arial" w:hAnsi="Arial" w:cs="Arial"/>
          <w:sz w:val="16"/>
        </w:rPr>
        <w:t>-</w:t>
      </w:r>
      <w:r w:rsidRPr="002318CD">
        <w:rPr>
          <w:rFonts w:ascii="Arial" w:hAnsi="Arial" w:cs="Arial"/>
          <w:sz w:val="16"/>
        </w:rPr>
        <w:tab/>
        <w:t>-</w:t>
      </w:r>
      <w:r w:rsidRPr="002318CD">
        <w:rPr>
          <w:rFonts w:ascii="Arial" w:hAnsi="Arial" w:cs="Arial"/>
          <w:sz w:val="16"/>
        </w:rPr>
        <w:tab/>
        <w:t>-</w:t>
      </w:r>
      <w:r w:rsidRPr="002318CD">
        <w:rPr>
          <w:rFonts w:ascii="Arial" w:hAnsi="Arial" w:cs="Arial"/>
          <w:sz w:val="16"/>
        </w:rPr>
        <w:tab/>
        <w:t>-</w:t>
      </w:r>
    </w:p>
    <w:p w14:paraId="55DD1B67" w14:textId="77777777" w:rsidR="00C245C5" w:rsidRPr="002318CD" w:rsidRDefault="00B10017">
      <w:pPr>
        <w:tabs>
          <w:tab w:val="left" w:pos="2587"/>
          <w:tab w:val="left" w:pos="5103"/>
          <w:tab w:val="left" w:pos="6833"/>
          <w:tab w:val="left" w:pos="7626"/>
          <w:tab w:val="left" w:pos="8569"/>
        </w:tabs>
        <w:spacing w:before="41"/>
        <w:ind w:left="915"/>
        <w:rPr>
          <w:rFonts w:ascii="Arial" w:hAnsi="Arial" w:cs="Arial"/>
          <w:sz w:val="16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32640" behindDoc="0" locked="0" layoutInCell="1" allowOverlap="1" wp14:anchorId="0CCF77F5" wp14:editId="0E399BE4">
                <wp:simplePos x="0" y="0"/>
                <wp:positionH relativeFrom="page">
                  <wp:posOffset>948055</wp:posOffset>
                </wp:positionH>
                <wp:positionV relativeFrom="paragraph">
                  <wp:posOffset>213360</wp:posOffset>
                </wp:positionV>
                <wp:extent cx="6022975" cy="0"/>
                <wp:effectExtent l="5080" t="5080" r="10795" b="13970"/>
                <wp:wrapTopAndBottom/>
                <wp:docPr id="25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680A04" id="Line 16" o:spid="_x0000_s1026" style="position:absolute;z-index:251632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4.65pt,16.8pt" to="548.9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" strokecolor="#e6ecf3">
                <w10:wrap type="topAndBottom" anchorx="page"/>
              </v:line>
            </w:pict>
          </mc:Fallback>
        </mc:AlternateContent>
      </w: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531E41E9" wp14:editId="4AD35771">
                <wp:simplePos x="0" y="0"/>
                <wp:positionH relativeFrom="page">
                  <wp:posOffset>942975</wp:posOffset>
                </wp:positionH>
                <wp:positionV relativeFrom="paragraph">
                  <wp:posOffset>-286385</wp:posOffset>
                </wp:positionV>
                <wp:extent cx="6032500" cy="0"/>
                <wp:effectExtent l="9525" t="10160" r="15875" b="18415"/>
                <wp:wrapNone/>
                <wp:docPr id="2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25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039E63" id="Line 15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4.25pt,-22.55pt" to="549.25pt,-2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" strokecolor="#e6ecf3" strokeweight="1.5pt">
                <w10:wrap anchorx="page"/>
              </v:line>
            </w:pict>
          </mc:Fallback>
        </mc:AlternateContent>
      </w: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8CE750D" wp14:editId="136D35E3">
                <wp:simplePos x="0" y="0"/>
                <wp:positionH relativeFrom="page">
                  <wp:posOffset>948055</wp:posOffset>
                </wp:positionH>
                <wp:positionV relativeFrom="paragraph">
                  <wp:posOffset>-33655</wp:posOffset>
                </wp:positionV>
                <wp:extent cx="6022975" cy="0"/>
                <wp:effectExtent l="5080" t="5715" r="10795" b="13335"/>
                <wp:wrapNone/>
                <wp:docPr id="2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2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E6ECF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6F8A98" id="Line 14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4.65pt,-2.65pt" to="548.9pt,-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" strokecolor="#e6ecf3">
                <w10:wrap anchorx="page"/>
              </v:line>
            </w:pict>
          </mc:Fallback>
        </mc:AlternateContent>
      </w:r>
      <w:r w:rsidR="003F222B" w:rsidRPr="002318CD">
        <w:rPr>
          <w:rFonts w:ascii="Arial" w:hAnsi="Arial" w:cs="Arial"/>
          <w:color w:val="004777"/>
          <w:sz w:val="16"/>
        </w:rPr>
        <w:t xml:space="preserve">IMDG   </w:t>
      </w:r>
      <w:r w:rsidR="003F222B" w:rsidRPr="002318CD">
        <w:rPr>
          <w:rFonts w:ascii="Arial" w:hAnsi="Arial" w:cs="Arial"/>
          <w:sz w:val="16"/>
        </w:rPr>
        <w:t>-</w:t>
      </w:r>
      <w:r w:rsidR="003F222B" w:rsidRPr="002318CD">
        <w:rPr>
          <w:rFonts w:ascii="Arial" w:hAnsi="Arial" w:cs="Arial"/>
          <w:sz w:val="16"/>
        </w:rPr>
        <w:tab/>
        <w:t>-</w:t>
      </w:r>
      <w:r w:rsidR="003F222B" w:rsidRPr="002318CD">
        <w:rPr>
          <w:rFonts w:ascii="Arial" w:hAnsi="Arial" w:cs="Arial"/>
          <w:sz w:val="16"/>
        </w:rPr>
        <w:tab/>
        <w:t>-</w:t>
      </w:r>
      <w:r w:rsidR="003F222B" w:rsidRPr="002318CD">
        <w:rPr>
          <w:rFonts w:ascii="Arial" w:hAnsi="Arial" w:cs="Arial"/>
          <w:sz w:val="16"/>
        </w:rPr>
        <w:tab/>
        <w:t>-</w:t>
      </w:r>
      <w:r w:rsidR="003F222B" w:rsidRPr="002318CD">
        <w:rPr>
          <w:rFonts w:ascii="Arial" w:hAnsi="Arial" w:cs="Arial"/>
          <w:sz w:val="16"/>
        </w:rPr>
        <w:tab/>
        <w:t>-</w:t>
      </w:r>
      <w:r w:rsidR="003F222B" w:rsidRPr="002318CD">
        <w:rPr>
          <w:rFonts w:ascii="Arial" w:hAnsi="Arial" w:cs="Arial"/>
          <w:sz w:val="16"/>
        </w:rPr>
        <w:tab/>
        <w:t>-</w:t>
      </w:r>
    </w:p>
    <w:p w14:paraId="1E712167" w14:textId="77777777" w:rsidR="00C245C5" w:rsidRPr="002318CD" w:rsidRDefault="003F222B">
      <w:pPr>
        <w:tabs>
          <w:tab w:val="left" w:pos="1533"/>
          <w:tab w:val="left" w:pos="2587"/>
          <w:tab w:val="left" w:pos="5103"/>
          <w:tab w:val="left" w:pos="6833"/>
          <w:tab w:val="left" w:pos="7626"/>
          <w:tab w:val="left" w:pos="8569"/>
        </w:tabs>
        <w:spacing w:before="57" w:after="62"/>
        <w:ind w:left="915"/>
        <w:rPr>
          <w:rFonts w:ascii="Arial" w:hAnsi="Arial" w:cs="Arial"/>
          <w:sz w:val="16"/>
        </w:rPr>
      </w:pPr>
      <w:r w:rsidRPr="002318CD">
        <w:rPr>
          <w:rFonts w:ascii="Arial" w:hAnsi="Arial" w:cs="Arial"/>
          <w:color w:val="004777"/>
          <w:sz w:val="16"/>
        </w:rPr>
        <w:t>IATA</w:t>
      </w:r>
      <w:r w:rsidRPr="002318CD">
        <w:rPr>
          <w:rFonts w:ascii="Arial" w:hAnsi="Arial" w:cs="Arial"/>
          <w:color w:val="004777"/>
          <w:sz w:val="16"/>
        </w:rPr>
        <w:tab/>
      </w:r>
      <w:r w:rsidRPr="002318CD">
        <w:rPr>
          <w:rFonts w:ascii="Arial" w:hAnsi="Arial" w:cs="Arial"/>
          <w:sz w:val="16"/>
        </w:rPr>
        <w:t>-</w:t>
      </w:r>
      <w:r w:rsidRPr="002318CD">
        <w:rPr>
          <w:rFonts w:ascii="Arial" w:hAnsi="Arial" w:cs="Arial"/>
          <w:sz w:val="16"/>
        </w:rPr>
        <w:tab/>
        <w:t>-</w:t>
      </w:r>
      <w:r w:rsidRPr="002318CD">
        <w:rPr>
          <w:rFonts w:ascii="Arial" w:hAnsi="Arial" w:cs="Arial"/>
          <w:sz w:val="16"/>
        </w:rPr>
        <w:tab/>
        <w:t>-</w:t>
      </w:r>
      <w:r w:rsidRPr="002318CD">
        <w:rPr>
          <w:rFonts w:ascii="Arial" w:hAnsi="Arial" w:cs="Arial"/>
          <w:sz w:val="16"/>
        </w:rPr>
        <w:tab/>
        <w:t>-</w:t>
      </w:r>
      <w:r w:rsidRPr="002318CD">
        <w:rPr>
          <w:rFonts w:ascii="Arial" w:hAnsi="Arial" w:cs="Arial"/>
          <w:sz w:val="16"/>
        </w:rPr>
        <w:tab/>
        <w:t>-</w:t>
      </w:r>
      <w:r w:rsidRPr="002318CD">
        <w:rPr>
          <w:rFonts w:ascii="Arial" w:hAnsi="Arial" w:cs="Arial"/>
          <w:sz w:val="16"/>
        </w:rPr>
        <w:tab/>
        <w:t>-</w:t>
      </w:r>
    </w:p>
    <w:p w14:paraId="751B1DDE" w14:textId="77777777" w:rsidR="00C245C5" w:rsidRPr="002318CD" w:rsidRDefault="00B10017">
      <w:pPr>
        <w:pStyle w:val="Zkladntext"/>
        <w:spacing w:line="20" w:lineRule="exact"/>
        <w:ind w:left="817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5FB907DA" wp14:editId="586F0D7C">
                <wp:extent cx="6032500" cy="9525"/>
                <wp:effectExtent l="13970" t="3810" r="11430" b="5715"/>
                <wp:docPr id="2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32500" cy="9525"/>
                          <a:chOff x="0" y="0"/>
                          <a:chExt cx="9500" cy="15"/>
                        </a:xfrm>
                      </wpg:grpSpPr>
                      <wps:wsp>
                        <wps:cNvPr id="22" name="Line 13"/>
                        <wps:cNvCnPr/>
                        <wps:spPr bwMode="auto">
                          <a:xfrm>
                            <a:off x="0" y="7"/>
                            <a:ext cx="95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E6EC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28EFBE" id="Group 12" o:spid="_x0000_s1026" style="width:475pt;height:.75pt;mso-position-horizontal-relative:char;mso-position-vertical-relative:line" coordsize="950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">
                <v:line id="Line 13" o:spid="_x0000_s1027" style="position:absolute;visibility:visible;mso-wrap-style:square" from="0,7" to="9500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" strokecolor="#e6ecf3"/>
                <w10:anchorlock/>
              </v:group>
            </w:pict>
          </mc:Fallback>
        </mc:AlternateContent>
      </w:r>
    </w:p>
    <w:p w14:paraId="2C55C95B" w14:textId="77777777" w:rsidR="00C245C5" w:rsidRPr="002318CD" w:rsidRDefault="003F222B">
      <w:pPr>
        <w:pStyle w:val="Zkladntext"/>
        <w:spacing w:before="156" w:line="252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* Obalová skupina</w:t>
      </w:r>
    </w:p>
    <w:p w14:paraId="721A7DB3" w14:textId="77777777" w:rsidR="00C245C5" w:rsidRPr="002318CD" w:rsidRDefault="003F222B">
      <w:pPr>
        <w:pStyle w:val="Zkladntext"/>
        <w:spacing w:line="252" w:lineRule="exact"/>
        <w:rPr>
          <w:rFonts w:ascii="Arial" w:hAnsi="Arial" w:cs="Arial"/>
        </w:rPr>
      </w:pPr>
      <w:r w:rsidRPr="002318CD">
        <w:rPr>
          <w:rFonts w:ascii="Arial" w:hAnsi="Arial" w:cs="Arial"/>
        </w:rPr>
        <w:t>** Nebezpečnost pro životní prostředí</w:t>
      </w:r>
    </w:p>
    <w:p w14:paraId="7D552D77" w14:textId="77777777" w:rsidR="00C245C5" w:rsidRPr="002318CD" w:rsidRDefault="00C245C5">
      <w:pPr>
        <w:spacing w:line="252" w:lineRule="exact"/>
        <w:rPr>
          <w:rFonts w:ascii="Arial" w:hAnsi="Arial" w:cs="Arial"/>
        </w:rPr>
        <w:sectPr w:rsidR="00C245C5" w:rsidRPr="002318CD">
          <w:pgSz w:w="11900" w:h="16840"/>
          <w:pgMar w:top="1400" w:right="660" w:bottom="760" w:left="660" w:header="400" w:footer="575" w:gutter="0"/>
          <w:cols w:space="708"/>
        </w:sectPr>
      </w:pPr>
    </w:p>
    <w:p w14:paraId="47BE2EBB" w14:textId="77777777" w:rsidR="00C245C5" w:rsidRPr="002318CD" w:rsidRDefault="00C245C5">
      <w:pPr>
        <w:pStyle w:val="Zkladntext"/>
        <w:spacing w:before="8" w:after="1" w:line="240" w:lineRule="auto"/>
        <w:ind w:left="0"/>
        <w:rPr>
          <w:rFonts w:ascii="Arial" w:hAnsi="Arial" w:cs="Arial"/>
          <w:sz w:val="15"/>
        </w:rPr>
      </w:pPr>
    </w:p>
    <w:p w14:paraId="6613A98D" w14:textId="77777777" w:rsidR="00C245C5" w:rsidRPr="002318CD" w:rsidRDefault="00B10017">
      <w:pPr>
        <w:pStyle w:val="Zkladntext"/>
        <w:spacing w:line="20" w:lineRule="exact"/>
        <w:ind w:left="155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37653F57" wp14:editId="423BB8A8">
                <wp:extent cx="6515100" cy="6350"/>
                <wp:effectExtent l="12700" t="4445" r="6350" b="8255"/>
                <wp:docPr id="1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5100" cy="6350"/>
                          <a:chOff x="0" y="0"/>
                          <a:chExt cx="10260" cy="10"/>
                        </a:xfrm>
                      </wpg:grpSpPr>
                      <wps:wsp>
                        <wps:cNvPr id="20" name="Line 11"/>
                        <wps:cNvCnPr/>
                        <wps:spPr bwMode="auto">
                          <a:xfrm>
                            <a:off x="0" y="5"/>
                            <a:ext cx="102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DCDC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14CBFF" id="Group 10" o:spid="_x0000_s1026" style="width:513pt;height:.5pt;mso-position-horizontal-relative:char;mso-position-vertical-relative:line" coordsize="102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">
                <v:line id="Line 11" o:spid="_x0000_s1027" style="position:absolute;visibility:visible;mso-wrap-style:square" from="0,5" to="102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" strokecolor="#dcdcdc" strokeweight=".5pt"/>
                <w10:anchorlock/>
              </v:group>
            </w:pict>
          </mc:Fallback>
        </mc:AlternateContent>
      </w:r>
    </w:p>
    <w:p w14:paraId="1B5C7C76" w14:textId="77777777" w:rsidR="00C245C5" w:rsidRPr="002318CD" w:rsidRDefault="003F222B">
      <w:pPr>
        <w:pStyle w:val="Zkladntext"/>
        <w:spacing w:before="20" w:line="252" w:lineRule="exact"/>
        <w:ind w:left="28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Další informace</w:t>
      </w:r>
    </w:p>
    <w:p w14:paraId="461F8678" w14:textId="77777777" w:rsidR="00C245C5" w:rsidRPr="002318CD" w:rsidRDefault="003F222B" w:rsidP="00B10017">
      <w:pPr>
        <w:pStyle w:val="Zkladntext"/>
        <w:ind w:left="0" w:firstLine="720"/>
        <w:rPr>
          <w:rFonts w:ascii="Arial" w:hAnsi="Arial" w:cs="Arial"/>
        </w:rPr>
      </w:pPr>
      <w:r w:rsidRPr="002318CD">
        <w:rPr>
          <w:rFonts w:ascii="Arial" w:hAnsi="Arial" w:cs="Arial"/>
        </w:rPr>
        <w:t>Nejedná se o nebezpečné zboží podle ADR, IATA a IMDG.</w:t>
      </w:r>
    </w:p>
    <w:p w14:paraId="42768DFF" w14:textId="77777777" w:rsidR="00B10017" w:rsidRDefault="00B10017" w:rsidP="00B10017">
      <w:pPr>
        <w:pStyle w:val="Odstavecseseznamem"/>
        <w:numPr>
          <w:ilvl w:val="1"/>
          <w:numId w:val="16"/>
        </w:numPr>
        <w:tabs>
          <w:tab w:val="left" w:pos="736"/>
        </w:tabs>
        <w:spacing w:before="2" w:line="235" w:lineRule="auto"/>
        <w:ind w:right="4059"/>
        <w:rPr>
          <w:rFonts w:ascii="Arial" w:hAnsi="Arial" w:cs="Arial"/>
          <w:sz w:val="18"/>
        </w:rPr>
      </w:pPr>
      <w:r>
        <w:rPr>
          <w:rFonts w:ascii="Arial" w:hAnsi="Arial" w:cs="Arial"/>
          <w:color w:val="004777"/>
          <w:sz w:val="18"/>
        </w:rPr>
        <w:t xml:space="preserve">. </w:t>
      </w:r>
      <w:r w:rsidR="003F222B" w:rsidRPr="00B10017">
        <w:rPr>
          <w:rFonts w:ascii="Arial" w:hAnsi="Arial" w:cs="Arial"/>
          <w:color w:val="004777"/>
          <w:sz w:val="18"/>
        </w:rPr>
        <w:t>Zvláštní bezpečnostní opatření pro uživatele</w:t>
      </w:r>
      <w:r w:rsidR="003F222B" w:rsidRPr="00B10017">
        <w:rPr>
          <w:rFonts w:ascii="Arial" w:hAnsi="Arial" w:cs="Arial"/>
          <w:sz w:val="18"/>
        </w:rPr>
        <w:t xml:space="preserve"> </w:t>
      </w:r>
    </w:p>
    <w:p w14:paraId="593258C3" w14:textId="77777777" w:rsidR="00C245C5" w:rsidRPr="00B10017" w:rsidRDefault="00B10017" w:rsidP="00B10017">
      <w:pPr>
        <w:pStyle w:val="Odstavecseseznamem"/>
        <w:tabs>
          <w:tab w:val="left" w:pos="736"/>
        </w:tabs>
        <w:spacing w:before="2" w:line="235" w:lineRule="auto"/>
        <w:ind w:left="360" w:right="4059" w:firstLine="0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 w:rsidR="003F222B" w:rsidRPr="00B10017">
        <w:rPr>
          <w:rFonts w:ascii="Arial" w:hAnsi="Arial" w:cs="Arial"/>
          <w:sz w:val="18"/>
        </w:rPr>
        <w:t>Neuplatňuje se.</w:t>
      </w:r>
    </w:p>
    <w:p w14:paraId="7B84049B" w14:textId="77777777" w:rsidR="00B10017" w:rsidRDefault="00B10017" w:rsidP="00B10017">
      <w:pPr>
        <w:pStyle w:val="Odstavecseseznamem"/>
        <w:numPr>
          <w:ilvl w:val="1"/>
          <w:numId w:val="17"/>
        </w:numPr>
        <w:tabs>
          <w:tab w:val="left" w:pos="736"/>
        </w:tabs>
        <w:spacing w:before="2" w:line="235" w:lineRule="auto"/>
        <w:ind w:right="5036"/>
        <w:rPr>
          <w:rFonts w:ascii="Arial" w:hAnsi="Arial" w:cs="Arial"/>
          <w:sz w:val="18"/>
        </w:rPr>
      </w:pPr>
      <w:r>
        <w:rPr>
          <w:rFonts w:ascii="Arial" w:hAnsi="Arial" w:cs="Arial"/>
          <w:color w:val="004777"/>
          <w:sz w:val="18"/>
        </w:rPr>
        <w:t xml:space="preserve"> </w:t>
      </w:r>
      <w:r w:rsidR="003F222B" w:rsidRPr="00B10017">
        <w:rPr>
          <w:rFonts w:ascii="Arial" w:hAnsi="Arial" w:cs="Arial"/>
          <w:color w:val="004777"/>
          <w:sz w:val="18"/>
        </w:rPr>
        <w:t>Hromadná námořní přeprava podle nástrojů IMO</w:t>
      </w:r>
      <w:r w:rsidR="003F222B" w:rsidRPr="00B10017">
        <w:rPr>
          <w:rFonts w:ascii="Arial" w:hAnsi="Arial" w:cs="Arial"/>
          <w:sz w:val="18"/>
        </w:rPr>
        <w:t xml:space="preserve"> </w:t>
      </w:r>
    </w:p>
    <w:p w14:paraId="12B1B15C" w14:textId="77777777" w:rsidR="00C245C5" w:rsidRPr="00B10017" w:rsidRDefault="00B10017" w:rsidP="00B10017">
      <w:pPr>
        <w:pStyle w:val="Odstavecseseznamem"/>
        <w:tabs>
          <w:tab w:val="left" w:pos="736"/>
        </w:tabs>
        <w:spacing w:before="2" w:line="235" w:lineRule="auto"/>
        <w:ind w:left="405" w:right="5036" w:firstLine="0"/>
        <w:rPr>
          <w:rFonts w:ascii="Arial" w:hAnsi="Arial" w:cs="Arial"/>
          <w:sz w:val="18"/>
        </w:rPr>
      </w:pPr>
      <w:r>
        <w:rPr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827ECE3" wp14:editId="7EB76A7F">
                <wp:simplePos x="0" y="0"/>
                <wp:positionH relativeFrom="page">
                  <wp:posOffset>500380</wp:posOffset>
                </wp:positionH>
                <wp:positionV relativeFrom="paragraph">
                  <wp:posOffset>216535</wp:posOffset>
                </wp:positionV>
                <wp:extent cx="0" cy="330200"/>
                <wp:effectExtent l="14605" t="20320" r="23495" b="20955"/>
                <wp:wrapNone/>
                <wp:docPr id="1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328C22" id="Line 9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17.05pt" to="39.4pt,4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" strokecolor="#c4d2e4" strokeweight="2.25pt">
                <w10:wrap anchorx="page"/>
              </v:line>
            </w:pict>
          </mc:Fallback>
        </mc:AlternateContent>
      </w:r>
      <w:r>
        <w:rPr>
          <w:rFonts w:ascii="Arial" w:hAnsi="Arial" w:cs="Arial"/>
          <w:sz w:val="18"/>
        </w:rPr>
        <w:tab/>
      </w:r>
      <w:r w:rsidR="003F222B" w:rsidRPr="00B10017">
        <w:rPr>
          <w:rFonts w:ascii="Arial" w:hAnsi="Arial" w:cs="Arial"/>
          <w:sz w:val="18"/>
        </w:rPr>
        <w:t>Údaje nejsou k dispozici.</w:t>
      </w:r>
    </w:p>
    <w:p w14:paraId="45EDE46C" w14:textId="77777777" w:rsidR="00B10017" w:rsidRDefault="00B10017" w:rsidP="00B10017">
      <w:pPr>
        <w:pStyle w:val="Zkladntext"/>
        <w:spacing w:line="240" w:lineRule="auto"/>
        <w:ind w:left="0"/>
        <w:rPr>
          <w:rFonts w:ascii="Arial" w:hAnsi="Arial" w:cs="Arial"/>
          <w:color w:val="004777"/>
        </w:rPr>
      </w:pP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33664" behindDoc="0" locked="0" layoutInCell="1" allowOverlap="1" wp14:anchorId="5D7D8684" wp14:editId="339E63E0">
                <wp:simplePos x="0" y="0"/>
                <wp:positionH relativeFrom="page">
                  <wp:posOffset>514350</wp:posOffset>
                </wp:positionH>
                <wp:positionV relativeFrom="paragraph">
                  <wp:posOffset>86995</wp:posOffset>
                </wp:positionV>
                <wp:extent cx="6556375" cy="330200"/>
                <wp:effectExtent l="0" t="0" r="0" b="3810"/>
                <wp:wrapTopAndBottom/>
                <wp:docPr id="1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1E1B07" w14:textId="77777777" w:rsidR="002318CD" w:rsidRPr="00B10017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B10017">
                              <w:rPr>
                                <w:rFonts w:ascii="Arial" w:hAnsi="Arial" w:cs="Arial"/>
                              </w:rPr>
                              <w:t>ODDÍL 15: Informace o předpisec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7D8684" id="Text Box 8" o:spid="_x0000_s1041" type="#_x0000_t202" style="position:absolute;margin-left:40.5pt;margin-top:6.85pt;width:516.25pt;height:26pt;z-index:2516336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" fillcolor="#e6ecf3" stroked="f">
                <v:textbox inset="0,0,0,0">
                  <w:txbxContent>
                    <w:p w14:paraId="591E1B07" w14:textId="77777777" w:rsidR="002318CD" w:rsidRPr="00B10017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B10017">
                        <w:rPr>
                          <w:rFonts w:ascii="Arial" w:hAnsi="Arial" w:cs="Arial"/>
                        </w:rPr>
                        <w:t>ODDÍL 15: Informace o předpisech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260E072" w14:textId="77777777" w:rsidR="00C245C5" w:rsidRPr="00B10017" w:rsidRDefault="00B10017" w:rsidP="00B10017">
      <w:pPr>
        <w:pStyle w:val="Zkladntext"/>
        <w:spacing w:line="240" w:lineRule="auto"/>
        <w:ind w:left="0"/>
        <w:rPr>
          <w:rFonts w:ascii="Arial" w:hAnsi="Arial" w:cs="Arial"/>
          <w:sz w:val="8"/>
        </w:rPr>
      </w:pPr>
      <w:r>
        <w:rPr>
          <w:rFonts w:ascii="Arial" w:hAnsi="Arial" w:cs="Arial"/>
          <w:color w:val="004777"/>
        </w:rPr>
        <w:t xml:space="preserve">15.1. </w:t>
      </w:r>
      <w:r w:rsidR="003F222B" w:rsidRPr="00B10017">
        <w:rPr>
          <w:rFonts w:ascii="Arial" w:hAnsi="Arial" w:cs="Arial"/>
          <w:color w:val="004777"/>
        </w:rPr>
        <w:t>Nařízení týkající se bezpečnosti, zdraví a životního prostředí / specifické právní předpisy týkající se látky nebo směsi</w:t>
      </w:r>
      <w:r w:rsidR="003F222B" w:rsidRPr="00B10017">
        <w:rPr>
          <w:rFonts w:ascii="Arial" w:hAnsi="Arial" w:cs="Arial"/>
          <w:color w:val="004777"/>
        </w:rPr>
        <w:br/>
        <w:t>Omezení aplikace</w:t>
      </w:r>
    </w:p>
    <w:p w14:paraId="698F4DC1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-</w:t>
      </w:r>
    </w:p>
    <w:p w14:paraId="39A6C4DF" w14:textId="77777777" w:rsidR="00C245C5" w:rsidRPr="002318CD" w:rsidRDefault="003F222B" w:rsidP="00293EF9">
      <w:pPr>
        <w:pStyle w:val="Zkladntext"/>
        <w:spacing w:before="2" w:line="235" w:lineRule="auto"/>
        <w:ind w:right="6327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Požadavky na specifické vzdělání </w:t>
      </w:r>
      <w:r w:rsidR="00CC77A6">
        <w:rPr>
          <w:rFonts w:ascii="Arial" w:hAnsi="Arial" w:cs="Arial"/>
          <w:color w:val="004777"/>
        </w:rPr>
        <w:br/>
      </w:r>
      <w:r w:rsidRPr="002318CD">
        <w:rPr>
          <w:rFonts w:ascii="Arial" w:hAnsi="Arial" w:cs="Arial"/>
        </w:rPr>
        <w:t>Žádné specifické požadavky.</w:t>
      </w:r>
    </w:p>
    <w:p w14:paraId="4DDB7E18" w14:textId="77777777" w:rsidR="00C245C5" w:rsidRPr="002318CD" w:rsidRDefault="003F222B">
      <w:pPr>
        <w:pStyle w:val="Zkladntext"/>
        <w:spacing w:before="2" w:line="235" w:lineRule="auto"/>
        <w:ind w:right="6134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SEVESO – Kategorie / nebezpečné látky </w:t>
      </w:r>
      <w:r w:rsidRPr="002318CD">
        <w:rPr>
          <w:rFonts w:ascii="Arial" w:hAnsi="Arial" w:cs="Arial"/>
        </w:rPr>
        <w:t>Neuplatňuje se.</w:t>
      </w:r>
    </w:p>
    <w:p w14:paraId="78814BD0" w14:textId="77777777" w:rsidR="00C245C5" w:rsidRPr="002318CD" w:rsidRDefault="003F222B">
      <w:pPr>
        <w:pStyle w:val="Zkladntext"/>
        <w:spacing w:before="2" w:line="235" w:lineRule="auto"/>
        <w:ind w:right="7813" w:hanging="27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Další informace </w:t>
      </w:r>
      <w:r w:rsidRPr="002318CD">
        <w:rPr>
          <w:rFonts w:ascii="Arial" w:hAnsi="Arial" w:cs="Arial"/>
        </w:rPr>
        <w:t>Neuplatňuje se.</w:t>
      </w:r>
    </w:p>
    <w:p w14:paraId="13465663" w14:textId="77777777" w:rsidR="00C245C5" w:rsidRPr="002318CD" w:rsidRDefault="003F222B">
      <w:pPr>
        <w:pStyle w:val="Zkladntext"/>
        <w:ind w:left="55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Zdroje</w:t>
      </w:r>
    </w:p>
    <w:p w14:paraId="0C6CD621" w14:textId="77777777" w:rsidR="00C245C5" w:rsidRPr="002318CD" w:rsidRDefault="003F222B">
      <w:pPr>
        <w:pStyle w:val="Zkladntext"/>
        <w:spacing w:before="2" w:line="235" w:lineRule="auto"/>
        <w:rPr>
          <w:rFonts w:ascii="Arial" w:hAnsi="Arial" w:cs="Arial"/>
        </w:rPr>
      </w:pPr>
      <w:r w:rsidRPr="002318CD">
        <w:rPr>
          <w:rFonts w:ascii="Arial" w:hAnsi="Arial" w:cs="Arial"/>
        </w:rPr>
        <w:t>Nařízení Evropského parlamentu a Rady (ES) č. 1223/2009 ze dne 30. listopadu 2009 o kosmetických přípravcích.</w:t>
      </w:r>
    </w:p>
    <w:p w14:paraId="465F7260" w14:textId="77777777" w:rsidR="00C245C5" w:rsidRPr="002318CD" w:rsidRDefault="003F222B">
      <w:pPr>
        <w:pStyle w:val="Zkladntext"/>
        <w:spacing w:before="2" w:line="235" w:lineRule="auto"/>
        <w:ind w:right="711"/>
        <w:rPr>
          <w:rFonts w:ascii="Arial" w:hAnsi="Arial" w:cs="Arial"/>
        </w:rPr>
      </w:pPr>
      <w:r w:rsidRPr="002318CD">
        <w:rPr>
          <w:rFonts w:ascii="Arial" w:hAnsi="Arial" w:cs="Arial"/>
        </w:rPr>
        <w:t>Nařízení (ES) č. 1272/2008 o klasifikaci, označování a balení látek a směsí (CLP), jak je uvedeno a změněno v právních předpisech Spojeného království.</w:t>
      </w:r>
    </w:p>
    <w:p w14:paraId="56B3A42A" w14:textId="77777777" w:rsidR="00C245C5" w:rsidRPr="002318CD" w:rsidRDefault="003F222B">
      <w:pPr>
        <w:pStyle w:val="Zkladntext"/>
        <w:spacing w:before="2" w:line="235" w:lineRule="auto"/>
        <w:ind w:right="190"/>
        <w:rPr>
          <w:rFonts w:ascii="Arial" w:hAnsi="Arial" w:cs="Arial"/>
        </w:rPr>
      </w:pPr>
      <w:r w:rsidRPr="002318CD">
        <w:rPr>
          <w:rFonts w:ascii="Arial" w:hAnsi="Arial" w:cs="Arial"/>
        </w:rPr>
        <w:t>Nařízení (ES) č. 1907/2006 o registraci, hodnocení, povolování a omezování chemických látek (REACH), jak je uvedeno a pozměněno v právních předpisech Spojeného království.</w:t>
      </w:r>
    </w:p>
    <w:p w14:paraId="44ADD08D" w14:textId="77777777" w:rsidR="00C245C5" w:rsidRPr="00B10017" w:rsidRDefault="00B10017" w:rsidP="00B10017">
      <w:pPr>
        <w:pStyle w:val="Odstavecseseznamem"/>
        <w:numPr>
          <w:ilvl w:val="1"/>
          <w:numId w:val="19"/>
        </w:numPr>
        <w:tabs>
          <w:tab w:val="left" w:pos="736"/>
        </w:tabs>
        <w:spacing w:before="1" w:line="235" w:lineRule="auto"/>
        <w:ind w:right="6327"/>
        <w:rPr>
          <w:rFonts w:ascii="Arial" w:hAnsi="Arial" w:cs="Arial"/>
          <w:sz w:val="18"/>
        </w:rPr>
      </w:pPr>
      <w:r>
        <w:rPr>
          <w:rFonts w:ascii="Arial" w:hAnsi="Arial" w:cs="Arial"/>
          <w:color w:val="004777"/>
          <w:sz w:val="18"/>
        </w:rPr>
        <w:t xml:space="preserve">   </w:t>
      </w:r>
      <w:r w:rsidR="003F222B" w:rsidRPr="00B10017">
        <w:rPr>
          <w:rFonts w:ascii="Arial" w:hAnsi="Arial" w:cs="Arial"/>
          <w:color w:val="004777"/>
          <w:sz w:val="18"/>
        </w:rPr>
        <w:t>Posouzení chemické bezpečnosti</w:t>
      </w:r>
      <w:r w:rsidR="003F222B" w:rsidRPr="00B10017">
        <w:rPr>
          <w:rFonts w:ascii="Arial" w:hAnsi="Arial" w:cs="Arial"/>
          <w:sz w:val="18"/>
        </w:rPr>
        <w:t xml:space="preserve"> Ne</w:t>
      </w:r>
    </w:p>
    <w:p w14:paraId="5B267D46" w14:textId="77777777" w:rsidR="00C245C5" w:rsidRPr="002318CD" w:rsidRDefault="00B10017">
      <w:pPr>
        <w:pStyle w:val="Zkladntext"/>
        <w:spacing w:before="1" w:line="240" w:lineRule="auto"/>
        <w:ind w:left="0"/>
        <w:rPr>
          <w:rFonts w:ascii="Arial" w:hAnsi="Arial" w:cs="Arial"/>
          <w:sz w:val="8"/>
        </w:rPr>
      </w:pPr>
      <w:r>
        <w:rPr>
          <w:noProof/>
          <w:lang w:eastAsia="cs-CZ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E6A4DC2" wp14:editId="2F35ECF6">
                <wp:simplePos x="0" y="0"/>
                <wp:positionH relativeFrom="page">
                  <wp:posOffset>500380</wp:posOffset>
                </wp:positionH>
                <wp:positionV relativeFrom="paragraph">
                  <wp:posOffset>87630</wp:posOffset>
                </wp:positionV>
                <wp:extent cx="0" cy="330200"/>
                <wp:effectExtent l="14605" t="17780" r="23495" b="23495"/>
                <wp:wrapNone/>
                <wp:docPr id="1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020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C4D2E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B4386B" id="Line 7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.4pt,6.9pt" to="39.4pt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" strokecolor="#c4d2e4" strokeweight="2.25pt">
                <w10:wrap anchorx="page"/>
              </v:line>
            </w:pict>
          </mc:Fallback>
        </mc:AlternateContent>
      </w:r>
      <w:r>
        <w:rPr>
          <w:rFonts w:ascii="Arial" w:hAnsi="Arial" w:cs="Arial"/>
          <w:noProof/>
          <w:lang w:eastAsia="cs-CZ" w:bidi="ar-SA"/>
        </w:rPr>
        <mc:AlternateContent>
          <mc:Choice Requires="wps">
            <w:drawing>
              <wp:anchor distT="0" distB="0" distL="0" distR="0" simplePos="0" relativeHeight="251634688" behindDoc="0" locked="0" layoutInCell="1" allowOverlap="1" wp14:anchorId="42D058E8" wp14:editId="4DEF9752">
                <wp:simplePos x="0" y="0"/>
                <wp:positionH relativeFrom="page">
                  <wp:posOffset>514350</wp:posOffset>
                </wp:positionH>
                <wp:positionV relativeFrom="paragraph">
                  <wp:posOffset>87630</wp:posOffset>
                </wp:positionV>
                <wp:extent cx="6556375" cy="330200"/>
                <wp:effectExtent l="0" t="1905" r="0" b="1270"/>
                <wp:wrapTopAndBottom/>
                <wp:docPr id="1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6375" cy="330200"/>
                        </a:xfrm>
                        <a:prstGeom prst="rect">
                          <a:avLst/>
                        </a:prstGeom>
                        <a:solidFill>
                          <a:srgbClr val="E6EC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DE6DC8" w14:textId="77777777" w:rsidR="002318CD" w:rsidRPr="00B10017" w:rsidRDefault="002318CD">
                            <w:pPr>
                              <w:pStyle w:val="Zkladntext"/>
                              <w:spacing w:before="145" w:line="240" w:lineRule="auto"/>
                              <w:ind w:left="135"/>
                              <w:rPr>
                                <w:rFonts w:ascii="Arial" w:hAnsi="Arial" w:cs="Arial"/>
                              </w:rPr>
                            </w:pPr>
                            <w:r w:rsidRPr="00B10017">
                              <w:rPr>
                                <w:rFonts w:ascii="Arial" w:hAnsi="Arial" w:cs="Arial"/>
                              </w:rPr>
                              <w:t>ODDÍL 16: Další informa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D058E8" id="Text Box 6" o:spid="_x0000_s1042" type="#_x0000_t202" style="position:absolute;margin-left:40.5pt;margin-top:6.9pt;width:516.25pt;height:26pt;z-index:2516346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" fillcolor="#e6ecf3" stroked="f">
                <v:textbox inset="0,0,0,0">
                  <w:txbxContent>
                    <w:p w14:paraId="55DE6DC8" w14:textId="77777777" w:rsidR="002318CD" w:rsidRPr="00B10017" w:rsidRDefault="002318CD">
                      <w:pPr>
                        <w:pStyle w:val="Zkladntext"/>
                        <w:spacing w:before="145" w:line="240" w:lineRule="auto"/>
                        <w:ind w:left="135"/>
                        <w:rPr>
                          <w:rFonts w:ascii="Arial" w:hAnsi="Arial" w:cs="Arial"/>
                        </w:rPr>
                      </w:pPr>
                      <w:r w:rsidRPr="00B10017">
                        <w:rPr>
                          <w:rFonts w:ascii="Arial" w:hAnsi="Arial" w:cs="Arial"/>
                        </w:rPr>
                        <w:t>ODDÍL 16: Další informac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EA0CE47" w14:textId="77777777" w:rsidR="00C245C5" w:rsidRPr="002318CD" w:rsidRDefault="003F222B" w:rsidP="00293EF9">
      <w:pPr>
        <w:pStyle w:val="Zkladntext"/>
        <w:spacing w:before="149" w:line="235" w:lineRule="auto"/>
        <w:ind w:right="5902" w:hanging="54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Plné znění H-vět, jak je uvedeno v Oddílu </w:t>
      </w:r>
      <w:r w:rsidR="00CC77A6">
        <w:rPr>
          <w:rFonts w:ascii="Arial" w:hAnsi="Arial" w:cs="Arial"/>
          <w:color w:val="004777"/>
        </w:rPr>
        <w:br/>
      </w:r>
      <w:r w:rsidRPr="002318CD">
        <w:rPr>
          <w:rFonts w:ascii="Arial" w:hAnsi="Arial" w:cs="Arial"/>
          <w:color w:val="004777"/>
        </w:rPr>
        <w:t xml:space="preserve">3 </w:t>
      </w:r>
      <w:r w:rsidRPr="002318CD">
        <w:rPr>
          <w:rFonts w:ascii="Arial" w:hAnsi="Arial" w:cs="Arial"/>
        </w:rPr>
        <w:t>H226, Hořlavá kapalina a páry.</w:t>
      </w:r>
    </w:p>
    <w:p w14:paraId="2A16708E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H302, Zdraví škodlivý při požití.</w:t>
      </w:r>
    </w:p>
    <w:p w14:paraId="39E8CDAE" w14:textId="77777777" w:rsidR="00C245C5" w:rsidRPr="002318CD" w:rsidRDefault="003F222B" w:rsidP="00293EF9">
      <w:pPr>
        <w:pStyle w:val="Zkladntext"/>
        <w:spacing w:before="2" w:line="235" w:lineRule="auto"/>
        <w:ind w:right="2925"/>
        <w:rPr>
          <w:rFonts w:ascii="Arial" w:hAnsi="Arial" w:cs="Arial"/>
        </w:rPr>
      </w:pPr>
      <w:r w:rsidRPr="002318CD">
        <w:rPr>
          <w:rFonts w:ascii="Arial" w:hAnsi="Arial" w:cs="Arial"/>
        </w:rPr>
        <w:t>H304, Při požití a vniknutí do dýchacích cest může způsobit smrt. H315 Dráždí kůži.</w:t>
      </w:r>
    </w:p>
    <w:p w14:paraId="33275ABD" w14:textId="77777777" w:rsidR="00C245C5" w:rsidRPr="002318CD" w:rsidRDefault="003F222B" w:rsidP="00293EF9">
      <w:pPr>
        <w:pStyle w:val="Zkladntext"/>
        <w:spacing w:before="2" w:line="235" w:lineRule="auto"/>
        <w:ind w:right="5335"/>
        <w:rPr>
          <w:rFonts w:ascii="Arial" w:hAnsi="Arial" w:cs="Arial"/>
        </w:rPr>
      </w:pPr>
      <w:r w:rsidRPr="002318CD">
        <w:rPr>
          <w:rFonts w:ascii="Arial" w:hAnsi="Arial" w:cs="Arial"/>
        </w:rPr>
        <w:t>H317, Může vyvolat alergickou kožní reakci. H318, Způsobuje vážné poškození očí.</w:t>
      </w:r>
    </w:p>
    <w:p w14:paraId="07D0C5ED" w14:textId="77777777" w:rsidR="00C245C5" w:rsidRPr="002318CD" w:rsidRDefault="003F222B" w:rsidP="00293EF9">
      <w:pPr>
        <w:pStyle w:val="Zkladntext"/>
        <w:spacing w:before="2" w:line="235" w:lineRule="auto"/>
        <w:ind w:right="5902"/>
        <w:rPr>
          <w:rFonts w:ascii="Arial" w:hAnsi="Arial" w:cs="Arial"/>
        </w:rPr>
      </w:pPr>
      <w:r w:rsidRPr="002318CD">
        <w:rPr>
          <w:rFonts w:ascii="Arial" w:hAnsi="Arial" w:cs="Arial"/>
        </w:rPr>
        <w:t>H319, Způsobuje vážné podráždění očí. H332, Zdraví škodlivý při vdechování.</w:t>
      </w:r>
    </w:p>
    <w:p w14:paraId="6F45D097" w14:textId="77777777" w:rsidR="00C245C5" w:rsidRPr="002318CD" w:rsidRDefault="003F222B" w:rsidP="00293EF9">
      <w:pPr>
        <w:pStyle w:val="Zkladntext"/>
        <w:spacing w:before="2" w:line="235" w:lineRule="auto"/>
        <w:ind w:right="1791"/>
        <w:rPr>
          <w:rFonts w:ascii="Arial" w:hAnsi="Arial" w:cs="Arial"/>
        </w:rPr>
      </w:pPr>
      <w:r w:rsidRPr="002318CD">
        <w:rPr>
          <w:rFonts w:ascii="Arial" w:hAnsi="Arial" w:cs="Arial"/>
        </w:rPr>
        <w:t>H361, Podezření na poškození reprodukční schopnosti nebo plodu v těle matky. H400, Vysoce toxický pro vodní organismy.</w:t>
      </w:r>
    </w:p>
    <w:p w14:paraId="6460133C" w14:textId="77777777" w:rsidR="00C245C5" w:rsidRPr="002318CD" w:rsidRDefault="003F222B" w:rsidP="00293EF9">
      <w:pPr>
        <w:pStyle w:val="Zkladntext"/>
        <w:spacing w:before="2" w:line="235" w:lineRule="auto"/>
        <w:ind w:right="3634"/>
        <w:rPr>
          <w:rFonts w:ascii="Arial" w:hAnsi="Arial" w:cs="Arial"/>
        </w:rPr>
      </w:pPr>
      <w:r w:rsidRPr="002318CD">
        <w:rPr>
          <w:rFonts w:ascii="Arial" w:hAnsi="Arial" w:cs="Arial"/>
        </w:rPr>
        <w:t>H411, Toxický pro vodní organismy, s dlouhodobými účinky. H412, Škodlivý pro vodní organismy, s dlouhodobými účinky.</w:t>
      </w:r>
    </w:p>
    <w:p w14:paraId="54CED1AB" w14:textId="77777777" w:rsidR="00C245C5" w:rsidRPr="002318CD" w:rsidRDefault="003F222B">
      <w:pPr>
        <w:pStyle w:val="Zkladntext"/>
        <w:ind w:left="285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>Zkratky</w:t>
      </w:r>
    </w:p>
    <w:p w14:paraId="1D4E640A" w14:textId="77777777" w:rsidR="00C245C5" w:rsidRPr="002318CD" w:rsidRDefault="003F222B">
      <w:pPr>
        <w:pStyle w:val="Zkladntext"/>
        <w:spacing w:before="2" w:line="235" w:lineRule="auto"/>
        <w:ind w:right="689"/>
        <w:rPr>
          <w:rFonts w:ascii="Arial" w:hAnsi="Arial" w:cs="Arial"/>
        </w:rPr>
      </w:pPr>
      <w:r w:rsidRPr="002318CD">
        <w:rPr>
          <w:rFonts w:ascii="Arial" w:hAnsi="Arial" w:cs="Arial"/>
        </w:rPr>
        <w:t>ADN = Evropská ustanovení o mezinárodní přepravě nebezpečných věcí po vnitrozemských vodních cestách ADR = Evropská dohoda o mezinárodní silniční přepravě nebezpečných věcí</w:t>
      </w:r>
    </w:p>
    <w:p w14:paraId="6360A215" w14:textId="77777777" w:rsidR="00C245C5" w:rsidRPr="002318CD" w:rsidRDefault="003F222B" w:rsidP="00904480">
      <w:pPr>
        <w:pStyle w:val="Zkladntext"/>
        <w:spacing w:before="1" w:line="235" w:lineRule="auto"/>
        <w:ind w:right="4626"/>
        <w:rPr>
          <w:rFonts w:ascii="Arial" w:hAnsi="Arial" w:cs="Arial"/>
        </w:rPr>
      </w:pPr>
      <w:r w:rsidRPr="002318CD">
        <w:rPr>
          <w:rFonts w:ascii="Arial" w:hAnsi="Arial" w:cs="Arial"/>
        </w:rPr>
        <w:t>ATE = Odhad akutní toxicity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 xml:space="preserve">BCF = Biokoncentrační faktor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 xml:space="preserve">CAS = Služba Chemical Abstracts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>CE = Conformité Européenne (Evropská shoda)</w:t>
      </w:r>
    </w:p>
    <w:p w14:paraId="0D36E04A" w14:textId="77777777" w:rsidR="00C245C5" w:rsidRPr="002318CD" w:rsidRDefault="003F222B" w:rsidP="00904480">
      <w:pPr>
        <w:pStyle w:val="Zkladntext"/>
        <w:spacing w:before="4" w:line="235" w:lineRule="auto"/>
        <w:ind w:right="1933"/>
        <w:rPr>
          <w:rFonts w:ascii="Arial" w:hAnsi="Arial" w:cs="Arial"/>
        </w:rPr>
      </w:pPr>
      <w:r w:rsidRPr="002318CD">
        <w:rPr>
          <w:rFonts w:ascii="Arial" w:hAnsi="Arial" w:cs="Arial"/>
        </w:rPr>
        <w:t>CLP = Nařízení o klasifikaci, označování a balení [Nařízení (ES) č. 1272/2008] CSA = Posouzení chemické bezpečnosti</w:t>
      </w:r>
    </w:p>
    <w:p w14:paraId="0D473680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CSR = Zpráva o chemické bezpečnosti</w:t>
      </w:r>
    </w:p>
    <w:p w14:paraId="00028826" w14:textId="2AF25A10" w:rsidR="00C245C5" w:rsidRPr="002318CD" w:rsidRDefault="003F222B" w:rsidP="00CC77A6">
      <w:pPr>
        <w:pStyle w:val="Zkladntext"/>
        <w:spacing w:before="2" w:line="235" w:lineRule="auto"/>
        <w:ind w:right="2358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DMEL = odvozená úroveň minimálního účinku </w:t>
      </w:r>
      <w:r w:rsidR="009E256B">
        <w:rPr>
          <w:rFonts w:ascii="Arial" w:hAnsi="Arial" w:cs="Arial"/>
        </w:rPr>
        <w:br/>
      </w:r>
      <w:r w:rsidRPr="002318CD">
        <w:rPr>
          <w:rFonts w:ascii="Arial" w:hAnsi="Arial" w:cs="Arial"/>
        </w:rPr>
        <w:t>DNEL = odvozená úroveň bez účinku</w:t>
      </w:r>
    </w:p>
    <w:p w14:paraId="7C2DBD64" w14:textId="77777777" w:rsidR="00C245C5" w:rsidRPr="002318CD" w:rsidRDefault="00C245C5">
      <w:pPr>
        <w:spacing w:line="235" w:lineRule="auto"/>
        <w:rPr>
          <w:rFonts w:ascii="Arial" w:hAnsi="Arial" w:cs="Arial"/>
        </w:rPr>
        <w:sectPr w:rsidR="00C245C5" w:rsidRPr="002318CD">
          <w:pgSz w:w="11900" w:h="16840"/>
          <w:pgMar w:top="1400" w:right="660" w:bottom="760" w:left="660" w:header="400" w:footer="575" w:gutter="0"/>
          <w:cols w:space="708"/>
        </w:sectPr>
      </w:pPr>
    </w:p>
    <w:p w14:paraId="01C7B040" w14:textId="77777777" w:rsidR="00C245C5" w:rsidRPr="002318CD" w:rsidRDefault="00C245C5">
      <w:pPr>
        <w:pStyle w:val="Zkladntext"/>
        <w:spacing w:before="8" w:after="1" w:line="240" w:lineRule="auto"/>
        <w:ind w:left="0"/>
        <w:rPr>
          <w:rFonts w:ascii="Arial" w:hAnsi="Arial" w:cs="Arial"/>
          <w:sz w:val="15"/>
        </w:rPr>
      </w:pPr>
    </w:p>
    <w:p w14:paraId="64C13F85" w14:textId="77777777" w:rsidR="00C245C5" w:rsidRPr="002318CD" w:rsidRDefault="00B10017">
      <w:pPr>
        <w:pStyle w:val="Zkladntext"/>
        <w:spacing w:line="20" w:lineRule="exact"/>
        <w:ind w:left="155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7B8CF2DC" wp14:editId="694DEC76">
                <wp:extent cx="6515100" cy="6350"/>
                <wp:effectExtent l="12700" t="4445" r="6350" b="8255"/>
                <wp:docPr id="1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5100" cy="6350"/>
                          <a:chOff x="0" y="0"/>
                          <a:chExt cx="10260" cy="10"/>
                        </a:xfrm>
                      </wpg:grpSpPr>
                      <wps:wsp>
                        <wps:cNvPr id="14" name="Line 5"/>
                        <wps:cNvCnPr/>
                        <wps:spPr bwMode="auto">
                          <a:xfrm>
                            <a:off x="0" y="5"/>
                            <a:ext cx="102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DCDC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C7D5C3" id="Group 4" o:spid="_x0000_s1026" style="width:513pt;height:.5pt;mso-position-horizontal-relative:char;mso-position-vertical-relative:line" coordsize="102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">
                <v:line id="Line 5" o:spid="_x0000_s1027" style="position:absolute;visibility:visible;mso-wrap-style:square" from="0,5" to="102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" strokecolor="#dcdcdc" strokeweight=".5pt"/>
                <w10:anchorlock/>
              </v:group>
            </w:pict>
          </mc:Fallback>
        </mc:AlternateContent>
      </w:r>
    </w:p>
    <w:p w14:paraId="64AEBAF7" w14:textId="77777777" w:rsidR="00C245C5" w:rsidRPr="002318CD" w:rsidRDefault="003F222B" w:rsidP="00904480">
      <w:pPr>
        <w:pStyle w:val="Zkladntext"/>
        <w:spacing w:before="24" w:line="235" w:lineRule="auto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EINECS = Evropský seznam existujících komerčních chemických látek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>ES = Scénář expozice</w:t>
      </w:r>
    </w:p>
    <w:p w14:paraId="1E478AEC" w14:textId="77777777" w:rsidR="00C245C5" w:rsidRPr="002318CD" w:rsidRDefault="003F222B" w:rsidP="00904480">
      <w:pPr>
        <w:pStyle w:val="Zkladntext"/>
        <w:spacing w:before="2" w:line="235" w:lineRule="auto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Prohlášení EUH = Prohlášení o nebezpečnosti podle CLP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>EWC = Evropský katalog odpadů</w:t>
      </w:r>
    </w:p>
    <w:p w14:paraId="39A93682" w14:textId="77777777" w:rsidR="00C245C5" w:rsidRPr="002318CD" w:rsidRDefault="003F222B" w:rsidP="00904480">
      <w:pPr>
        <w:pStyle w:val="Zkladntext"/>
        <w:spacing w:before="2" w:line="235" w:lineRule="auto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GHS = Globálně harmonizovaný systém klasifikace a označování chemických látek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>IARC = Mezinárodní agentura pro výzkum rakoviny (IARC)</w:t>
      </w:r>
    </w:p>
    <w:p w14:paraId="2B9CEA9A" w14:textId="77777777" w:rsidR="00C245C5" w:rsidRPr="002318CD" w:rsidRDefault="003F222B" w:rsidP="00904480">
      <w:pPr>
        <w:pStyle w:val="Zkladntext"/>
        <w:spacing w:before="1" w:line="235" w:lineRule="auto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IATA = Mezinárodní asociace leteckých dopravců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>IBC = Středně velký kontejner</w:t>
      </w:r>
    </w:p>
    <w:p w14:paraId="3DE0D376" w14:textId="77777777" w:rsidR="00C245C5" w:rsidRPr="002318CD" w:rsidRDefault="003F222B" w:rsidP="00904480">
      <w:pPr>
        <w:pStyle w:val="Zkladntext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>IMDG = Mezinárodní námořní nebezpečné zboží</w:t>
      </w:r>
    </w:p>
    <w:p w14:paraId="751D3493" w14:textId="77777777" w:rsidR="00C245C5" w:rsidRPr="002318CD" w:rsidRDefault="003F222B" w:rsidP="00904480">
      <w:pPr>
        <w:pStyle w:val="Zkladntext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>LogPow = LogPow = logaritmus rozdělovacího koeficientu oktanol/voda</w:t>
      </w:r>
    </w:p>
    <w:p w14:paraId="7C76DC04" w14:textId="77777777" w:rsidR="00C245C5" w:rsidRPr="002318CD" w:rsidRDefault="003F222B" w:rsidP="00904480">
      <w:pPr>
        <w:pStyle w:val="Zkladntext"/>
        <w:spacing w:before="2" w:line="235" w:lineRule="auto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>MARPOL = Mezinárodní úmluva o prevenci znečištění z lodí, 1973 ve znění protokolu z roku 1978. („Marpol“ = znečištění moře)</w:t>
      </w:r>
    </w:p>
    <w:p w14:paraId="76E385F4" w14:textId="77777777" w:rsidR="00C245C5" w:rsidRPr="002318CD" w:rsidRDefault="003F222B" w:rsidP="00904480">
      <w:pPr>
        <w:pStyle w:val="Zkladntext"/>
        <w:spacing w:before="2" w:line="235" w:lineRule="auto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>OECD = Organizace pro hospodářskou spolupráci a rozvoj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>PBT = perzistentní, bioakumulativní a toxické</w:t>
      </w:r>
    </w:p>
    <w:p w14:paraId="1196CF44" w14:textId="77777777" w:rsidR="00C245C5" w:rsidRPr="002318CD" w:rsidRDefault="003F222B" w:rsidP="00904480">
      <w:pPr>
        <w:pStyle w:val="Zkladntext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>PNEC = Předpokládaná koncentrace bez účinku</w:t>
      </w:r>
    </w:p>
    <w:p w14:paraId="619A0D49" w14:textId="77777777" w:rsidR="00C245C5" w:rsidRPr="002318CD" w:rsidRDefault="003F222B" w:rsidP="00904480">
      <w:pPr>
        <w:pStyle w:val="Zkladntext"/>
        <w:spacing w:before="2" w:line="235" w:lineRule="auto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RID = Předpisy pro mezinárodní železniční přepravu nebezpečného zboží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>RRN = Registrační číslo REACH</w:t>
      </w:r>
    </w:p>
    <w:p w14:paraId="6DFCA274" w14:textId="77777777" w:rsidR="00C245C5" w:rsidRPr="002318CD" w:rsidRDefault="003F222B" w:rsidP="00904480">
      <w:pPr>
        <w:pStyle w:val="Zkladntext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>SCL = specifický koncentrační limit</w:t>
      </w:r>
    </w:p>
    <w:p w14:paraId="0FF11C6D" w14:textId="77777777" w:rsidR="00C245C5" w:rsidRPr="002318CD" w:rsidRDefault="003F222B" w:rsidP="00904480">
      <w:pPr>
        <w:pStyle w:val="Zkladntext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>SVHC = látky vzbuzující velmi velké obavy</w:t>
      </w:r>
    </w:p>
    <w:p w14:paraId="2FDC44CF" w14:textId="77777777" w:rsidR="00C245C5" w:rsidRPr="002318CD" w:rsidRDefault="003F222B" w:rsidP="00904480">
      <w:pPr>
        <w:pStyle w:val="Zkladntext"/>
        <w:spacing w:before="2" w:line="235" w:lineRule="auto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STOT-RE = Toxicita pro specifické cílové orgány - Opakovaná expozice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 xml:space="preserve">STOT-SE = Toxicita pro specifické cílové orgány - Jednorázová expozice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>TWA = Časově vážený průměr</w:t>
      </w:r>
    </w:p>
    <w:p w14:paraId="3048906B" w14:textId="77777777" w:rsidR="00C245C5" w:rsidRPr="002318CD" w:rsidRDefault="003F222B" w:rsidP="00904480">
      <w:pPr>
        <w:pStyle w:val="Zkladntext"/>
        <w:spacing w:line="251" w:lineRule="exact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>OSN = Organizace spojených národů</w:t>
      </w:r>
    </w:p>
    <w:p w14:paraId="6AD91CD4" w14:textId="77777777" w:rsidR="00C245C5" w:rsidRPr="002318CD" w:rsidRDefault="003F222B" w:rsidP="00904480">
      <w:pPr>
        <w:pStyle w:val="Zkladntext"/>
        <w:spacing w:before="2" w:line="235" w:lineRule="auto"/>
        <w:ind w:right="374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UVBC = Neznámé nebo proměnlivé složení, produkty s komplexními reakcemi nebo biologické materiály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</w:rPr>
        <w:t>VOC = Těkavá organická sloučenina</w:t>
      </w:r>
    </w:p>
    <w:p w14:paraId="2633E78E" w14:textId="77777777" w:rsidR="00C245C5" w:rsidRPr="002318CD" w:rsidRDefault="003F222B" w:rsidP="00904480">
      <w:pPr>
        <w:pStyle w:val="Zkladntext"/>
        <w:spacing w:before="2" w:line="235" w:lineRule="auto"/>
        <w:ind w:left="285" w:right="374" w:firstLine="540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vPvB = velmi perzistentní a velmi bioakumulativní </w:t>
      </w:r>
      <w:r w:rsidR="00904480" w:rsidRPr="002318CD">
        <w:rPr>
          <w:rFonts w:ascii="Arial" w:hAnsi="Arial" w:cs="Arial"/>
        </w:rPr>
        <w:br/>
      </w:r>
      <w:r w:rsidRPr="002318CD">
        <w:rPr>
          <w:rFonts w:ascii="Arial" w:hAnsi="Arial" w:cs="Arial"/>
          <w:color w:val="004777"/>
        </w:rPr>
        <w:t>Další informace</w:t>
      </w:r>
    </w:p>
    <w:p w14:paraId="3046F3DA" w14:textId="77777777" w:rsidR="00C245C5" w:rsidRPr="002318CD" w:rsidRDefault="003F222B">
      <w:pPr>
        <w:pStyle w:val="Zkladntext"/>
        <w:spacing w:before="2" w:line="235" w:lineRule="auto"/>
        <w:ind w:right="160"/>
        <w:rPr>
          <w:rFonts w:ascii="Arial" w:hAnsi="Arial" w:cs="Arial"/>
        </w:rPr>
      </w:pPr>
      <w:r w:rsidRPr="002318CD">
        <w:rPr>
          <w:rFonts w:ascii="Arial" w:hAnsi="Arial" w:cs="Arial"/>
        </w:rPr>
        <w:t>V souladu s UK-REACH není pro tento produkt vyžadován bezpečnostní list. Tento bezpečnostní list byl vytvořen na dobrovolném základě za účelem distribuce relevantních informací, jak požaduje UK-REACH.</w:t>
      </w:r>
    </w:p>
    <w:p w14:paraId="2D05ADB1" w14:textId="77777777" w:rsidR="00C245C5" w:rsidRPr="002318CD" w:rsidRDefault="003F222B">
      <w:pPr>
        <w:pStyle w:val="Zkladntext"/>
        <w:rPr>
          <w:rFonts w:ascii="Arial" w:hAnsi="Arial" w:cs="Arial"/>
        </w:rPr>
      </w:pPr>
      <w:r w:rsidRPr="002318CD">
        <w:rPr>
          <w:rFonts w:ascii="Arial" w:hAnsi="Arial" w:cs="Arial"/>
        </w:rPr>
        <w:t>Klasifikace látky/směsi je založena na údajích ze zkoušek.</w:t>
      </w:r>
    </w:p>
    <w:p w14:paraId="4DE51B51" w14:textId="77777777" w:rsidR="00B10017" w:rsidRDefault="003F222B" w:rsidP="00904480">
      <w:pPr>
        <w:pStyle w:val="Zkladntext"/>
        <w:spacing w:before="1" w:line="235" w:lineRule="auto"/>
        <w:ind w:right="941" w:hanging="540"/>
        <w:rPr>
          <w:rFonts w:ascii="Arial" w:hAnsi="Arial" w:cs="Arial"/>
        </w:rPr>
      </w:pPr>
      <w:r w:rsidRPr="002318CD">
        <w:rPr>
          <w:rFonts w:ascii="Arial" w:hAnsi="Arial" w:cs="Arial"/>
          <w:color w:val="004777"/>
        </w:rPr>
        <w:t xml:space="preserve">▼Bezpečnostní list je validován </w:t>
      </w:r>
      <w:r w:rsidRPr="002318CD">
        <w:rPr>
          <w:rFonts w:ascii="Arial" w:hAnsi="Arial" w:cs="Arial"/>
        </w:rPr>
        <w:t xml:space="preserve">pomocí </w:t>
      </w:r>
    </w:p>
    <w:p w14:paraId="6955DF38" w14:textId="77777777" w:rsidR="00C245C5" w:rsidRPr="002318CD" w:rsidRDefault="003F222B" w:rsidP="00B10017">
      <w:pPr>
        <w:pStyle w:val="Zkladntext"/>
        <w:spacing w:before="1" w:line="235" w:lineRule="auto"/>
        <w:ind w:right="941"/>
        <w:rPr>
          <w:rFonts w:ascii="Arial" w:hAnsi="Arial" w:cs="Arial"/>
        </w:rPr>
      </w:pPr>
      <w:r w:rsidRPr="002318CD">
        <w:rPr>
          <w:rFonts w:ascii="Arial" w:hAnsi="Arial" w:cs="Arial"/>
        </w:rPr>
        <w:t>GM (Obecná metodika pro ověřování a validaci)</w:t>
      </w:r>
    </w:p>
    <w:p w14:paraId="1E615DA8" w14:textId="77777777" w:rsidR="00C245C5" w:rsidRPr="002318CD" w:rsidRDefault="00C245C5">
      <w:pPr>
        <w:spacing w:line="235" w:lineRule="auto"/>
        <w:rPr>
          <w:rFonts w:ascii="Arial" w:hAnsi="Arial" w:cs="Arial"/>
        </w:rPr>
        <w:sectPr w:rsidR="00C245C5" w:rsidRPr="002318CD">
          <w:headerReference w:type="default" r:id="rId11"/>
          <w:footerReference w:type="default" r:id="rId12"/>
          <w:pgSz w:w="11900" w:h="16840"/>
          <w:pgMar w:top="1400" w:right="660" w:bottom="0" w:left="660" w:header="400" w:footer="0" w:gutter="0"/>
          <w:cols w:space="708"/>
        </w:sectPr>
      </w:pPr>
    </w:p>
    <w:p w14:paraId="1852C89B" w14:textId="77777777" w:rsidR="00C245C5" w:rsidRPr="002318CD" w:rsidRDefault="00B10017" w:rsidP="00B10017">
      <w:pPr>
        <w:pStyle w:val="Zkladntext"/>
        <w:spacing w:line="253" w:lineRule="exact"/>
        <w:ind w:left="0" w:firstLine="8"/>
        <w:rPr>
          <w:rFonts w:ascii="Arial" w:hAnsi="Arial" w:cs="Arial"/>
        </w:rPr>
      </w:pPr>
      <w:r>
        <w:rPr>
          <w:rFonts w:ascii="Arial" w:hAnsi="Arial" w:cs="Arial"/>
          <w:color w:val="004777"/>
        </w:rPr>
        <w:t xml:space="preserve">    </w:t>
      </w:r>
      <w:r w:rsidR="003F222B" w:rsidRPr="002318CD">
        <w:rPr>
          <w:rFonts w:ascii="Arial" w:hAnsi="Arial" w:cs="Arial"/>
          <w:color w:val="004777"/>
        </w:rPr>
        <w:t>Ostatní</w:t>
      </w:r>
    </w:p>
    <w:p w14:paraId="3AE69C3B" w14:textId="77777777" w:rsidR="00C245C5" w:rsidRPr="002318CD" w:rsidRDefault="003F222B">
      <w:pPr>
        <w:pStyle w:val="Zkladntext"/>
        <w:spacing w:before="12" w:line="240" w:lineRule="auto"/>
        <w:ind w:left="0"/>
        <w:rPr>
          <w:rFonts w:ascii="Arial" w:hAnsi="Arial" w:cs="Arial"/>
          <w:sz w:val="17"/>
        </w:rPr>
      </w:pPr>
      <w:r w:rsidRPr="002318CD">
        <w:rPr>
          <w:rFonts w:ascii="Arial" w:hAnsi="Arial" w:cs="Arial"/>
        </w:rPr>
        <w:br w:type="column"/>
      </w:r>
    </w:p>
    <w:p w14:paraId="3C044692" w14:textId="77777777" w:rsidR="00C245C5" w:rsidRPr="002318CD" w:rsidRDefault="003F222B">
      <w:pPr>
        <w:pStyle w:val="Zkladntext"/>
        <w:spacing w:line="235" w:lineRule="auto"/>
        <w:ind w:left="8" w:right="426"/>
        <w:rPr>
          <w:rFonts w:ascii="Arial" w:hAnsi="Arial" w:cs="Arial"/>
        </w:rPr>
      </w:pPr>
      <w:r w:rsidRPr="002318CD">
        <w:rPr>
          <w:rFonts w:ascii="Arial" w:hAnsi="Arial" w:cs="Arial"/>
        </w:rPr>
        <w:t>Změna (v poměru k poslední podstatné změně (první číslice ve verzi SDS, viz část 1)) je označena modrým trojúhelníkem.</w:t>
      </w:r>
    </w:p>
    <w:p w14:paraId="0B141F4A" w14:textId="77777777" w:rsidR="00C245C5" w:rsidRPr="002318CD" w:rsidRDefault="003F222B">
      <w:pPr>
        <w:pStyle w:val="Zkladntext"/>
        <w:spacing w:before="2" w:line="235" w:lineRule="auto"/>
        <w:ind w:left="8" w:right="370"/>
        <w:rPr>
          <w:rFonts w:ascii="Arial" w:hAnsi="Arial" w:cs="Arial"/>
        </w:rPr>
      </w:pPr>
      <w:r w:rsidRPr="002318CD">
        <w:rPr>
          <w:rFonts w:ascii="Arial" w:hAnsi="Arial" w:cs="Arial"/>
        </w:rPr>
        <w:t>Informace v tomto bezpečnostním listu platí pouze pro tento specifický produkt (uvedený v části 1) a nemusí být nutně správné pro použití s jinými chemikáliemi/produkty.</w:t>
      </w:r>
    </w:p>
    <w:p w14:paraId="1E0121F7" w14:textId="77777777" w:rsidR="00C245C5" w:rsidRPr="002318CD" w:rsidRDefault="003F222B">
      <w:pPr>
        <w:pStyle w:val="Zkladntext"/>
        <w:spacing w:before="2" w:line="235" w:lineRule="auto"/>
        <w:ind w:left="8" w:right="197"/>
        <w:rPr>
          <w:rFonts w:ascii="Arial" w:hAnsi="Arial" w:cs="Arial"/>
        </w:rPr>
      </w:pPr>
      <w:r w:rsidRPr="002318CD">
        <w:rPr>
          <w:rFonts w:ascii="Arial" w:hAnsi="Arial" w:cs="Arial"/>
        </w:rPr>
        <w:t>Doporučuje se předat tento bezpečnostní list skutečnému uživateli produktu. Informace v tomto bezpečnostním listu nelze používat jako specifikaci produktu.</w:t>
      </w:r>
    </w:p>
    <w:p w14:paraId="2C80D088" w14:textId="77777777" w:rsidR="00C245C5" w:rsidRPr="002318CD" w:rsidRDefault="003F222B">
      <w:pPr>
        <w:pStyle w:val="Zkladntext"/>
        <w:spacing w:line="252" w:lineRule="exact"/>
        <w:ind w:left="8"/>
        <w:rPr>
          <w:rFonts w:ascii="Arial" w:hAnsi="Arial" w:cs="Arial"/>
        </w:rPr>
      </w:pPr>
      <w:r w:rsidRPr="002318CD">
        <w:rPr>
          <w:rFonts w:ascii="Arial" w:hAnsi="Arial" w:cs="Arial"/>
        </w:rPr>
        <w:t xml:space="preserve">Země </w:t>
      </w:r>
      <w:r w:rsidR="00B10017">
        <w:rPr>
          <w:rFonts w:ascii="Arial" w:hAnsi="Arial" w:cs="Arial"/>
        </w:rPr>
        <w:t>–</w:t>
      </w:r>
      <w:r w:rsidRPr="002318CD">
        <w:rPr>
          <w:rFonts w:ascii="Arial" w:hAnsi="Arial" w:cs="Arial"/>
        </w:rPr>
        <w:t xml:space="preserve"> jazyk</w:t>
      </w:r>
      <w:r w:rsidR="00B10017">
        <w:rPr>
          <w:rFonts w:ascii="Arial" w:hAnsi="Arial" w:cs="Arial"/>
        </w:rPr>
        <w:t>:</w:t>
      </w:r>
      <w:r w:rsidRPr="002318CD">
        <w:rPr>
          <w:rFonts w:ascii="Arial" w:hAnsi="Arial" w:cs="Arial"/>
        </w:rPr>
        <w:t xml:space="preserve"> CZ</w:t>
      </w:r>
    </w:p>
    <w:p w14:paraId="64CCB60A" w14:textId="77777777" w:rsidR="00C245C5" w:rsidRPr="002318CD" w:rsidRDefault="00C245C5">
      <w:pPr>
        <w:spacing w:line="252" w:lineRule="exact"/>
        <w:rPr>
          <w:rFonts w:ascii="Arial" w:hAnsi="Arial" w:cs="Arial"/>
        </w:rPr>
        <w:sectPr w:rsidR="00C245C5" w:rsidRPr="002318CD" w:rsidSect="00B10017">
          <w:type w:val="continuous"/>
          <w:pgSz w:w="11900" w:h="16840"/>
          <w:pgMar w:top="1620" w:right="660" w:bottom="760" w:left="660" w:header="708" w:footer="708" w:gutter="0"/>
          <w:cols w:num="2" w:space="708" w:equalWidth="0">
            <w:col w:w="815" w:space="2"/>
            <w:col w:w="9763"/>
          </w:cols>
        </w:sectPr>
      </w:pPr>
    </w:p>
    <w:p w14:paraId="1C708629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23D79548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2086C273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6CDE80B4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2EFC6BCF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24C0A5C3" w14:textId="77777777" w:rsidR="00C245C5" w:rsidRPr="002318CD" w:rsidRDefault="00C245C5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0DA40136" w14:textId="77777777" w:rsidR="00C245C5" w:rsidRDefault="00C245C5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67CF2026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1011401A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00D4E750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02BA8E94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49FC852E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778E0AA3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1F3B0767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3697BB62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75FC6495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6EAB9AFE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4865EDA5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095AB806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785272ED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0E0FE982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137DDA00" w14:textId="77777777" w:rsidR="00B10017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5E20E733" w14:textId="77777777" w:rsidR="00B10017" w:rsidRPr="002318CD" w:rsidRDefault="00B10017">
      <w:pPr>
        <w:pStyle w:val="Zkladntext"/>
        <w:spacing w:line="240" w:lineRule="auto"/>
        <w:ind w:left="0"/>
        <w:rPr>
          <w:rFonts w:ascii="Arial" w:hAnsi="Arial" w:cs="Arial"/>
          <w:sz w:val="20"/>
        </w:rPr>
      </w:pPr>
    </w:p>
    <w:p w14:paraId="2F526805" w14:textId="77777777" w:rsidR="00C245C5" w:rsidRPr="002318CD" w:rsidRDefault="00C245C5">
      <w:pPr>
        <w:pStyle w:val="Zkladntext"/>
        <w:spacing w:before="1" w:line="240" w:lineRule="auto"/>
        <w:ind w:left="0"/>
        <w:rPr>
          <w:rFonts w:ascii="Arial" w:hAnsi="Arial" w:cs="Arial"/>
          <w:sz w:val="27"/>
        </w:rPr>
      </w:pPr>
    </w:p>
    <w:p w14:paraId="076D4F27" w14:textId="77777777" w:rsidR="00C245C5" w:rsidRPr="002318CD" w:rsidRDefault="00B10017">
      <w:pPr>
        <w:pStyle w:val="Zkladntext"/>
        <w:spacing w:line="20" w:lineRule="exact"/>
        <w:ind w:left="155"/>
        <w:rPr>
          <w:rFonts w:ascii="Arial" w:hAnsi="Arial" w:cs="Arial"/>
          <w:sz w:val="2"/>
        </w:rPr>
      </w:pPr>
      <w:r>
        <w:rPr>
          <w:rFonts w:ascii="Arial" w:hAnsi="Arial" w:cs="Arial"/>
          <w:noProof/>
          <w:sz w:val="2"/>
          <w:lang w:eastAsia="cs-CZ" w:bidi="ar-SA"/>
        </w:rPr>
        <mc:AlternateContent>
          <mc:Choice Requires="wpg">
            <w:drawing>
              <wp:inline distT="0" distB="0" distL="0" distR="0" wp14:anchorId="6D756586" wp14:editId="4BC4ACC8">
                <wp:extent cx="6515100" cy="6350"/>
                <wp:effectExtent l="12700" t="7620" r="6350" b="5080"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15100" cy="6350"/>
                          <a:chOff x="0" y="0"/>
                          <a:chExt cx="10260" cy="10"/>
                        </a:xfrm>
                      </wpg:grpSpPr>
                      <wps:wsp>
                        <wps:cNvPr id="12" name="Line 3"/>
                        <wps:cNvCnPr/>
                        <wps:spPr bwMode="auto">
                          <a:xfrm>
                            <a:off x="0" y="5"/>
                            <a:ext cx="102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DCDC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D7259A" id="Group 2" o:spid="_x0000_s1026" style="width:513pt;height:.5pt;mso-position-horizontal-relative:char;mso-position-vertical-relative:line" coordsize="102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">
                <v:line id="Line 3" o:spid="_x0000_s1027" style="position:absolute;visibility:visible;mso-wrap-style:square" from="0,5" to="102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" strokecolor="#dcdcdc" strokeweight=".5pt"/>
                <w10:anchorlock/>
              </v:group>
            </w:pict>
          </mc:Fallback>
        </mc:AlternateContent>
      </w:r>
    </w:p>
    <w:p w14:paraId="07823BA6" w14:textId="77777777" w:rsidR="00C245C5" w:rsidRPr="002318CD" w:rsidRDefault="00C245C5">
      <w:pPr>
        <w:pStyle w:val="Zkladntext"/>
        <w:spacing w:before="13" w:line="240" w:lineRule="auto"/>
        <w:ind w:left="0"/>
        <w:rPr>
          <w:rFonts w:ascii="Arial" w:hAnsi="Arial" w:cs="Arial"/>
          <w:sz w:val="4"/>
        </w:rPr>
      </w:pPr>
    </w:p>
    <w:p w14:paraId="2A3716CA" w14:textId="77777777" w:rsidR="00C245C5" w:rsidRPr="002318CD" w:rsidRDefault="00C245C5">
      <w:pPr>
        <w:rPr>
          <w:rFonts w:ascii="Arial" w:hAnsi="Arial" w:cs="Arial"/>
          <w:sz w:val="4"/>
        </w:rPr>
        <w:sectPr w:rsidR="00C245C5" w:rsidRPr="002318CD">
          <w:type w:val="continuous"/>
          <w:pgSz w:w="11900" w:h="16840"/>
          <w:pgMar w:top="1620" w:right="660" w:bottom="760" w:left="660" w:header="708" w:footer="708" w:gutter="0"/>
          <w:cols w:space="708"/>
        </w:sectPr>
      </w:pPr>
    </w:p>
    <w:p w14:paraId="1E7201CD" w14:textId="77777777" w:rsidR="00C245C5" w:rsidRPr="002318CD" w:rsidRDefault="003F222B">
      <w:pPr>
        <w:spacing w:before="34"/>
        <w:ind w:left="160"/>
        <w:rPr>
          <w:rFonts w:ascii="Arial" w:hAnsi="Arial" w:cs="Arial"/>
          <w:sz w:val="16"/>
        </w:rPr>
      </w:pPr>
      <w:r w:rsidRPr="002318CD">
        <w:rPr>
          <w:rFonts w:ascii="Arial" w:hAnsi="Arial" w:cs="Arial"/>
          <w:color w:val="1E1E1E"/>
          <w:sz w:val="16"/>
        </w:rPr>
        <w:t>Tělové mléko Attends</w:t>
      </w:r>
    </w:p>
    <w:p w14:paraId="16BBD4B7" w14:textId="77777777" w:rsidR="00C245C5" w:rsidRPr="002318CD" w:rsidRDefault="003F222B">
      <w:pPr>
        <w:spacing w:before="53" w:line="213" w:lineRule="auto"/>
        <w:ind w:left="160" w:right="-93" w:firstLine="269"/>
        <w:rPr>
          <w:rFonts w:ascii="Arial" w:hAnsi="Arial" w:cs="Arial"/>
          <w:sz w:val="16"/>
        </w:rPr>
      </w:pPr>
      <w:r w:rsidRPr="002318CD">
        <w:rPr>
          <w:rFonts w:ascii="Arial" w:hAnsi="Arial" w:cs="Arial"/>
        </w:rPr>
        <w:br w:type="column"/>
      </w:r>
      <w:r w:rsidRPr="002318CD">
        <w:rPr>
          <w:rFonts w:ascii="Arial" w:hAnsi="Arial" w:cs="Arial"/>
          <w:color w:val="1E1E1E"/>
          <w:sz w:val="16"/>
        </w:rPr>
        <w:t xml:space="preserve">Strana 11 z 11 </w:t>
      </w:r>
      <w:hyperlink r:id="rId13">
        <w:r w:rsidRPr="002318CD">
          <w:rPr>
            <w:rFonts w:ascii="Arial" w:hAnsi="Arial" w:cs="Arial"/>
            <w:color w:val="1E1E1E"/>
            <w:sz w:val="16"/>
          </w:rPr>
          <w:t>www.almego.com</w:t>
        </w:r>
      </w:hyperlink>
    </w:p>
    <w:sectPr w:rsidR="00C245C5" w:rsidRPr="002318CD">
      <w:type w:val="continuous"/>
      <w:pgSz w:w="11900" w:h="16840"/>
      <w:pgMar w:top="1620" w:right="660" w:bottom="760" w:left="660" w:header="708" w:footer="708" w:gutter="0"/>
      <w:cols w:num="2" w:space="708" w:equalWidth="0">
        <w:col w:w="1558" w:space="7361"/>
        <w:col w:w="166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96DA7" w14:textId="77777777" w:rsidR="001D739D" w:rsidRDefault="001D739D">
      <w:r>
        <w:separator/>
      </w:r>
    </w:p>
  </w:endnote>
  <w:endnote w:type="continuationSeparator" w:id="0">
    <w:p w14:paraId="4E59CDCC" w14:textId="77777777" w:rsidR="001D739D" w:rsidRDefault="001D7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crosoft Uighur">
    <w:panose1 w:val="02000000000000000000"/>
    <w:charset w:val="00"/>
    <w:family w:val="auto"/>
    <w:pitch w:val="variable"/>
    <w:sig w:usb0="80002023" w:usb1="80000002" w:usb2="00000008" w:usb3="00000000" w:csb0="0000004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FE9BA" w14:textId="77777777" w:rsidR="002318CD" w:rsidRDefault="00B10017">
    <w:pPr>
      <w:pStyle w:val="Zkladntext"/>
      <w:spacing w:line="14" w:lineRule="auto"/>
      <w:ind w:left="0"/>
      <w:rPr>
        <w:sz w:val="20"/>
      </w:rPr>
    </w:pPr>
    <w:r>
      <w:rPr>
        <w:noProof/>
        <w:lang w:eastAsia="cs-CZ" w:bidi="ar-SA"/>
      </w:rPr>
      <mc:AlternateContent>
        <mc:Choice Requires="wps">
          <w:drawing>
            <wp:anchor distT="0" distB="0" distL="114300" distR="114300" simplePos="0" relativeHeight="503296736" behindDoc="1" locked="0" layoutInCell="1" allowOverlap="1" wp14:anchorId="5950B9E8" wp14:editId="08F8D931">
              <wp:simplePos x="0" y="0"/>
              <wp:positionH relativeFrom="page">
                <wp:posOffset>508000</wp:posOffset>
              </wp:positionH>
              <wp:positionV relativeFrom="page">
                <wp:posOffset>10219055</wp:posOffset>
              </wp:positionV>
              <wp:extent cx="1339850" cy="163830"/>
              <wp:effectExtent l="3175" t="0" r="0" b="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9850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7F6870" w14:textId="77777777" w:rsidR="002318CD" w:rsidRPr="002318CD" w:rsidRDefault="002318CD">
                          <w:pPr>
                            <w:spacing w:before="15"/>
                            <w:ind w:left="20"/>
                            <w:rPr>
                              <w:rFonts w:ascii="Arial" w:hAnsi="Arial" w:cs="Arial"/>
                              <w:sz w:val="16"/>
                            </w:rPr>
                          </w:pPr>
                          <w:r w:rsidRPr="002318CD">
                            <w:rPr>
                              <w:rFonts w:ascii="Arial" w:hAnsi="Arial" w:cs="Arial"/>
                              <w:color w:val="1E1E1E"/>
                              <w:sz w:val="16"/>
                            </w:rPr>
                            <w:t>Tělové mléko Attend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50B9E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44" type="#_x0000_t202" style="position:absolute;margin-left:40pt;margin-top:804.65pt;width:105.5pt;height:12.9pt;z-index:-1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" filled="f" stroked="f">
              <v:textbox inset="0,0,0,0">
                <w:txbxContent>
                  <w:p w14:paraId="3A7F6870" w14:textId="77777777" w:rsidR="002318CD" w:rsidRPr="002318CD" w:rsidRDefault="002318CD">
                    <w:pPr>
                      <w:spacing w:before="15"/>
                      <w:ind w:left="20"/>
                      <w:rPr>
                        <w:rFonts w:ascii="Arial" w:hAnsi="Arial" w:cs="Arial"/>
                        <w:sz w:val="16"/>
                      </w:rPr>
                    </w:pPr>
                    <w:r w:rsidRPr="002318CD">
                      <w:rPr>
                        <w:rFonts w:ascii="Arial" w:hAnsi="Arial" w:cs="Arial"/>
                        <w:color w:val="1E1E1E"/>
                        <w:sz w:val="16"/>
                      </w:rPr>
                      <w:t>Tělové mléko Attend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 w:bidi="ar-SA"/>
      </w:rPr>
      <mc:AlternateContent>
        <mc:Choice Requires="wps">
          <w:drawing>
            <wp:anchor distT="0" distB="0" distL="114300" distR="114300" simplePos="0" relativeHeight="503296760" behindDoc="1" locked="0" layoutInCell="1" allowOverlap="1" wp14:anchorId="4DB0F375" wp14:editId="1878B45C">
              <wp:simplePos x="0" y="0"/>
              <wp:positionH relativeFrom="page">
                <wp:posOffset>6099175</wp:posOffset>
              </wp:positionH>
              <wp:positionV relativeFrom="page">
                <wp:posOffset>10219055</wp:posOffset>
              </wp:positionV>
              <wp:extent cx="944880" cy="163830"/>
              <wp:effectExtent l="3175" t="0" r="4445" b="0"/>
              <wp:wrapNone/>
              <wp:docPr id="7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44880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C16334" w14:textId="77777777" w:rsidR="002318CD" w:rsidRPr="002318CD" w:rsidRDefault="002318CD">
                          <w:pPr>
                            <w:spacing w:before="15"/>
                            <w:ind w:left="20"/>
                            <w:rPr>
                              <w:rFonts w:ascii="Arial" w:hAnsi="Arial" w:cs="Arial"/>
                              <w:sz w:val="16"/>
                            </w:rPr>
                          </w:pPr>
                          <w:r w:rsidRPr="002318CD">
                            <w:rPr>
                              <w:rFonts w:ascii="Arial" w:hAnsi="Arial" w:cs="Arial"/>
                              <w:color w:val="1E1E1E"/>
                              <w:sz w:val="16"/>
                            </w:rPr>
                            <w:t xml:space="preserve">Strana </w:t>
                          </w:r>
                          <w:r w:rsidRPr="002318CD">
                            <w:rPr>
                              <w:rFonts w:ascii="Arial" w:hAnsi="Arial" w:cs="Arial"/>
                            </w:rPr>
                            <w:fldChar w:fldCharType="begin"/>
                          </w:r>
                          <w:r w:rsidRPr="002318CD">
                            <w:rPr>
                              <w:rFonts w:ascii="Arial" w:hAnsi="Arial" w:cs="Arial"/>
                              <w:color w:val="1E1E1E"/>
                              <w:sz w:val="16"/>
                            </w:rPr>
                            <w:instrText xml:space="preserve"> PAGE </w:instrText>
                          </w:r>
                          <w:r w:rsidRPr="002318CD">
                            <w:rPr>
                              <w:rFonts w:ascii="Arial" w:hAnsi="Arial" w:cs="Arial"/>
                            </w:rPr>
                            <w:fldChar w:fldCharType="separate"/>
                          </w:r>
                          <w:r w:rsidR="007C2931">
                            <w:rPr>
                              <w:rFonts w:ascii="Arial" w:hAnsi="Arial" w:cs="Arial"/>
                              <w:noProof/>
                              <w:color w:val="1E1E1E"/>
                              <w:sz w:val="16"/>
                            </w:rPr>
                            <w:t>1</w:t>
                          </w:r>
                          <w:r w:rsidRPr="002318CD">
                            <w:rPr>
                              <w:rFonts w:ascii="Arial" w:hAnsi="Arial" w:cs="Arial"/>
                            </w:rPr>
                            <w:fldChar w:fldCharType="end"/>
                          </w:r>
                          <w:r w:rsidRPr="002318CD">
                            <w:rPr>
                              <w:rFonts w:ascii="Arial" w:hAnsi="Arial" w:cs="Arial"/>
                              <w:color w:val="1E1E1E"/>
                              <w:sz w:val="16"/>
                            </w:rPr>
                            <w:t xml:space="preserve"> z 1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B0F375" id="Text Box 3" o:spid="_x0000_s1045" type="#_x0000_t202" style="position:absolute;margin-left:480.25pt;margin-top:804.65pt;width:74.4pt;height:12.9pt;z-index:-19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" filled="f" stroked="f">
              <v:textbox inset="0,0,0,0">
                <w:txbxContent>
                  <w:p w14:paraId="71C16334" w14:textId="77777777" w:rsidR="002318CD" w:rsidRPr="002318CD" w:rsidRDefault="002318CD">
                    <w:pPr>
                      <w:spacing w:before="15"/>
                      <w:ind w:left="20"/>
                      <w:rPr>
                        <w:rFonts w:ascii="Arial" w:hAnsi="Arial" w:cs="Arial"/>
                        <w:sz w:val="16"/>
                      </w:rPr>
                    </w:pPr>
                    <w:r w:rsidRPr="002318CD">
                      <w:rPr>
                        <w:rFonts w:ascii="Arial" w:hAnsi="Arial" w:cs="Arial"/>
                        <w:color w:val="1E1E1E"/>
                        <w:sz w:val="16"/>
                      </w:rPr>
                      <w:t xml:space="preserve">Strana </w:t>
                    </w:r>
                    <w:r w:rsidRPr="002318CD">
                      <w:rPr>
                        <w:rFonts w:ascii="Arial" w:hAnsi="Arial" w:cs="Arial"/>
                      </w:rPr>
                      <w:fldChar w:fldCharType="begin"/>
                    </w:r>
                    <w:r w:rsidRPr="002318CD">
                      <w:rPr>
                        <w:rFonts w:ascii="Arial" w:hAnsi="Arial" w:cs="Arial"/>
                        <w:color w:val="1E1E1E"/>
                        <w:sz w:val="16"/>
                      </w:rPr>
                      <w:instrText xml:space="preserve"> PAGE </w:instrText>
                    </w:r>
                    <w:r w:rsidRPr="002318CD">
                      <w:rPr>
                        <w:rFonts w:ascii="Arial" w:hAnsi="Arial" w:cs="Arial"/>
                      </w:rPr>
                      <w:fldChar w:fldCharType="separate"/>
                    </w:r>
                    <w:r w:rsidR="007C2931">
                      <w:rPr>
                        <w:rFonts w:ascii="Arial" w:hAnsi="Arial" w:cs="Arial"/>
                        <w:noProof/>
                        <w:color w:val="1E1E1E"/>
                        <w:sz w:val="16"/>
                      </w:rPr>
                      <w:t>1</w:t>
                    </w:r>
                    <w:r w:rsidRPr="002318CD">
                      <w:rPr>
                        <w:rFonts w:ascii="Arial" w:hAnsi="Arial" w:cs="Arial"/>
                      </w:rPr>
                      <w:fldChar w:fldCharType="end"/>
                    </w:r>
                    <w:r w:rsidRPr="002318CD">
                      <w:rPr>
                        <w:rFonts w:ascii="Arial" w:hAnsi="Arial" w:cs="Arial"/>
                        <w:color w:val="1E1E1E"/>
                        <w:sz w:val="16"/>
                      </w:rPr>
                      <w:t xml:space="preserve"> z 1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 w:bidi="ar-SA"/>
      </w:rPr>
      <mc:AlternateContent>
        <mc:Choice Requires="wps">
          <w:drawing>
            <wp:anchor distT="0" distB="0" distL="114300" distR="114300" simplePos="0" relativeHeight="503296712" behindDoc="1" locked="0" layoutInCell="1" allowOverlap="1" wp14:anchorId="69ABF3A1" wp14:editId="04AE48E6">
              <wp:simplePos x="0" y="0"/>
              <wp:positionH relativeFrom="page">
                <wp:posOffset>520700</wp:posOffset>
              </wp:positionH>
              <wp:positionV relativeFrom="page">
                <wp:posOffset>10153650</wp:posOffset>
              </wp:positionV>
              <wp:extent cx="6515100" cy="0"/>
              <wp:effectExtent l="6350" t="9525" r="12700" b="9525"/>
              <wp:wrapNone/>
              <wp:docPr id="6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DCDCD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324D0C" id="Line 5" o:spid="_x0000_s1026" style="position:absolute;z-index:-19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1pt,799.5pt" to="554pt,79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" strokecolor="#dcdcdc" strokeweight=".5pt">
              <w10:wrap anchorx="page" anchory="page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8D9FB" w14:textId="77777777" w:rsidR="002318CD" w:rsidRDefault="002318CD">
    <w:pPr>
      <w:pStyle w:val="Zkladntext"/>
      <w:spacing w:line="14" w:lineRule="auto"/>
      <w:ind w:left="0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13AF4" w14:textId="77777777" w:rsidR="001D739D" w:rsidRDefault="001D739D">
      <w:r>
        <w:separator/>
      </w:r>
    </w:p>
  </w:footnote>
  <w:footnote w:type="continuationSeparator" w:id="0">
    <w:p w14:paraId="124B8228" w14:textId="77777777" w:rsidR="001D739D" w:rsidRDefault="001D73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690C4" w14:textId="77777777" w:rsidR="002318CD" w:rsidRDefault="002318CD">
    <w:pPr>
      <w:pStyle w:val="Zkladntext"/>
      <w:spacing w:line="14" w:lineRule="auto"/>
      <w:ind w:left="0"/>
      <w:rPr>
        <w:sz w:val="20"/>
      </w:rPr>
    </w:pPr>
    <w:r>
      <w:rPr>
        <w:noProof/>
        <w:lang w:eastAsia="cs-CZ" w:bidi="ar-SA"/>
      </w:rPr>
      <w:drawing>
        <wp:anchor distT="0" distB="0" distL="0" distR="0" simplePos="0" relativeHeight="251655168" behindDoc="1" locked="0" layoutInCell="1" allowOverlap="1" wp14:anchorId="499FB9AD" wp14:editId="0FA2FA1E">
          <wp:simplePos x="0" y="0"/>
          <wp:positionH relativeFrom="page">
            <wp:posOffset>5029200</wp:posOffset>
          </wp:positionH>
          <wp:positionV relativeFrom="page">
            <wp:posOffset>254000</wp:posOffset>
          </wp:positionV>
          <wp:extent cx="2006600" cy="385572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006600" cy="3855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10017">
      <w:rPr>
        <w:noProof/>
        <w:lang w:eastAsia="cs-CZ" w:bidi="ar-SA"/>
      </w:rPr>
      <mc:AlternateContent>
        <mc:Choice Requires="wps">
          <w:drawing>
            <wp:anchor distT="0" distB="0" distL="114300" distR="114300" simplePos="0" relativeHeight="503296664" behindDoc="1" locked="0" layoutInCell="1" allowOverlap="1" wp14:anchorId="7A620352" wp14:editId="1D266A5C">
              <wp:simplePos x="0" y="0"/>
              <wp:positionH relativeFrom="page">
                <wp:posOffset>520700</wp:posOffset>
              </wp:positionH>
              <wp:positionV relativeFrom="page">
                <wp:posOffset>1033780</wp:posOffset>
              </wp:positionV>
              <wp:extent cx="6515100" cy="0"/>
              <wp:effectExtent l="6350" t="5080" r="12700" b="13970"/>
              <wp:wrapNone/>
              <wp:docPr id="10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DCDCD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F70C3C" id="Line 7" o:spid="_x0000_s1026" style="position:absolute;z-index:-19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1pt,81.4pt" to="554pt,8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" strokecolor="#dcdcdc" strokeweight=".5pt">
              <w10:wrap anchorx="page" anchory="page"/>
            </v:line>
          </w:pict>
        </mc:Fallback>
      </mc:AlternateContent>
    </w:r>
    <w:r w:rsidR="00B10017">
      <w:rPr>
        <w:noProof/>
        <w:lang w:eastAsia="cs-CZ" w:bidi="ar-SA"/>
      </w:rPr>
      <mc:AlternateContent>
        <mc:Choice Requires="wps">
          <w:drawing>
            <wp:anchor distT="0" distB="0" distL="114300" distR="114300" simplePos="0" relativeHeight="503296688" behindDoc="1" locked="0" layoutInCell="1" allowOverlap="1" wp14:anchorId="65CB11C7" wp14:editId="3A75EEA3">
              <wp:simplePos x="0" y="0"/>
              <wp:positionH relativeFrom="page">
                <wp:posOffset>508000</wp:posOffset>
              </wp:positionH>
              <wp:positionV relativeFrom="page">
                <wp:posOffset>739140</wp:posOffset>
              </wp:positionV>
              <wp:extent cx="5591175" cy="163830"/>
              <wp:effectExtent l="3175" t="0" r="0" b="1905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91175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AD5BC2" w14:textId="77777777" w:rsidR="002318CD" w:rsidRPr="002318CD" w:rsidRDefault="002318CD">
                          <w:pPr>
                            <w:spacing w:before="15"/>
                            <w:ind w:left="20"/>
                            <w:rPr>
                              <w:rFonts w:ascii="Arial" w:hAnsi="Arial" w:cs="Arial"/>
                              <w:sz w:val="16"/>
                            </w:rPr>
                          </w:pPr>
                          <w:r w:rsidRPr="002318CD">
                            <w:rPr>
                              <w:rFonts w:ascii="Arial" w:hAnsi="Arial" w:cs="Arial"/>
                              <w:color w:val="1E1E1E"/>
                              <w:sz w:val="16"/>
                            </w:rPr>
                            <w:t>Podle nařízení ES 1907/2006 (REACH), příloha II, včetně změn provedených nařízením ES         2020/87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CB11C7" id="_x0000_t202" coordsize="21600,21600" o:spt="202" path="m,l,21600r21600,l21600,xe">
              <v:stroke joinstyle="miter"/>
              <v:path gradientshapeok="t" o:connecttype="rect"/>
            </v:shapetype>
            <v:shape id="_x0000_s1043" type="#_x0000_t202" style="position:absolute;margin-left:40pt;margin-top:58.2pt;width:440.25pt;height:12.9pt;z-index:-19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" filled="f" stroked="f">
              <v:textbox inset="0,0,0,0">
                <w:txbxContent>
                  <w:p w14:paraId="12AD5BC2" w14:textId="77777777" w:rsidR="002318CD" w:rsidRPr="002318CD" w:rsidRDefault="002318CD">
                    <w:pPr>
                      <w:spacing w:before="15"/>
                      <w:ind w:left="20"/>
                      <w:rPr>
                        <w:rFonts w:ascii="Arial" w:hAnsi="Arial" w:cs="Arial"/>
                        <w:sz w:val="16"/>
                      </w:rPr>
                    </w:pPr>
                    <w:r w:rsidRPr="002318CD">
                      <w:rPr>
                        <w:rFonts w:ascii="Arial" w:hAnsi="Arial" w:cs="Arial"/>
                        <w:color w:val="1E1E1E"/>
                        <w:sz w:val="16"/>
                      </w:rPr>
                      <w:t>Podle nařízení ES 1907/2006 (REACH), příloha II, včetně změn provedených nařízením ES         2020/87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4BC35" w14:textId="77777777" w:rsidR="002318CD" w:rsidRDefault="002318CD">
    <w:pPr>
      <w:pStyle w:val="Zkladntext"/>
      <w:spacing w:line="14" w:lineRule="auto"/>
      <w:ind w:left="0"/>
      <w:rPr>
        <w:sz w:val="20"/>
      </w:rPr>
    </w:pPr>
    <w:r>
      <w:rPr>
        <w:noProof/>
        <w:lang w:eastAsia="cs-CZ" w:bidi="ar-SA"/>
      </w:rPr>
      <w:drawing>
        <wp:anchor distT="0" distB="0" distL="0" distR="0" simplePos="0" relativeHeight="251659264" behindDoc="1" locked="0" layoutInCell="1" allowOverlap="1" wp14:anchorId="2D2F5821" wp14:editId="0C54A2CA">
          <wp:simplePos x="0" y="0"/>
          <wp:positionH relativeFrom="page">
            <wp:posOffset>5029200</wp:posOffset>
          </wp:positionH>
          <wp:positionV relativeFrom="page">
            <wp:posOffset>254000</wp:posOffset>
          </wp:positionV>
          <wp:extent cx="2006600" cy="385572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006600" cy="3855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10017">
      <w:rPr>
        <w:noProof/>
        <w:lang w:eastAsia="cs-CZ" w:bidi="ar-SA"/>
      </w:rPr>
      <mc:AlternateContent>
        <mc:Choice Requires="wps">
          <w:drawing>
            <wp:anchor distT="0" distB="0" distL="114300" distR="114300" simplePos="0" relativeHeight="503296808" behindDoc="1" locked="0" layoutInCell="1" allowOverlap="1" wp14:anchorId="25F5C6B9" wp14:editId="60D5688B">
              <wp:simplePos x="0" y="0"/>
              <wp:positionH relativeFrom="page">
                <wp:posOffset>508000</wp:posOffset>
              </wp:positionH>
              <wp:positionV relativeFrom="page">
                <wp:posOffset>739140</wp:posOffset>
              </wp:positionV>
              <wp:extent cx="5591175" cy="163830"/>
              <wp:effectExtent l="3175" t="0" r="0" b="190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91175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63AA6E" w14:textId="77777777" w:rsidR="002318CD" w:rsidRPr="003F7A9B" w:rsidRDefault="002318CD">
                          <w:pPr>
                            <w:spacing w:before="15"/>
                            <w:ind w:left="20"/>
                            <w:rPr>
                              <w:rFonts w:ascii="Arial" w:hAnsi="Arial" w:cs="Arial"/>
                              <w:sz w:val="16"/>
                            </w:rPr>
                          </w:pPr>
                          <w:r w:rsidRPr="003F7A9B">
                            <w:rPr>
                              <w:rFonts w:ascii="Arial" w:hAnsi="Arial" w:cs="Arial"/>
                              <w:color w:val="1E1E1E"/>
                              <w:sz w:val="16"/>
                            </w:rPr>
                            <w:t>Podle nařízení ES 1907/2006 (REACH), příloha II, včetně změn provedených nařízením ES         2020/87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F5C6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6" type="#_x0000_t202" style="position:absolute;margin-left:40pt;margin-top:58.2pt;width:440.25pt;height:12.9pt;z-index:-19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" filled="f" stroked="f">
              <v:textbox inset="0,0,0,0">
                <w:txbxContent>
                  <w:p w14:paraId="7863AA6E" w14:textId="77777777" w:rsidR="002318CD" w:rsidRPr="003F7A9B" w:rsidRDefault="002318CD">
                    <w:pPr>
                      <w:spacing w:before="15"/>
                      <w:ind w:left="20"/>
                      <w:rPr>
                        <w:rFonts w:ascii="Arial" w:hAnsi="Arial" w:cs="Arial"/>
                        <w:sz w:val="16"/>
                      </w:rPr>
                    </w:pPr>
                    <w:r w:rsidRPr="003F7A9B">
                      <w:rPr>
                        <w:rFonts w:ascii="Arial" w:hAnsi="Arial" w:cs="Arial"/>
                        <w:color w:val="1E1E1E"/>
                        <w:sz w:val="16"/>
                      </w:rPr>
                      <w:t>Podle nařízení ES 1907/2006 (REACH), příloha II, včetně změn provedených nařízením ES         2020/87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8D2D7" w14:textId="77777777" w:rsidR="002318CD" w:rsidRDefault="002318CD">
    <w:pPr>
      <w:pStyle w:val="Zkladntext"/>
      <w:spacing w:line="14" w:lineRule="auto"/>
      <w:ind w:left="0"/>
      <w:rPr>
        <w:sz w:val="20"/>
      </w:rPr>
    </w:pPr>
    <w:r>
      <w:rPr>
        <w:noProof/>
        <w:lang w:eastAsia="cs-CZ" w:bidi="ar-SA"/>
      </w:rPr>
      <w:drawing>
        <wp:anchor distT="0" distB="0" distL="0" distR="0" simplePos="0" relativeHeight="251663360" behindDoc="1" locked="0" layoutInCell="1" allowOverlap="1" wp14:anchorId="76188551" wp14:editId="25BF790D">
          <wp:simplePos x="0" y="0"/>
          <wp:positionH relativeFrom="page">
            <wp:posOffset>5029200</wp:posOffset>
          </wp:positionH>
          <wp:positionV relativeFrom="page">
            <wp:posOffset>254000</wp:posOffset>
          </wp:positionV>
          <wp:extent cx="2006600" cy="385572"/>
          <wp:effectExtent l="0" t="0" r="0" b="0"/>
          <wp:wrapNone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006600" cy="3855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10017">
      <w:rPr>
        <w:noProof/>
        <w:lang w:eastAsia="cs-CZ" w:bidi="ar-SA"/>
      </w:rPr>
      <mc:AlternateContent>
        <mc:Choice Requires="wps">
          <w:drawing>
            <wp:anchor distT="0" distB="0" distL="114300" distR="114300" simplePos="0" relativeHeight="503296856" behindDoc="1" locked="0" layoutInCell="1" allowOverlap="1" wp14:anchorId="3D93AEAE" wp14:editId="65A12393">
              <wp:simplePos x="0" y="0"/>
              <wp:positionH relativeFrom="page">
                <wp:posOffset>508000</wp:posOffset>
              </wp:positionH>
              <wp:positionV relativeFrom="page">
                <wp:posOffset>739140</wp:posOffset>
              </wp:positionV>
              <wp:extent cx="5591175" cy="163830"/>
              <wp:effectExtent l="3175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91175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F3CE97" w14:textId="77777777" w:rsidR="002318CD" w:rsidRDefault="002318CD">
                          <w:pPr>
                            <w:spacing w:before="15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color w:val="1E1E1E"/>
                              <w:sz w:val="16"/>
                            </w:rPr>
                            <w:t>Podle nařízení ES 1907/2006 (REACH), příloha II, včetně změn provedených nařízením ES         2020/87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93AEA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7" type="#_x0000_t202" style="position:absolute;margin-left:40pt;margin-top:58.2pt;width:440.25pt;height:12.9pt;z-index:-19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" filled="f" stroked="f">
              <v:textbox inset="0,0,0,0">
                <w:txbxContent>
                  <w:p w14:paraId="44F3CE97" w14:textId="77777777" w:rsidR="002318CD" w:rsidRDefault="002318CD">
                    <w:pPr>
                      <w:spacing w:before="15"/>
                      <w:ind w:left="20"/>
                      <w:rPr>
                        <w:sz w:val="16"/>
                      </w:rPr>
                    </w:pPr>
                    <w:r>
                      <w:rPr>
                        <w:color w:val="1E1E1E"/>
                        <w:sz w:val="16"/>
                      </w:rPr>
                      <w:t>Podle nařízení ES 1907/2006 (REACH), příloha II, včetně změn provedených nařízením ES         2020/87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63DE8"/>
    <w:multiLevelType w:val="multilevel"/>
    <w:tmpl w:val="A50C5DDA"/>
    <w:lvl w:ilvl="0">
      <w:start w:val="4"/>
      <w:numFmt w:val="decimal"/>
      <w:lvlText w:val="%1"/>
      <w:lvlJc w:val="left"/>
      <w:pPr>
        <w:ind w:left="555" w:hanging="348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555" w:hanging="348"/>
      </w:pPr>
      <w:rPr>
        <w:rFonts w:ascii="Arial" w:eastAsia="Arial Black" w:hAnsi="Arial" w:cs="Arial" w:hint="default"/>
        <w:color w:val="004777"/>
        <w:spacing w:val="0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564" w:hanging="348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566" w:hanging="348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568" w:hanging="348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570" w:hanging="348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72" w:hanging="348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74" w:hanging="348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576" w:hanging="348"/>
      </w:pPr>
      <w:rPr>
        <w:rFonts w:hint="default"/>
        <w:lang w:val="en-US" w:eastAsia="en-US" w:bidi="en-US"/>
      </w:rPr>
    </w:lvl>
  </w:abstractNum>
  <w:abstractNum w:abstractNumId="1" w15:restartNumberingAfterBreak="0">
    <w:nsid w:val="07FA2262"/>
    <w:multiLevelType w:val="multilevel"/>
    <w:tmpl w:val="6C9C3798"/>
    <w:lvl w:ilvl="0">
      <w:start w:val="14"/>
      <w:numFmt w:val="decimal"/>
      <w:lvlText w:val="%1."/>
      <w:lvlJc w:val="left"/>
      <w:pPr>
        <w:ind w:left="405" w:hanging="405"/>
      </w:pPr>
      <w:rPr>
        <w:rFonts w:hint="default"/>
        <w:color w:val="004777"/>
      </w:rPr>
    </w:lvl>
    <w:lvl w:ilvl="1">
      <w:start w:val="7"/>
      <w:numFmt w:val="decimal"/>
      <w:lvlText w:val="%1.%2."/>
      <w:lvlJc w:val="left"/>
      <w:pPr>
        <w:ind w:left="405" w:hanging="405"/>
      </w:pPr>
      <w:rPr>
        <w:rFonts w:hint="default"/>
        <w:color w:val="004777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4777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004777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004777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004777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color w:val="004777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004777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color w:val="004777"/>
      </w:rPr>
    </w:lvl>
  </w:abstractNum>
  <w:abstractNum w:abstractNumId="2" w15:restartNumberingAfterBreak="0">
    <w:nsid w:val="0B283E30"/>
    <w:multiLevelType w:val="multilevel"/>
    <w:tmpl w:val="DBDAEAC4"/>
    <w:lvl w:ilvl="0">
      <w:start w:val="15"/>
      <w:numFmt w:val="decimal"/>
      <w:lvlText w:val="%1"/>
      <w:lvlJc w:val="left"/>
      <w:pPr>
        <w:ind w:left="360" w:hanging="360"/>
      </w:pPr>
      <w:rPr>
        <w:rFonts w:hint="default"/>
        <w:color w:val="004777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4777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4777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4777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4777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4777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4777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4777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4777"/>
      </w:rPr>
    </w:lvl>
  </w:abstractNum>
  <w:abstractNum w:abstractNumId="3" w15:restartNumberingAfterBreak="0">
    <w:nsid w:val="101773BF"/>
    <w:multiLevelType w:val="multilevel"/>
    <w:tmpl w:val="06B49AAC"/>
    <w:lvl w:ilvl="0">
      <w:start w:val="2"/>
      <w:numFmt w:val="decimal"/>
      <w:lvlText w:val="%1"/>
      <w:lvlJc w:val="left"/>
      <w:pPr>
        <w:ind w:left="632" w:hanging="348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632" w:hanging="348"/>
      </w:pPr>
      <w:rPr>
        <w:rFonts w:ascii="Arial" w:eastAsia="Arial Black" w:hAnsi="Arial" w:cs="Arial" w:hint="default"/>
        <w:color w:val="004777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628" w:hanging="348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622" w:hanging="348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16" w:hanging="348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610" w:hanging="348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04" w:hanging="348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98" w:hanging="348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592" w:hanging="348"/>
      </w:pPr>
      <w:rPr>
        <w:rFonts w:hint="default"/>
        <w:lang w:val="en-US" w:eastAsia="en-US" w:bidi="en-US"/>
      </w:rPr>
    </w:lvl>
  </w:abstractNum>
  <w:abstractNum w:abstractNumId="4" w15:restartNumberingAfterBreak="0">
    <w:nsid w:val="1CF2232C"/>
    <w:multiLevelType w:val="multilevel"/>
    <w:tmpl w:val="FAF65828"/>
    <w:lvl w:ilvl="0">
      <w:start w:val="11"/>
      <w:numFmt w:val="decimal"/>
      <w:lvlText w:val="%1"/>
      <w:lvlJc w:val="left"/>
      <w:pPr>
        <w:ind w:left="555" w:hanging="451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555" w:hanging="451"/>
      </w:pPr>
      <w:rPr>
        <w:rFonts w:ascii="Arial Black" w:eastAsia="Arial Black" w:hAnsi="Arial Black" w:cs="Arial Black" w:hint="default"/>
        <w:color w:val="004777"/>
        <w:spacing w:val="-117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046" w:hanging="45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113" w:hanging="45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180" w:hanging="45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246" w:hanging="45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313" w:hanging="45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380" w:hanging="45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446" w:hanging="451"/>
      </w:pPr>
      <w:rPr>
        <w:rFonts w:hint="default"/>
        <w:lang w:val="en-US" w:eastAsia="en-US" w:bidi="en-US"/>
      </w:rPr>
    </w:lvl>
  </w:abstractNum>
  <w:abstractNum w:abstractNumId="5" w15:restartNumberingAfterBreak="0">
    <w:nsid w:val="243077F8"/>
    <w:multiLevelType w:val="multilevel"/>
    <w:tmpl w:val="10EC6BEE"/>
    <w:lvl w:ilvl="0">
      <w:start w:val="1"/>
      <w:numFmt w:val="decimal"/>
      <w:lvlText w:val="%1"/>
      <w:lvlJc w:val="left"/>
      <w:pPr>
        <w:ind w:left="555" w:hanging="348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555" w:hanging="348"/>
      </w:pPr>
      <w:rPr>
        <w:rFonts w:ascii="Arial" w:eastAsia="Arial Black" w:hAnsi="Arial" w:cs="Arial" w:hint="default"/>
        <w:color w:val="004777"/>
        <w:spacing w:val="0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1904" w:hanging="348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2988" w:hanging="348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73" w:hanging="348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157" w:hanging="348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242" w:hanging="348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326" w:hanging="348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411" w:hanging="348"/>
      </w:pPr>
      <w:rPr>
        <w:rFonts w:hint="default"/>
        <w:lang w:val="en-US" w:eastAsia="en-US" w:bidi="en-US"/>
      </w:rPr>
    </w:lvl>
  </w:abstractNum>
  <w:abstractNum w:abstractNumId="6" w15:restartNumberingAfterBreak="0">
    <w:nsid w:val="326E53D4"/>
    <w:multiLevelType w:val="multilevel"/>
    <w:tmpl w:val="49522E14"/>
    <w:lvl w:ilvl="0">
      <w:start w:val="15"/>
      <w:numFmt w:val="decimal"/>
      <w:lvlText w:val="%1"/>
      <w:lvlJc w:val="left"/>
      <w:pPr>
        <w:ind w:left="555" w:hanging="451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555" w:hanging="451"/>
      </w:pPr>
      <w:rPr>
        <w:rFonts w:ascii="Arial Black" w:eastAsia="Arial Black" w:hAnsi="Arial Black" w:cs="Arial Black" w:hint="default"/>
        <w:color w:val="004777"/>
        <w:spacing w:val="-121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564" w:hanging="45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566" w:hanging="45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568" w:hanging="45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570" w:hanging="45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72" w:hanging="45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74" w:hanging="45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576" w:hanging="451"/>
      </w:pPr>
      <w:rPr>
        <w:rFonts w:hint="default"/>
        <w:lang w:val="en-US" w:eastAsia="en-US" w:bidi="en-US"/>
      </w:rPr>
    </w:lvl>
  </w:abstractNum>
  <w:abstractNum w:abstractNumId="7" w15:restartNumberingAfterBreak="0">
    <w:nsid w:val="33E10D61"/>
    <w:multiLevelType w:val="multilevel"/>
    <w:tmpl w:val="F50A49D4"/>
    <w:lvl w:ilvl="0">
      <w:start w:val="14"/>
      <w:numFmt w:val="decimal"/>
      <w:lvlText w:val="%1"/>
      <w:lvlJc w:val="left"/>
      <w:pPr>
        <w:ind w:left="360" w:hanging="360"/>
      </w:pPr>
      <w:rPr>
        <w:rFonts w:hint="default"/>
        <w:color w:val="004777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  <w:color w:val="004777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4777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4777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4777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4777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4777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4777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4777"/>
      </w:rPr>
    </w:lvl>
  </w:abstractNum>
  <w:abstractNum w:abstractNumId="8" w15:restartNumberingAfterBreak="0">
    <w:nsid w:val="416E625F"/>
    <w:multiLevelType w:val="multilevel"/>
    <w:tmpl w:val="2D940F60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  <w:color w:val="004777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4777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4777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4777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color w:val="004777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4777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color w:val="004777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4777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4777"/>
      </w:rPr>
    </w:lvl>
  </w:abstractNum>
  <w:abstractNum w:abstractNumId="9" w15:restartNumberingAfterBreak="0">
    <w:nsid w:val="4DAC7D8F"/>
    <w:multiLevelType w:val="multilevel"/>
    <w:tmpl w:val="33CED8D0"/>
    <w:lvl w:ilvl="0">
      <w:start w:val="14"/>
      <w:numFmt w:val="decimal"/>
      <w:lvlText w:val="%1"/>
      <w:lvlJc w:val="left"/>
      <w:pPr>
        <w:ind w:left="825" w:hanging="451"/>
      </w:pPr>
      <w:rPr>
        <w:rFonts w:hint="default"/>
        <w:lang w:val="en-US" w:eastAsia="en-US" w:bidi="en-US"/>
      </w:rPr>
    </w:lvl>
    <w:lvl w:ilvl="1">
      <w:start w:val="6"/>
      <w:numFmt w:val="decimal"/>
      <w:lvlText w:val="%1.%2."/>
      <w:lvlJc w:val="left"/>
      <w:pPr>
        <w:ind w:left="825" w:hanging="451"/>
      </w:pPr>
      <w:rPr>
        <w:rFonts w:ascii="Arial Black" w:eastAsia="Arial Black" w:hAnsi="Arial Black" w:cs="Arial Black" w:hint="default"/>
        <w:color w:val="004777"/>
        <w:spacing w:val="-118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772" w:hanging="45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748" w:hanging="45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724" w:hanging="45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00" w:hanging="45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76" w:hanging="45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52" w:hanging="45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628" w:hanging="451"/>
      </w:pPr>
      <w:rPr>
        <w:rFonts w:hint="default"/>
        <w:lang w:val="en-US" w:eastAsia="en-US" w:bidi="en-US"/>
      </w:rPr>
    </w:lvl>
  </w:abstractNum>
  <w:abstractNum w:abstractNumId="10" w15:restartNumberingAfterBreak="0">
    <w:nsid w:val="61460CDE"/>
    <w:multiLevelType w:val="multilevel"/>
    <w:tmpl w:val="41A84EBC"/>
    <w:lvl w:ilvl="0">
      <w:start w:val="6"/>
      <w:numFmt w:val="decimal"/>
      <w:lvlText w:val="%1"/>
      <w:lvlJc w:val="left"/>
      <w:pPr>
        <w:ind w:left="825" w:hanging="348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825" w:hanging="348"/>
      </w:pPr>
      <w:rPr>
        <w:rFonts w:ascii="Arial" w:eastAsia="Arial Black" w:hAnsi="Arial" w:cs="Arial" w:hint="default"/>
        <w:color w:val="004777"/>
        <w:spacing w:val="0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772" w:hanging="348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748" w:hanging="348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724" w:hanging="348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00" w:hanging="348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76" w:hanging="348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52" w:hanging="348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628" w:hanging="348"/>
      </w:pPr>
      <w:rPr>
        <w:rFonts w:hint="default"/>
        <w:lang w:val="en-US" w:eastAsia="en-US" w:bidi="en-US"/>
      </w:rPr>
    </w:lvl>
  </w:abstractNum>
  <w:abstractNum w:abstractNumId="11" w15:restartNumberingAfterBreak="0">
    <w:nsid w:val="61A25CD5"/>
    <w:multiLevelType w:val="multilevel"/>
    <w:tmpl w:val="ECC4C18A"/>
    <w:lvl w:ilvl="0">
      <w:start w:val="8"/>
      <w:numFmt w:val="decimal"/>
      <w:lvlText w:val="%1"/>
      <w:lvlJc w:val="left"/>
      <w:pPr>
        <w:ind w:left="632" w:hanging="348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632" w:hanging="348"/>
      </w:pPr>
      <w:rPr>
        <w:rFonts w:ascii="Arial" w:eastAsia="Arial Black" w:hAnsi="Arial" w:cs="Arial" w:hint="default"/>
        <w:color w:val="004777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628" w:hanging="348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622" w:hanging="348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16" w:hanging="348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610" w:hanging="348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04" w:hanging="348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98" w:hanging="348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592" w:hanging="348"/>
      </w:pPr>
      <w:rPr>
        <w:rFonts w:hint="default"/>
        <w:lang w:val="en-US" w:eastAsia="en-US" w:bidi="en-US"/>
      </w:rPr>
    </w:lvl>
  </w:abstractNum>
  <w:abstractNum w:abstractNumId="12" w15:restartNumberingAfterBreak="0">
    <w:nsid w:val="61C34B65"/>
    <w:multiLevelType w:val="multilevel"/>
    <w:tmpl w:val="4D90F0B6"/>
    <w:lvl w:ilvl="0">
      <w:start w:val="7"/>
      <w:numFmt w:val="decimal"/>
      <w:lvlText w:val="%1"/>
      <w:lvlJc w:val="left"/>
      <w:pPr>
        <w:ind w:left="632" w:hanging="348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632" w:hanging="348"/>
      </w:pPr>
      <w:rPr>
        <w:rFonts w:ascii="Arial" w:eastAsia="Arial Black" w:hAnsi="Arial" w:cs="Arial" w:hint="default"/>
        <w:color w:val="004777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628" w:hanging="348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622" w:hanging="348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16" w:hanging="348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610" w:hanging="348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04" w:hanging="348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98" w:hanging="348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592" w:hanging="348"/>
      </w:pPr>
      <w:rPr>
        <w:rFonts w:hint="default"/>
        <w:lang w:val="en-US" w:eastAsia="en-US" w:bidi="en-US"/>
      </w:rPr>
    </w:lvl>
  </w:abstractNum>
  <w:abstractNum w:abstractNumId="13" w15:restartNumberingAfterBreak="0">
    <w:nsid w:val="67183E6D"/>
    <w:multiLevelType w:val="multilevel"/>
    <w:tmpl w:val="A588BDBE"/>
    <w:lvl w:ilvl="0">
      <w:start w:val="5"/>
      <w:numFmt w:val="decimal"/>
      <w:lvlText w:val="%1"/>
      <w:lvlJc w:val="left"/>
      <w:pPr>
        <w:ind w:left="825" w:hanging="348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825" w:hanging="348"/>
      </w:pPr>
      <w:rPr>
        <w:rFonts w:ascii="Arial" w:eastAsia="Arial Black" w:hAnsi="Arial" w:cs="Arial" w:hint="default"/>
        <w:color w:val="004777"/>
        <w:spacing w:val="0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772" w:hanging="348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748" w:hanging="348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724" w:hanging="348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00" w:hanging="348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76" w:hanging="348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52" w:hanging="348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628" w:hanging="348"/>
      </w:pPr>
      <w:rPr>
        <w:rFonts w:hint="default"/>
        <w:lang w:val="en-US" w:eastAsia="en-US" w:bidi="en-US"/>
      </w:rPr>
    </w:lvl>
  </w:abstractNum>
  <w:abstractNum w:abstractNumId="14" w15:restartNumberingAfterBreak="0">
    <w:nsid w:val="678774FA"/>
    <w:multiLevelType w:val="multilevel"/>
    <w:tmpl w:val="C0309DF0"/>
    <w:lvl w:ilvl="0">
      <w:start w:val="15"/>
      <w:numFmt w:val="decimal"/>
      <w:lvlText w:val="%1."/>
      <w:lvlJc w:val="left"/>
      <w:pPr>
        <w:ind w:left="405" w:hanging="405"/>
      </w:pPr>
      <w:rPr>
        <w:rFonts w:hint="default"/>
        <w:color w:val="004777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hint="default"/>
        <w:color w:val="004777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004777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004777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004777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004777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color w:val="004777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004777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color w:val="004777"/>
      </w:rPr>
    </w:lvl>
  </w:abstractNum>
  <w:abstractNum w:abstractNumId="15" w15:restartNumberingAfterBreak="0">
    <w:nsid w:val="679B754F"/>
    <w:multiLevelType w:val="multilevel"/>
    <w:tmpl w:val="46DAA8F4"/>
    <w:lvl w:ilvl="0">
      <w:start w:val="9"/>
      <w:numFmt w:val="decimal"/>
      <w:lvlText w:val="%1"/>
      <w:lvlJc w:val="left"/>
      <w:pPr>
        <w:ind w:left="632" w:hanging="348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632" w:hanging="348"/>
      </w:pPr>
      <w:rPr>
        <w:rFonts w:ascii="Arial" w:eastAsia="Arial Black" w:hAnsi="Arial" w:cs="Arial" w:hint="default"/>
        <w:color w:val="004777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628" w:hanging="348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622" w:hanging="348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16" w:hanging="348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610" w:hanging="348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04" w:hanging="348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98" w:hanging="348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592" w:hanging="348"/>
      </w:pPr>
      <w:rPr>
        <w:rFonts w:hint="default"/>
        <w:lang w:val="en-US" w:eastAsia="en-US" w:bidi="en-US"/>
      </w:rPr>
    </w:lvl>
  </w:abstractNum>
  <w:abstractNum w:abstractNumId="16" w15:restartNumberingAfterBreak="0">
    <w:nsid w:val="6FBD669B"/>
    <w:multiLevelType w:val="multilevel"/>
    <w:tmpl w:val="B744516A"/>
    <w:lvl w:ilvl="0">
      <w:start w:val="3"/>
      <w:numFmt w:val="decimal"/>
      <w:lvlText w:val="%1"/>
      <w:lvlJc w:val="left"/>
      <w:pPr>
        <w:ind w:left="632" w:hanging="348"/>
      </w:pPr>
      <w:rPr>
        <w:rFonts w:hint="default"/>
        <w:lang w:val="en-US" w:eastAsia="en-US" w:bidi="en-US"/>
      </w:rPr>
    </w:lvl>
    <w:lvl w:ilvl="1">
      <w:start w:val="2"/>
      <w:numFmt w:val="decimal"/>
      <w:lvlText w:val="%1.%2."/>
      <w:lvlJc w:val="left"/>
      <w:pPr>
        <w:ind w:left="632" w:hanging="348"/>
      </w:pPr>
      <w:rPr>
        <w:rFonts w:ascii="Arial" w:eastAsia="Arial Black" w:hAnsi="Arial" w:cs="Arial" w:hint="default"/>
        <w:color w:val="004777"/>
        <w:sz w:val="18"/>
        <w:szCs w:val="18"/>
        <w:lang w:val="en-US" w:eastAsia="en-US" w:bidi="en-US"/>
      </w:rPr>
    </w:lvl>
    <w:lvl w:ilvl="2">
      <w:start w:val="1"/>
      <w:numFmt w:val="decimal"/>
      <w:lvlText w:val="[%3]"/>
      <w:lvlJc w:val="left"/>
      <w:pPr>
        <w:ind w:left="1092" w:hanging="268"/>
      </w:pPr>
      <w:rPr>
        <w:rFonts w:ascii="Arial" w:eastAsia="Arial Black" w:hAnsi="Arial" w:cs="Arial" w:hint="default"/>
        <w:sz w:val="18"/>
        <w:szCs w:val="18"/>
        <w:lang w:val="en-US" w:eastAsia="en-US" w:bidi="en-US"/>
      </w:rPr>
    </w:lvl>
    <w:lvl w:ilvl="3">
      <w:numFmt w:val="bullet"/>
      <w:lvlText w:val="•"/>
      <w:lvlJc w:val="left"/>
      <w:pPr>
        <w:ind w:left="4309" w:hanging="268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499" w:hanging="268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689" w:hanging="268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4879" w:hanging="268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5069" w:hanging="268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5259" w:hanging="268"/>
      </w:pPr>
      <w:rPr>
        <w:rFonts w:hint="default"/>
        <w:lang w:val="en-US" w:eastAsia="en-US" w:bidi="en-US"/>
      </w:rPr>
    </w:lvl>
  </w:abstractNum>
  <w:abstractNum w:abstractNumId="17" w15:restartNumberingAfterBreak="0">
    <w:nsid w:val="706827C4"/>
    <w:multiLevelType w:val="multilevel"/>
    <w:tmpl w:val="5A9A2E86"/>
    <w:lvl w:ilvl="0">
      <w:start w:val="10"/>
      <w:numFmt w:val="decimal"/>
      <w:lvlText w:val="%1"/>
      <w:lvlJc w:val="left"/>
      <w:pPr>
        <w:ind w:left="735" w:hanging="451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735" w:hanging="451"/>
      </w:pPr>
      <w:rPr>
        <w:rFonts w:ascii="Arial" w:eastAsia="Arial Black" w:hAnsi="Arial" w:cs="Arial" w:hint="default"/>
        <w:color w:val="004777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708" w:hanging="45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692" w:hanging="45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76" w:hanging="45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660" w:hanging="45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44" w:hanging="45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28" w:hanging="45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612" w:hanging="451"/>
      </w:pPr>
      <w:rPr>
        <w:rFonts w:hint="default"/>
        <w:lang w:val="en-US" w:eastAsia="en-US" w:bidi="en-US"/>
      </w:rPr>
    </w:lvl>
  </w:abstractNum>
  <w:abstractNum w:abstractNumId="18" w15:restartNumberingAfterBreak="0">
    <w:nsid w:val="7D8A5848"/>
    <w:multiLevelType w:val="multilevel"/>
    <w:tmpl w:val="01603E68"/>
    <w:lvl w:ilvl="0">
      <w:start w:val="12"/>
      <w:numFmt w:val="decimal"/>
      <w:lvlText w:val="%1"/>
      <w:lvlJc w:val="left"/>
      <w:pPr>
        <w:ind w:left="735" w:hanging="451"/>
      </w:pPr>
      <w:rPr>
        <w:rFonts w:hint="default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735" w:hanging="451"/>
      </w:pPr>
      <w:rPr>
        <w:rFonts w:ascii="Arial" w:eastAsia="Arial Black" w:hAnsi="Arial" w:cs="Arial" w:hint="default"/>
        <w:color w:val="004777"/>
        <w:sz w:val="18"/>
        <w:szCs w:val="18"/>
        <w:lang w:val="en-US" w:eastAsia="en-US" w:bidi="en-US"/>
      </w:rPr>
    </w:lvl>
    <w:lvl w:ilvl="2">
      <w:numFmt w:val="bullet"/>
      <w:lvlText w:val="•"/>
      <w:lvlJc w:val="left"/>
      <w:pPr>
        <w:ind w:left="2708" w:hanging="45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692" w:hanging="45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76" w:hanging="45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660" w:hanging="45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44" w:hanging="45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28" w:hanging="45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612" w:hanging="451"/>
      </w:pPr>
      <w:rPr>
        <w:rFonts w:hint="default"/>
        <w:lang w:val="en-US" w:eastAsia="en-US" w:bidi="en-US"/>
      </w:rPr>
    </w:lvl>
  </w:abstractNum>
  <w:num w:numId="1" w16cid:durableId="326712708">
    <w:abstractNumId w:val="6"/>
  </w:num>
  <w:num w:numId="2" w16cid:durableId="1345087242">
    <w:abstractNumId w:val="9"/>
  </w:num>
  <w:num w:numId="3" w16cid:durableId="1163007370">
    <w:abstractNumId w:val="18"/>
  </w:num>
  <w:num w:numId="4" w16cid:durableId="1915819379">
    <w:abstractNumId w:val="4"/>
  </w:num>
  <w:num w:numId="5" w16cid:durableId="59520174">
    <w:abstractNumId w:val="17"/>
  </w:num>
  <w:num w:numId="6" w16cid:durableId="1886454258">
    <w:abstractNumId w:val="15"/>
  </w:num>
  <w:num w:numId="7" w16cid:durableId="536281863">
    <w:abstractNumId w:val="11"/>
  </w:num>
  <w:num w:numId="8" w16cid:durableId="1081829466">
    <w:abstractNumId w:val="12"/>
  </w:num>
  <w:num w:numId="9" w16cid:durableId="42559192">
    <w:abstractNumId w:val="10"/>
  </w:num>
  <w:num w:numId="10" w16cid:durableId="1434663840">
    <w:abstractNumId w:val="13"/>
  </w:num>
  <w:num w:numId="11" w16cid:durableId="1909338980">
    <w:abstractNumId w:val="0"/>
  </w:num>
  <w:num w:numId="12" w16cid:durableId="387533942">
    <w:abstractNumId w:val="16"/>
  </w:num>
  <w:num w:numId="13" w16cid:durableId="2032144831">
    <w:abstractNumId w:val="3"/>
  </w:num>
  <w:num w:numId="14" w16cid:durableId="283464556">
    <w:abstractNumId w:val="5"/>
  </w:num>
  <w:num w:numId="15" w16cid:durableId="705060121">
    <w:abstractNumId w:val="8"/>
  </w:num>
  <w:num w:numId="16" w16cid:durableId="237904425">
    <w:abstractNumId w:val="7"/>
  </w:num>
  <w:num w:numId="17" w16cid:durableId="2098667810">
    <w:abstractNumId w:val="1"/>
  </w:num>
  <w:num w:numId="18" w16cid:durableId="526522877">
    <w:abstractNumId w:val="2"/>
  </w:num>
  <w:num w:numId="19" w16cid:durableId="1075055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TMzMTAxMTA3NTRW0lEKTi0uzszPAykwqgUADU0XxCwAAAA="/>
  </w:docVars>
  <w:rsids>
    <w:rsidRoot w:val="00C245C5"/>
    <w:rsid w:val="001D739D"/>
    <w:rsid w:val="002318CD"/>
    <w:rsid w:val="00293EF9"/>
    <w:rsid w:val="002B5197"/>
    <w:rsid w:val="003833A9"/>
    <w:rsid w:val="003E7627"/>
    <w:rsid w:val="003F222B"/>
    <w:rsid w:val="003F7A9B"/>
    <w:rsid w:val="00473E12"/>
    <w:rsid w:val="00681B76"/>
    <w:rsid w:val="007C2931"/>
    <w:rsid w:val="00813DB2"/>
    <w:rsid w:val="00904480"/>
    <w:rsid w:val="009E256B"/>
    <w:rsid w:val="00A239F2"/>
    <w:rsid w:val="00B10017"/>
    <w:rsid w:val="00C245C5"/>
    <w:rsid w:val="00CC77A6"/>
    <w:rsid w:val="00EC49E7"/>
    <w:rsid w:val="00EF2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CF2C5F4"/>
  <w15:docId w15:val="{26B4E469-21CF-4327-B207-3FC821EDA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Arial Black" w:eastAsia="Arial Black" w:hAnsi="Arial Black" w:cs="Arial Black"/>
      <w:lang w:bidi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pPr>
      <w:spacing w:line="250" w:lineRule="exact"/>
      <w:ind w:left="825"/>
    </w:pPr>
    <w:rPr>
      <w:sz w:val="18"/>
      <w:szCs w:val="18"/>
    </w:rPr>
  </w:style>
  <w:style w:type="paragraph" w:styleId="Odstavecseseznamem">
    <w:name w:val="List Paragraph"/>
    <w:basedOn w:val="Normln"/>
    <w:uiPriority w:val="1"/>
    <w:qFormat/>
    <w:pPr>
      <w:ind w:left="632" w:hanging="347"/>
    </w:pPr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2318C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318CD"/>
    <w:rPr>
      <w:rFonts w:ascii="Arial Black" w:eastAsia="Arial Black" w:hAnsi="Arial Black" w:cs="Arial Black"/>
      <w:lang w:bidi="en-US"/>
    </w:rPr>
  </w:style>
  <w:style w:type="paragraph" w:styleId="Zpat">
    <w:name w:val="footer"/>
    <w:basedOn w:val="Normln"/>
    <w:link w:val="ZpatChar"/>
    <w:uiPriority w:val="99"/>
    <w:unhideWhenUsed/>
    <w:rsid w:val="002318C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318CD"/>
    <w:rPr>
      <w:rFonts w:ascii="Arial Black" w:eastAsia="Arial Black" w:hAnsi="Arial Black" w:cs="Arial Black"/>
      <w:lang w:bidi="en-US"/>
    </w:rPr>
  </w:style>
  <w:style w:type="character" w:styleId="Hypertextovodkaz">
    <w:name w:val="Hyperlink"/>
    <w:basedOn w:val="Standardnpsmoodstavce"/>
    <w:uiPriority w:val="99"/>
    <w:unhideWhenUsed/>
    <w:rsid w:val="007C293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almego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attends.s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1</Pages>
  <Words>2778</Words>
  <Characters>16391</Characters>
  <Application>Microsoft Office Word</Application>
  <DocSecurity>0</DocSecurity>
  <Lines>136</Lines>
  <Paragraphs>3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Attends Body Milk</vt:lpstr>
    </vt:vector>
  </TitlesOfParts>
  <Company>VYZAtranslations</Company>
  <LinksUpToDate>false</LinksUpToDate>
  <CharactersWithSpaces>19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ZAtranslations</dc:creator>
  <cp:lastModifiedBy>Vošmiková Klára</cp:lastModifiedBy>
  <cp:revision>3</cp:revision>
  <dcterms:created xsi:type="dcterms:W3CDTF">2023-03-21T09:05:00Z</dcterms:created>
  <dcterms:modified xsi:type="dcterms:W3CDTF">2023-04-04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29T00:00:00Z</vt:filetime>
  </property>
  <property fmtid="{D5CDD505-2E9C-101B-9397-08002B2CF9AE}" pid="3" name="LastSaved">
    <vt:filetime>2023-03-16T00:00:00Z</vt:filetime>
  </property>
</Properties>
</file>